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01589D" w14:textId="77777777" w:rsidR="004D6A5D" w:rsidRPr="00597FC1" w:rsidRDefault="004D6A5D" w:rsidP="006E290E">
      <w:pPr>
        <w:jc w:val="center"/>
      </w:pPr>
      <w:bookmarkStart w:id="0" w:name="_GoBack"/>
      <w:bookmarkEnd w:id="0"/>
    </w:p>
    <w:p w14:paraId="16B15EA6" w14:textId="77777777" w:rsidR="006A3710" w:rsidRPr="00597FC1" w:rsidRDefault="006A3710" w:rsidP="006E290E">
      <w:pPr>
        <w:jc w:val="center"/>
      </w:pPr>
    </w:p>
    <w:p w14:paraId="2D88B117" w14:textId="77777777" w:rsidR="006A3710" w:rsidRPr="00597FC1" w:rsidRDefault="006A3710" w:rsidP="006E290E">
      <w:pPr>
        <w:jc w:val="center"/>
      </w:pPr>
    </w:p>
    <w:p w14:paraId="6FFE8E54" w14:textId="77777777" w:rsidR="006A3710" w:rsidRPr="00597FC1" w:rsidRDefault="006A3710" w:rsidP="006E290E">
      <w:pPr>
        <w:jc w:val="center"/>
      </w:pPr>
    </w:p>
    <w:p w14:paraId="6C11203E" w14:textId="77777777" w:rsidR="00EA628C" w:rsidRPr="00597FC1" w:rsidRDefault="00EA628C" w:rsidP="006E290E">
      <w:pPr>
        <w:jc w:val="center"/>
      </w:pPr>
    </w:p>
    <w:p w14:paraId="680EE9E6" w14:textId="77777777" w:rsidR="00EA628C" w:rsidRPr="00597FC1" w:rsidRDefault="00EA628C" w:rsidP="006E290E">
      <w:pPr>
        <w:jc w:val="center"/>
      </w:pPr>
    </w:p>
    <w:p w14:paraId="1F3014AB" w14:textId="77777777" w:rsidR="00EA628C" w:rsidRPr="00597FC1" w:rsidRDefault="00EA628C" w:rsidP="006E290E">
      <w:pPr>
        <w:jc w:val="center"/>
      </w:pPr>
    </w:p>
    <w:p w14:paraId="12959E1E" w14:textId="77777777" w:rsidR="00EA628C" w:rsidRPr="00597FC1" w:rsidRDefault="00EA628C" w:rsidP="006E290E">
      <w:pPr>
        <w:jc w:val="center"/>
      </w:pPr>
    </w:p>
    <w:p w14:paraId="10DFAF01" w14:textId="77777777" w:rsidR="00EA628C" w:rsidRPr="00597FC1" w:rsidRDefault="00EA628C" w:rsidP="006E290E">
      <w:pPr>
        <w:jc w:val="center"/>
      </w:pPr>
    </w:p>
    <w:p w14:paraId="4FF601EA" w14:textId="6DAD7A0B" w:rsidR="002D64BD" w:rsidRDefault="008B12E5" w:rsidP="0012793C">
      <w:pPr>
        <w:jc w:val="center"/>
      </w:pPr>
      <w:r>
        <w:t xml:space="preserve">Annotated Bibliography </w:t>
      </w:r>
    </w:p>
    <w:p w14:paraId="079B9F04" w14:textId="64179A77" w:rsidR="006A3710" w:rsidRPr="00597FC1" w:rsidRDefault="006A3710" w:rsidP="006E290E">
      <w:pPr>
        <w:jc w:val="center"/>
      </w:pPr>
    </w:p>
    <w:p w14:paraId="43EA462C" w14:textId="77777777" w:rsidR="00715D0B" w:rsidRDefault="00715D0B">
      <w:pPr>
        <w:spacing w:line="240" w:lineRule="auto"/>
      </w:pPr>
      <w:r>
        <w:br w:type="page"/>
      </w:r>
    </w:p>
    <w:p w14:paraId="5E7B0D6B" w14:textId="5C5C0BB8" w:rsidR="00C135F4" w:rsidRDefault="00C2029C" w:rsidP="00C135F4">
      <w:pPr>
        <w:jc w:val="center"/>
      </w:pPr>
      <w:r>
        <w:lastRenderedPageBreak/>
        <w:t>Substance Use Disorder</w:t>
      </w:r>
    </w:p>
    <w:p w14:paraId="695660EC" w14:textId="3C320097" w:rsidR="0093240D" w:rsidRDefault="0093240D" w:rsidP="0093240D">
      <w:pPr>
        <w:ind w:left="720" w:hanging="720"/>
      </w:pPr>
      <w:r w:rsidRPr="00F11F0E">
        <w:t xml:space="preserve">Drake, R. E., </w:t>
      </w:r>
      <w:proofErr w:type="spellStart"/>
      <w:r w:rsidRPr="00F11F0E">
        <w:t>McHugo</w:t>
      </w:r>
      <w:proofErr w:type="spellEnd"/>
      <w:r w:rsidRPr="00F11F0E">
        <w:t xml:space="preserve">, G. J., Clark, R. E., Teague, G. B., </w:t>
      </w:r>
      <w:proofErr w:type="spellStart"/>
      <w:r w:rsidRPr="00F11F0E">
        <w:t>Xie</w:t>
      </w:r>
      <w:proofErr w:type="spellEnd"/>
      <w:r w:rsidRPr="00F11F0E">
        <w:t>, H., Miles, K., &amp; Ackerson, T. H. (1998). Assertive community treatment for patients with co-occurring severe mental illness and substance use disorder: A clinical trial. </w:t>
      </w:r>
      <w:r w:rsidRPr="00F11F0E">
        <w:rPr>
          <w:i/>
          <w:iCs/>
        </w:rPr>
        <w:t xml:space="preserve">American journal of </w:t>
      </w:r>
      <w:r w:rsidR="00793BF4">
        <w:rPr>
          <w:i/>
          <w:iCs/>
          <w:noProof/>
        </w:rPr>
        <w:t>O</w:t>
      </w:r>
      <w:r w:rsidRPr="00793BF4">
        <w:rPr>
          <w:i/>
          <w:iCs/>
          <w:noProof/>
        </w:rPr>
        <w:t>rthopsychiatry</w:t>
      </w:r>
      <w:r w:rsidRPr="00F11F0E">
        <w:t>, </w:t>
      </w:r>
      <w:r w:rsidRPr="00F11F0E">
        <w:rPr>
          <w:i/>
          <w:iCs/>
        </w:rPr>
        <w:t>68</w:t>
      </w:r>
      <w:r>
        <w:t>(2), 201-215.</w:t>
      </w:r>
    </w:p>
    <w:p w14:paraId="31D12044" w14:textId="77777777" w:rsidR="0093240D" w:rsidRDefault="0093240D" w:rsidP="00675CF5">
      <w:pPr>
        <w:ind w:firstLine="720"/>
        <w:jc w:val="both"/>
      </w:pPr>
      <w:r>
        <w:t xml:space="preserve">In some cases, substance use disorder accompanies other mental problems such as depression. The analysis in this study provides an overview of the appropriate approach while dealing with such cases, which makes it an essential source of information in analyzing possible treatments for substance use disorder patients. Its objective view of the health issue from a broader perspective than just the problem itself makes it a useful source of information for this research. </w:t>
      </w:r>
    </w:p>
    <w:p w14:paraId="37F34FAB" w14:textId="77777777" w:rsidR="0093240D" w:rsidRDefault="0093240D" w:rsidP="0093240D">
      <w:pPr>
        <w:ind w:left="720" w:hanging="720"/>
      </w:pPr>
      <w:r w:rsidRPr="00917EBB">
        <w:t xml:space="preserve">Dutra, L., </w:t>
      </w:r>
      <w:proofErr w:type="spellStart"/>
      <w:r w:rsidRPr="00917EBB">
        <w:t>Stathopoulou</w:t>
      </w:r>
      <w:proofErr w:type="spellEnd"/>
      <w:r w:rsidRPr="00917EBB">
        <w:t xml:space="preserve">, G., </w:t>
      </w:r>
      <w:proofErr w:type="spellStart"/>
      <w:r w:rsidRPr="00917EBB">
        <w:t>Basden</w:t>
      </w:r>
      <w:proofErr w:type="spellEnd"/>
      <w:r w:rsidRPr="00917EBB">
        <w:t xml:space="preserve">, S. L., </w:t>
      </w:r>
      <w:proofErr w:type="spellStart"/>
      <w:r w:rsidRPr="00917EBB">
        <w:t>Leyro</w:t>
      </w:r>
      <w:proofErr w:type="spellEnd"/>
      <w:r w:rsidRPr="00917EBB">
        <w:t>, T. M., Powers, M. B., &amp; Otto, M. W. (2008). A meta-analytic review of psychosocial interventions for substance use disorders. </w:t>
      </w:r>
      <w:r w:rsidRPr="00917EBB">
        <w:rPr>
          <w:i/>
          <w:iCs/>
        </w:rPr>
        <w:t>American Journal of Psychiatry</w:t>
      </w:r>
      <w:r w:rsidRPr="00917EBB">
        <w:t>, </w:t>
      </w:r>
      <w:r w:rsidRPr="00917EBB">
        <w:rPr>
          <w:i/>
          <w:iCs/>
        </w:rPr>
        <w:t>165</w:t>
      </w:r>
      <w:r w:rsidRPr="00917EBB">
        <w:t>(2), 179-187.</w:t>
      </w:r>
    </w:p>
    <w:p w14:paraId="0C442D1D" w14:textId="77777777" w:rsidR="0093240D" w:rsidRDefault="0093240D" w:rsidP="00675CF5">
      <w:pPr>
        <w:ind w:firstLine="720"/>
        <w:jc w:val="both"/>
      </w:pPr>
      <w:r>
        <w:t xml:space="preserve">The research herein evaluates the effectiveness of a psychosocial approach in the treatment of substance use disorders. It gives an alternative to the pharmacological approaches, ultimately providing a broad range of possible options that would effectively get patients several options to address their issue. The study will be effective enough in the research herein since it provides a sound option for treatment. It would be an appropriate approach where the pharmacological approach experiences shortcomings. </w:t>
      </w:r>
    </w:p>
    <w:p w14:paraId="316C6B97" w14:textId="77777777" w:rsidR="00675CF5" w:rsidRDefault="00675CF5" w:rsidP="00675CF5">
      <w:pPr>
        <w:ind w:firstLine="720"/>
        <w:jc w:val="both"/>
      </w:pPr>
    </w:p>
    <w:p w14:paraId="50CE01E7" w14:textId="77777777" w:rsidR="00B13A27" w:rsidRDefault="00B13A27" w:rsidP="0093240D">
      <w:pPr>
        <w:ind w:firstLine="720"/>
      </w:pPr>
    </w:p>
    <w:p w14:paraId="0A2BD2AA" w14:textId="77777777" w:rsidR="00B13A27" w:rsidRDefault="00B13A27" w:rsidP="0093240D">
      <w:pPr>
        <w:ind w:firstLine="720"/>
      </w:pPr>
    </w:p>
    <w:p w14:paraId="37D9B196" w14:textId="315C6909" w:rsidR="00FA6158" w:rsidRDefault="00C2029C" w:rsidP="00C2029C">
      <w:pPr>
        <w:ind w:left="720" w:hanging="720"/>
      </w:pPr>
      <w:proofErr w:type="spellStart"/>
      <w:r w:rsidRPr="00C2029C">
        <w:lastRenderedPageBreak/>
        <w:t>Komaromy</w:t>
      </w:r>
      <w:proofErr w:type="spellEnd"/>
      <w:r w:rsidRPr="00C2029C">
        <w:t xml:space="preserve">, M., </w:t>
      </w:r>
      <w:proofErr w:type="spellStart"/>
      <w:r w:rsidRPr="00C2029C">
        <w:t>Duhigg</w:t>
      </w:r>
      <w:proofErr w:type="spellEnd"/>
      <w:r w:rsidRPr="00C2029C">
        <w:t xml:space="preserve">, D., Metcalf, A., Carlson, C., </w:t>
      </w:r>
      <w:r w:rsidRPr="00793BF4">
        <w:rPr>
          <w:noProof/>
        </w:rPr>
        <w:t>Kalishman</w:t>
      </w:r>
      <w:r w:rsidRPr="00C2029C">
        <w:t>, S., Hayes, L</w:t>
      </w:r>
      <w:proofErr w:type="gramStart"/>
      <w:r w:rsidRPr="00C2029C">
        <w:t>., ...</w:t>
      </w:r>
      <w:proofErr w:type="gramEnd"/>
      <w:r w:rsidRPr="00C2029C">
        <w:t xml:space="preserve"> &amp; Arora, S. (2016). Project ECHO (Extension for Community Healthcare Outcomes): a new model for educating primary care providers about </w:t>
      </w:r>
      <w:r w:rsidR="00793BF4">
        <w:t xml:space="preserve">the </w:t>
      </w:r>
      <w:r w:rsidRPr="00793BF4">
        <w:rPr>
          <w:noProof/>
        </w:rPr>
        <w:t>treatment</w:t>
      </w:r>
      <w:r w:rsidRPr="00C2029C">
        <w:t xml:space="preserve"> of substance use disorders. </w:t>
      </w:r>
      <w:r w:rsidR="00F63290">
        <w:rPr>
          <w:i/>
          <w:iCs/>
        </w:rPr>
        <w:t>Substance A</w:t>
      </w:r>
      <w:r w:rsidRPr="00C2029C">
        <w:rPr>
          <w:i/>
          <w:iCs/>
        </w:rPr>
        <w:t>buse</w:t>
      </w:r>
      <w:r w:rsidRPr="00C2029C">
        <w:t>, </w:t>
      </w:r>
      <w:r w:rsidRPr="00C2029C">
        <w:rPr>
          <w:i/>
          <w:iCs/>
        </w:rPr>
        <w:t>37</w:t>
      </w:r>
      <w:r w:rsidRPr="00C2029C">
        <w:t>(1), 20-24.</w:t>
      </w:r>
    </w:p>
    <w:p w14:paraId="1745E120" w14:textId="3ABA17CA" w:rsidR="00C2029C" w:rsidRDefault="00901E6B" w:rsidP="00675CF5">
      <w:pPr>
        <w:ind w:firstLine="720"/>
        <w:jc w:val="both"/>
      </w:pPr>
      <w:r>
        <w:t xml:space="preserve">According to this </w:t>
      </w:r>
      <w:r w:rsidR="008B46D1">
        <w:t xml:space="preserve">research, </w:t>
      </w:r>
      <w:proofErr w:type="spellStart"/>
      <w:r w:rsidR="00E07560" w:rsidRPr="00C2029C">
        <w:t>Komaromy</w:t>
      </w:r>
      <w:proofErr w:type="spellEnd"/>
      <w:r w:rsidR="00F63290">
        <w:t xml:space="preserve"> et al. </w:t>
      </w:r>
      <w:r w:rsidR="00E07560">
        <w:t>(</w:t>
      </w:r>
      <w:r w:rsidR="00F63290">
        <w:t>2016)</w:t>
      </w:r>
      <w:r w:rsidR="00FC40E0">
        <w:t xml:space="preserve">, </w:t>
      </w:r>
      <w:r w:rsidR="009A4D93">
        <w:t xml:space="preserve">involving </w:t>
      </w:r>
      <w:r w:rsidR="00AC4AA9">
        <w:t xml:space="preserve">primary </w:t>
      </w:r>
      <w:r w:rsidR="002D140D">
        <w:t xml:space="preserve">healthcare </w:t>
      </w:r>
      <w:r w:rsidR="00FE58B5">
        <w:t xml:space="preserve">providers </w:t>
      </w:r>
      <w:r w:rsidR="00A1249E">
        <w:t xml:space="preserve">in the </w:t>
      </w:r>
      <w:r w:rsidR="00336E00">
        <w:t xml:space="preserve">provision </w:t>
      </w:r>
      <w:r w:rsidR="00741796">
        <w:t xml:space="preserve">of </w:t>
      </w:r>
      <w:r w:rsidR="00E7579F" w:rsidRPr="0093240D">
        <w:t>pharmacological</w:t>
      </w:r>
      <w:r w:rsidR="00E7579F">
        <w:t xml:space="preserve"> </w:t>
      </w:r>
      <w:r w:rsidR="0047557D">
        <w:t xml:space="preserve">treatment for people with </w:t>
      </w:r>
      <w:r w:rsidR="00A03C89">
        <w:t xml:space="preserve">substance </w:t>
      </w:r>
      <w:r w:rsidR="00B34DD3">
        <w:t xml:space="preserve">use </w:t>
      </w:r>
      <w:r w:rsidR="00A0597C">
        <w:t xml:space="preserve">disorders </w:t>
      </w:r>
      <w:r w:rsidR="00C83707">
        <w:t xml:space="preserve">is </w:t>
      </w:r>
      <w:r w:rsidR="002D11F1">
        <w:t xml:space="preserve">one </w:t>
      </w:r>
      <w:r w:rsidR="003C0E83">
        <w:t xml:space="preserve">of the </w:t>
      </w:r>
      <w:r w:rsidR="00656057">
        <w:t xml:space="preserve">appropriate </w:t>
      </w:r>
      <w:r w:rsidR="002D37BC">
        <w:t xml:space="preserve">ways </w:t>
      </w:r>
      <w:r w:rsidR="00CE4912">
        <w:t xml:space="preserve">of </w:t>
      </w:r>
      <w:r w:rsidR="00596F65">
        <w:t xml:space="preserve">effectively </w:t>
      </w:r>
      <w:r w:rsidR="008B6D41">
        <w:t xml:space="preserve">reaching </w:t>
      </w:r>
      <w:r w:rsidR="00E207C4">
        <w:t xml:space="preserve">out to </w:t>
      </w:r>
      <w:r w:rsidR="004238B8">
        <w:t xml:space="preserve">the </w:t>
      </w:r>
      <w:r w:rsidR="00726E11">
        <w:t xml:space="preserve">community </w:t>
      </w:r>
      <w:r w:rsidR="006C6A56">
        <w:t xml:space="preserve">and </w:t>
      </w:r>
      <w:r w:rsidR="00D962E8">
        <w:t xml:space="preserve">offering </w:t>
      </w:r>
      <w:r w:rsidR="002005C3">
        <w:t xml:space="preserve">a </w:t>
      </w:r>
      <w:r w:rsidR="00FE7057">
        <w:t xml:space="preserve">solution </w:t>
      </w:r>
      <w:r w:rsidR="000F5C11">
        <w:t xml:space="preserve">for </w:t>
      </w:r>
      <w:r w:rsidR="00F87D18">
        <w:t xml:space="preserve">such </w:t>
      </w:r>
      <w:r w:rsidR="00010590">
        <w:t xml:space="preserve">cases of </w:t>
      </w:r>
      <w:r w:rsidR="00BF08B4">
        <w:t xml:space="preserve">health </w:t>
      </w:r>
      <w:r w:rsidR="005E5E61">
        <w:t>disorders</w:t>
      </w:r>
      <w:r w:rsidR="00BC17CB">
        <w:t xml:space="preserve">. </w:t>
      </w:r>
      <w:r w:rsidR="00942254">
        <w:t xml:space="preserve">The </w:t>
      </w:r>
      <w:r w:rsidR="00CD68D3">
        <w:t xml:space="preserve">exploration of </w:t>
      </w:r>
      <w:r w:rsidR="00CC099D">
        <w:t xml:space="preserve">a </w:t>
      </w:r>
      <w:r w:rsidR="0031727C" w:rsidRPr="00793BF4">
        <w:rPr>
          <w:noProof/>
        </w:rPr>
        <w:t>community</w:t>
      </w:r>
      <w:r w:rsidR="00793BF4">
        <w:rPr>
          <w:noProof/>
        </w:rPr>
        <w:t>-</w:t>
      </w:r>
      <w:r w:rsidR="008F218D" w:rsidRPr="00793BF4">
        <w:rPr>
          <w:noProof/>
        </w:rPr>
        <w:t>based</w:t>
      </w:r>
      <w:r w:rsidR="008F218D">
        <w:t xml:space="preserve"> </w:t>
      </w:r>
      <w:r w:rsidR="005F73D1">
        <w:t xml:space="preserve">approach </w:t>
      </w:r>
      <w:r w:rsidR="00CE3F11">
        <w:t xml:space="preserve">to </w:t>
      </w:r>
      <w:r w:rsidR="00997D36">
        <w:t xml:space="preserve">the </w:t>
      </w:r>
      <w:r w:rsidR="006228DA">
        <w:t xml:space="preserve">provision </w:t>
      </w:r>
      <w:r w:rsidR="00332B7C">
        <w:t xml:space="preserve">of </w:t>
      </w:r>
      <w:r w:rsidR="002D7A5D">
        <w:t xml:space="preserve">care </w:t>
      </w:r>
      <w:r w:rsidR="003E7B47">
        <w:t xml:space="preserve">to </w:t>
      </w:r>
      <w:r w:rsidR="00A86090">
        <w:t xml:space="preserve">people </w:t>
      </w:r>
      <w:r w:rsidR="005B2FE1">
        <w:t xml:space="preserve">recovering </w:t>
      </w:r>
      <w:r w:rsidR="00BC35BB">
        <w:t xml:space="preserve">from </w:t>
      </w:r>
      <w:r w:rsidR="005C7A8A">
        <w:t xml:space="preserve">substance use </w:t>
      </w:r>
      <w:r w:rsidR="00194D13">
        <w:t xml:space="preserve">makes </w:t>
      </w:r>
      <w:r w:rsidR="00EC060F">
        <w:t xml:space="preserve">the </w:t>
      </w:r>
      <w:r w:rsidR="000804A2">
        <w:t xml:space="preserve">source </w:t>
      </w:r>
      <w:r w:rsidR="00554A2E">
        <w:t xml:space="preserve">an </w:t>
      </w:r>
      <w:r w:rsidR="008126C2">
        <w:t xml:space="preserve">efficient </w:t>
      </w:r>
      <w:r w:rsidR="005B6FF7">
        <w:t xml:space="preserve">source </w:t>
      </w:r>
      <w:r w:rsidR="00795813">
        <w:t xml:space="preserve">of </w:t>
      </w:r>
      <w:r w:rsidR="00BA318F">
        <w:t xml:space="preserve">information </w:t>
      </w:r>
      <w:r w:rsidR="009A64AA">
        <w:t xml:space="preserve">on </w:t>
      </w:r>
      <w:r w:rsidR="00813259">
        <w:t xml:space="preserve">addressing the </w:t>
      </w:r>
      <w:r w:rsidR="00BA7DC9">
        <w:t xml:space="preserve">needs </w:t>
      </w:r>
      <w:r w:rsidR="00C60377">
        <w:t xml:space="preserve">of </w:t>
      </w:r>
      <w:r w:rsidR="00E47909">
        <w:t xml:space="preserve">marginalized </w:t>
      </w:r>
      <w:r w:rsidR="001B004F">
        <w:t xml:space="preserve">communities. </w:t>
      </w:r>
      <w:r w:rsidR="00025761">
        <w:t xml:space="preserve">Consequently, </w:t>
      </w:r>
      <w:r w:rsidR="002D38E8">
        <w:t xml:space="preserve">I </w:t>
      </w:r>
      <w:r w:rsidR="003F317D">
        <w:t xml:space="preserve">will </w:t>
      </w:r>
      <w:r w:rsidR="00260357">
        <w:t xml:space="preserve">use </w:t>
      </w:r>
      <w:r w:rsidR="008F7F29">
        <w:t xml:space="preserve">the </w:t>
      </w:r>
      <w:r w:rsidR="0000171B">
        <w:t xml:space="preserve">resource </w:t>
      </w:r>
      <w:r w:rsidR="004C0BCC">
        <w:t xml:space="preserve">in </w:t>
      </w:r>
      <w:r w:rsidR="0032220D">
        <w:t xml:space="preserve">providing </w:t>
      </w:r>
      <w:r w:rsidR="00D33C9B">
        <w:t xml:space="preserve">alternative </w:t>
      </w:r>
      <w:r w:rsidR="006140B4">
        <w:t xml:space="preserve">options </w:t>
      </w:r>
      <w:r w:rsidR="00296AC0">
        <w:t xml:space="preserve">in the </w:t>
      </w:r>
      <w:r w:rsidR="00AA1D6C">
        <w:t xml:space="preserve">provision </w:t>
      </w:r>
      <w:r w:rsidR="003A17E5">
        <w:t xml:space="preserve">of </w:t>
      </w:r>
      <w:r w:rsidR="008076CA">
        <w:t xml:space="preserve">care to </w:t>
      </w:r>
      <w:r w:rsidR="00882E01">
        <w:t xml:space="preserve">people </w:t>
      </w:r>
      <w:r w:rsidR="0013733A">
        <w:t xml:space="preserve">with </w:t>
      </w:r>
      <w:r w:rsidR="00F03F87">
        <w:t xml:space="preserve">substance </w:t>
      </w:r>
      <w:r w:rsidR="00521C9F">
        <w:t xml:space="preserve">use </w:t>
      </w:r>
      <w:r w:rsidR="006B049C">
        <w:t xml:space="preserve">disorders. </w:t>
      </w:r>
    </w:p>
    <w:p w14:paraId="3804AB92" w14:textId="77777777" w:rsidR="0093240D" w:rsidRDefault="0093240D" w:rsidP="0093240D">
      <w:pPr>
        <w:ind w:left="720" w:hanging="720"/>
      </w:pPr>
      <w:proofErr w:type="spellStart"/>
      <w:r w:rsidRPr="00FC39FC">
        <w:t>Najavits</w:t>
      </w:r>
      <w:proofErr w:type="spellEnd"/>
      <w:r w:rsidRPr="00FC39FC">
        <w:t xml:space="preserve">, L. M., </w:t>
      </w:r>
      <w:proofErr w:type="spellStart"/>
      <w:r w:rsidRPr="00FC39FC">
        <w:t>Crits-Christoph</w:t>
      </w:r>
      <w:proofErr w:type="spellEnd"/>
      <w:r w:rsidRPr="00FC39FC">
        <w:t xml:space="preserve">, P., &amp; </w:t>
      </w:r>
      <w:proofErr w:type="spellStart"/>
      <w:r w:rsidRPr="00FC39FC">
        <w:t>Dierberger</w:t>
      </w:r>
      <w:proofErr w:type="spellEnd"/>
      <w:r w:rsidRPr="00FC39FC">
        <w:t>, A. (2000). Clinicians' impact on the quality of substance use disorder treatment. </w:t>
      </w:r>
      <w:r w:rsidRPr="00FC39FC">
        <w:rPr>
          <w:i/>
          <w:iCs/>
        </w:rPr>
        <w:t>Substance Use &amp; Misuse</w:t>
      </w:r>
      <w:r w:rsidRPr="00FC39FC">
        <w:t>, </w:t>
      </w:r>
      <w:r w:rsidRPr="00FC39FC">
        <w:rPr>
          <w:i/>
          <w:iCs/>
        </w:rPr>
        <w:t>35</w:t>
      </w:r>
      <w:r w:rsidRPr="00FC39FC">
        <w:t>(12-14), 2161-2190.</w:t>
      </w:r>
    </w:p>
    <w:p w14:paraId="2636D59C" w14:textId="77777777" w:rsidR="0093240D" w:rsidRPr="00556A0B" w:rsidRDefault="0093240D" w:rsidP="00675CF5">
      <w:pPr>
        <w:ind w:firstLine="720"/>
        <w:jc w:val="both"/>
        <w:rPr>
          <w:i/>
        </w:rPr>
      </w:pPr>
      <w:r>
        <w:t xml:space="preserve">In addition to the methods used to treat the patients, the practitioners in question also influence the process. In this study, the scholars build on the existing research to this effect, exemplifying the role of the physician in ensuring the patient’s recovery. The research is especially important since it evaluates a concept that is often overlooked due to the significant attention paid to the treatment methods. Consequently, it will be a useful source of information in critiquing the effectiveness of the pharmacological approach, since it evaluates the effect of the practitioner in question. </w:t>
      </w:r>
    </w:p>
    <w:p w14:paraId="02544936" w14:textId="656FE88A" w:rsidR="00BC17CB" w:rsidRDefault="00BC17CB" w:rsidP="00BC17CB">
      <w:pPr>
        <w:ind w:left="720" w:hanging="720"/>
      </w:pPr>
      <w:r w:rsidRPr="00BC17CB">
        <w:lastRenderedPageBreak/>
        <w:t xml:space="preserve">Prendergast, M., </w:t>
      </w:r>
      <w:proofErr w:type="spellStart"/>
      <w:r w:rsidRPr="00BC17CB">
        <w:t>Podus</w:t>
      </w:r>
      <w:proofErr w:type="spellEnd"/>
      <w:r w:rsidRPr="00BC17CB">
        <w:t>, D., Finney, J., Greenwell, L., &amp; Roll, J. (2006). Contingency management for treatment of substance use disorders: A meta‐analysis. </w:t>
      </w:r>
      <w:r w:rsidRPr="00BC17CB">
        <w:rPr>
          <w:i/>
          <w:iCs/>
        </w:rPr>
        <w:t>Addiction</w:t>
      </w:r>
      <w:r w:rsidRPr="00BC17CB">
        <w:t>, </w:t>
      </w:r>
      <w:r w:rsidRPr="00BC17CB">
        <w:rPr>
          <w:i/>
          <w:iCs/>
        </w:rPr>
        <w:t>101</w:t>
      </w:r>
      <w:r w:rsidRPr="00BC17CB">
        <w:t>(11), 1546-1560.</w:t>
      </w:r>
    </w:p>
    <w:p w14:paraId="4C55AC34" w14:textId="1E8F2422" w:rsidR="00BC17CB" w:rsidRDefault="003A0829" w:rsidP="00675CF5">
      <w:pPr>
        <w:ind w:firstLine="720"/>
        <w:jc w:val="both"/>
      </w:pPr>
      <w:r>
        <w:t xml:space="preserve">According to </w:t>
      </w:r>
      <w:r w:rsidR="00276620">
        <w:t xml:space="preserve">this </w:t>
      </w:r>
      <w:r w:rsidR="00E14781">
        <w:t xml:space="preserve">research, </w:t>
      </w:r>
      <w:r w:rsidR="00026F56">
        <w:t xml:space="preserve">substance </w:t>
      </w:r>
      <w:r w:rsidR="00B173F5">
        <w:t xml:space="preserve">use </w:t>
      </w:r>
      <w:r w:rsidR="00F615DB">
        <w:t xml:space="preserve">disorder </w:t>
      </w:r>
      <w:r w:rsidR="00A13A0B">
        <w:t xml:space="preserve">results </w:t>
      </w:r>
      <w:r w:rsidR="00A04461">
        <w:t xml:space="preserve">from </w:t>
      </w:r>
      <w:r w:rsidR="00C32A09">
        <w:t xml:space="preserve">behavior </w:t>
      </w:r>
      <w:r w:rsidR="003A1EA8">
        <w:t xml:space="preserve">that </w:t>
      </w:r>
      <w:r w:rsidR="003D4882">
        <w:t xml:space="preserve">is </w:t>
      </w:r>
      <w:r w:rsidR="00E5704A">
        <w:t xml:space="preserve">shaped </w:t>
      </w:r>
      <w:r w:rsidR="000E6EB7">
        <w:t xml:space="preserve">by </w:t>
      </w:r>
      <w:r w:rsidR="003F310F">
        <w:t xml:space="preserve">people’s </w:t>
      </w:r>
      <w:r w:rsidR="00642B9E">
        <w:t xml:space="preserve">experiences. </w:t>
      </w:r>
      <w:r w:rsidR="002E17FD">
        <w:t xml:space="preserve">The </w:t>
      </w:r>
      <w:r w:rsidR="00B96F23">
        <w:t xml:space="preserve">study </w:t>
      </w:r>
      <w:r w:rsidR="007213DB">
        <w:t xml:space="preserve">focuses </w:t>
      </w:r>
      <w:r w:rsidR="00403123">
        <w:t xml:space="preserve">on </w:t>
      </w:r>
      <w:r w:rsidR="00D87DA9">
        <w:t xml:space="preserve">an </w:t>
      </w:r>
      <w:r w:rsidR="0093582C" w:rsidRPr="00793BF4">
        <w:rPr>
          <w:noProof/>
        </w:rPr>
        <w:t>abstinence</w:t>
      </w:r>
      <w:r w:rsidR="00793BF4">
        <w:rPr>
          <w:noProof/>
        </w:rPr>
        <w:t>-</w:t>
      </w:r>
      <w:r w:rsidR="00B43960" w:rsidRPr="00793BF4">
        <w:rPr>
          <w:noProof/>
        </w:rPr>
        <w:t>based</w:t>
      </w:r>
      <w:r w:rsidR="00B43960">
        <w:t xml:space="preserve"> </w:t>
      </w:r>
      <w:r w:rsidR="00FA7FD8">
        <w:t xml:space="preserve">approach to the </w:t>
      </w:r>
      <w:r w:rsidR="00676E77">
        <w:t xml:space="preserve">treatment of </w:t>
      </w:r>
      <w:r w:rsidR="003F2B8A">
        <w:t xml:space="preserve">substance </w:t>
      </w:r>
      <w:r w:rsidR="001B3B68">
        <w:t xml:space="preserve">use </w:t>
      </w:r>
      <w:r w:rsidR="009611BD" w:rsidRPr="00793BF4">
        <w:rPr>
          <w:noProof/>
        </w:rPr>
        <w:t>disorder</w:t>
      </w:r>
      <w:r w:rsidR="009611BD">
        <w:t xml:space="preserve"> </w:t>
      </w:r>
      <w:r w:rsidR="00A66A91">
        <w:t xml:space="preserve">and </w:t>
      </w:r>
      <w:r w:rsidR="00F30C99">
        <w:t xml:space="preserve">would </w:t>
      </w:r>
      <w:r w:rsidR="00FE1DC1">
        <w:t xml:space="preserve">be </w:t>
      </w:r>
      <w:r w:rsidR="00694046">
        <w:t xml:space="preserve">an </w:t>
      </w:r>
      <w:r w:rsidR="00BE312C">
        <w:t xml:space="preserve">appropriate </w:t>
      </w:r>
      <w:r w:rsidR="00754E03">
        <w:t xml:space="preserve">source of </w:t>
      </w:r>
      <w:r w:rsidR="002D040B">
        <w:t xml:space="preserve">information </w:t>
      </w:r>
      <w:r w:rsidR="002512C6">
        <w:t xml:space="preserve">in </w:t>
      </w:r>
      <w:r w:rsidR="00A364EB">
        <w:t xml:space="preserve">building </w:t>
      </w:r>
      <w:r w:rsidR="005D4559">
        <w:t xml:space="preserve">up the </w:t>
      </w:r>
      <w:r w:rsidR="00A237A7">
        <w:t xml:space="preserve">introduction to the </w:t>
      </w:r>
      <w:r w:rsidR="004D4EEA">
        <w:t xml:space="preserve">research </w:t>
      </w:r>
      <w:r w:rsidR="00044535">
        <w:t xml:space="preserve">paper. </w:t>
      </w:r>
      <w:r w:rsidR="001B3989">
        <w:t xml:space="preserve">It </w:t>
      </w:r>
      <w:r w:rsidR="00801C5F">
        <w:t xml:space="preserve">would </w:t>
      </w:r>
      <w:r w:rsidR="0008698D">
        <w:t xml:space="preserve">be </w:t>
      </w:r>
      <w:r w:rsidR="00FE44EB">
        <w:t xml:space="preserve">essential </w:t>
      </w:r>
      <w:r w:rsidR="00E22769">
        <w:t xml:space="preserve">in </w:t>
      </w:r>
      <w:r w:rsidR="00BB1BC1">
        <w:t xml:space="preserve">explaining the </w:t>
      </w:r>
      <w:r w:rsidR="00901F1A">
        <w:t xml:space="preserve">necessity </w:t>
      </w:r>
      <w:r w:rsidR="008343B4">
        <w:t xml:space="preserve">for </w:t>
      </w:r>
      <w:r w:rsidR="00282585">
        <w:t xml:space="preserve">attention </w:t>
      </w:r>
      <w:r w:rsidR="00573704">
        <w:t xml:space="preserve">on </w:t>
      </w:r>
      <w:r w:rsidR="002B6560">
        <w:t xml:space="preserve">substance </w:t>
      </w:r>
      <w:r w:rsidR="00CB10C8">
        <w:t xml:space="preserve">use </w:t>
      </w:r>
      <w:r w:rsidR="00D91A33">
        <w:t xml:space="preserve">and </w:t>
      </w:r>
      <w:r w:rsidR="004A7816">
        <w:t xml:space="preserve">why </w:t>
      </w:r>
      <w:r w:rsidR="004C577D">
        <w:t xml:space="preserve">alternative </w:t>
      </w:r>
      <w:r w:rsidR="000F1003">
        <w:t xml:space="preserve">options, </w:t>
      </w:r>
      <w:r w:rsidR="001C3400">
        <w:t xml:space="preserve">such </w:t>
      </w:r>
      <w:r w:rsidR="00E87102">
        <w:t xml:space="preserve">as </w:t>
      </w:r>
      <w:r w:rsidR="00730746">
        <w:t xml:space="preserve">pharmacological </w:t>
      </w:r>
      <w:r w:rsidR="000C47C9">
        <w:t xml:space="preserve">treatment, </w:t>
      </w:r>
      <w:r w:rsidR="00CC188E">
        <w:t xml:space="preserve">need </w:t>
      </w:r>
      <w:r w:rsidR="000E1DE5">
        <w:t xml:space="preserve">significant </w:t>
      </w:r>
      <w:r w:rsidR="009354A9">
        <w:t xml:space="preserve">attention </w:t>
      </w:r>
      <w:r w:rsidR="00D762F8">
        <w:t xml:space="preserve">to </w:t>
      </w:r>
      <w:r w:rsidR="002A7881">
        <w:t xml:space="preserve">address </w:t>
      </w:r>
      <w:r w:rsidR="00982A9F">
        <w:t xml:space="preserve">substance </w:t>
      </w:r>
      <w:r w:rsidR="00922EE1">
        <w:t xml:space="preserve">use </w:t>
      </w:r>
      <w:r w:rsidR="00487F70">
        <w:t xml:space="preserve">issues </w:t>
      </w:r>
      <w:r w:rsidR="00E51660">
        <w:t>in the</w:t>
      </w:r>
      <w:r w:rsidR="00487CF6">
        <w:t xml:space="preserve"> contemporary </w:t>
      </w:r>
      <w:r w:rsidR="00766CE1">
        <w:t xml:space="preserve">world. </w:t>
      </w:r>
    </w:p>
    <w:p w14:paraId="7B23217D" w14:textId="08131CCC" w:rsidR="00F9665E" w:rsidRDefault="005F4399" w:rsidP="005F4399">
      <w:pPr>
        <w:ind w:left="720" w:hanging="720"/>
      </w:pPr>
      <w:proofErr w:type="spellStart"/>
      <w:r w:rsidRPr="005F4399">
        <w:t>Raby</w:t>
      </w:r>
      <w:proofErr w:type="spellEnd"/>
      <w:r w:rsidRPr="005F4399">
        <w:t xml:space="preserve">, W. N., Levin, F. R., &amp; </w:t>
      </w:r>
      <w:proofErr w:type="spellStart"/>
      <w:r w:rsidRPr="005F4399">
        <w:t>Nunes</w:t>
      </w:r>
      <w:proofErr w:type="spellEnd"/>
      <w:r w:rsidRPr="005F4399">
        <w:t>, E. V. (2008). Pharmacological treatment of substance abuse disorders. </w:t>
      </w:r>
      <w:r w:rsidRPr="005F4399">
        <w:rPr>
          <w:i/>
          <w:iCs/>
        </w:rPr>
        <w:t>Psychiatry, Third Edition</w:t>
      </w:r>
      <w:r w:rsidRPr="005F4399">
        <w:t>, 2390-2416.</w:t>
      </w:r>
    </w:p>
    <w:p w14:paraId="013FBD56" w14:textId="5FAC94FF" w:rsidR="00BC6EDC" w:rsidRDefault="00D73C40" w:rsidP="00675CF5">
      <w:pPr>
        <w:ind w:firstLine="720"/>
        <w:jc w:val="both"/>
      </w:pPr>
      <w:r>
        <w:t xml:space="preserve">In this </w:t>
      </w:r>
      <w:r w:rsidR="00E95A11">
        <w:t xml:space="preserve">study, the </w:t>
      </w:r>
      <w:r w:rsidR="00CC1596">
        <w:t xml:space="preserve">scholars </w:t>
      </w:r>
      <w:r w:rsidR="00E30B10">
        <w:t xml:space="preserve">highlight </w:t>
      </w:r>
      <w:r w:rsidR="007A60DE">
        <w:t xml:space="preserve">the </w:t>
      </w:r>
      <w:r w:rsidR="00261F8C">
        <w:t xml:space="preserve">reviews </w:t>
      </w:r>
      <w:r w:rsidR="00CC0B86">
        <w:t xml:space="preserve">made </w:t>
      </w:r>
      <w:r w:rsidR="00AE35D3">
        <w:t xml:space="preserve">on the </w:t>
      </w:r>
      <w:r w:rsidR="00B6307C">
        <w:t xml:space="preserve">use </w:t>
      </w:r>
      <w:r w:rsidR="00C11D25">
        <w:t xml:space="preserve">of </w:t>
      </w:r>
      <w:r w:rsidR="004173D7">
        <w:t>pharmacological</w:t>
      </w:r>
      <w:r w:rsidR="00FC5A7F">
        <w:t xml:space="preserve"> </w:t>
      </w:r>
      <w:r w:rsidR="004E2CE1">
        <w:t xml:space="preserve">approaches </w:t>
      </w:r>
      <w:r w:rsidR="007445E9">
        <w:t xml:space="preserve">in the </w:t>
      </w:r>
      <w:r w:rsidR="004754F9">
        <w:t xml:space="preserve">treatment </w:t>
      </w:r>
      <w:r w:rsidR="00D16581">
        <w:t xml:space="preserve">of </w:t>
      </w:r>
      <w:r w:rsidR="001A2600">
        <w:t xml:space="preserve">health </w:t>
      </w:r>
      <w:r w:rsidR="0076644F">
        <w:t xml:space="preserve">disorders. </w:t>
      </w:r>
      <w:r w:rsidR="00083D14">
        <w:t xml:space="preserve">Among their </w:t>
      </w:r>
      <w:r w:rsidR="00D91253">
        <w:t xml:space="preserve">findings </w:t>
      </w:r>
      <w:r w:rsidR="00036AD7">
        <w:t xml:space="preserve">is </w:t>
      </w:r>
      <w:r w:rsidR="00050E27">
        <w:t xml:space="preserve">the </w:t>
      </w:r>
      <w:r w:rsidR="00A27282">
        <w:t xml:space="preserve">appropriateness </w:t>
      </w:r>
      <w:r w:rsidR="000C39D0">
        <w:t xml:space="preserve">of </w:t>
      </w:r>
      <w:r w:rsidR="00BC6EDC">
        <w:t xml:space="preserve">combining </w:t>
      </w:r>
      <w:r w:rsidR="001A44CC">
        <w:t xml:space="preserve">the </w:t>
      </w:r>
      <w:r w:rsidR="00E70D43">
        <w:t xml:space="preserve">approach </w:t>
      </w:r>
      <w:r w:rsidR="002722C8">
        <w:t xml:space="preserve">with other </w:t>
      </w:r>
      <w:r w:rsidR="002B1D75">
        <w:t>measures</w:t>
      </w:r>
      <w:r w:rsidR="00033CF0">
        <w:t xml:space="preserve">. </w:t>
      </w:r>
      <w:r w:rsidR="00241293">
        <w:t xml:space="preserve">It </w:t>
      </w:r>
      <w:r w:rsidR="009958F0">
        <w:t xml:space="preserve">will </w:t>
      </w:r>
      <w:r w:rsidR="004F347B">
        <w:t xml:space="preserve">form </w:t>
      </w:r>
      <w:r w:rsidR="002C0246">
        <w:t xml:space="preserve">an </w:t>
      </w:r>
      <w:r w:rsidR="00AA1DFD">
        <w:t xml:space="preserve">ideal </w:t>
      </w:r>
      <w:r w:rsidR="00CA7F83">
        <w:t xml:space="preserve">source </w:t>
      </w:r>
      <w:r w:rsidR="0098559E">
        <w:t xml:space="preserve">of </w:t>
      </w:r>
      <w:r w:rsidR="0087473A">
        <w:t xml:space="preserve">information </w:t>
      </w:r>
      <w:r w:rsidR="00BC522A">
        <w:t xml:space="preserve">in </w:t>
      </w:r>
      <w:r w:rsidR="00D55591">
        <w:t xml:space="preserve">critiquing </w:t>
      </w:r>
      <w:r w:rsidR="00D14C53">
        <w:t xml:space="preserve">the </w:t>
      </w:r>
      <w:r w:rsidR="00186A53">
        <w:t xml:space="preserve">applicability </w:t>
      </w:r>
      <w:r w:rsidR="00EE3B56">
        <w:t xml:space="preserve">of </w:t>
      </w:r>
      <w:r w:rsidR="002C7BF4">
        <w:t xml:space="preserve">the </w:t>
      </w:r>
      <w:r w:rsidR="00CF450E">
        <w:t xml:space="preserve">pharmacological </w:t>
      </w:r>
      <w:r w:rsidR="00CD6033">
        <w:t xml:space="preserve">approach to </w:t>
      </w:r>
      <w:r w:rsidR="00F6715C">
        <w:t xml:space="preserve">treatment, </w:t>
      </w:r>
      <w:r w:rsidR="00134BCF">
        <w:t xml:space="preserve">based </w:t>
      </w:r>
      <w:r w:rsidR="00321C8B">
        <w:t xml:space="preserve">on the </w:t>
      </w:r>
      <w:r w:rsidR="009C329A">
        <w:t xml:space="preserve">available </w:t>
      </w:r>
      <w:r w:rsidR="007E2453">
        <w:t xml:space="preserve">information </w:t>
      </w:r>
      <w:r w:rsidR="00462043">
        <w:t xml:space="preserve">on research </w:t>
      </w:r>
      <w:r w:rsidR="00C9758E">
        <w:t xml:space="preserve">conducted to </w:t>
      </w:r>
      <w:r w:rsidR="002E5568">
        <w:t xml:space="preserve">this </w:t>
      </w:r>
      <w:r w:rsidR="004423DE">
        <w:t xml:space="preserve">effect. </w:t>
      </w:r>
      <w:r w:rsidR="005C377B">
        <w:t xml:space="preserve">The </w:t>
      </w:r>
      <w:r w:rsidR="002463DE">
        <w:t xml:space="preserve">concise </w:t>
      </w:r>
      <w:r w:rsidR="00D07C00">
        <w:t xml:space="preserve">nature </w:t>
      </w:r>
      <w:r w:rsidR="001340D8">
        <w:t xml:space="preserve">of the </w:t>
      </w:r>
      <w:r w:rsidR="00A05BF4">
        <w:t xml:space="preserve">subject </w:t>
      </w:r>
      <w:r w:rsidR="00163161">
        <w:t>o</w:t>
      </w:r>
      <w:r w:rsidR="00EA7C5D">
        <w:t xml:space="preserve">f </w:t>
      </w:r>
      <w:r w:rsidR="00757C43">
        <w:t xml:space="preserve">discussion </w:t>
      </w:r>
      <w:r w:rsidR="007523B9">
        <w:t xml:space="preserve">in relation to the </w:t>
      </w:r>
      <w:r w:rsidR="00250D18">
        <w:t xml:space="preserve">topic </w:t>
      </w:r>
      <w:r w:rsidR="00447B68">
        <w:t xml:space="preserve">under </w:t>
      </w:r>
      <w:r w:rsidR="00ED1BFD">
        <w:t xml:space="preserve">study </w:t>
      </w:r>
      <w:r w:rsidR="00321DD4">
        <w:t xml:space="preserve">makes it a </w:t>
      </w:r>
      <w:r w:rsidR="0065292B">
        <w:t xml:space="preserve">useful </w:t>
      </w:r>
      <w:r w:rsidR="004868E1">
        <w:t xml:space="preserve">resource </w:t>
      </w:r>
      <w:r w:rsidR="00E31AE1">
        <w:t xml:space="preserve">for the </w:t>
      </w:r>
      <w:r w:rsidR="00EA2BEC">
        <w:t>resea</w:t>
      </w:r>
      <w:r w:rsidR="00C71F9C">
        <w:t>rch.</w:t>
      </w:r>
    </w:p>
    <w:p w14:paraId="3D10FBA5" w14:textId="77777777" w:rsidR="00B13A27" w:rsidRDefault="00B13A27" w:rsidP="00BC6EDC">
      <w:pPr>
        <w:ind w:firstLine="720"/>
      </w:pPr>
    </w:p>
    <w:p w14:paraId="4F92BBA9" w14:textId="77777777" w:rsidR="00B13A27" w:rsidRDefault="00B13A27" w:rsidP="00BC6EDC">
      <w:pPr>
        <w:ind w:firstLine="720"/>
      </w:pPr>
    </w:p>
    <w:p w14:paraId="4B36309D" w14:textId="77777777" w:rsidR="00B13A27" w:rsidRDefault="00B13A27" w:rsidP="00BC6EDC">
      <w:pPr>
        <w:ind w:firstLine="720"/>
      </w:pPr>
    </w:p>
    <w:p w14:paraId="78F3D84A" w14:textId="77777777" w:rsidR="00B13A27" w:rsidRDefault="00B13A27" w:rsidP="00BC6EDC">
      <w:pPr>
        <w:ind w:firstLine="720"/>
      </w:pPr>
    </w:p>
    <w:p w14:paraId="3DBD863E" w14:textId="77777777" w:rsidR="00B13A27" w:rsidRDefault="00B13A27" w:rsidP="00BC6EDC">
      <w:pPr>
        <w:ind w:firstLine="720"/>
      </w:pPr>
    </w:p>
    <w:p w14:paraId="1D4533EC" w14:textId="77777777" w:rsidR="00B13A27" w:rsidRDefault="00B13A27" w:rsidP="00BC6EDC">
      <w:pPr>
        <w:ind w:firstLine="720"/>
      </w:pPr>
    </w:p>
    <w:p w14:paraId="47143BC1" w14:textId="29B54499" w:rsidR="00B13A27" w:rsidRDefault="00B13A27" w:rsidP="00B13A27">
      <w:pPr>
        <w:ind w:firstLine="720"/>
        <w:jc w:val="center"/>
      </w:pPr>
      <w:r>
        <w:lastRenderedPageBreak/>
        <w:t>Reference</w:t>
      </w:r>
    </w:p>
    <w:p w14:paraId="2BFC91F0" w14:textId="77777777" w:rsidR="00B13A27" w:rsidRDefault="00B13A27" w:rsidP="00B13A27">
      <w:pPr>
        <w:ind w:left="720" w:hanging="720"/>
      </w:pPr>
      <w:r w:rsidRPr="00F11F0E">
        <w:t xml:space="preserve">Drake, R. E., </w:t>
      </w:r>
      <w:proofErr w:type="spellStart"/>
      <w:r w:rsidRPr="00F11F0E">
        <w:t>McHugo</w:t>
      </w:r>
      <w:proofErr w:type="spellEnd"/>
      <w:r w:rsidRPr="00F11F0E">
        <w:t xml:space="preserve">, G. J., Clark, R. E., Teague, G. B., </w:t>
      </w:r>
      <w:proofErr w:type="spellStart"/>
      <w:r w:rsidRPr="00F11F0E">
        <w:t>Xie</w:t>
      </w:r>
      <w:proofErr w:type="spellEnd"/>
      <w:r w:rsidRPr="00F11F0E">
        <w:t>, H., Miles, K., &amp; Ackerson, T. H. (1998). Assertive community treatment for patients with co-occurring severe mental illness and substance use disorder: A clinical trial. </w:t>
      </w:r>
      <w:r w:rsidRPr="00F11F0E">
        <w:rPr>
          <w:i/>
          <w:iCs/>
        </w:rPr>
        <w:t xml:space="preserve">American journal of </w:t>
      </w:r>
      <w:r>
        <w:rPr>
          <w:i/>
          <w:iCs/>
          <w:noProof/>
        </w:rPr>
        <w:t>O</w:t>
      </w:r>
      <w:r w:rsidRPr="00793BF4">
        <w:rPr>
          <w:i/>
          <w:iCs/>
          <w:noProof/>
        </w:rPr>
        <w:t>rthopsychiatry</w:t>
      </w:r>
      <w:r w:rsidRPr="00F11F0E">
        <w:t>, </w:t>
      </w:r>
      <w:r w:rsidRPr="00F11F0E">
        <w:rPr>
          <w:i/>
          <w:iCs/>
        </w:rPr>
        <w:t>68</w:t>
      </w:r>
      <w:r>
        <w:t>(2), 201-215.</w:t>
      </w:r>
    </w:p>
    <w:p w14:paraId="541CD70A" w14:textId="77777777" w:rsidR="00B13A27" w:rsidRDefault="00B13A27" w:rsidP="00B13A27">
      <w:pPr>
        <w:ind w:left="720" w:hanging="720"/>
      </w:pPr>
      <w:r w:rsidRPr="00917EBB">
        <w:t xml:space="preserve">Dutra, L., </w:t>
      </w:r>
      <w:proofErr w:type="spellStart"/>
      <w:r w:rsidRPr="00917EBB">
        <w:t>Stathopoulou</w:t>
      </w:r>
      <w:proofErr w:type="spellEnd"/>
      <w:r w:rsidRPr="00917EBB">
        <w:t xml:space="preserve">, G., </w:t>
      </w:r>
      <w:proofErr w:type="spellStart"/>
      <w:r w:rsidRPr="00917EBB">
        <w:t>Basden</w:t>
      </w:r>
      <w:proofErr w:type="spellEnd"/>
      <w:r w:rsidRPr="00917EBB">
        <w:t xml:space="preserve">, S. L., </w:t>
      </w:r>
      <w:proofErr w:type="spellStart"/>
      <w:r w:rsidRPr="00917EBB">
        <w:t>Leyro</w:t>
      </w:r>
      <w:proofErr w:type="spellEnd"/>
      <w:r w:rsidRPr="00917EBB">
        <w:t>, T. M., Powers, M. B., &amp; Otto, M. W. (2008). A meta-analytic review of psychosocial interventions for substance use disorders. </w:t>
      </w:r>
      <w:r w:rsidRPr="00917EBB">
        <w:rPr>
          <w:i/>
          <w:iCs/>
        </w:rPr>
        <w:t>American Journal of Psychiatry</w:t>
      </w:r>
      <w:r w:rsidRPr="00917EBB">
        <w:t>, </w:t>
      </w:r>
      <w:r w:rsidRPr="00917EBB">
        <w:rPr>
          <w:i/>
          <w:iCs/>
        </w:rPr>
        <w:t>165</w:t>
      </w:r>
      <w:r w:rsidRPr="00917EBB">
        <w:t>(2), 179-187.</w:t>
      </w:r>
    </w:p>
    <w:p w14:paraId="4E3D6BC5" w14:textId="717D6ADD" w:rsidR="00B13A27" w:rsidRDefault="00B13A27" w:rsidP="00B13A27">
      <w:pPr>
        <w:ind w:left="720" w:hanging="720"/>
      </w:pPr>
      <w:proofErr w:type="spellStart"/>
      <w:r w:rsidRPr="00C2029C">
        <w:t>Komaromy</w:t>
      </w:r>
      <w:proofErr w:type="spellEnd"/>
      <w:r w:rsidRPr="00C2029C">
        <w:t xml:space="preserve">, M., </w:t>
      </w:r>
      <w:proofErr w:type="spellStart"/>
      <w:r w:rsidRPr="00C2029C">
        <w:t>Duhigg</w:t>
      </w:r>
      <w:proofErr w:type="spellEnd"/>
      <w:r w:rsidRPr="00C2029C">
        <w:t xml:space="preserve">, D., Metcalf, A., Carlson, C., </w:t>
      </w:r>
      <w:r w:rsidRPr="00793BF4">
        <w:rPr>
          <w:noProof/>
        </w:rPr>
        <w:t>Kalishman</w:t>
      </w:r>
      <w:r w:rsidRPr="00C2029C">
        <w:t>, S., Hayes, L</w:t>
      </w:r>
      <w:proofErr w:type="gramStart"/>
      <w:r w:rsidRPr="00C2029C">
        <w:t>., ...</w:t>
      </w:r>
      <w:proofErr w:type="gramEnd"/>
      <w:r w:rsidRPr="00C2029C">
        <w:t xml:space="preserve"> &amp; Arora, S. (2016). Project ECHO (Extension for Community Healthcare Outcomes): a new model</w:t>
      </w:r>
      <w:r>
        <w:t>.</w:t>
      </w:r>
    </w:p>
    <w:p w14:paraId="7379A3EE" w14:textId="77777777" w:rsidR="00B13A27" w:rsidRDefault="00B13A27" w:rsidP="00B13A27">
      <w:pPr>
        <w:ind w:left="720" w:hanging="720"/>
      </w:pPr>
      <w:proofErr w:type="spellStart"/>
      <w:r w:rsidRPr="00FC39FC">
        <w:t>Najavits</w:t>
      </w:r>
      <w:proofErr w:type="spellEnd"/>
      <w:r w:rsidRPr="00FC39FC">
        <w:t xml:space="preserve">, L. M., </w:t>
      </w:r>
      <w:proofErr w:type="spellStart"/>
      <w:r w:rsidRPr="00FC39FC">
        <w:t>Crits-Christoph</w:t>
      </w:r>
      <w:proofErr w:type="spellEnd"/>
      <w:r w:rsidRPr="00FC39FC">
        <w:t xml:space="preserve">, P., &amp; </w:t>
      </w:r>
      <w:proofErr w:type="spellStart"/>
      <w:r w:rsidRPr="00FC39FC">
        <w:t>Dierberger</w:t>
      </w:r>
      <w:proofErr w:type="spellEnd"/>
      <w:r w:rsidRPr="00FC39FC">
        <w:t>, A. (2000). Clinicians' impact on the quality of substance use disorder treatment. </w:t>
      </w:r>
      <w:r w:rsidRPr="00FC39FC">
        <w:rPr>
          <w:i/>
          <w:iCs/>
        </w:rPr>
        <w:t>Substance Use &amp; Misuse</w:t>
      </w:r>
      <w:r w:rsidRPr="00FC39FC">
        <w:t>, </w:t>
      </w:r>
      <w:r w:rsidRPr="00FC39FC">
        <w:rPr>
          <w:i/>
          <w:iCs/>
        </w:rPr>
        <w:t>35</w:t>
      </w:r>
      <w:r w:rsidRPr="00FC39FC">
        <w:t>(12-14), 2161-2190.</w:t>
      </w:r>
    </w:p>
    <w:p w14:paraId="45F5B921" w14:textId="77777777" w:rsidR="00B13A27" w:rsidRDefault="00B13A27" w:rsidP="00B13A27">
      <w:pPr>
        <w:ind w:left="720" w:hanging="720"/>
      </w:pPr>
      <w:r w:rsidRPr="00BC17CB">
        <w:t xml:space="preserve">Prendergast, M., </w:t>
      </w:r>
      <w:proofErr w:type="spellStart"/>
      <w:r w:rsidRPr="00BC17CB">
        <w:t>Podus</w:t>
      </w:r>
      <w:proofErr w:type="spellEnd"/>
      <w:r w:rsidRPr="00BC17CB">
        <w:t>, D., Finney, J., Greenwell, L., &amp; Roll, J. (2006). Contingency management for treatment of substance use disorders: A meta‐analysis. </w:t>
      </w:r>
      <w:r w:rsidRPr="00BC17CB">
        <w:rPr>
          <w:i/>
          <w:iCs/>
        </w:rPr>
        <w:t>Addiction</w:t>
      </w:r>
      <w:r w:rsidRPr="00BC17CB">
        <w:t>, </w:t>
      </w:r>
      <w:r w:rsidRPr="00BC17CB">
        <w:rPr>
          <w:i/>
          <w:iCs/>
        </w:rPr>
        <w:t>101</w:t>
      </w:r>
      <w:r w:rsidRPr="00BC17CB">
        <w:t>(11), 1546-1560.</w:t>
      </w:r>
    </w:p>
    <w:p w14:paraId="2ECBE5FC" w14:textId="77777777" w:rsidR="00B13A27" w:rsidRDefault="00B13A27" w:rsidP="00B13A27">
      <w:pPr>
        <w:ind w:left="720" w:hanging="720"/>
      </w:pPr>
      <w:proofErr w:type="spellStart"/>
      <w:r w:rsidRPr="005F4399">
        <w:t>Raby</w:t>
      </w:r>
      <w:proofErr w:type="spellEnd"/>
      <w:r w:rsidRPr="005F4399">
        <w:t xml:space="preserve">, W. N., Levin, F. R., &amp; </w:t>
      </w:r>
      <w:proofErr w:type="spellStart"/>
      <w:r w:rsidRPr="005F4399">
        <w:t>Nunes</w:t>
      </w:r>
      <w:proofErr w:type="spellEnd"/>
      <w:r w:rsidRPr="005F4399">
        <w:t>, E. V. (2008). Pharmacological treatment of substance abuse disorders. </w:t>
      </w:r>
      <w:r w:rsidRPr="005F4399">
        <w:rPr>
          <w:i/>
          <w:iCs/>
        </w:rPr>
        <w:t>Psychiatry, Third Edition</w:t>
      </w:r>
      <w:r w:rsidRPr="005F4399">
        <w:t>, 2390-2416.</w:t>
      </w:r>
    </w:p>
    <w:p w14:paraId="5F42C000" w14:textId="77777777" w:rsidR="00B13A27" w:rsidRDefault="00B13A27" w:rsidP="00B13A27">
      <w:pPr>
        <w:ind w:left="720" w:hanging="720"/>
      </w:pPr>
    </w:p>
    <w:p w14:paraId="751481FE" w14:textId="77777777" w:rsidR="00B13A27" w:rsidRDefault="00B13A27" w:rsidP="00B13A27">
      <w:pPr>
        <w:ind w:left="720" w:hanging="720"/>
      </w:pPr>
    </w:p>
    <w:p w14:paraId="4ABCBEEF" w14:textId="77777777" w:rsidR="00B13A27" w:rsidRDefault="00B13A27" w:rsidP="00B13A27">
      <w:pPr>
        <w:ind w:left="720" w:hanging="720"/>
      </w:pPr>
    </w:p>
    <w:p w14:paraId="6ADB1339" w14:textId="77777777" w:rsidR="00B13A27" w:rsidRDefault="00B13A27" w:rsidP="00B13A27">
      <w:pPr>
        <w:ind w:left="720" w:hanging="720"/>
      </w:pPr>
    </w:p>
    <w:p w14:paraId="09170B65" w14:textId="77777777" w:rsidR="00B13A27" w:rsidRDefault="00B13A27" w:rsidP="00B13A27">
      <w:pPr>
        <w:ind w:left="720" w:hanging="720"/>
      </w:pPr>
    </w:p>
    <w:p w14:paraId="6E453028" w14:textId="77777777" w:rsidR="00B13A27" w:rsidRDefault="00B13A27" w:rsidP="00BC6EDC">
      <w:pPr>
        <w:ind w:firstLine="720"/>
      </w:pPr>
    </w:p>
    <w:sectPr w:rsidR="00B13A27"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5B7656" w14:textId="77777777" w:rsidR="00E649F8" w:rsidRDefault="00E649F8" w:rsidP="004D6A5D">
      <w:pPr>
        <w:spacing w:line="240" w:lineRule="auto"/>
      </w:pPr>
      <w:r>
        <w:separator/>
      </w:r>
    </w:p>
  </w:endnote>
  <w:endnote w:type="continuationSeparator" w:id="0">
    <w:p w14:paraId="4D913DE9" w14:textId="77777777" w:rsidR="00E649F8" w:rsidRDefault="00E649F8" w:rsidP="004D6A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612D8" w14:textId="77777777" w:rsidR="00E649F8" w:rsidRDefault="00E649F8" w:rsidP="004D6A5D">
      <w:pPr>
        <w:spacing w:line="240" w:lineRule="auto"/>
      </w:pPr>
      <w:r>
        <w:separator/>
      </w:r>
    </w:p>
  </w:footnote>
  <w:footnote w:type="continuationSeparator" w:id="0">
    <w:p w14:paraId="5B082AC2" w14:textId="77777777" w:rsidR="00E649F8" w:rsidRDefault="00E649F8" w:rsidP="004D6A5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85FCF" w14:textId="195CFD01" w:rsidR="005B59EC" w:rsidRDefault="00FA7FA3" w:rsidP="00CB5B41">
    <w:pPr>
      <w:pStyle w:val="Header"/>
    </w:pPr>
    <w:r>
      <w:t>SUBSTANCE USE DISORDER</w:t>
    </w:r>
    <w:r w:rsidR="005B59EC">
      <w:tab/>
    </w:r>
    <w:r w:rsidR="005B59EC">
      <w:tab/>
    </w:r>
    <w:r w:rsidR="005B59EC">
      <w:fldChar w:fldCharType="begin"/>
    </w:r>
    <w:r w:rsidR="005B59EC">
      <w:instrText xml:space="preserve"> PAGE   \* MERGEFORMAT </w:instrText>
    </w:r>
    <w:r w:rsidR="005B59EC">
      <w:fldChar w:fldCharType="separate"/>
    </w:r>
    <w:r w:rsidR="004D5EF8">
      <w:rPr>
        <w:noProof/>
      </w:rPr>
      <w:t>5</w:t>
    </w:r>
    <w:r w:rsidR="005B59EC">
      <w:rPr>
        <w:noProof/>
      </w:rPr>
      <w:fldChar w:fldCharType="end"/>
    </w:r>
  </w:p>
  <w:p w14:paraId="7A20451D" w14:textId="77777777" w:rsidR="005B59EC" w:rsidRDefault="005B59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D3EEE" w14:textId="7920CE5F" w:rsidR="005B59EC" w:rsidRDefault="00C55D7D" w:rsidP="00CB5B41">
    <w:pPr>
      <w:pStyle w:val="Header"/>
    </w:pPr>
    <w:r>
      <w:t xml:space="preserve">Running head: </w:t>
    </w:r>
    <w:r w:rsidR="00FA7FA3">
      <w:t>SUBSTANCE USE DISORDER</w:t>
    </w:r>
    <w:r w:rsidR="00A93AB5">
      <w:tab/>
    </w:r>
    <w:r w:rsidR="005B59EC">
      <w:tab/>
    </w:r>
    <w:r w:rsidR="005B59EC">
      <w:fldChar w:fldCharType="begin"/>
    </w:r>
    <w:r w:rsidR="005B59EC">
      <w:instrText xml:space="preserve"> PAGE   \* MERGEFORMAT </w:instrText>
    </w:r>
    <w:r w:rsidR="005B59EC">
      <w:fldChar w:fldCharType="separate"/>
    </w:r>
    <w:r w:rsidR="004D5EF8">
      <w:rPr>
        <w:noProof/>
      </w:rPr>
      <w:t>1</w:t>
    </w:r>
    <w:r w:rsidR="005B59EC">
      <w:rPr>
        <w:noProof/>
      </w:rPr>
      <w:fldChar w:fldCharType="end"/>
    </w:r>
  </w:p>
  <w:p w14:paraId="52940787" w14:textId="77777777" w:rsidR="005B59EC" w:rsidRDefault="005B59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2273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221ACA"/>
    <w:multiLevelType w:val="hybridMultilevel"/>
    <w:tmpl w:val="E4EE0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775291"/>
    <w:multiLevelType w:val="hybridMultilevel"/>
    <w:tmpl w:val="8728B1F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nsid w:val="58B71BE1"/>
    <w:multiLevelType w:val="hybridMultilevel"/>
    <w:tmpl w:val="8F40028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
    <w:nsid w:val="63E92E44"/>
    <w:multiLevelType w:val="hybridMultilevel"/>
    <w:tmpl w:val="3EE2DEF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
    <w:nsid w:val="7F053809"/>
    <w:multiLevelType w:val="multilevel"/>
    <w:tmpl w:val="D8A8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tjA3NrEwNbY0NzRU0lEKTi0uzszPAykws6gFAEBzxLItAAAA"/>
  </w:docVars>
  <w:rsids>
    <w:rsidRoot w:val="00256793"/>
    <w:rsid w:val="0000033C"/>
    <w:rsid w:val="00000614"/>
    <w:rsid w:val="0000062A"/>
    <w:rsid w:val="00000C37"/>
    <w:rsid w:val="00000C3B"/>
    <w:rsid w:val="000010D5"/>
    <w:rsid w:val="000011FE"/>
    <w:rsid w:val="00001301"/>
    <w:rsid w:val="0000171B"/>
    <w:rsid w:val="00001EC8"/>
    <w:rsid w:val="00002134"/>
    <w:rsid w:val="000021F2"/>
    <w:rsid w:val="00002506"/>
    <w:rsid w:val="000028D1"/>
    <w:rsid w:val="000029C0"/>
    <w:rsid w:val="00002A65"/>
    <w:rsid w:val="000030DE"/>
    <w:rsid w:val="000033A1"/>
    <w:rsid w:val="0000398D"/>
    <w:rsid w:val="00003C43"/>
    <w:rsid w:val="00003DB4"/>
    <w:rsid w:val="00004366"/>
    <w:rsid w:val="00004C71"/>
    <w:rsid w:val="00004E8F"/>
    <w:rsid w:val="000051CC"/>
    <w:rsid w:val="000051E4"/>
    <w:rsid w:val="000053E0"/>
    <w:rsid w:val="00005A5B"/>
    <w:rsid w:val="00005D55"/>
    <w:rsid w:val="0000602A"/>
    <w:rsid w:val="00006559"/>
    <w:rsid w:val="000067CD"/>
    <w:rsid w:val="00006B54"/>
    <w:rsid w:val="00007336"/>
    <w:rsid w:val="000073FC"/>
    <w:rsid w:val="0000750D"/>
    <w:rsid w:val="00007810"/>
    <w:rsid w:val="0000793D"/>
    <w:rsid w:val="0001047A"/>
    <w:rsid w:val="00010590"/>
    <w:rsid w:val="0001091E"/>
    <w:rsid w:val="00010E60"/>
    <w:rsid w:val="000110D3"/>
    <w:rsid w:val="00011174"/>
    <w:rsid w:val="00011207"/>
    <w:rsid w:val="00011D2D"/>
    <w:rsid w:val="00011E20"/>
    <w:rsid w:val="00012278"/>
    <w:rsid w:val="00012481"/>
    <w:rsid w:val="00012D19"/>
    <w:rsid w:val="00012D1F"/>
    <w:rsid w:val="00013396"/>
    <w:rsid w:val="000133DD"/>
    <w:rsid w:val="00013897"/>
    <w:rsid w:val="000138F9"/>
    <w:rsid w:val="00013984"/>
    <w:rsid w:val="00013A93"/>
    <w:rsid w:val="00013CDD"/>
    <w:rsid w:val="000141E8"/>
    <w:rsid w:val="00014B7F"/>
    <w:rsid w:val="00015546"/>
    <w:rsid w:val="00015913"/>
    <w:rsid w:val="00015AE8"/>
    <w:rsid w:val="00015D0F"/>
    <w:rsid w:val="00015E2C"/>
    <w:rsid w:val="00015E7C"/>
    <w:rsid w:val="00016320"/>
    <w:rsid w:val="0001650C"/>
    <w:rsid w:val="000165F0"/>
    <w:rsid w:val="00016712"/>
    <w:rsid w:val="00017E5A"/>
    <w:rsid w:val="00017E7E"/>
    <w:rsid w:val="0002039B"/>
    <w:rsid w:val="00020514"/>
    <w:rsid w:val="00020FBA"/>
    <w:rsid w:val="00020FE9"/>
    <w:rsid w:val="000210CD"/>
    <w:rsid w:val="000210D5"/>
    <w:rsid w:val="00021187"/>
    <w:rsid w:val="0002167D"/>
    <w:rsid w:val="000225AC"/>
    <w:rsid w:val="00022B01"/>
    <w:rsid w:val="00022B0A"/>
    <w:rsid w:val="00022F48"/>
    <w:rsid w:val="0002341E"/>
    <w:rsid w:val="000237A2"/>
    <w:rsid w:val="00023846"/>
    <w:rsid w:val="000238F7"/>
    <w:rsid w:val="00023DF5"/>
    <w:rsid w:val="00023F0E"/>
    <w:rsid w:val="000249C0"/>
    <w:rsid w:val="00024AA1"/>
    <w:rsid w:val="00024D46"/>
    <w:rsid w:val="00025424"/>
    <w:rsid w:val="0002552F"/>
    <w:rsid w:val="00025761"/>
    <w:rsid w:val="0002579A"/>
    <w:rsid w:val="00025C03"/>
    <w:rsid w:val="00026514"/>
    <w:rsid w:val="00026F56"/>
    <w:rsid w:val="00026FB5"/>
    <w:rsid w:val="00026FCC"/>
    <w:rsid w:val="0002711A"/>
    <w:rsid w:val="000274A4"/>
    <w:rsid w:val="000274C4"/>
    <w:rsid w:val="00027697"/>
    <w:rsid w:val="00027AFC"/>
    <w:rsid w:val="00027B6E"/>
    <w:rsid w:val="00027BFA"/>
    <w:rsid w:val="00030064"/>
    <w:rsid w:val="00030570"/>
    <w:rsid w:val="00030745"/>
    <w:rsid w:val="0003076C"/>
    <w:rsid w:val="00030CEF"/>
    <w:rsid w:val="00030FB1"/>
    <w:rsid w:val="000310C2"/>
    <w:rsid w:val="0003148D"/>
    <w:rsid w:val="000318A9"/>
    <w:rsid w:val="0003250D"/>
    <w:rsid w:val="00032669"/>
    <w:rsid w:val="00032F94"/>
    <w:rsid w:val="0003305E"/>
    <w:rsid w:val="00033521"/>
    <w:rsid w:val="000337B1"/>
    <w:rsid w:val="00033C76"/>
    <w:rsid w:val="00033CB9"/>
    <w:rsid w:val="00033CF0"/>
    <w:rsid w:val="00033DBC"/>
    <w:rsid w:val="000340B4"/>
    <w:rsid w:val="000342F2"/>
    <w:rsid w:val="0003456F"/>
    <w:rsid w:val="00034BD0"/>
    <w:rsid w:val="00035AE4"/>
    <w:rsid w:val="00035AF6"/>
    <w:rsid w:val="00035D4B"/>
    <w:rsid w:val="00035DFC"/>
    <w:rsid w:val="00035FAE"/>
    <w:rsid w:val="0003637D"/>
    <w:rsid w:val="0003651A"/>
    <w:rsid w:val="000365F1"/>
    <w:rsid w:val="00036A66"/>
    <w:rsid w:val="00036AD7"/>
    <w:rsid w:val="00036D72"/>
    <w:rsid w:val="00036F9B"/>
    <w:rsid w:val="0003706B"/>
    <w:rsid w:val="00037186"/>
    <w:rsid w:val="00037343"/>
    <w:rsid w:val="0003740B"/>
    <w:rsid w:val="0003757F"/>
    <w:rsid w:val="0003764D"/>
    <w:rsid w:val="00037C00"/>
    <w:rsid w:val="00037CA5"/>
    <w:rsid w:val="00040836"/>
    <w:rsid w:val="00040B9B"/>
    <w:rsid w:val="0004141A"/>
    <w:rsid w:val="00041D48"/>
    <w:rsid w:val="00041E78"/>
    <w:rsid w:val="00041FC0"/>
    <w:rsid w:val="00042190"/>
    <w:rsid w:val="000422C6"/>
    <w:rsid w:val="00042940"/>
    <w:rsid w:val="00042C35"/>
    <w:rsid w:val="00042CF4"/>
    <w:rsid w:val="00042E77"/>
    <w:rsid w:val="00042ED8"/>
    <w:rsid w:val="0004369E"/>
    <w:rsid w:val="000437CC"/>
    <w:rsid w:val="000439DD"/>
    <w:rsid w:val="000441FC"/>
    <w:rsid w:val="000443FD"/>
    <w:rsid w:val="00044463"/>
    <w:rsid w:val="00044535"/>
    <w:rsid w:val="000447AC"/>
    <w:rsid w:val="0004499D"/>
    <w:rsid w:val="00044BDC"/>
    <w:rsid w:val="00044CC1"/>
    <w:rsid w:val="00044CDD"/>
    <w:rsid w:val="00044CE2"/>
    <w:rsid w:val="00045326"/>
    <w:rsid w:val="000456A2"/>
    <w:rsid w:val="000459FE"/>
    <w:rsid w:val="00045CFC"/>
    <w:rsid w:val="00045DD7"/>
    <w:rsid w:val="000463C4"/>
    <w:rsid w:val="000465A8"/>
    <w:rsid w:val="000465B4"/>
    <w:rsid w:val="00046A8A"/>
    <w:rsid w:val="00046B8A"/>
    <w:rsid w:val="00046C2C"/>
    <w:rsid w:val="00047300"/>
    <w:rsid w:val="000476E8"/>
    <w:rsid w:val="000478D5"/>
    <w:rsid w:val="00047A82"/>
    <w:rsid w:val="00047EF6"/>
    <w:rsid w:val="00047F30"/>
    <w:rsid w:val="0005028B"/>
    <w:rsid w:val="000504C1"/>
    <w:rsid w:val="00050ACF"/>
    <w:rsid w:val="00050CE5"/>
    <w:rsid w:val="00050DFC"/>
    <w:rsid w:val="00050E27"/>
    <w:rsid w:val="00050E73"/>
    <w:rsid w:val="000516A7"/>
    <w:rsid w:val="000516CD"/>
    <w:rsid w:val="00051AB6"/>
    <w:rsid w:val="00052085"/>
    <w:rsid w:val="000521D2"/>
    <w:rsid w:val="000526B2"/>
    <w:rsid w:val="000529F8"/>
    <w:rsid w:val="00052ED3"/>
    <w:rsid w:val="000535F2"/>
    <w:rsid w:val="000543D7"/>
    <w:rsid w:val="00054564"/>
    <w:rsid w:val="000545F3"/>
    <w:rsid w:val="00054AE4"/>
    <w:rsid w:val="00054B57"/>
    <w:rsid w:val="0005510D"/>
    <w:rsid w:val="00055608"/>
    <w:rsid w:val="00055641"/>
    <w:rsid w:val="000556D1"/>
    <w:rsid w:val="0005586A"/>
    <w:rsid w:val="00055990"/>
    <w:rsid w:val="00055B4C"/>
    <w:rsid w:val="00055FDC"/>
    <w:rsid w:val="0005617A"/>
    <w:rsid w:val="00056386"/>
    <w:rsid w:val="0005646F"/>
    <w:rsid w:val="00056B3D"/>
    <w:rsid w:val="00056D05"/>
    <w:rsid w:val="00056EBB"/>
    <w:rsid w:val="00057451"/>
    <w:rsid w:val="00057989"/>
    <w:rsid w:val="0005799C"/>
    <w:rsid w:val="000579C2"/>
    <w:rsid w:val="00057D6C"/>
    <w:rsid w:val="00057EE7"/>
    <w:rsid w:val="0006011E"/>
    <w:rsid w:val="00060462"/>
    <w:rsid w:val="00060A6D"/>
    <w:rsid w:val="00060C51"/>
    <w:rsid w:val="00061A47"/>
    <w:rsid w:val="00061C0A"/>
    <w:rsid w:val="000622DD"/>
    <w:rsid w:val="00062DF0"/>
    <w:rsid w:val="00062F00"/>
    <w:rsid w:val="0006313B"/>
    <w:rsid w:val="0006313F"/>
    <w:rsid w:val="0006341D"/>
    <w:rsid w:val="00063636"/>
    <w:rsid w:val="0006398D"/>
    <w:rsid w:val="00063995"/>
    <w:rsid w:val="00063B8C"/>
    <w:rsid w:val="00064482"/>
    <w:rsid w:val="00064573"/>
    <w:rsid w:val="000647B2"/>
    <w:rsid w:val="00064B87"/>
    <w:rsid w:val="00064BA2"/>
    <w:rsid w:val="00064D36"/>
    <w:rsid w:val="00065427"/>
    <w:rsid w:val="00065750"/>
    <w:rsid w:val="0006580C"/>
    <w:rsid w:val="00065EB7"/>
    <w:rsid w:val="000660F4"/>
    <w:rsid w:val="0006627A"/>
    <w:rsid w:val="00066C3F"/>
    <w:rsid w:val="00066D21"/>
    <w:rsid w:val="0006715D"/>
    <w:rsid w:val="000671F3"/>
    <w:rsid w:val="0006723C"/>
    <w:rsid w:val="00067370"/>
    <w:rsid w:val="0006784A"/>
    <w:rsid w:val="000701E2"/>
    <w:rsid w:val="00070301"/>
    <w:rsid w:val="00070B1D"/>
    <w:rsid w:val="00070EBD"/>
    <w:rsid w:val="00071058"/>
    <w:rsid w:val="000711C4"/>
    <w:rsid w:val="00071B68"/>
    <w:rsid w:val="00071F75"/>
    <w:rsid w:val="000721BE"/>
    <w:rsid w:val="00072310"/>
    <w:rsid w:val="00072A39"/>
    <w:rsid w:val="00072BBB"/>
    <w:rsid w:val="00072E69"/>
    <w:rsid w:val="000732B0"/>
    <w:rsid w:val="000736EA"/>
    <w:rsid w:val="00073721"/>
    <w:rsid w:val="00073AD4"/>
    <w:rsid w:val="00073B58"/>
    <w:rsid w:val="00074323"/>
    <w:rsid w:val="000745D8"/>
    <w:rsid w:val="00074941"/>
    <w:rsid w:val="00074E88"/>
    <w:rsid w:val="000764CC"/>
    <w:rsid w:val="0007664D"/>
    <w:rsid w:val="00076F18"/>
    <w:rsid w:val="0007750D"/>
    <w:rsid w:val="00077883"/>
    <w:rsid w:val="00077A35"/>
    <w:rsid w:val="00077AE0"/>
    <w:rsid w:val="00077E40"/>
    <w:rsid w:val="000800CE"/>
    <w:rsid w:val="00080136"/>
    <w:rsid w:val="0008020E"/>
    <w:rsid w:val="00080230"/>
    <w:rsid w:val="000804A2"/>
    <w:rsid w:val="000807EE"/>
    <w:rsid w:val="000809B7"/>
    <w:rsid w:val="00081022"/>
    <w:rsid w:val="00081140"/>
    <w:rsid w:val="00081590"/>
    <w:rsid w:val="000815A3"/>
    <w:rsid w:val="000816A8"/>
    <w:rsid w:val="00081ACF"/>
    <w:rsid w:val="000828B1"/>
    <w:rsid w:val="00082A59"/>
    <w:rsid w:val="00082DC1"/>
    <w:rsid w:val="00083156"/>
    <w:rsid w:val="000834FF"/>
    <w:rsid w:val="0008375C"/>
    <w:rsid w:val="0008388E"/>
    <w:rsid w:val="00083CC5"/>
    <w:rsid w:val="00083D14"/>
    <w:rsid w:val="00083F4C"/>
    <w:rsid w:val="0008433E"/>
    <w:rsid w:val="00084409"/>
    <w:rsid w:val="0008441E"/>
    <w:rsid w:val="00085681"/>
    <w:rsid w:val="00085953"/>
    <w:rsid w:val="0008698D"/>
    <w:rsid w:val="00087062"/>
    <w:rsid w:val="00087C17"/>
    <w:rsid w:val="00087EF0"/>
    <w:rsid w:val="00087F78"/>
    <w:rsid w:val="00090C62"/>
    <w:rsid w:val="0009129A"/>
    <w:rsid w:val="000912E3"/>
    <w:rsid w:val="00091471"/>
    <w:rsid w:val="000917A0"/>
    <w:rsid w:val="000918AD"/>
    <w:rsid w:val="00091C62"/>
    <w:rsid w:val="000923AC"/>
    <w:rsid w:val="00092892"/>
    <w:rsid w:val="00092EF4"/>
    <w:rsid w:val="0009305B"/>
    <w:rsid w:val="000931FC"/>
    <w:rsid w:val="00093259"/>
    <w:rsid w:val="00093608"/>
    <w:rsid w:val="00093A96"/>
    <w:rsid w:val="00093C7A"/>
    <w:rsid w:val="00093C9E"/>
    <w:rsid w:val="00093CC9"/>
    <w:rsid w:val="0009401E"/>
    <w:rsid w:val="00094123"/>
    <w:rsid w:val="000941FA"/>
    <w:rsid w:val="000945BD"/>
    <w:rsid w:val="000946B8"/>
    <w:rsid w:val="00094849"/>
    <w:rsid w:val="00094894"/>
    <w:rsid w:val="000948FF"/>
    <w:rsid w:val="00094959"/>
    <w:rsid w:val="00094CAE"/>
    <w:rsid w:val="00094E06"/>
    <w:rsid w:val="0009545F"/>
    <w:rsid w:val="00095678"/>
    <w:rsid w:val="000957CF"/>
    <w:rsid w:val="00095A52"/>
    <w:rsid w:val="00095BEF"/>
    <w:rsid w:val="00095FD1"/>
    <w:rsid w:val="00096762"/>
    <w:rsid w:val="0009691D"/>
    <w:rsid w:val="000969A2"/>
    <w:rsid w:val="00096BC2"/>
    <w:rsid w:val="000970A5"/>
    <w:rsid w:val="00097197"/>
    <w:rsid w:val="000978C6"/>
    <w:rsid w:val="00097A13"/>
    <w:rsid w:val="00097C1A"/>
    <w:rsid w:val="000A0163"/>
    <w:rsid w:val="000A0226"/>
    <w:rsid w:val="000A030D"/>
    <w:rsid w:val="000A0863"/>
    <w:rsid w:val="000A0BF4"/>
    <w:rsid w:val="000A0ED1"/>
    <w:rsid w:val="000A160E"/>
    <w:rsid w:val="000A1A6E"/>
    <w:rsid w:val="000A1BA0"/>
    <w:rsid w:val="000A1D18"/>
    <w:rsid w:val="000A2577"/>
    <w:rsid w:val="000A26FC"/>
    <w:rsid w:val="000A27F8"/>
    <w:rsid w:val="000A2B38"/>
    <w:rsid w:val="000A3139"/>
    <w:rsid w:val="000A319F"/>
    <w:rsid w:val="000A336B"/>
    <w:rsid w:val="000A38B1"/>
    <w:rsid w:val="000A3998"/>
    <w:rsid w:val="000A3A0A"/>
    <w:rsid w:val="000A3CB8"/>
    <w:rsid w:val="000A3E6E"/>
    <w:rsid w:val="000A3EC9"/>
    <w:rsid w:val="000A3F0E"/>
    <w:rsid w:val="000A4082"/>
    <w:rsid w:val="000A431C"/>
    <w:rsid w:val="000A461E"/>
    <w:rsid w:val="000A4CA1"/>
    <w:rsid w:val="000A508B"/>
    <w:rsid w:val="000A58D3"/>
    <w:rsid w:val="000A5BDE"/>
    <w:rsid w:val="000A5C15"/>
    <w:rsid w:val="000A5DE3"/>
    <w:rsid w:val="000A5EA7"/>
    <w:rsid w:val="000A603D"/>
    <w:rsid w:val="000A63E6"/>
    <w:rsid w:val="000A66C4"/>
    <w:rsid w:val="000A67D8"/>
    <w:rsid w:val="000A6F14"/>
    <w:rsid w:val="000A7567"/>
    <w:rsid w:val="000A7957"/>
    <w:rsid w:val="000A7C10"/>
    <w:rsid w:val="000A7E12"/>
    <w:rsid w:val="000A7E36"/>
    <w:rsid w:val="000A7E5A"/>
    <w:rsid w:val="000B0331"/>
    <w:rsid w:val="000B058A"/>
    <w:rsid w:val="000B08B4"/>
    <w:rsid w:val="000B0AD4"/>
    <w:rsid w:val="000B0E08"/>
    <w:rsid w:val="000B12B3"/>
    <w:rsid w:val="000B172F"/>
    <w:rsid w:val="000B175A"/>
    <w:rsid w:val="000B1C8B"/>
    <w:rsid w:val="000B1DA2"/>
    <w:rsid w:val="000B2106"/>
    <w:rsid w:val="000B211C"/>
    <w:rsid w:val="000B2193"/>
    <w:rsid w:val="000B2943"/>
    <w:rsid w:val="000B2CEC"/>
    <w:rsid w:val="000B311E"/>
    <w:rsid w:val="000B31CB"/>
    <w:rsid w:val="000B34AB"/>
    <w:rsid w:val="000B34D2"/>
    <w:rsid w:val="000B3C96"/>
    <w:rsid w:val="000B4132"/>
    <w:rsid w:val="000B4425"/>
    <w:rsid w:val="000B44FD"/>
    <w:rsid w:val="000B457D"/>
    <w:rsid w:val="000B45DC"/>
    <w:rsid w:val="000B488B"/>
    <w:rsid w:val="000B48F5"/>
    <w:rsid w:val="000B496A"/>
    <w:rsid w:val="000B4F20"/>
    <w:rsid w:val="000B511A"/>
    <w:rsid w:val="000B5AF9"/>
    <w:rsid w:val="000B60DF"/>
    <w:rsid w:val="000B771A"/>
    <w:rsid w:val="000B7836"/>
    <w:rsid w:val="000B7861"/>
    <w:rsid w:val="000B7884"/>
    <w:rsid w:val="000B7B85"/>
    <w:rsid w:val="000B7D48"/>
    <w:rsid w:val="000C068F"/>
    <w:rsid w:val="000C0900"/>
    <w:rsid w:val="000C0E80"/>
    <w:rsid w:val="000C0EB7"/>
    <w:rsid w:val="000C14ED"/>
    <w:rsid w:val="000C17AF"/>
    <w:rsid w:val="000C18D5"/>
    <w:rsid w:val="000C1C7D"/>
    <w:rsid w:val="000C20EF"/>
    <w:rsid w:val="000C22FE"/>
    <w:rsid w:val="000C37D6"/>
    <w:rsid w:val="000C383C"/>
    <w:rsid w:val="000C39D0"/>
    <w:rsid w:val="000C3CB9"/>
    <w:rsid w:val="000C4107"/>
    <w:rsid w:val="000C447D"/>
    <w:rsid w:val="000C4519"/>
    <w:rsid w:val="000C47C9"/>
    <w:rsid w:val="000C548B"/>
    <w:rsid w:val="000C55B9"/>
    <w:rsid w:val="000C581F"/>
    <w:rsid w:val="000C5D86"/>
    <w:rsid w:val="000C5EC2"/>
    <w:rsid w:val="000C6193"/>
    <w:rsid w:val="000C62D6"/>
    <w:rsid w:val="000C6728"/>
    <w:rsid w:val="000C6B80"/>
    <w:rsid w:val="000C6C19"/>
    <w:rsid w:val="000C6C46"/>
    <w:rsid w:val="000C6DD1"/>
    <w:rsid w:val="000C6E4B"/>
    <w:rsid w:val="000C70E3"/>
    <w:rsid w:val="000C7721"/>
    <w:rsid w:val="000C77D8"/>
    <w:rsid w:val="000C7A61"/>
    <w:rsid w:val="000C7A6F"/>
    <w:rsid w:val="000C7BF8"/>
    <w:rsid w:val="000C7C42"/>
    <w:rsid w:val="000D0247"/>
    <w:rsid w:val="000D0304"/>
    <w:rsid w:val="000D0558"/>
    <w:rsid w:val="000D05F1"/>
    <w:rsid w:val="000D08B4"/>
    <w:rsid w:val="000D0BBE"/>
    <w:rsid w:val="000D0E61"/>
    <w:rsid w:val="000D1F58"/>
    <w:rsid w:val="000D260A"/>
    <w:rsid w:val="000D2B9C"/>
    <w:rsid w:val="000D31F1"/>
    <w:rsid w:val="000D38AF"/>
    <w:rsid w:val="000D3DB2"/>
    <w:rsid w:val="000D4080"/>
    <w:rsid w:val="000D40A5"/>
    <w:rsid w:val="000D437F"/>
    <w:rsid w:val="000D43D0"/>
    <w:rsid w:val="000D4494"/>
    <w:rsid w:val="000D4DE9"/>
    <w:rsid w:val="000D4E71"/>
    <w:rsid w:val="000D4F3A"/>
    <w:rsid w:val="000D4F7A"/>
    <w:rsid w:val="000D5435"/>
    <w:rsid w:val="000D558C"/>
    <w:rsid w:val="000D58F9"/>
    <w:rsid w:val="000D5A4C"/>
    <w:rsid w:val="000D5BBE"/>
    <w:rsid w:val="000D5C95"/>
    <w:rsid w:val="000D6030"/>
    <w:rsid w:val="000D64A3"/>
    <w:rsid w:val="000D65A7"/>
    <w:rsid w:val="000D6C56"/>
    <w:rsid w:val="000D6F36"/>
    <w:rsid w:val="000D72B6"/>
    <w:rsid w:val="000D77CD"/>
    <w:rsid w:val="000D78D9"/>
    <w:rsid w:val="000D798D"/>
    <w:rsid w:val="000D79AE"/>
    <w:rsid w:val="000D7B40"/>
    <w:rsid w:val="000D7D05"/>
    <w:rsid w:val="000D7D8C"/>
    <w:rsid w:val="000D7FAF"/>
    <w:rsid w:val="000E0100"/>
    <w:rsid w:val="000E0762"/>
    <w:rsid w:val="000E0865"/>
    <w:rsid w:val="000E08CD"/>
    <w:rsid w:val="000E09C7"/>
    <w:rsid w:val="000E12C8"/>
    <w:rsid w:val="000E1322"/>
    <w:rsid w:val="000E140C"/>
    <w:rsid w:val="000E1B0B"/>
    <w:rsid w:val="000E1DE5"/>
    <w:rsid w:val="000E1F40"/>
    <w:rsid w:val="000E2197"/>
    <w:rsid w:val="000E23AE"/>
    <w:rsid w:val="000E2960"/>
    <w:rsid w:val="000E2DB8"/>
    <w:rsid w:val="000E2FC3"/>
    <w:rsid w:val="000E30E3"/>
    <w:rsid w:val="000E30F9"/>
    <w:rsid w:val="000E324E"/>
    <w:rsid w:val="000E3575"/>
    <w:rsid w:val="000E364E"/>
    <w:rsid w:val="000E3732"/>
    <w:rsid w:val="000E38E5"/>
    <w:rsid w:val="000E3C0E"/>
    <w:rsid w:val="000E3FD6"/>
    <w:rsid w:val="000E4293"/>
    <w:rsid w:val="000E4493"/>
    <w:rsid w:val="000E4588"/>
    <w:rsid w:val="000E461C"/>
    <w:rsid w:val="000E4913"/>
    <w:rsid w:val="000E49C0"/>
    <w:rsid w:val="000E4B6D"/>
    <w:rsid w:val="000E4EE1"/>
    <w:rsid w:val="000E51BD"/>
    <w:rsid w:val="000E5297"/>
    <w:rsid w:val="000E52B6"/>
    <w:rsid w:val="000E52CF"/>
    <w:rsid w:val="000E5304"/>
    <w:rsid w:val="000E53E5"/>
    <w:rsid w:val="000E5D45"/>
    <w:rsid w:val="000E5D84"/>
    <w:rsid w:val="000E6EB7"/>
    <w:rsid w:val="000E74F8"/>
    <w:rsid w:val="000E75DB"/>
    <w:rsid w:val="000E79FA"/>
    <w:rsid w:val="000E7A71"/>
    <w:rsid w:val="000F06CA"/>
    <w:rsid w:val="000F089B"/>
    <w:rsid w:val="000F0AC9"/>
    <w:rsid w:val="000F0C9D"/>
    <w:rsid w:val="000F1003"/>
    <w:rsid w:val="000F1016"/>
    <w:rsid w:val="000F1134"/>
    <w:rsid w:val="000F114C"/>
    <w:rsid w:val="000F1177"/>
    <w:rsid w:val="000F1643"/>
    <w:rsid w:val="000F182B"/>
    <w:rsid w:val="000F1B86"/>
    <w:rsid w:val="000F1DF1"/>
    <w:rsid w:val="000F2067"/>
    <w:rsid w:val="000F2509"/>
    <w:rsid w:val="000F26CD"/>
    <w:rsid w:val="000F303F"/>
    <w:rsid w:val="000F3893"/>
    <w:rsid w:val="000F38B7"/>
    <w:rsid w:val="000F398B"/>
    <w:rsid w:val="000F3C0B"/>
    <w:rsid w:val="000F416D"/>
    <w:rsid w:val="000F4206"/>
    <w:rsid w:val="000F4352"/>
    <w:rsid w:val="000F4E4D"/>
    <w:rsid w:val="000F54B4"/>
    <w:rsid w:val="000F562A"/>
    <w:rsid w:val="000F5742"/>
    <w:rsid w:val="000F5AB9"/>
    <w:rsid w:val="000F5C11"/>
    <w:rsid w:val="000F6606"/>
    <w:rsid w:val="000F69DF"/>
    <w:rsid w:val="000F6D21"/>
    <w:rsid w:val="000F6D5E"/>
    <w:rsid w:val="000F7C51"/>
    <w:rsid w:val="000F7E03"/>
    <w:rsid w:val="00100072"/>
    <w:rsid w:val="00100EA2"/>
    <w:rsid w:val="00101242"/>
    <w:rsid w:val="00101AEF"/>
    <w:rsid w:val="00101B40"/>
    <w:rsid w:val="0010218C"/>
    <w:rsid w:val="001024A0"/>
    <w:rsid w:val="00102E08"/>
    <w:rsid w:val="00102E80"/>
    <w:rsid w:val="00102F24"/>
    <w:rsid w:val="00103C46"/>
    <w:rsid w:val="00103D64"/>
    <w:rsid w:val="00103E4A"/>
    <w:rsid w:val="00103E52"/>
    <w:rsid w:val="001042B9"/>
    <w:rsid w:val="0010515C"/>
    <w:rsid w:val="001058FE"/>
    <w:rsid w:val="00105AEF"/>
    <w:rsid w:val="00105B43"/>
    <w:rsid w:val="00106378"/>
    <w:rsid w:val="001065F3"/>
    <w:rsid w:val="00106770"/>
    <w:rsid w:val="00106997"/>
    <w:rsid w:val="00106CBA"/>
    <w:rsid w:val="00106E69"/>
    <w:rsid w:val="0010735D"/>
    <w:rsid w:val="001073F7"/>
    <w:rsid w:val="00107524"/>
    <w:rsid w:val="00107791"/>
    <w:rsid w:val="00107958"/>
    <w:rsid w:val="00110484"/>
    <w:rsid w:val="00110A73"/>
    <w:rsid w:val="00110D35"/>
    <w:rsid w:val="00110E15"/>
    <w:rsid w:val="00110EB4"/>
    <w:rsid w:val="00110FFA"/>
    <w:rsid w:val="00111198"/>
    <w:rsid w:val="001114DF"/>
    <w:rsid w:val="00112740"/>
    <w:rsid w:val="001128BC"/>
    <w:rsid w:val="00112985"/>
    <w:rsid w:val="00113011"/>
    <w:rsid w:val="001134AA"/>
    <w:rsid w:val="001137FD"/>
    <w:rsid w:val="00113AB0"/>
    <w:rsid w:val="00113E51"/>
    <w:rsid w:val="0011418D"/>
    <w:rsid w:val="00114861"/>
    <w:rsid w:val="00114A2E"/>
    <w:rsid w:val="00114D7A"/>
    <w:rsid w:val="00115177"/>
    <w:rsid w:val="001155E5"/>
    <w:rsid w:val="00115631"/>
    <w:rsid w:val="00115C97"/>
    <w:rsid w:val="00115CA3"/>
    <w:rsid w:val="00115CB0"/>
    <w:rsid w:val="001162C6"/>
    <w:rsid w:val="00116504"/>
    <w:rsid w:val="00116704"/>
    <w:rsid w:val="0011676E"/>
    <w:rsid w:val="0011683A"/>
    <w:rsid w:val="001168FB"/>
    <w:rsid w:val="00116B47"/>
    <w:rsid w:val="00116CAE"/>
    <w:rsid w:val="00116E44"/>
    <w:rsid w:val="001172BF"/>
    <w:rsid w:val="0011738D"/>
    <w:rsid w:val="001175AA"/>
    <w:rsid w:val="00117616"/>
    <w:rsid w:val="00117E98"/>
    <w:rsid w:val="00117EA0"/>
    <w:rsid w:val="00120D34"/>
    <w:rsid w:val="00121575"/>
    <w:rsid w:val="001217E5"/>
    <w:rsid w:val="00121942"/>
    <w:rsid w:val="001219BB"/>
    <w:rsid w:val="00121C14"/>
    <w:rsid w:val="00122504"/>
    <w:rsid w:val="00122778"/>
    <w:rsid w:val="00122A11"/>
    <w:rsid w:val="00122B38"/>
    <w:rsid w:val="00122C56"/>
    <w:rsid w:val="00123480"/>
    <w:rsid w:val="001235E7"/>
    <w:rsid w:val="00123BD7"/>
    <w:rsid w:val="00123DA5"/>
    <w:rsid w:val="00123ED3"/>
    <w:rsid w:val="00124372"/>
    <w:rsid w:val="00124AF4"/>
    <w:rsid w:val="00125127"/>
    <w:rsid w:val="00125473"/>
    <w:rsid w:val="0012552D"/>
    <w:rsid w:val="001255D2"/>
    <w:rsid w:val="0012574F"/>
    <w:rsid w:val="00125882"/>
    <w:rsid w:val="00125A01"/>
    <w:rsid w:val="00125B3C"/>
    <w:rsid w:val="00125CE7"/>
    <w:rsid w:val="001264FA"/>
    <w:rsid w:val="00126517"/>
    <w:rsid w:val="00126603"/>
    <w:rsid w:val="0012660A"/>
    <w:rsid w:val="001269DC"/>
    <w:rsid w:val="00126ADD"/>
    <w:rsid w:val="00126F36"/>
    <w:rsid w:val="001273A7"/>
    <w:rsid w:val="00127772"/>
    <w:rsid w:val="00127793"/>
    <w:rsid w:val="00127820"/>
    <w:rsid w:val="0012793C"/>
    <w:rsid w:val="00127D51"/>
    <w:rsid w:val="00127E8F"/>
    <w:rsid w:val="0013009D"/>
    <w:rsid w:val="00130BAC"/>
    <w:rsid w:val="00130E3E"/>
    <w:rsid w:val="00130EC5"/>
    <w:rsid w:val="00131367"/>
    <w:rsid w:val="001315F9"/>
    <w:rsid w:val="00131A7E"/>
    <w:rsid w:val="00131C52"/>
    <w:rsid w:val="00131D9F"/>
    <w:rsid w:val="0013211A"/>
    <w:rsid w:val="00132798"/>
    <w:rsid w:val="0013287F"/>
    <w:rsid w:val="00132E35"/>
    <w:rsid w:val="0013300D"/>
    <w:rsid w:val="00133242"/>
    <w:rsid w:val="001332CA"/>
    <w:rsid w:val="00133305"/>
    <w:rsid w:val="0013335A"/>
    <w:rsid w:val="001333EE"/>
    <w:rsid w:val="0013386A"/>
    <w:rsid w:val="00133BE6"/>
    <w:rsid w:val="001340D8"/>
    <w:rsid w:val="001342FD"/>
    <w:rsid w:val="00134882"/>
    <w:rsid w:val="00134970"/>
    <w:rsid w:val="00134BCF"/>
    <w:rsid w:val="001354E8"/>
    <w:rsid w:val="0013554F"/>
    <w:rsid w:val="001361FE"/>
    <w:rsid w:val="001365DD"/>
    <w:rsid w:val="001367B2"/>
    <w:rsid w:val="0013683C"/>
    <w:rsid w:val="00136A1D"/>
    <w:rsid w:val="0013733A"/>
    <w:rsid w:val="001373C4"/>
    <w:rsid w:val="001375A8"/>
    <w:rsid w:val="00137743"/>
    <w:rsid w:val="00137FE5"/>
    <w:rsid w:val="00140770"/>
    <w:rsid w:val="00140873"/>
    <w:rsid w:val="00141437"/>
    <w:rsid w:val="001419C2"/>
    <w:rsid w:val="00142B39"/>
    <w:rsid w:val="00142E43"/>
    <w:rsid w:val="00142E4B"/>
    <w:rsid w:val="00143ACB"/>
    <w:rsid w:val="00143D1D"/>
    <w:rsid w:val="0014450A"/>
    <w:rsid w:val="00144A0C"/>
    <w:rsid w:val="00144A5A"/>
    <w:rsid w:val="00145187"/>
    <w:rsid w:val="001451BA"/>
    <w:rsid w:val="001454E2"/>
    <w:rsid w:val="0014584A"/>
    <w:rsid w:val="0014598B"/>
    <w:rsid w:val="00145A84"/>
    <w:rsid w:val="00145D08"/>
    <w:rsid w:val="00145E83"/>
    <w:rsid w:val="00146777"/>
    <w:rsid w:val="0014690A"/>
    <w:rsid w:val="001470D9"/>
    <w:rsid w:val="00147119"/>
    <w:rsid w:val="001478F7"/>
    <w:rsid w:val="00147B70"/>
    <w:rsid w:val="00147D8C"/>
    <w:rsid w:val="00147F2D"/>
    <w:rsid w:val="00147FEC"/>
    <w:rsid w:val="001504E0"/>
    <w:rsid w:val="00150693"/>
    <w:rsid w:val="0015078A"/>
    <w:rsid w:val="00150DC3"/>
    <w:rsid w:val="00150FD9"/>
    <w:rsid w:val="00151847"/>
    <w:rsid w:val="00151A92"/>
    <w:rsid w:val="00151A9F"/>
    <w:rsid w:val="00151BA3"/>
    <w:rsid w:val="00151BBE"/>
    <w:rsid w:val="00151CB6"/>
    <w:rsid w:val="00151F1C"/>
    <w:rsid w:val="00152282"/>
    <w:rsid w:val="0015253C"/>
    <w:rsid w:val="00152B26"/>
    <w:rsid w:val="00152EF2"/>
    <w:rsid w:val="00153BCF"/>
    <w:rsid w:val="00153F18"/>
    <w:rsid w:val="00153F3C"/>
    <w:rsid w:val="00154349"/>
    <w:rsid w:val="00154B06"/>
    <w:rsid w:val="00154B5A"/>
    <w:rsid w:val="00154BB9"/>
    <w:rsid w:val="00154ECE"/>
    <w:rsid w:val="00154FE0"/>
    <w:rsid w:val="00155A85"/>
    <w:rsid w:val="0015656D"/>
    <w:rsid w:val="0015717E"/>
    <w:rsid w:val="001573A0"/>
    <w:rsid w:val="00157A16"/>
    <w:rsid w:val="00157E18"/>
    <w:rsid w:val="0016023D"/>
    <w:rsid w:val="001603C7"/>
    <w:rsid w:val="001604BE"/>
    <w:rsid w:val="00160B33"/>
    <w:rsid w:val="00160F31"/>
    <w:rsid w:val="001619BB"/>
    <w:rsid w:val="00161E93"/>
    <w:rsid w:val="001620DC"/>
    <w:rsid w:val="001624AC"/>
    <w:rsid w:val="0016254C"/>
    <w:rsid w:val="0016283D"/>
    <w:rsid w:val="00162D4C"/>
    <w:rsid w:val="00162F3B"/>
    <w:rsid w:val="00162FF1"/>
    <w:rsid w:val="00163161"/>
    <w:rsid w:val="00163165"/>
    <w:rsid w:val="0016365E"/>
    <w:rsid w:val="001636C9"/>
    <w:rsid w:val="00163A8A"/>
    <w:rsid w:val="00163BD2"/>
    <w:rsid w:val="001641E5"/>
    <w:rsid w:val="001642DD"/>
    <w:rsid w:val="0016461D"/>
    <w:rsid w:val="00164C27"/>
    <w:rsid w:val="00164E52"/>
    <w:rsid w:val="0016504C"/>
    <w:rsid w:val="00165542"/>
    <w:rsid w:val="001655CF"/>
    <w:rsid w:val="00165961"/>
    <w:rsid w:val="00165CDC"/>
    <w:rsid w:val="00166132"/>
    <w:rsid w:val="00166516"/>
    <w:rsid w:val="001667D4"/>
    <w:rsid w:val="00166AAE"/>
    <w:rsid w:val="00167224"/>
    <w:rsid w:val="001675CF"/>
    <w:rsid w:val="00167E16"/>
    <w:rsid w:val="00167F55"/>
    <w:rsid w:val="001704D0"/>
    <w:rsid w:val="00170619"/>
    <w:rsid w:val="0017095E"/>
    <w:rsid w:val="00170D16"/>
    <w:rsid w:val="00170D3E"/>
    <w:rsid w:val="00171019"/>
    <w:rsid w:val="0017154C"/>
    <w:rsid w:val="001717AB"/>
    <w:rsid w:val="00171DF0"/>
    <w:rsid w:val="00171E30"/>
    <w:rsid w:val="001723C2"/>
    <w:rsid w:val="00172479"/>
    <w:rsid w:val="001727CE"/>
    <w:rsid w:val="00172B52"/>
    <w:rsid w:val="00172B93"/>
    <w:rsid w:val="00172EE5"/>
    <w:rsid w:val="00172EED"/>
    <w:rsid w:val="00173049"/>
    <w:rsid w:val="00173144"/>
    <w:rsid w:val="001731D1"/>
    <w:rsid w:val="001734AA"/>
    <w:rsid w:val="0017397C"/>
    <w:rsid w:val="00173C43"/>
    <w:rsid w:val="00174048"/>
    <w:rsid w:val="00174198"/>
    <w:rsid w:val="001748CC"/>
    <w:rsid w:val="00174F9C"/>
    <w:rsid w:val="00175408"/>
    <w:rsid w:val="0017543F"/>
    <w:rsid w:val="00175948"/>
    <w:rsid w:val="00175995"/>
    <w:rsid w:val="00175D14"/>
    <w:rsid w:val="00175D4B"/>
    <w:rsid w:val="001763EC"/>
    <w:rsid w:val="0017748E"/>
    <w:rsid w:val="00177622"/>
    <w:rsid w:val="0017767C"/>
    <w:rsid w:val="001776F4"/>
    <w:rsid w:val="00177A19"/>
    <w:rsid w:val="00177BD5"/>
    <w:rsid w:val="00177EFB"/>
    <w:rsid w:val="00180C66"/>
    <w:rsid w:val="00180D8D"/>
    <w:rsid w:val="00181111"/>
    <w:rsid w:val="00181601"/>
    <w:rsid w:val="00181869"/>
    <w:rsid w:val="001818A6"/>
    <w:rsid w:val="00181B66"/>
    <w:rsid w:val="00181CFF"/>
    <w:rsid w:val="00181DC3"/>
    <w:rsid w:val="0018283A"/>
    <w:rsid w:val="00182ABB"/>
    <w:rsid w:val="00183099"/>
    <w:rsid w:val="001831E0"/>
    <w:rsid w:val="001835DA"/>
    <w:rsid w:val="00183619"/>
    <w:rsid w:val="001837DD"/>
    <w:rsid w:val="001839FD"/>
    <w:rsid w:val="00183E95"/>
    <w:rsid w:val="00183EDF"/>
    <w:rsid w:val="001844E5"/>
    <w:rsid w:val="0018450D"/>
    <w:rsid w:val="0018492F"/>
    <w:rsid w:val="00184BED"/>
    <w:rsid w:val="0018533A"/>
    <w:rsid w:val="00185393"/>
    <w:rsid w:val="00185611"/>
    <w:rsid w:val="0018567F"/>
    <w:rsid w:val="00185A38"/>
    <w:rsid w:val="00185A70"/>
    <w:rsid w:val="00185D32"/>
    <w:rsid w:val="00185EDF"/>
    <w:rsid w:val="00185F82"/>
    <w:rsid w:val="0018600D"/>
    <w:rsid w:val="001860C4"/>
    <w:rsid w:val="00186467"/>
    <w:rsid w:val="001868BC"/>
    <w:rsid w:val="00186A53"/>
    <w:rsid w:val="00186DBE"/>
    <w:rsid w:val="00187407"/>
    <w:rsid w:val="001877A3"/>
    <w:rsid w:val="00187F8C"/>
    <w:rsid w:val="00187FE8"/>
    <w:rsid w:val="001901C6"/>
    <w:rsid w:val="001907DC"/>
    <w:rsid w:val="00190B1A"/>
    <w:rsid w:val="00190E64"/>
    <w:rsid w:val="00190FDE"/>
    <w:rsid w:val="00190FE6"/>
    <w:rsid w:val="0019113A"/>
    <w:rsid w:val="001913E2"/>
    <w:rsid w:val="001914AB"/>
    <w:rsid w:val="0019150B"/>
    <w:rsid w:val="00191F67"/>
    <w:rsid w:val="00192E3C"/>
    <w:rsid w:val="00193551"/>
    <w:rsid w:val="001935B0"/>
    <w:rsid w:val="0019368A"/>
    <w:rsid w:val="00193B6B"/>
    <w:rsid w:val="00194233"/>
    <w:rsid w:val="00194D13"/>
    <w:rsid w:val="00195026"/>
    <w:rsid w:val="00195517"/>
    <w:rsid w:val="00195A81"/>
    <w:rsid w:val="0019603D"/>
    <w:rsid w:val="001961A4"/>
    <w:rsid w:val="00196C17"/>
    <w:rsid w:val="00196EFC"/>
    <w:rsid w:val="00196F30"/>
    <w:rsid w:val="00197203"/>
    <w:rsid w:val="001978CF"/>
    <w:rsid w:val="00197D59"/>
    <w:rsid w:val="00197E97"/>
    <w:rsid w:val="001A0026"/>
    <w:rsid w:val="001A008E"/>
    <w:rsid w:val="001A0149"/>
    <w:rsid w:val="001A015A"/>
    <w:rsid w:val="001A06D2"/>
    <w:rsid w:val="001A0D25"/>
    <w:rsid w:val="001A0EC0"/>
    <w:rsid w:val="001A107E"/>
    <w:rsid w:val="001A12F5"/>
    <w:rsid w:val="001A16AB"/>
    <w:rsid w:val="001A21EF"/>
    <w:rsid w:val="001A2501"/>
    <w:rsid w:val="001A2600"/>
    <w:rsid w:val="001A2779"/>
    <w:rsid w:val="001A27D2"/>
    <w:rsid w:val="001A289E"/>
    <w:rsid w:val="001A29DB"/>
    <w:rsid w:val="001A2CC2"/>
    <w:rsid w:val="001A2CDF"/>
    <w:rsid w:val="001A30E9"/>
    <w:rsid w:val="001A34DB"/>
    <w:rsid w:val="001A34FC"/>
    <w:rsid w:val="001A365E"/>
    <w:rsid w:val="001A3760"/>
    <w:rsid w:val="001A3BB4"/>
    <w:rsid w:val="001A430A"/>
    <w:rsid w:val="001A44CC"/>
    <w:rsid w:val="001A463D"/>
    <w:rsid w:val="001A47C9"/>
    <w:rsid w:val="001A4F62"/>
    <w:rsid w:val="001A507F"/>
    <w:rsid w:val="001A5539"/>
    <w:rsid w:val="001A5782"/>
    <w:rsid w:val="001A5818"/>
    <w:rsid w:val="001A5B38"/>
    <w:rsid w:val="001A5C3D"/>
    <w:rsid w:val="001A5C5D"/>
    <w:rsid w:val="001A6812"/>
    <w:rsid w:val="001A6AB6"/>
    <w:rsid w:val="001A6ADD"/>
    <w:rsid w:val="001A6D0C"/>
    <w:rsid w:val="001A70CA"/>
    <w:rsid w:val="001A717D"/>
    <w:rsid w:val="001A76D0"/>
    <w:rsid w:val="001A7846"/>
    <w:rsid w:val="001A792E"/>
    <w:rsid w:val="001A7987"/>
    <w:rsid w:val="001A7DCD"/>
    <w:rsid w:val="001B004F"/>
    <w:rsid w:val="001B0551"/>
    <w:rsid w:val="001B056F"/>
    <w:rsid w:val="001B0776"/>
    <w:rsid w:val="001B0964"/>
    <w:rsid w:val="001B0AB5"/>
    <w:rsid w:val="001B0AC6"/>
    <w:rsid w:val="001B0C48"/>
    <w:rsid w:val="001B10D5"/>
    <w:rsid w:val="001B115C"/>
    <w:rsid w:val="001B1A28"/>
    <w:rsid w:val="001B2989"/>
    <w:rsid w:val="001B2B4A"/>
    <w:rsid w:val="001B2DE4"/>
    <w:rsid w:val="001B2FC2"/>
    <w:rsid w:val="001B3781"/>
    <w:rsid w:val="001B3950"/>
    <w:rsid w:val="001B3989"/>
    <w:rsid w:val="001B3B68"/>
    <w:rsid w:val="001B3C9F"/>
    <w:rsid w:val="001B3DC7"/>
    <w:rsid w:val="001B3EC0"/>
    <w:rsid w:val="001B3F3E"/>
    <w:rsid w:val="001B3F9C"/>
    <w:rsid w:val="001B406C"/>
    <w:rsid w:val="001B406E"/>
    <w:rsid w:val="001B42A4"/>
    <w:rsid w:val="001B4507"/>
    <w:rsid w:val="001B4BAF"/>
    <w:rsid w:val="001B5731"/>
    <w:rsid w:val="001B5A8A"/>
    <w:rsid w:val="001B6664"/>
    <w:rsid w:val="001B6730"/>
    <w:rsid w:val="001B6A33"/>
    <w:rsid w:val="001B6CB7"/>
    <w:rsid w:val="001B717F"/>
    <w:rsid w:val="001B732E"/>
    <w:rsid w:val="001B7663"/>
    <w:rsid w:val="001B78CE"/>
    <w:rsid w:val="001B7950"/>
    <w:rsid w:val="001C0089"/>
    <w:rsid w:val="001C00A3"/>
    <w:rsid w:val="001C03EE"/>
    <w:rsid w:val="001C0705"/>
    <w:rsid w:val="001C0AAB"/>
    <w:rsid w:val="001C0E56"/>
    <w:rsid w:val="001C1012"/>
    <w:rsid w:val="001C11D5"/>
    <w:rsid w:val="001C1B46"/>
    <w:rsid w:val="001C1E92"/>
    <w:rsid w:val="001C1EBC"/>
    <w:rsid w:val="001C2468"/>
    <w:rsid w:val="001C24E7"/>
    <w:rsid w:val="001C2603"/>
    <w:rsid w:val="001C2649"/>
    <w:rsid w:val="001C2991"/>
    <w:rsid w:val="001C2A97"/>
    <w:rsid w:val="001C2CA2"/>
    <w:rsid w:val="001C2D9D"/>
    <w:rsid w:val="001C2EC8"/>
    <w:rsid w:val="001C2EE7"/>
    <w:rsid w:val="001C2F77"/>
    <w:rsid w:val="001C2FD0"/>
    <w:rsid w:val="001C31F8"/>
    <w:rsid w:val="001C3371"/>
    <w:rsid w:val="001C3400"/>
    <w:rsid w:val="001C3760"/>
    <w:rsid w:val="001C3C91"/>
    <w:rsid w:val="001C3FEF"/>
    <w:rsid w:val="001C41C7"/>
    <w:rsid w:val="001C4208"/>
    <w:rsid w:val="001C437F"/>
    <w:rsid w:val="001C4670"/>
    <w:rsid w:val="001C4772"/>
    <w:rsid w:val="001C570A"/>
    <w:rsid w:val="001C5FFC"/>
    <w:rsid w:val="001C6074"/>
    <w:rsid w:val="001C610A"/>
    <w:rsid w:val="001C633D"/>
    <w:rsid w:val="001C6471"/>
    <w:rsid w:val="001C6744"/>
    <w:rsid w:val="001C684A"/>
    <w:rsid w:val="001C7B33"/>
    <w:rsid w:val="001C7BD5"/>
    <w:rsid w:val="001C7DC4"/>
    <w:rsid w:val="001C7DFB"/>
    <w:rsid w:val="001D04F1"/>
    <w:rsid w:val="001D0C2B"/>
    <w:rsid w:val="001D0EF0"/>
    <w:rsid w:val="001D0EF9"/>
    <w:rsid w:val="001D1102"/>
    <w:rsid w:val="001D121A"/>
    <w:rsid w:val="001D1571"/>
    <w:rsid w:val="001D15D6"/>
    <w:rsid w:val="001D16DF"/>
    <w:rsid w:val="001D1884"/>
    <w:rsid w:val="001D279F"/>
    <w:rsid w:val="001D298E"/>
    <w:rsid w:val="001D29FC"/>
    <w:rsid w:val="001D2D20"/>
    <w:rsid w:val="001D3312"/>
    <w:rsid w:val="001D3315"/>
    <w:rsid w:val="001D35EA"/>
    <w:rsid w:val="001D3984"/>
    <w:rsid w:val="001D3A22"/>
    <w:rsid w:val="001D3B51"/>
    <w:rsid w:val="001D3EE3"/>
    <w:rsid w:val="001D4531"/>
    <w:rsid w:val="001D4678"/>
    <w:rsid w:val="001D4906"/>
    <w:rsid w:val="001D4D5F"/>
    <w:rsid w:val="001D4F0F"/>
    <w:rsid w:val="001D54D2"/>
    <w:rsid w:val="001D5742"/>
    <w:rsid w:val="001D5787"/>
    <w:rsid w:val="001D59F8"/>
    <w:rsid w:val="001D5DB2"/>
    <w:rsid w:val="001D6222"/>
    <w:rsid w:val="001D6425"/>
    <w:rsid w:val="001D673D"/>
    <w:rsid w:val="001D6A93"/>
    <w:rsid w:val="001D6DF0"/>
    <w:rsid w:val="001D6FFF"/>
    <w:rsid w:val="001D7175"/>
    <w:rsid w:val="001D75E2"/>
    <w:rsid w:val="001D7A0D"/>
    <w:rsid w:val="001D7A4C"/>
    <w:rsid w:val="001D7A69"/>
    <w:rsid w:val="001D7B1D"/>
    <w:rsid w:val="001E03B0"/>
    <w:rsid w:val="001E0523"/>
    <w:rsid w:val="001E0724"/>
    <w:rsid w:val="001E0943"/>
    <w:rsid w:val="001E0B87"/>
    <w:rsid w:val="001E0CE4"/>
    <w:rsid w:val="001E0DCF"/>
    <w:rsid w:val="001E12B2"/>
    <w:rsid w:val="001E14FB"/>
    <w:rsid w:val="001E1698"/>
    <w:rsid w:val="001E1999"/>
    <w:rsid w:val="001E1CCD"/>
    <w:rsid w:val="001E313E"/>
    <w:rsid w:val="001E3593"/>
    <w:rsid w:val="001E3792"/>
    <w:rsid w:val="001E389A"/>
    <w:rsid w:val="001E3B87"/>
    <w:rsid w:val="001E3F70"/>
    <w:rsid w:val="001E3FC7"/>
    <w:rsid w:val="001E4204"/>
    <w:rsid w:val="001E446C"/>
    <w:rsid w:val="001E5098"/>
    <w:rsid w:val="001E5386"/>
    <w:rsid w:val="001E56E2"/>
    <w:rsid w:val="001E5C4D"/>
    <w:rsid w:val="001E6135"/>
    <w:rsid w:val="001E61F3"/>
    <w:rsid w:val="001E6227"/>
    <w:rsid w:val="001E6754"/>
    <w:rsid w:val="001E6B30"/>
    <w:rsid w:val="001E7092"/>
    <w:rsid w:val="001E7737"/>
    <w:rsid w:val="001E77E3"/>
    <w:rsid w:val="001E7AF0"/>
    <w:rsid w:val="001F024A"/>
    <w:rsid w:val="001F0270"/>
    <w:rsid w:val="001F0815"/>
    <w:rsid w:val="001F0882"/>
    <w:rsid w:val="001F0938"/>
    <w:rsid w:val="001F0B12"/>
    <w:rsid w:val="001F1501"/>
    <w:rsid w:val="001F1538"/>
    <w:rsid w:val="001F1C01"/>
    <w:rsid w:val="001F1C40"/>
    <w:rsid w:val="001F1DEE"/>
    <w:rsid w:val="001F2329"/>
    <w:rsid w:val="001F25D0"/>
    <w:rsid w:val="001F33A0"/>
    <w:rsid w:val="001F3446"/>
    <w:rsid w:val="001F3A95"/>
    <w:rsid w:val="001F3B67"/>
    <w:rsid w:val="001F3D89"/>
    <w:rsid w:val="001F3FB9"/>
    <w:rsid w:val="001F4065"/>
    <w:rsid w:val="001F457E"/>
    <w:rsid w:val="001F459C"/>
    <w:rsid w:val="001F48B8"/>
    <w:rsid w:val="001F48EC"/>
    <w:rsid w:val="001F4D0E"/>
    <w:rsid w:val="001F4D8F"/>
    <w:rsid w:val="001F4E2D"/>
    <w:rsid w:val="001F50F6"/>
    <w:rsid w:val="001F515D"/>
    <w:rsid w:val="001F521A"/>
    <w:rsid w:val="001F56DD"/>
    <w:rsid w:val="001F5707"/>
    <w:rsid w:val="001F5EAF"/>
    <w:rsid w:val="001F63E6"/>
    <w:rsid w:val="001F695C"/>
    <w:rsid w:val="001F6A1E"/>
    <w:rsid w:val="001F6C1D"/>
    <w:rsid w:val="001F6ECE"/>
    <w:rsid w:val="001F7049"/>
    <w:rsid w:val="001F716A"/>
    <w:rsid w:val="001F7325"/>
    <w:rsid w:val="001F7362"/>
    <w:rsid w:val="001F77AF"/>
    <w:rsid w:val="001F7958"/>
    <w:rsid w:val="001F7A15"/>
    <w:rsid w:val="002002D3"/>
    <w:rsid w:val="002005C3"/>
    <w:rsid w:val="00200EE9"/>
    <w:rsid w:val="002011B8"/>
    <w:rsid w:val="00201423"/>
    <w:rsid w:val="00201714"/>
    <w:rsid w:val="002019B5"/>
    <w:rsid w:val="00201E47"/>
    <w:rsid w:val="00202E34"/>
    <w:rsid w:val="00202FD3"/>
    <w:rsid w:val="00203669"/>
    <w:rsid w:val="00204087"/>
    <w:rsid w:val="0020444D"/>
    <w:rsid w:val="00204769"/>
    <w:rsid w:val="00204774"/>
    <w:rsid w:val="00204D00"/>
    <w:rsid w:val="00204D30"/>
    <w:rsid w:val="002050D2"/>
    <w:rsid w:val="00205213"/>
    <w:rsid w:val="002054F5"/>
    <w:rsid w:val="00205764"/>
    <w:rsid w:val="00205A4B"/>
    <w:rsid w:val="00205EC3"/>
    <w:rsid w:val="0020651A"/>
    <w:rsid w:val="00206F66"/>
    <w:rsid w:val="002072C3"/>
    <w:rsid w:val="0020735D"/>
    <w:rsid w:val="002076E8"/>
    <w:rsid w:val="00207C70"/>
    <w:rsid w:val="00207C74"/>
    <w:rsid w:val="0021009D"/>
    <w:rsid w:val="00210375"/>
    <w:rsid w:val="00210684"/>
    <w:rsid w:val="0021148B"/>
    <w:rsid w:val="00211522"/>
    <w:rsid w:val="00211C67"/>
    <w:rsid w:val="00211F09"/>
    <w:rsid w:val="002120CF"/>
    <w:rsid w:val="00212589"/>
    <w:rsid w:val="0021272F"/>
    <w:rsid w:val="0021282C"/>
    <w:rsid w:val="0021292B"/>
    <w:rsid w:val="002129AD"/>
    <w:rsid w:val="00212D3E"/>
    <w:rsid w:val="00212DC1"/>
    <w:rsid w:val="002130CB"/>
    <w:rsid w:val="0021377A"/>
    <w:rsid w:val="00213952"/>
    <w:rsid w:val="00213CD8"/>
    <w:rsid w:val="00214164"/>
    <w:rsid w:val="00214AD9"/>
    <w:rsid w:val="00214F80"/>
    <w:rsid w:val="00214FFE"/>
    <w:rsid w:val="00215497"/>
    <w:rsid w:val="00215D1D"/>
    <w:rsid w:val="00215EB1"/>
    <w:rsid w:val="00216AA6"/>
    <w:rsid w:val="00216BE4"/>
    <w:rsid w:val="002178D9"/>
    <w:rsid w:val="00217CF4"/>
    <w:rsid w:val="00220067"/>
    <w:rsid w:val="00220567"/>
    <w:rsid w:val="002207BC"/>
    <w:rsid w:val="00220A77"/>
    <w:rsid w:val="00221554"/>
    <w:rsid w:val="00221780"/>
    <w:rsid w:val="002218DF"/>
    <w:rsid w:val="00222CCA"/>
    <w:rsid w:val="00223519"/>
    <w:rsid w:val="002235E6"/>
    <w:rsid w:val="002237B5"/>
    <w:rsid w:val="00223832"/>
    <w:rsid w:val="00224286"/>
    <w:rsid w:val="002244C6"/>
    <w:rsid w:val="0022454D"/>
    <w:rsid w:val="00225011"/>
    <w:rsid w:val="00225287"/>
    <w:rsid w:val="002252A9"/>
    <w:rsid w:val="00225377"/>
    <w:rsid w:val="002253FC"/>
    <w:rsid w:val="0022574B"/>
    <w:rsid w:val="00225A09"/>
    <w:rsid w:val="00226029"/>
    <w:rsid w:val="002260BB"/>
    <w:rsid w:val="00226149"/>
    <w:rsid w:val="002266B8"/>
    <w:rsid w:val="00226719"/>
    <w:rsid w:val="00226D7D"/>
    <w:rsid w:val="00226E97"/>
    <w:rsid w:val="002272F3"/>
    <w:rsid w:val="00227854"/>
    <w:rsid w:val="0023030A"/>
    <w:rsid w:val="0023059A"/>
    <w:rsid w:val="002307CC"/>
    <w:rsid w:val="00230D93"/>
    <w:rsid w:val="00231420"/>
    <w:rsid w:val="0023146A"/>
    <w:rsid w:val="002319D1"/>
    <w:rsid w:val="002320D5"/>
    <w:rsid w:val="002323DF"/>
    <w:rsid w:val="002326C8"/>
    <w:rsid w:val="00232D13"/>
    <w:rsid w:val="00232D1D"/>
    <w:rsid w:val="00232D74"/>
    <w:rsid w:val="00232E7A"/>
    <w:rsid w:val="00232FD0"/>
    <w:rsid w:val="00232FDA"/>
    <w:rsid w:val="0023316A"/>
    <w:rsid w:val="00233341"/>
    <w:rsid w:val="002336A7"/>
    <w:rsid w:val="00233CC7"/>
    <w:rsid w:val="00233F95"/>
    <w:rsid w:val="00234A98"/>
    <w:rsid w:val="00234B26"/>
    <w:rsid w:val="00234C53"/>
    <w:rsid w:val="00234DAC"/>
    <w:rsid w:val="00234FB9"/>
    <w:rsid w:val="0023511C"/>
    <w:rsid w:val="00235692"/>
    <w:rsid w:val="002356E0"/>
    <w:rsid w:val="00235943"/>
    <w:rsid w:val="00235A13"/>
    <w:rsid w:val="002362C3"/>
    <w:rsid w:val="002367CA"/>
    <w:rsid w:val="00236D8A"/>
    <w:rsid w:val="00236FA2"/>
    <w:rsid w:val="002372E2"/>
    <w:rsid w:val="00237B7A"/>
    <w:rsid w:val="00240023"/>
    <w:rsid w:val="0024003D"/>
    <w:rsid w:val="00240057"/>
    <w:rsid w:val="0024013B"/>
    <w:rsid w:val="0024032D"/>
    <w:rsid w:val="002406DE"/>
    <w:rsid w:val="00240D02"/>
    <w:rsid w:val="00240E08"/>
    <w:rsid w:val="00241029"/>
    <w:rsid w:val="0024105F"/>
    <w:rsid w:val="00241293"/>
    <w:rsid w:val="002412E7"/>
    <w:rsid w:val="0024166D"/>
    <w:rsid w:val="00241F23"/>
    <w:rsid w:val="00242854"/>
    <w:rsid w:val="00242C5B"/>
    <w:rsid w:val="00242D9F"/>
    <w:rsid w:val="00242DD6"/>
    <w:rsid w:val="00242E49"/>
    <w:rsid w:val="00243238"/>
    <w:rsid w:val="002435D2"/>
    <w:rsid w:val="00243C6B"/>
    <w:rsid w:val="00243D65"/>
    <w:rsid w:val="002442C8"/>
    <w:rsid w:val="002443E5"/>
    <w:rsid w:val="00244C8D"/>
    <w:rsid w:val="0024507D"/>
    <w:rsid w:val="00245268"/>
    <w:rsid w:val="00245A77"/>
    <w:rsid w:val="00245B36"/>
    <w:rsid w:val="00245BC9"/>
    <w:rsid w:val="002460E8"/>
    <w:rsid w:val="002463DE"/>
    <w:rsid w:val="00246B4C"/>
    <w:rsid w:val="00247194"/>
    <w:rsid w:val="002474F7"/>
    <w:rsid w:val="002478EA"/>
    <w:rsid w:val="00247CDA"/>
    <w:rsid w:val="00250164"/>
    <w:rsid w:val="00250438"/>
    <w:rsid w:val="00250B8A"/>
    <w:rsid w:val="00250CEF"/>
    <w:rsid w:val="00250D18"/>
    <w:rsid w:val="00250DE4"/>
    <w:rsid w:val="002510DC"/>
    <w:rsid w:val="002511F6"/>
    <w:rsid w:val="0025125C"/>
    <w:rsid w:val="002512C6"/>
    <w:rsid w:val="00251315"/>
    <w:rsid w:val="00251365"/>
    <w:rsid w:val="002514BB"/>
    <w:rsid w:val="002515EC"/>
    <w:rsid w:val="002519B6"/>
    <w:rsid w:val="00251C39"/>
    <w:rsid w:val="00251FE3"/>
    <w:rsid w:val="00252317"/>
    <w:rsid w:val="002529F6"/>
    <w:rsid w:val="00253257"/>
    <w:rsid w:val="002542AE"/>
    <w:rsid w:val="0025448F"/>
    <w:rsid w:val="002546CD"/>
    <w:rsid w:val="00254A77"/>
    <w:rsid w:val="00254BD1"/>
    <w:rsid w:val="0025516A"/>
    <w:rsid w:val="00255481"/>
    <w:rsid w:val="002556C4"/>
    <w:rsid w:val="00255E44"/>
    <w:rsid w:val="00255E49"/>
    <w:rsid w:val="00255F41"/>
    <w:rsid w:val="00256008"/>
    <w:rsid w:val="00256152"/>
    <w:rsid w:val="00256600"/>
    <w:rsid w:val="0025668C"/>
    <w:rsid w:val="00256793"/>
    <w:rsid w:val="002567C7"/>
    <w:rsid w:val="002568C6"/>
    <w:rsid w:val="00256AD2"/>
    <w:rsid w:val="002574B4"/>
    <w:rsid w:val="00257663"/>
    <w:rsid w:val="00257B17"/>
    <w:rsid w:val="00257DA4"/>
    <w:rsid w:val="00257F28"/>
    <w:rsid w:val="00260357"/>
    <w:rsid w:val="0026047E"/>
    <w:rsid w:val="00260667"/>
    <w:rsid w:val="00260750"/>
    <w:rsid w:val="00260CA9"/>
    <w:rsid w:val="0026132C"/>
    <w:rsid w:val="002615E9"/>
    <w:rsid w:val="00261612"/>
    <w:rsid w:val="00261641"/>
    <w:rsid w:val="00261B75"/>
    <w:rsid w:val="00261F8C"/>
    <w:rsid w:val="0026223A"/>
    <w:rsid w:val="00262316"/>
    <w:rsid w:val="00262329"/>
    <w:rsid w:val="0026236F"/>
    <w:rsid w:val="0026259F"/>
    <w:rsid w:val="0026265B"/>
    <w:rsid w:val="00262704"/>
    <w:rsid w:val="00262CFE"/>
    <w:rsid w:val="00262D8B"/>
    <w:rsid w:val="00263182"/>
    <w:rsid w:val="00263317"/>
    <w:rsid w:val="00263427"/>
    <w:rsid w:val="00263706"/>
    <w:rsid w:val="0026416A"/>
    <w:rsid w:val="0026431E"/>
    <w:rsid w:val="00264666"/>
    <w:rsid w:val="002649D7"/>
    <w:rsid w:val="00264CD2"/>
    <w:rsid w:val="00265543"/>
    <w:rsid w:val="00265570"/>
    <w:rsid w:val="002656CE"/>
    <w:rsid w:val="0026575C"/>
    <w:rsid w:val="00265994"/>
    <w:rsid w:val="00265A4A"/>
    <w:rsid w:val="00265EC2"/>
    <w:rsid w:val="00265F29"/>
    <w:rsid w:val="00266002"/>
    <w:rsid w:val="002660BB"/>
    <w:rsid w:val="0026636E"/>
    <w:rsid w:val="002663C2"/>
    <w:rsid w:val="00266CE5"/>
    <w:rsid w:val="00267602"/>
    <w:rsid w:val="00267666"/>
    <w:rsid w:val="0026774D"/>
    <w:rsid w:val="00267884"/>
    <w:rsid w:val="00267AEA"/>
    <w:rsid w:val="00267F50"/>
    <w:rsid w:val="0027011F"/>
    <w:rsid w:val="00270321"/>
    <w:rsid w:val="00270398"/>
    <w:rsid w:val="002704C9"/>
    <w:rsid w:val="0027066F"/>
    <w:rsid w:val="00270857"/>
    <w:rsid w:val="00270A7D"/>
    <w:rsid w:val="00270BEC"/>
    <w:rsid w:val="00271005"/>
    <w:rsid w:val="00271167"/>
    <w:rsid w:val="00271993"/>
    <w:rsid w:val="00271A30"/>
    <w:rsid w:val="002722C8"/>
    <w:rsid w:val="002725D0"/>
    <w:rsid w:val="00272AE9"/>
    <w:rsid w:val="00272D61"/>
    <w:rsid w:val="002730E3"/>
    <w:rsid w:val="00273557"/>
    <w:rsid w:val="00273803"/>
    <w:rsid w:val="00273B86"/>
    <w:rsid w:val="00273C00"/>
    <w:rsid w:val="00273EB6"/>
    <w:rsid w:val="002743C3"/>
    <w:rsid w:val="00274AC6"/>
    <w:rsid w:val="00274E41"/>
    <w:rsid w:val="00275CA3"/>
    <w:rsid w:val="002761A5"/>
    <w:rsid w:val="00276608"/>
    <w:rsid w:val="00276620"/>
    <w:rsid w:val="002767C6"/>
    <w:rsid w:val="002768AA"/>
    <w:rsid w:val="002769F7"/>
    <w:rsid w:val="00276D03"/>
    <w:rsid w:val="0027700E"/>
    <w:rsid w:val="00277684"/>
    <w:rsid w:val="0027777A"/>
    <w:rsid w:val="00277788"/>
    <w:rsid w:val="00277B30"/>
    <w:rsid w:val="00277D31"/>
    <w:rsid w:val="00277EB4"/>
    <w:rsid w:val="00280157"/>
    <w:rsid w:val="00280336"/>
    <w:rsid w:val="002807A1"/>
    <w:rsid w:val="002807F3"/>
    <w:rsid w:val="002809E1"/>
    <w:rsid w:val="00281478"/>
    <w:rsid w:val="00281A55"/>
    <w:rsid w:val="00281C6E"/>
    <w:rsid w:val="00281C82"/>
    <w:rsid w:val="00281E1F"/>
    <w:rsid w:val="00281FEE"/>
    <w:rsid w:val="00282127"/>
    <w:rsid w:val="0028212D"/>
    <w:rsid w:val="00282412"/>
    <w:rsid w:val="00282585"/>
    <w:rsid w:val="00282B55"/>
    <w:rsid w:val="00282BB0"/>
    <w:rsid w:val="00282C47"/>
    <w:rsid w:val="00282E5C"/>
    <w:rsid w:val="00282F86"/>
    <w:rsid w:val="0028331C"/>
    <w:rsid w:val="0028356C"/>
    <w:rsid w:val="00283804"/>
    <w:rsid w:val="00283A1B"/>
    <w:rsid w:val="00283D88"/>
    <w:rsid w:val="00283F19"/>
    <w:rsid w:val="00284065"/>
    <w:rsid w:val="0028415D"/>
    <w:rsid w:val="00284694"/>
    <w:rsid w:val="002846B6"/>
    <w:rsid w:val="002846C3"/>
    <w:rsid w:val="002855BE"/>
    <w:rsid w:val="002857CB"/>
    <w:rsid w:val="0028585D"/>
    <w:rsid w:val="00285EFB"/>
    <w:rsid w:val="0028607F"/>
    <w:rsid w:val="002860D9"/>
    <w:rsid w:val="002861A2"/>
    <w:rsid w:val="00286282"/>
    <w:rsid w:val="0028648A"/>
    <w:rsid w:val="00286850"/>
    <w:rsid w:val="002868B4"/>
    <w:rsid w:val="002868DF"/>
    <w:rsid w:val="00287002"/>
    <w:rsid w:val="00287176"/>
    <w:rsid w:val="002872F8"/>
    <w:rsid w:val="002875A1"/>
    <w:rsid w:val="00287787"/>
    <w:rsid w:val="00287D16"/>
    <w:rsid w:val="00287F83"/>
    <w:rsid w:val="00290D8A"/>
    <w:rsid w:val="00291209"/>
    <w:rsid w:val="002915AD"/>
    <w:rsid w:val="00291693"/>
    <w:rsid w:val="0029178D"/>
    <w:rsid w:val="0029298A"/>
    <w:rsid w:val="002931EB"/>
    <w:rsid w:val="002933B8"/>
    <w:rsid w:val="0029368C"/>
    <w:rsid w:val="002936F6"/>
    <w:rsid w:val="00293A5D"/>
    <w:rsid w:val="00293B94"/>
    <w:rsid w:val="00293DF9"/>
    <w:rsid w:val="002941AD"/>
    <w:rsid w:val="0029425F"/>
    <w:rsid w:val="0029448E"/>
    <w:rsid w:val="002944C1"/>
    <w:rsid w:val="002948AE"/>
    <w:rsid w:val="00294C2A"/>
    <w:rsid w:val="0029561E"/>
    <w:rsid w:val="00295C62"/>
    <w:rsid w:val="00295CFD"/>
    <w:rsid w:val="002964FB"/>
    <w:rsid w:val="002965A2"/>
    <w:rsid w:val="00296AC0"/>
    <w:rsid w:val="00296CD8"/>
    <w:rsid w:val="00297458"/>
    <w:rsid w:val="002A0506"/>
    <w:rsid w:val="002A087A"/>
    <w:rsid w:val="002A0BBA"/>
    <w:rsid w:val="002A15FA"/>
    <w:rsid w:val="002A1DB9"/>
    <w:rsid w:val="002A1EF9"/>
    <w:rsid w:val="002A1F6B"/>
    <w:rsid w:val="002A2233"/>
    <w:rsid w:val="002A2796"/>
    <w:rsid w:val="002A28B7"/>
    <w:rsid w:val="002A36E3"/>
    <w:rsid w:val="002A3C31"/>
    <w:rsid w:val="002A3D43"/>
    <w:rsid w:val="002A3FFB"/>
    <w:rsid w:val="002A40A9"/>
    <w:rsid w:val="002A416A"/>
    <w:rsid w:val="002A4241"/>
    <w:rsid w:val="002A4E69"/>
    <w:rsid w:val="002A4FF1"/>
    <w:rsid w:val="002A51C6"/>
    <w:rsid w:val="002A525B"/>
    <w:rsid w:val="002A56E4"/>
    <w:rsid w:val="002A573F"/>
    <w:rsid w:val="002A5BDC"/>
    <w:rsid w:val="002A5C64"/>
    <w:rsid w:val="002A5E38"/>
    <w:rsid w:val="002A5EE5"/>
    <w:rsid w:val="002A643F"/>
    <w:rsid w:val="002A6769"/>
    <w:rsid w:val="002A695E"/>
    <w:rsid w:val="002A71D5"/>
    <w:rsid w:val="002A72E9"/>
    <w:rsid w:val="002A73F8"/>
    <w:rsid w:val="002A77DA"/>
    <w:rsid w:val="002A7881"/>
    <w:rsid w:val="002A7BF6"/>
    <w:rsid w:val="002A7CE2"/>
    <w:rsid w:val="002A7FA5"/>
    <w:rsid w:val="002B0499"/>
    <w:rsid w:val="002B05D9"/>
    <w:rsid w:val="002B096A"/>
    <w:rsid w:val="002B0B56"/>
    <w:rsid w:val="002B105A"/>
    <w:rsid w:val="002B123E"/>
    <w:rsid w:val="002B1430"/>
    <w:rsid w:val="002B1504"/>
    <w:rsid w:val="002B1CC4"/>
    <w:rsid w:val="002B1D0A"/>
    <w:rsid w:val="002B1D5F"/>
    <w:rsid w:val="002B1D75"/>
    <w:rsid w:val="002B1E1C"/>
    <w:rsid w:val="002B1FF4"/>
    <w:rsid w:val="002B23FE"/>
    <w:rsid w:val="002B3267"/>
    <w:rsid w:val="002B3649"/>
    <w:rsid w:val="002B3B2C"/>
    <w:rsid w:val="002B3D45"/>
    <w:rsid w:val="002B3EF7"/>
    <w:rsid w:val="002B40C5"/>
    <w:rsid w:val="002B42C4"/>
    <w:rsid w:val="002B4412"/>
    <w:rsid w:val="002B497B"/>
    <w:rsid w:val="002B4CEE"/>
    <w:rsid w:val="002B5397"/>
    <w:rsid w:val="002B5620"/>
    <w:rsid w:val="002B579A"/>
    <w:rsid w:val="002B583C"/>
    <w:rsid w:val="002B5921"/>
    <w:rsid w:val="002B59D5"/>
    <w:rsid w:val="002B5B02"/>
    <w:rsid w:val="002B5B0A"/>
    <w:rsid w:val="002B5C9B"/>
    <w:rsid w:val="002B5CB8"/>
    <w:rsid w:val="002B5F66"/>
    <w:rsid w:val="002B624D"/>
    <w:rsid w:val="002B64BE"/>
    <w:rsid w:val="002B6560"/>
    <w:rsid w:val="002B6889"/>
    <w:rsid w:val="002B695F"/>
    <w:rsid w:val="002B697F"/>
    <w:rsid w:val="002B6C5D"/>
    <w:rsid w:val="002B7266"/>
    <w:rsid w:val="002B74E1"/>
    <w:rsid w:val="002B774B"/>
    <w:rsid w:val="002B77D5"/>
    <w:rsid w:val="002B7827"/>
    <w:rsid w:val="002B7C0B"/>
    <w:rsid w:val="002B7E2C"/>
    <w:rsid w:val="002C0125"/>
    <w:rsid w:val="002C0246"/>
    <w:rsid w:val="002C0297"/>
    <w:rsid w:val="002C0B42"/>
    <w:rsid w:val="002C0C9D"/>
    <w:rsid w:val="002C0CA0"/>
    <w:rsid w:val="002C12AB"/>
    <w:rsid w:val="002C1813"/>
    <w:rsid w:val="002C1835"/>
    <w:rsid w:val="002C1B70"/>
    <w:rsid w:val="002C1EC4"/>
    <w:rsid w:val="002C20F1"/>
    <w:rsid w:val="002C27E1"/>
    <w:rsid w:val="002C2A3B"/>
    <w:rsid w:val="002C2B57"/>
    <w:rsid w:val="002C2BC7"/>
    <w:rsid w:val="002C3477"/>
    <w:rsid w:val="002C356E"/>
    <w:rsid w:val="002C39BF"/>
    <w:rsid w:val="002C467E"/>
    <w:rsid w:val="002C4789"/>
    <w:rsid w:val="002C4B43"/>
    <w:rsid w:val="002C5646"/>
    <w:rsid w:val="002C5832"/>
    <w:rsid w:val="002C5CF3"/>
    <w:rsid w:val="002C64CC"/>
    <w:rsid w:val="002C6A69"/>
    <w:rsid w:val="002C6B04"/>
    <w:rsid w:val="002C6FDA"/>
    <w:rsid w:val="002C7078"/>
    <w:rsid w:val="002C72B1"/>
    <w:rsid w:val="002C7306"/>
    <w:rsid w:val="002C7638"/>
    <w:rsid w:val="002C77F9"/>
    <w:rsid w:val="002C77FA"/>
    <w:rsid w:val="002C7BCF"/>
    <w:rsid w:val="002C7BF4"/>
    <w:rsid w:val="002D024C"/>
    <w:rsid w:val="002D040B"/>
    <w:rsid w:val="002D0825"/>
    <w:rsid w:val="002D083A"/>
    <w:rsid w:val="002D0F05"/>
    <w:rsid w:val="002D11F1"/>
    <w:rsid w:val="002D12B6"/>
    <w:rsid w:val="002D1302"/>
    <w:rsid w:val="002D13E4"/>
    <w:rsid w:val="002D140D"/>
    <w:rsid w:val="002D16E6"/>
    <w:rsid w:val="002D176E"/>
    <w:rsid w:val="002D1781"/>
    <w:rsid w:val="002D17E1"/>
    <w:rsid w:val="002D25A7"/>
    <w:rsid w:val="002D2F0A"/>
    <w:rsid w:val="002D32D9"/>
    <w:rsid w:val="002D353B"/>
    <w:rsid w:val="002D35D7"/>
    <w:rsid w:val="002D378D"/>
    <w:rsid w:val="002D37BC"/>
    <w:rsid w:val="002D38A5"/>
    <w:rsid w:val="002D38E8"/>
    <w:rsid w:val="002D41D8"/>
    <w:rsid w:val="002D43C2"/>
    <w:rsid w:val="002D4400"/>
    <w:rsid w:val="002D4471"/>
    <w:rsid w:val="002D5645"/>
    <w:rsid w:val="002D58D4"/>
    <w:rsid w:val="002D60A1"/>
    <w:rsid w:val="002D63AA"/>
    <w:rsid w:val="002D64BD"/>
    <w:rsid w:val="002D69EB"/>
    <w:rsid w:val="002D6F36"/>
    <w:rsid w:val="002D6FCA"/>
    <w:rsid w:val="002D6FDA"/>
    <w:rsid w:val="002D709C"/>
    <w:rsid w:val="002D7957"/>
    <w:rsid w:val="002D7A5D"/>
    <w:rsid w:val="002D7A7F"/>
    <w:rsid w:val="002E00EF"/>
    <w:rsid w:val="002E05C6"/>
    <w:rsid w:val="002E0B96"/>
    <w:rsid w:val="002E109A"/>
    <w:rsid w:val="002E12BE"/>
    <w:rsid w:val="002E12C1"/>
    <w:rsid w:val="002E1603"/>
    <w:rsid w:val="002E17BD"/>
    <w:rsid w:val="002E17FD"/>
    <w:rsid w:val="002E1C74"/>
    <w:rsid w:val="002E1F52"/>
    <w:rsid w:val="002E2730"/>
    <w:rsid w:val="002E2850"/>
    <w:rsid w:val="002E28C6"/>
    <w:rsid w:val="002E28E6"/>
    <w:rsid w:val="002E2E77"/>
    <w:rsid w:val="002E3355"/>
    <w:rsid w:val="002E3757"/>
    <w:rsid w:val="002E3AC0"/>
    <w:rsid w:val="002E3E3E"/>
    <w:rsid w:val="002E4C74"/>
    <w:rsid w:val="002E516B"/>
    <w:rsid w:val="002E5483"/>
    <w:rsid w:val="002E5568"/>
    <w:rsid w:val="002E5879"/>
    <w:rsid w:val="002E58B6"/>
    <w:rsid w:val="002E58B8"/>
    <w:rsid w:val="002E5C2D"/>
    <w:rsid w:val="002E6E88"/>
    <w:rsid w:val="002E7245"/>
    <w:rsid w:val="002E7462"/>
    <w:rsid w:val="002E7565"/>
    <w:rsid w:val="002E778D"/>
    <w:rsid w:val="002E78FE"/>
    <w:rsid w:val="002E7D4C"/>
    <w:rsid w:val="002F0022"/>
    <w:rsid w:val="002F00D2"/>
    <w:rsid w:val="002F0A33"/>
    <w:rsid w:val="002F0B48"/>
    <w:rsid w:val="002F179D"/>
    <w:rsid w:val="002F185F"/>
    <w:rsid w:val="002F2032"/>
    <w:rsid w:val="002F2599"/>
    <w:rsid w:val="002F2732"/>
    <w:rsid w:val="002F27E1"/>
    <w:rsid w:val="002F2D3F"/>
    <w:rsid w:val="002F390C"/>
    <w:rsid w:val="002F431C"/>
    <w:rsid w:val="002F48BA"/>
    <w:rsid w:val="002F5177"/>
    <w:rsid w:val="002F59AB"/>
    <w:rsid w:val="002F5A2C"/>
    <w:rsid w:val="002F5AB3"/>
    <w:rsid w:val="002F5AE3"/>
    <w:rsid w:val="002F5D56"/>
    <w:rsid w:val="002F5E54"/>
    <w:rsid w:val="002F5F27"/>
    <w:rsid w:val="002F6183"/>
    <w:rsid w:val="002F700E"/>
    <w:rsid w:val="002F71ED"/>
    <w:rsid w:val="002F7204"/>
    <w:rsid w:val="002F7310"/>
    <w:rsid w:val="002F76BE"/>
    <w:rsid w:val="002F775E"/>
    <w:rsid w:val="002F77A5"/>
    <w:rsid w:val="002F798C"/>
    <w:rsid w:val="002F79AE"/>
    <w:rsid w:val="002F7DD6"/>
    <w:rsid w:val="003004C9"/>
    <w:rsid w:val="0030080C"/>
    <w:rsid w:val="00300B5F"/>
    <w:rsid w:val="00300C6E"/>
    <w:rsid w:val="00300D23"/>
    <w:rsid w:val="003013B4"/>
    <w:rsid w:val="00301A8E"/>
    <w:rsid w:val="00301CBD"/>
    <w:rsid w:val="00301F4E"/>
    <w:rsid w:val="00302936"/>
    <w:rsid w:val="00302B92"/>
    <w:rsid w:val="00303694"/>
    <w:rsid w:val="00303772"/>
    <w:rsid w:val="003037A7"/>
    <w:rsid w:val="00303AD2"/>
    <w:rsid w:val="003044D2"/>
    <w:rsid w:val="00304586"/>
    <w:rsid w:val="00304682"/>
    <w:rsid w:val="003047E5"/>
    <w:rsid w:val="00304E05"/>
    <w:rsid w:val="00304E3B"/>
    <w:rsid w:val="00304E92"/>
    <w:rsid w:val="00304FB2"/>
    <w:rsid w:val="0030504E"/>
    <w:rsid w:val="0030513F"/>
    <w:rsid w:val="003060B8"/>
    <w:rsid w:val="003066F4"/>
    <w:rsid w:val="00306E60"/>
    <w:rsid w:val="00307318"/>
    <w:rsid w:val="003079F1"/>
    <w:rsid w:val="0031032B"/>
    <w:rsid w:val="003105E1"/>
    <w:rsid w:val="0031068A"/>
    <w:rsid w:val="0031093E"/>
    <w:rsid w:val="00310EB4"/>
    <w:rsid w:val="00310F2E"/>
    <w:rsid w:val="003110FF"/>
    <w:rsid w:val="003115B4"/>
    <w:rsid w:val="003116BC"/>
    <w:rsid w:val="003121D2"/>
    <w:rsid w:val="003121FF"/>
    <w:rsid w:val="003126E2"/>
    <w:rsid w:val="00312DD5"/>
    <w:rsid w:val="00312F25"/>
    <w:rsid w:val="0031356D"/>
    <w:rsid w:val="003139D4"/>
    <w:rsid w:val="00313F97"/>
    <w:rsid w:val="003145C6"/>
    <w:rsid w:val="00314C24"/>
    <w:rsid w:val="00314F53"/>
    <w:rsid w:val="00314F59"/>
    <w:rsid w:val="003156E8"/>
    <w:rsid w:val="00315812"/>
    <w:rsid w:val="00315906"/>
    <w:rsid w:val="00315A92"/>
    <w:rsid w:val="00316755"/>
    <w:rsid w:val="00316E6B"/>
    <w:rsid w:val="003170A6"/>
    <w:rsid w:val="0031727C"/>
    <w:rsid w:val="003172F0"/>
    <w:rsid w:val="003177B5"/>
    <w:rsid w:val="00317C40"/>
    <w:rsid w:val="00317D1F"/>
    <w:rsid w:val="00317DD4"/>
    <w:rsid w:val="00317E35"/>
    <w:rsid w:val="0032010B"/>
    <w:rsid w:val="0032074F"/>
    <w:rsid w:val="00320963"/>
    <w:rsid w:val="00320C9F"/>
    <w:rsid w:val="00321018"/>
    <w:rsid w:val="003214D0"/>
    <w:rsid w:val="003216D6"/>
    <w:rsid w:val="003217A1"/>
    <w:rsid w:val="00321BF8"/>
    <w:rsid w:val="00321C8B"/>
    <w:rsid w:val="00321CF5"/>
    <w:rsid w:val="00321D8C"/>
    <w:rsid w:val="00321DD4"/>
    <w:rsid w:val="0032220D"/>
    <w:rsid w:val="003225ED"/>
    <w:rsid w:val="0032276A"/>
    <w:rsid w:val="003232F3"/>
    <w:rsid w:val="00323AA0"/>
    <w:rsid w:val="00323B2D"/>
    <w:rsid w:val="00323DF8"/>
    <w:rsid w:val="0032430D"/>
    <w:rsid w:val="003244AF"/>
    <w:rsid w:val="0032474E"/>
    <w:rsid w:val="003247AE"/>
    <w:rsid w:val="003249A9"/>
    <w:rsid w:val="00324B2D"/>
    <w:rsid w:val="00324B6A"/>
    <w:rsid w:val="00324BF9"/>
    <w:rsid w:val="00324BFF"/>
    <w:rsid w:val="003250E2"/>
    <w:rsid w:val="00325DA2"/>
    <w:rsid w:val="00325F39"/>
    <w:rsid w:val="0032608F"/>
    <w:rsid w:val="003269E2"/>
    <w:rsid w:val="00326CFE"/>
    <w:rsid w:val="00326E7A"/>
    <w:rsid w:val="003273CB"/>
    <w:rsid w:val="0032751F"/>
    <w:rsid w:val="0032752B"/>
    <w:rsid w:val="00327C87"/>
    <w:rsid w:val="00327EA5"/>
    <w:rsid w:val="00330279"/>
    <w:rsid w:val="003307FB"/>
    <w:rsid w:val="003309A2"/>
    <w:rsid w:val="00330AE1"/>
    <w:rsid w:val="00330D58"/>
    <w:rsid w:val="00330F2A"/>
    <w:rsid w:val="003311A5"/>
    <w:rsid w:val="00331556"/>
    <w:rsid w:val="003317E9"/>
    <w:rsid w:val="00331AEC"/>
    <w:rsid w:val="00332304"/>
    <w:rsid w:val="00332B7C"/>
    <w:rsid w:val="00332BD3"/>
    <w:rsid w:val="00332C62"/>
    <w:rsid w:val="00332F74"/>
    <w:rsid w:val="00333113"/>
    <w:rsid w:val="0033398F"/>
    <w:rsid w:val="00333A11"/>
    <w:rsid w:val="0033426D"/>
    <w:rsid w:val="0033492A"/>
    <w:rsid w:val="00334AA8"/>
    <w:rsid w:val="003350FA"/>
    <w:rsid w:val="00335127"/>
    <w:rsid w:val="0033520B"/>
    <w:rsid w:val="0033594A"/>
    <w:rsid w:val="00335DCC"/>
    <w:rsid w:val="00336100"/>
    <w:rsid w:val="003362BF"/>
    <w:rsid w:val="00336690"/>
    <w:rsid w:val="00336BB9"/>
    <w:rsid w:val="00336E00"/>
    <w:rsid w:val="00336F5C"/>
    <w:rsid w:val="00337040"/>
    <w:rsid w:val="00337287"/>
    <w:rsid w:val="00337514"/>
    <w:rsid w:val="003376B2"/>
    <w:rsid w:val="00337B47"/>
    <w:rsid w:val="00337D61"/>
    <w:rsid w:val="003402CF"/>
    <w:rsid w:val="00340416"/>
    <w:rsid w:val="0034057A"/>
    <w:rsid w:val="00340BD9"/>
    <w:rsid w:val="00340E1E"/>
    <w:rsid w:val="003414E0"/>
    <w:rsid w:val="003415BF"/>
    <w:rsid w:val="0034162C"/>
    <w:rsid w:val="003416F9"/>
    <w:rsid w:val="00341865"/>
    <w:rsid w:val="00341AB3"/>
    <w:rsid w:val="003424A9"/>
    <w:rsid w:val="00342C28"/>
    <w:rsid w:val="00342E84"/>
    <w:rsid w:val="00342FC1"/>
    <w:rsid w:val="0034300A"/>
    <w:rsid w:val="00343297"/>
    <w:rsid w:val="003432F0"/>
    <w:rsid w:val="003435A0"/>
    <w:rsid w:val="003438F9"/>
    <w:rsid w:val="00343CC2"/>
    <w:rsid w:val="003440E9"/>
    <w:rsid w:val="003445E5"/>
    <w:rsid w:val="003447C1"/>
    <w:rsid w:val="00344970"/>
    <w:rsid w:val="00344D5C"/>
    <w:rsid w:val="00344E56"/>
    <w:rsid w:val="00345263"/>
    <w:rsid w:val="00345389"/>
    <w:rsid w:val="00346863"/>
    <w:rsid w:val="00346CC0"/>
    <w:rsid w:val="003474D0"/>
    <w:rsid w:val="00347990"/>
    <w:rsid w:val="00347C3D"/>
    <w:rsid w:val="00347DCF"/>
    <w:rsid w:val="00347F4E"/>
    <w:rsid w:val="00351167"/>
    <w:rsid w:val="003512D9"/>
    <w:rsid w:val="00351B89"/>
    <w:rsid w:val="00352172"/>
    <w:rsid w:val="00352490"/>
    <w:rsid w:val="00352938"/>
    <w:rsid w:val="00352E5A"/>
    <w:rsid w:val="00352FAD"/>
    <w:rsid w:val="0035313D"/>
    <w:rsid w:val="00353597"/>
    <w:rsid w:val="00353D66"/>
    <w:rsid w:val="00353DA9"/>
    <w:rsid w:val="00353E8C"/>
    <w:rsid w:val="00354019"/>
    <w:rsid w:val="003540A6"/>
    <w:rsid w:val="00354229"/>
    <w:rsid w:val="00354641"/>
    <w:rsid w:val="0035491F"/>
    <w:rsid w:val="003549EE"/>
    <w:rsid w:val="00354A83"/>
    <w:rsid w:val="00354F7C"/>
    <w:rsid w:val="003557A4"/>
    <w:rsid w:val="003557B7"/>
    <w:rsid w:val="00355954"/>
    <w:rsid w:val="00355C59"/>
    <w:rsid w:val="00355EFC"/>
    <w:rsid w:val="00355F3F"/>
    <w:rsid w:val="0035684B"/>
    <w:rsid w:val="00356E84"/>
    <w:rsid w:val="003574B1"/>
    <w:rsid w:val="00357A7F"/>
    <w:rsid w:val="00360325"/>
    <w:rsid w:val="00360452"/>
    <w:rsid w:val="003605BC"/>
    <w:rsid w:val="0036064B"/>
    <w:rsid w:val="003607F2"/>
    <w:rsid w:val="003608F1"/>
    <w:rsid w:val="00360CC3"/>
    <w:rsid w:val="00360EF6"/>
    <w:rsid w:val="00360F08"/>
    <w:rsid w:val="003615AC"/>
    <w:rsid w:val="003617C4"/>
    <w:rsid w:val="00361870"/>
    <w:rsid w:val="003618DA"/>
    <w:rsid w:val="0036199B"/>
    <w:rsid w:val="00361A7D"/>
    <w:rsid w:val="003620DF"/>
    <w:rsid w:val="003628AA"/>
    <w:rsid w:val="00362A32"/>
    <w:rsid w:val="00362C9C"/>
    <w:rsid w:val="003635B6"/>
    <w:rsid w:val="0036392D"/>
    <w:rsid w:val="00363A9C"/>
    <w:rsid w:val="00363AA8"/>
    <w:rsid w:val="003640EC"/>
    <w:rsid w:val="003645EE"/>
    <w:rsid w:val="00364750"/>
    <w:rsid w:val="003647DA"/>
    <w:rsid w:val="0036480B"/>
    <w:rsid w:val="00364D63"/>
    <w:rsid w:val="00365299"/>
    <w:rsid w:val="003654DC"/>
    <w:rsid w:val="003656A4"/>
    <w:rsid w:val="00365749"/>
    <w:rsid w:val="003660D8"/>
    <w:rsid w:val="003662EB"/>
    <w:rsid w:val="00366662"/>
    <w:rsid w:val="003666B1"/>
    <w:rsid w:val="00366880"/>
    <w:rsid w:val="0036693B"/>
    <w:rsid w:val="00366C21"/>
    <w:rsid w:val="00367033"/>
    <w:rsid w:val="003670F2"/>
    <w:rsid w:val="00367165"/>
    <w:rsid w:val="003675A3"/>
    <w:rsid w:val="003676AA"/>
    <w:rsid w:val="0036789B"/>
    <w:rsid w:val="00367C14"/>
    <w:rsid w:val="003709C2"/>
    <w:rsid w:val="00370A2D"/>
    <w:rsid w:val="00370ABB"/>
    <w:rsid w:val="00370B8F"/>
    <w:rsid w:val="00370C07"/>
    <w:rsid w:val="0037158F"/>
    <w:rsid w:val="003715B4"/>
    <w:rsid w:val="00371EA1"/>
    <w:rsid w:val="0037219B"/>
    <w:rsid w:val="0037220D"/>
    <w:rsid w:val="003723E3"/>
    <w:rsid w:val="00372EC7"/>
    <w:rsid w:val="00373C27"/>
    <w:rsid w:val="00373D6B"/>
    <w:rsid w:val="00373DE3"/>
    <w:rsid w:val="003742D7"/>
    <w:rsid w:val="0037510E"/>
    <w:rsid w:val="00375B04"/>
    <w:rsid w:val="00375C3E"/>
    <w:rsid w:val="00376441"/>
    <w:rsid w:val="003767A9"/>
    <w:rsid w:val="003767E6"/>
    <w:rsid w:val="00376846"/>
    <w:rsid w:val="00376862"/>
    <w:rsid w:val="0037688D"/>
    <w:rsid w:val="00376962"/>
    <w:rsid w:val="00376A50"/>
    <w:rsid w:val="0037723C"/>
    <w:rsid w:val="00377455"/>
    <w:rsid w:val="003777CE"/>
    <w:rsid w:val="00377AAA"/>
    <w:rsid w:val="00380065"/>
    <w:rsid w:val="003800B1"/>
    <w:rsid w:val="003800E7"/>
    <w:rsid w:val="003802E1"/>
    <w:rsid w:val="00380A84"/>
    <w:rsid w:val="00381270"/>
    <w:rsid w:val="00381EEE"/>
    <w:rsid w:val="0038234F"/>
    <w:rsid w:val="00382598"/>
    <w:rsid w:val="003829CC"/>
    <w:rsid w:val="00382F14"/>
    <w:rsid w:val="0038300A"/>
    <w:rsid w:val="00383531"/>
    <w:rsid w:val="00383738"/>
    <w:rsid w:val="00383C3B"/>
    <w:rsid w:val="00383CCC"/>
    <w:rsid w:val="00384443"/>
    <w:rsid w:val="003846DE"/>
    <w:rsid w:val="00384A6C"/>
    <w:rsid w:val="00384DA8"/>
    <w:rsid w:val="003853F9"/>
    <w:rsid w:val="0038573C"/>
    <w:rsid w:val="00385B4E"/>
    <w:rsid w:val="003866A4"/>
    <w:rsid w:val="003867F3"/>
    <w:rsid w:val="00386844"/>
    <w:rsid w:val="00386D21"/>
    <w:rsid w:val="003870A9"/>
    <w:rsid w:val="003873D1"/>
    <w:rsid w:val="003876CA"/>
    <w:rsid w:val="00387A03"/>
    <w:rsid w:val="00387A59"/>
    <w:rsid w:val="003905EC"/>
    <w:rsid w:val="00390883"/>
    <w:rsid w:val="003908BE"/>
    <w:rsid w:val="00391296"/>
    <w:rsid w:val="0039139F"/>
    <w:rsid w:val="003915D2"/>
    <w:rsid w:val="003916DB"/>
    <w:rsid w:val="00391817"/>
    <w:rsid w:val="00392801"/>
    <w:rsid w:val="003929C9"/>
    <w:rsid w:val="00392D41"/>
    <w:rsid w:val="00392DA1"/>
    <w:rsid w:val="003933BC"/>
    <w:rsid w:val="003936CD"/>
    <w:rsid w:val="00394067"/>
    <w:rsid w:val="0039418A"/>
    <w:rsid w:val="00394676"/>
    <w:rsid w:val="00394D72"/>
    <w:rsid w:val="00394F63"/>
    <w:rsid w:val="00395471"/>
    <w:rsid w:val="00395A04"/>
    <w:rsid w:val="00395BF9"/>
    <w:rsid w:val="00395D82"/>
    <w:rsid w:val="00396039"/>
    <w:rsid w:val="003969B6"/>
    <w:rsid w:val="00396C19"/>
    <w:rsid w:val="00396C2B"/>
    <w:rsid w:val="00396DF8"/>
    <w:rsid w:val="00396EE6"/>
    <w:rsid w:val="0039776C"/>
    <w:rsid w:val="003977C6"/>
    <w:rsid w:val="00397851"/>
    <w:rsid w:val="00397E8E"/>
    <w:rsid w:val="003A07EB"/>
    <w:rsid w:val="003A0829"/>
    <w:rsid w:val="003A0DCA"/>
    <w:rsid w:val="003A0FA9"/>
    <w:rsid w:val="003A106A"/>
    <w:rsid w:val="003A126D"/>
    <w:rsid w:val="003A13EF"/>
    <w:rsid w:val="003A15A0"/>
    <w:rsid w:val="003A17E5"/>
    <w:rsid w:val="003A1A74"/>
    <w:rsid w:val="003A1E79"/>
    <w:rsid w:val="003A1EA8"/>
    <w:rsid w:val="003A1EF1"/>
    <w:rsid w:val="003A20FE"/>
    <w:rsid w:val="003A2381"/>
    <w:rsid w:val="003A25C2"/>
    <w:rsid w:val="003A2691"/>
    <w:rsid w:val="003A2BEA"/>
    <w:rsid w:val="003A2CDE"/>
    <w:rsid w:val="003A2E62"/>
    <w:rsid w:val="003A35EE"/>
    <w:rsid w:val="003A3946"/>
    <w:rsid w:val="003A3E29"/>
    <w:rsid w:val="003A3F4B"/>
    <w:rsid w:val="003A4169"/>
    <w:rsid w:val="003A43DF"/>
    <w:rsid w:val="003A445E"/>
    <w:rsid w:val="003A480E"/>
    <w:rsid w:val="003A4E46"/>
    <w:rsid w:val="003A510C"/>
    <w:rsid w:val="003A5445"/>
    <w:rsid w:val="003A5A35"/>
    <w:rsid w:val="003A5B31"/>
    <w:rsid w:val="003A6057"/>
    <w:rsid w:val="003A6192"/>
    <w:rsid w:val="003A6374"/>
    <w:rsid w:val="003A6933"/>
    <w:rsid w:val="003A6AB0"/>
    <w:rsid w:val="003A6B35"/>
    <w:rsid w:val="003A6C74"/>
    <w:rsid w:val="003A7639"/>
    <w:rsid w:val="003A7A96"/>
    <w:rsid w:val="003A7C4F"/>
    <w:rsid w:val="003A7C86"/>
    <w:rsid w:val="003A7D49"/>
    <w:rsid w:val="003B05A8"/>
    <w:rsid w:val="003B0937"/>
    <w:rsid w:val="003B0EAE"/>
    <w:rsid w:val="003B14F4"/>
    <w:rsid w:val="003B154A"/>
    <w:rsid w:val="003B16FB"/>
    <w:rsid w:val="003B19DD"/>
    <w:rsid w:val="003B1C8D"/>
    <w:rsid w:val="003B1F2C"/>
    <w:rsid w:val="003B2083"/>
    <w:rsid w:val="003B24BB"/>
    <w:rsid w:val="003B283F"/>
    <w:rsid w:val="003B2EBC"/>
    <w:rsid w:val="003B3126"/>
    <w:rsid w:val="003B3642"/>
    <w:rsid w:val="003B3830"/>
    <w:rsid w:val="003B3BF5"/>
    <w:rsid w:val="003B40BA"/>
    <w:rsid w:val="003B48C1"/>
    <w:rsid w:val="003B5987"/>
    <w:rsid w:val="003B5AD3"/>
    <w:rsid w:val="003B5B41"/>
    <w:rsid w:val="003B5FE1"/>
    <w:rsid w:val="003B6019"/>
    <w:rsid w:val="003B624B"/>
    <w:rsid w:val="003B7188"/>
    <w:rsid w:val="003B71BE"/>
    <w:rsid w:val="003B73C1"/>
    <w:rsid w:val="003B7614"/>
    <w:rsid w:val="003B7F80"/>
    <w:rsid w:val="003C02C6"/>
    <w:rsid w:val="003C0402"/>
    <w:rsid w:val="003C04A4"/>
    <w:rsid w:val="003C0B08"/>
    <w:rsid w:val="003C0E83"/>
    <w:rsid w:val="003C1072"/>
    <w:rsid w:val="003C108E"/>
    <w:rsid w:val="003C130B"/>
    <w:rsid w:val="003C17A3"/>
    <w:rsid w:val="003C1A2D"/>
    <w:rsid w:val="003C1B14"/>
    <w:rsid w:val="003C1E0F"/>
    <w:rsid w:val="003C2275"/>
    <w:rsid w:val="003C269F"/>
    <w:rsid w:val="003C2BC6"/>
    <w:rsid w:val="003C348C"/>
    <w:rsid w:val="003C35BB"/>
    <w:rsid w:val="003C383C"/>
    <w:rsid w:val="003C39D0"/>
    <w:rsid w:val="003C3C25"/>
    <w:rsid w:val="003C3C28"/>
    <w:rsid w:val="003C3C43"/>
    <w:rsid w:val="003C4117"/>
    <w:rsid w:val="003C4406"/>
    <w:rsid w:val="003C45D0"/>
    <w:rsid w:val="003C49C7"/>
    <w:rsid w:val="003C4E23"/>
    <w:rsid w:val="003C5364"/>
    <w:rsid w:val="003C5667"/>
    <w:rsid w:val="003C5A29"/>
    <w:rsid w:val="003C5BF2"/>
    <w:rsid w:val="003C621F"/>
    <w:rsid w:val="003C66FB"/>
    <w:rsid w:val="003C6862"/>
    <w:rsid w:val="003C6931"/>
    <w:rsid w:val="003C6AAE"/>
    <w:rsid w:val="003C6ABE"/>
    <w:rsid w:val="003C6C3F"/>
    <w:rsid w:val="003C706C"/>
    <w:rsid w:val="003C756A"/>
    <w:rsid w:val="003C7B00"/>
    <w:rsid w:val="003C7F5E"/>
    <w:rsid w:val="003D0132"/>
    <w:rsid w:val="003D01F4"/>
    <w:rsid w:val="003D0432"/>
    <w:rsid w:val="003D0737"/>
    <w:rsid w:val="003D0EF2"/>
    <w:rsid w:val="003D11CD"/>
    <w:rsid w:val="003D13B8"/>
    <w:rsid w:val="003D1414"/>
    <w:rsid w:val="003D1A73"/>
    <w:rsid w:val="003D1DC0"/>
    <w:rsid w:val="003D1E1F"/>
    <w:rsid w:val="003D25A7"/>
    <w:rsid w:val="003D26CA"/>
    <w:rsid w:val="003D2739"/>
    <w:rsid w:val="003D28E7"/>
    <w:rsid w:val="003D2C54"/>
    <w:rsid w:val="003D2D2C"/>
    <w:rsid w:val="003D3287"/>
    <w:rsid w:val="003D3353"/>
    <w:rsid w:val="003D3943"/>
    <w:rsid w:val="003D42E4"/>
    <w:rsid w:val="003D44E5"/>
    <w:rsid w:val="003D4882"/>
    <w:rsid w:val="003D4D3D"/>
    <w:rsid w:val="003D58F4"/>
    <w:rsid w:val="003D5C30"/>
    <w:rsid w:val="003D5E29"/>
    <w:rsid w:val="003D627D"/>
    <w:rsid w:val="003D65DF"/>
    <w:rsid w:val="003D6D0A"/>
    <w:rsid w:val="003D6D3F"/>
    <w:rsid w:val="003D6DF9"/>
    <w:rsid w:val="003D6E06"/>
    <w:rsid w:val="003D76E4"/>
    <w:rsid w:val="003D777B"/>
    <w:rsid w:val="003D78B3"/>
    <w:rsid w:val="003D7A5A"/>
    <w:rsid w:val="003D7FF4"/>
    <w:rsid w:val="003E018E"/>
    <w:rsid w:val="003E045F"/>
    <w:rsid w:val="003E08F6"/>
    <w:rsid w:val="003E093C"/>
    <w:rsid w:val="003E12E6"/>
    <w:rsid w:val="003E14AE"/>
    <w:rsid w:val="003E19FD"/>
    <w:rsid w:val="003E1E87"/>
    <w:rsid w:val="003E1F6C"/>
    <w:rsid w:val="003E222E"/>
    <w:rsid w:val="003E25F5"/>
    <w:rsid w:val="003E285C"/>
    <w:rsid w:val="003E2B4C"/>
    <w:rsid w:val="003E2B77"/>
    <w:rsid w:val="003E2D2D"/>
    <w:rsid w:val="003E2EFA"/>
    <w:rsid w:val="003E347F"/>
    <w:rsid w:val="003E349A"/>
    <w:rsid w:val="003E34BD"/>
    <w:rsid w:val="003E362A"/>
    <w:rsid w:val="003E38D3"/>
    <w:rsid w:val="003E3B08"/>
    <w:rsid w:val="003E3F02"/>
    <w:rsid w:val="003E423D"/>
    <w:rsid w:val="003E472D"/>
    <w:rsid w:val="003E4AE5"/>
    <w:rsid w:val="003E4B86"/>
    <w:rsid w:val="003E50AC"/>
    <w:rsid w:val="003E5697"/>
    <w:rsid w:val="003E5805"/>
    <w:rsid w:val="003E5906"/>
    <w:rsid w:val="003E5C63"/>
    <w:rsid w:val="003E64C4"/>
    <w:rsid w:val="003E673A"/>
    <w:rsid w:val="003E71B9"/>
    <w:rsid w:val="003E7253"/>
    <w:rsid w:val="003E73CA"/>
    <w:rsid w:val="003E7B3B"/>
    <w:rsid w:val="003E7B47"/>
    <w:rsid w:val="003F0163"/>
    <w:rsid w:val="003F018E"/>
    <w:rsid w:val="003F01C5"/>
    <w:rsid w:val="003F03E1"/>
    <w:rsid w:val="003F0517"/>
    <w:rsid w:val="003F0760"/>
    <w:rsid w:val="003F0830"/>
    <w:rsid w:val="003F08C5"/>
    <w:rsid w:val="003F0A73"/>
    <w:rsid w:val="003F0C26"/>
    <w:rsid w:val="003F0C28"/>
    <w:rsid w:val="003F0C41"/>
    <w:rsid w:val="003F0DAA"/>
    <w:rsid w:val="003F18AA"/>
    <w:rsid w:val="003F19D8"/>
    <w:rsid w:val="003F1BFD"/>
    <w:rsid w:val="003F1CB5"/>
    <w:rsid w:val="003F1E32"/>
    <w:rsid w:val="003F2084"/>
    <w:rsid w:val="003F2449"/>
    <w:rsid w:val="003F29B5"/>
    <w:rsid w:val="003F2B59"/>
    <w:rsid w:val="003F2B8A"/>
    <w:rsid w:val="003F2EEC"/>
    <w:rsid w:val="003F310F"/>
    <w:rsid w:val="003F317D"/>
    <w:rsid w:val="003F31CE"/>
    <w:rsid w:val="003F38E0"/>
    <w:rsid w:val="003F3B3C"/>
    <w:rsid w:val="003F3E23"/>
    <w:rsid w:val="003F41BD"/>
    <w:rsid w:val="003F43CC"/>
    <w:rsid w:val="003F44CB"/>
    <w:rsid w:val="003F460B"/>
    <w:rsid w:val="003F48EE"/>
    <w:rsid w:val="003F4970"/>
    <w:rsid w:val="003F4D3B"/>
    <w:rsid w:val="003F5458"/>
    <w:rsid w:val="003F5A1F"/>
    <w:rsid w:val="003F5A46"/>
    <w:rsid w:val="003F5BE8"/>
    <w:rsid w:val="003F5F6D"/>
    <w:rsid w:val="003F6AF6"/>
    <w:rsid w:val="003F6F2F"/>
    <w:rsid w:val="003F6F69"/>
    <w:rsid w:val="003F7019"/>
    <w:rsid w:val="003F78FD"/>
    <w:rsid w:val="003F7E6A"/>
    <w:rsid w:val="00400253"/>
    <w:rsid w:val="004002BC"/>
    <w:rsid w:val="004002E9"/>
    <w:rsid w:val="0040045D"/>
    <w:rsid w:val="004005AC"/>
    <w:rsid w:val="00400771"/>
    <w:rsid w:val="004007AD"/>
    <w:rsid w:val="0040136D"/>
    <w:rsid w:val="0040140D"/>
    <w:rsid w:val="004014C9"/>
    <w:rsid w:val="0040179A"/>
    <w:rsid w:val="004019F6"/>
    <w:rsid w:val="00401A7A"/>
    <w:rsid w:val="00401C31"/>
    <w:rsid w:val="00401FEA"/>
    <w:rsid w:val="004028EC"/>
    <w:rsid w:val="004029C5"/>
    <w:rsid w:val="00403123"/>
    <w:rsid w:val="00403188"/>
    <w:rsid w:val="004039FD"/>
    <w:rsid w:val="00403A5A"/>
    <w:rsid w:val="00403A6B"/>
    <w:rsid w:val="00403FD6"/>
    <w:rsid w:val="0040427E"/>
    <w:rsid w:val="0040429A"/>
    <w:rsid w:val="00404812"/>
    <w:rsid w:val="00404856"/>
    <w:rsid w:val="00404C58"/>
    <w:rsid w:val="004050B3"/>
    <w:rsid w:val="004050D4"/>
    <w:rsid w:val="0040512D"/>
    <w:rsid w:val="00405787"/>
    <w:rsid w:val="00405889"/>
    <w:rsid w:val="00405945"/>
    <w:rsid w:val="00405BAE"/>
    <w:rsid w:val="00405DA1"/>
    <w:rsid w:val="00405EF3"/>
    <w:rsid w:val="0040644F"/>
    <w:rsid w:val="004065CD"/>
    <w:rsid w:val="004067F0"/>
    <w:rsid w:val="0040681E"/>
    <w:rsid w:val="00406CA4"/>
    <w:rsid w:val="00406EF6"/>
    <w:rsid w:val="00407004"/>
    <w:rsid w:val="004074A4"/>
    <w:rsid w:val="004074C6"/>
    <w:rsid w:val="004076A0"/>
    <w:rsid w:val="0040787E"/>
    <w:rsid w:val="00407AB2"/>
    <w:rsid w:val="00407B31"/>
    <w:rsid w:val="00407D7A"/>
    <w:rsid w:val="00407E84"/>
    <w:rsid w:val="00407FB5"/>
    <w:rsid w:val="00410458"/>
    <w:rsid w:val="00410878"/>
    <w:rsid w:val="00410BE1"/>
    <w:rsid w:val="00410CF5"/>
    <w:rsid w:val="00410EB8"/>
    <w:rsid w:val="004112D6"/>
    <w:rsid w:val="00411465"/>
    <w:rsid w:val="00411511"/>
    <w:rsid w:val="004118A3"/>
    <w:rsid w:val="004118C1"/>
    <w:rsid w:val="00411CD5"/>
    <w:rsid w:val="00411E71"/>
    <w:rsid w:val="004124E2"/>
    <w:rsid w:val="00412599"/>
    <w:rsid w:val="00412A14"/>
    <w:rsid w:val="00412D16"/>
    <w:rsid w:val="00413A49"/>
    <w:rsid w:val="00413ACC"/>
    <w:rsid w:val="00413AFA"/>
    <w:rsid w:val="00413BED"/>
    <w:rsid w:val="00413D2D"/>
    <w:rsid w:val="004144C9"/>
    <w:rsid w:val="00414734"/>
    <w:rsid w:val="00414B82"/>
    <w:rsid w:val="00415290"/>
    <w:rsid w:val="0041596B"/>
    <w:rsid w:val="00415A98"/>
    <w:rsid w:val="00415AFA"/>
    <w:rsid w:val="00415F02"/>
    <w:rsid w:val="00415F79"/>
    <w:rsid w:val="00415FE8"/>
    <w:rsid w:val="0041614E"/>
    <w:rsid w:val="0041620D"/>
    <w:rsid w:val="004163A7"/>
    <w:rsid w:val="0041647C"/>
    <w:rsid w:val="00416F65"/>
    <w:rsid w:val="0041710A"/>
    <w:rsid w:val="0041712C"/>
    <w:rsid w:val="004173D7"/>
    <w:rsid w:val="00417897"/>
    <w:rsid w:val="00417B22"/>
    <w:rsid w:val="00417E08"/>
    <w:rsid w:val="00417FB6"/>
    <w:rsid w:val="0042039D"/>
    <w:rsid w:val="00420761"/>
    <w:rsid w:val="00420A31"/>
    <w:rsid w:val="00420E5B"/>
    <w:rsid w:val="00420F3B"/>
    <w:rsid w:val="00420FD9"/>
    <w:rsid w:val="004212BA"/>
    <w:rsid w:val="004216E8"/>
    <w:rsid w:val="0042192E"/>
    <w:rsid w:val="0042194E"/>
    <w:rsid w:val="00421F75"/>
    <w:rsid w:val="0042213F"/>
    <w:rsid w:val="0042253C"/>
    <w:rsid w:val="00422689"/>
    <w:rsid w:val="004226FF"/>
    <w:rsid w:val="00422733"/>
    <w:rsid w:val="0042328A"/>
    <w:rsid w:val="004233E6"/>
    <w:rsid w:val="004234F4"/>
    <w:rsid w:val="004238B8"/>
    <w:rsid w:val="00423A7F"/>
    <w:rsid w:val="00423B20"/>
    <w:rsid w:val="00423CCD"/>
    <w:rsid w:val="00423FEE"/>
    <w:rsid w:val="00424202"/>
    <w:rsid w:val="0042448F"/>
    <w:rsid w:val="00424686"/>
    <w:rsid w:val="004247B1"/>
    <w:rsid w:val="00424A12"/>
    <w:rsid w:val="00424A76"/>
    <w:rsid w:val="00424B60"/>
    <w:rsid w:val="00424F15"/>
    <w:rsid w:val="00425D76"/>
    <w:rsid w:val="00425F85"/>
    <w:rsid w:val="00426358"/>
    <w:rsid w:val="00426BB9"/>
    <w:rsid w:val="00426D45"/>
    <w:rsid w:val="00426E6B"/>
    <w:rsid w:val="0042729D"/>
    <w:rsid w:val="00427A3B"/>
    <w:rsid w:val="00427BDC"/>
    <w:rsid w:val="0043052E"/>
    <w:rsid w:val="00430849"/>
    <w:rsid w:val="004309DE"/>
    <w:rsid w:val="00430A91"/>
    <w:rsid w:val="00430E16"/>
    <w:rsid w:val="00430FFF"/>
    <w:rsid w:val="00431581"/>
    <w:rsid w:val="00431876"/>
    <w:rsid w:val="004318AC"/>
    <w:rsid w:val="00431B1D"/>
    <w:rsid w:val="00431BA2"/>
    <w:rsid w:val="00431CB4"/>
    <w:rsid w:val="00431CF4"/>
    <w:rsid w:val="00432001"/>
    <w:rsid w:val="00432E50"/>
    <w:rsid w:val="004330D6"/>
    <w:rsid w:val="00433905"/>
    <w:rsid w:val="004341FA"/>
    <w:rsid w:val="004345C0"/>
    <w:rsid w:val="004345DD"/>
    <w:rsid w:val="0043491A"/>
    <w:rsid w:val="00434B9E"/>
    <w:rsid w:val="00434FF7"/>
    <w:rsid w:val="00435050"/>
    <w:rsid w:val="004357ED"/>
    <w:rsid w:val="0043585C"/>
    <w:rsid w:val="00435B73"/>
    <w:rsid w:val="00435BD1"/>
    <w:rsid w:val="00435CA6"/>
    <w:rsid w:val="00436137"/>
    <w:rsid w:val="00436178"/>
    <w:rsid w:val="004361B6"/>
    <w:rsid w:val="00436489"/>
    <w:rsid w:val="00436A08"/>
    <w:rsid w:val="00436DBC"/>
    <w:rsid w:val="00436E6C"/>
    <w:rsid w:val="00437211"/>
    <w:rsid w:val="004373E5"/>
    <w:rsid w:val="00437641"/>
    <w:rsid w:val="00437677"/>
    <w:rsid w:val="0043781A"/>
    <w:rsid w:val="004378E8"/>
    <w:rsid w:val="00437C5B"/>
    <w:rsid w:val="00440249"/>
    <w:rsid w:val="004406DD"/>
    <w:rsid w:val="00440855"/>
    <w:rsid w:val="00440960"/>
    <w:rsid w:val="00440AFE"/>
    <w:rsid w:val="00440B8B"/>
    <w:rsid w:val="00440C38"/>
    <w:rsid w:val="00441089"/>
    <w:rsid w:val="00441653"/>
    <w:rsid w:val="0044178B"/>
    <w:rsid w:val="00441A64"/>
    <w:rsid w:val="00441A6B"/>
    <w:rsid w:val="00441E27"/>
    <w:rsid w:val="004423DE"/>
    <w:rsid w:val="0044254F"/>
    <w:rsid w:val="00442B4E"/>
    <w:rsid w:val="00442C9D"/>
    <w:rsid w:val="00442E6E"/>
    <w:rsid w:val="004430B3"/>
    <w:rsid w:val="004439C9"/>
    <w:rsid w:val="00443E33"/>
    <w:rsid w:val="004441FD"/>
    <w:rsid w:val="00444275"/>
    <w:rsid w:val="00444641"/>
    <w:rsid w:val="0044470C"/>
    <w:rsid w:val="0044478F"/>
    <w:rsid w:val="00444A75"/>
    <w:rsid w:val="00444D08"/>
    <w:rsid w:val="00444D86"/>
    <w:rsid w:val="00445275"/>
    <w:rsid w:val="00445B08"/>
    <w:rsid w:val="0044639A"/>
    <w:rsid w:val="0044682D"/>
    <w:rsid w:val="004469A7"/>
    <w:rsid w:val="00446B1A"/>
    <w:rsid w:val="00447278"/>
    <w:rsid w:val="0044754A"/>
    <w:rsid w:val="0044754C"/>
    <w:rsid w:val="00447B68"/>
    <w:rsid w:val="00447DAB"/>
    <w:rsid w:val="00447EF0"/>
    <w:rsid w:val="00447F19"/>
    <w:rsid w:val="00450414"/>
    <w:rsid w:val="004504DB"/>
    <w:rsid w:val="00450A46"/>
    <w:rsid w:val="00450F6A"/>
    <w:rsid w:val="004512C5"/>
    <w:rsid w:val="00451680"/>
    <w:rsid w:val="0045173A"/>
    <w:rsid w:val="00452020"/>
    <w:rsid w:val="004520C2"/>
    <w:rsid w:val="00452232"/>
    <w:rsid w:val="00452DCB"/>
    <w:rsid w:val="0045398F"/>
    <w:rsid w:val="00453C54"/>
    <w:rsid w:val="00453D53"/>
    <w:rsid w:val="004540E3"/>
    <w:rsid w:val="00454B2D"/>
    <w:rsid w:val="00454D2F"/>
    <w:rsid w:val="00454DA7"/>
    <w:rsid w:val="00454DBD"/>
    <w:rsid w:val="004553DD"/>
    <w:rsid w:val="004555C5"/>
    <w:rsid w:val="004556B0"/>
    <w:rsid w:val="00456102"/>
    <w:rsid w:val="00456293"/>
    <w:rsid w:val="00456352"/>
    <w:rsid w:val="004566CB"/>
    <w:rsid w:val="00456A7B"/>
    <w:rsid w:val="00456E6E"/>
    <w:rsid w:val="00456EB9"/>
    <w:rsid w:val="00457475"/>
    <w:rsid w:val="004576B8"/>
    <w:rsid w:val="004578F2"/>
    <w:rsid w:val="00457BFD"/>
    <w:rsid w:val="00457C78"/>
    <w:rsid w:val="00457DA8"/>
    <w:rsid w:val="004601D7"/>
    <w:rsid w:val="00460442"/>
    <w:rsid w:val="00460487"/>
    <w:rsid w:val="00460BF2"/>
    <w:rsid w:val="00460CEE"/>
    <w:rsid w:val="004610C8"/>
    <w:rsid w:val="004612E2"/>
    <w:rsid w:val="0046136D"/>
    <w:rsid w:val="00461577"/>
    <w:rsid w:val="004616E9"/>
    <w:rsid w:val="004617A5"/>
    <w:rsid w:val="00461D5B"/>
    <w:rsid w:val="00462043"/>
    <w:rsid w:val="004621C8"/>
    <w:rsid w:val="0046238D"/>
    <w:rsid w:val="00462485"/>
    <w:rsid w:val="0046261E"/>
    <w:rsid w:val="00462729"/>
    <w:rsid w:val="00462818"/>
    <w:rsid w:val="00462C25"/>
    <w:rsid w:val="00462DED"/>
    <w:rsid w:val="00462EB6"/>
    <w:rsid w:val="00463118"/>
    <w:rsid w:val="0046335A"/>
    <w:rsid w:val="004634A3"/>
    <w:rsid w:val="00463649"/>
    <w:rsid w:val="00463779"/>
    <w:rsid w:val="004637AB"/>
    <w:rsid w:val="00463D42"/>
    <w:rsid w:val="0046459D"/>
    <w:rsid w:val="00464922"/>
    <w:rsid w:val="00464E1B"/>
    <w:rsid w:val="004662BD"/>
    <w:rsid w:val="00466333"/>
    <w:rsid w:val="0046644E"/>
    <w:rsid w:val="004667E0"/>
    <w:rsid w:val="00466AE7"/>
    <w:rsid w:val="00466CDE"/>
    <w:rsid w:val="0046711F"/>
    <w:rsid w:val="0046731D"/>
    <w:rsid w:val="0046755E"/>
    <w:rsid w:val="0047011A"/>
    <w:rsid w:val="00470157"/>
    <w:rsid w:val="004708A4"/>
    <w:rsid w:val="00470A0D"/>
    <w:rsid w:val="00470BCE"/>
    <w:rsid w:val="00470C15"/>
    <w:rsid w:val="0047100C"/>
    <w:rsid w:val="00471252"/>
    <w:rsid w:val="00471663"/>
    <w:rsid w:val="00471DED"/>
    <w:rsid w:val="004722B2"/>
    <w:rsid w:val="004723B4"/>
    <w:rsid w:val="00472404"/>
    <w:rsid w:val="004724B6"/>
    <w:rsid w:val="00472626"/>
    <w:rsid w:val="00472A36"/>
    <w:rsid w:val="00473A5A"/>
    <w:rsid w:val="00473A8B"/>
    <w:rsid w:val="00474280"/>
    <w:rsid w:val="004743AE"/>
    <w:rsid w:val="004746C1"/>
    <w:rsid w:val="00474D30"/>
    <w:rsid w:val="00474FE7"/>
    <w:rsid w:val="004750BE"/>
    <w:rsid w:val="004754F9"/>
    <w:rsid w:val="0047557D"/>
    <w:rsid w:val="00475B66"/>
    <w:rsid w:val="00476664"/>
    <w:rsid w:val="00476C78"/>
    <w:rsid w:val="0047713A"/>
    <w:rsid w:val="0047714A"/>
    <w:rsid w:val="004772E2"/>
    <w:rsid w:val="00477479"/>
    <w:rsid w:val="0047762F"/>
    <w:rsid w:val="00477740"/>
    <w:rsid w:val="00477889"/>
    <w:rsid w:val="004778C1"/>
    <w:rsid w:val="00477913"/>
    <w:rsid w:val="00477C21"/>
    <w:rsid w:val="00480346"/>
    <w:rsid w:val="004807B7"/>
    <w:rsid w:val="00480842"/>
    <w:rsid w:val="00480970"/>
    <w:rsid w:val="00480E4F"/>
    <w:rsid w:val="0048167B"/>
    <w:rsid w:val="00482147"/>
    <w:rsid w:val="004822A9"/>
    <w:rsid w:val="00482335"/>
    <w:rsid w:val="0048266A"/>
    <w:rsid w:val="0048286E"/>
    <w:rsid w:val="0048293D"/>
    <w:rsid w:val="00482A5E"/>
    <w:rsid w:val="00482D67"/>
    <w:rsid w:val="00482EA5"/>
    <w:rsid w:val="00482FE7"/>
    <w:rsid w:val="00483605"/>
    <w:rsid w:val="004837E1"/>
    <w:rsid w:val="00483DF7"/>
    <w:rsid w:val="00483E48"/>
    <w:rsid w:val="004840D6"/>
    <w:rsid w:val="00484250"/>
    <w:rsid w:val="004842AA"/>
    <w:rsid w:val="004844A3"/>
    <w:rsid w:val="004845D4"/>
    <w:rsid w:val="00484E9F"/>
    <w:rsid w:val="0048527D"/>
    <w:rsid w:val="004853E8"/>
    <w:rsid w:val="00485586"/>
    <w:rsid w:val="00485749"/>
    <w:rsid w:val="004859FB"/>
    <w:rsid w:val="00486132"/>
    <w:rsid w:val="004861CF"/>
    <w:rsid w:val="00486220"/>
    <w:rsid w:val="00486371"/>
    <w:rsid w:val="0048671A"/>
    <w:rsid w:val="004868E1"/>
    <w:rsid w:val="00486AB4"/>
    <w:rsid w:val="00486B60"/>
    <w:rsid w:val="00486E57"/>
    <w:rsid w:val="0048700E"/>
    <w:rsid w:val="00487CF6"/>
    <w:rsid w:val="00487DD8"/>
    <w:rsid w:val="00487F70"/>
    <w:rsid w:val="00490219"/>
    <w:rsid w:val="00490506"/>
    <w:rsid w:val="00490526"/>
    <w:rsid w:val="00490677"/>
    <w:rsid w:val="00490EB6"/>
    <w:rsid w:val="004913F4"/>
    <w:rsid w:val="0049144C"/>
    <w:rsid w:val="004915DA"/>
    <w:rsid w:val="00491681"/>
    <w:rsid w:val="004916E4"/>
    <w:rsid w:val="004917EA"/>
    <w:rsid w:val="00491892"/>
    <w:rsid w:val="004926FF"/>
    <w:rsid w:val="0049281E"/>
    <w:rsid w:val="00492B84"/>
    <w:rsid w:val="00494006"/>
    <w:rsid w:val="004944A6"/>
    <w:rsid w:val="004948CA"/>
    <w:rsid w:val="00494918"/>
    <w:rsid w:val="00494938"/>
    <w:rsid w:val="00494A3D"/>
    <w:rsid w:val="00494B3B"/>
    <w:rsid w:val="00494D55"/>
    <w:rsid w:val="00495262"/>
    <w:rsid w:val="004956A2"/>
    <w:rsid w:val="004959EF"/>
    <w:rsid w:val="00495BB5"/>
    <w:rsid w:val="00495D46"/>
    <w:rsid w:val="00495EB1"/>
    <w:rsid w:val="0049641D"/>
    <w:rsid w:val="00496695"/>
    <w:rsid w:val="00496CB8"/>
    <w:rsid w:val="00496D69"/>
    <w:rsid w:val="00497085"/>
    <w:rsid w:val="004971CE"/>
    <w:rsid w:val="004975E9"/>
    <w:rsid w:val="004A09D8"/>
    <w:rsid w:val="004A0B5D"/>
    <w:rsid w:val="004A0B8A"/>
    <w:rsid w:val="004A0E78"/>
    <w:rsid w:val="004A11CE"/>
    <w:rsid w:val="004A1524"/>
    <w:rsid w:val="004A17B0"/>
    <w:rsid w:val="004A1A8C"/>
    <w:rsid w:val="004A1C0B"/>
    <w:rsid w:val="004A1D8C"/>
    <w:rsid w:val="004A1DCC"/>
    <w:rsid w:val="004A22AB"/>
    <w:rsid w:val="004A24E1"/>
    <w:rsid w:val="004A2780"/>
    <w:rsid w:val="004A2D63"/>
    <w:rsid w:val="004A2D6A"/>
    <w:rsid w:val="004A2FD4"/>
    <w:rsid w:val="004A33EB"/>
    <w:rsid w:val="004A3C58"/>
    <w:rsid w:val="004A4440"/>
    <w:rsid w:val="004A44DD"/>
    <w:rsid w:val="004A467B"/>
    <w:rsid w:val="004A4A7B"/>
    <w:rsid w:val="004A4F1C"/>
    <w:rsid w:val="004A51BA"/>
    <w:rsid w:val="004A533A"/>
    <w:rsid w:val="004A5444"/>
    <w:rsid w:val="004A5A43"/>
    <w:rsid w:val="004A5B63"/>
    <w:rsid w:val="004A6677"/>
    <w:rsid w:val="004A68AB"/>
    <w:rsid w:val="004A6CF9"/>
    <w:rsid w:val="004A7796"/>
    <w:rsid w:val="004A7816"/>
    <w:rsid w:val="004A7865"/>
    <w:rsid w:val="004A7E65"/>
    <w:rsid w:val="004B0017"/>
    <w:rsid w:val="004B04E7"/>
    <w:rsid w:val="004B0531"/>
    <w:rsid w:val="004B0C0A"/>
    <w:rsid w:val="004B0E65"/>
    <w:rsid w:val="004B1482"/>
    <w:rsid w:val="004B14FB"/>
    <w:rsid w:val="004B16FA"/>
    <w:rsid w:val="004B1706"/>
    <w:rsid w:val="004B1826"/>
    <w:rsid w:val="004B1AA5"/>
    <w:rsid w:val="004B21E0"/>
    <w:rsid w:val="004B21E9"/>
    <w:rsid w:val="004B223A"/>
    <w:rsid w:val="004B250C"/>
    <w:rsid w:val="004B2DC8"/>
    <w:rsid w:val="004B2F69"/>
    <w:rsid w:val="004B3264"/>
    <w:rsid w:val="004B33C3"/>
    <w:rsid w:val="004B33F8"/>
    <w:rsid w:val="004B3428"/>
    <w:rsid w:val="004B346D"/>
    <w:rsid w:val="004B38FC"/>
    <w:rsid w:val="004B3AF9"/>
    <w:rsid w:val="004B3B43"/>
    <w:rsid w:val="004B3B88"/>
    <w:rsid w:val="004B3E66"/>
    <w:rsid w:val="004B45A6"/>
    <w:rsid w:val="004B4B03"/>
    <w:rsid w:val="004B4C07"/>
    <w:rsid w:val="004B5C8B"/>
    <w:rsid w:val="004B619F"/>
    <w:rsid w:val="004B6216"/>
    <w:rsid w:val="004B62BD"/>
    <w:rsid w:val="004B662D"/>
    <w:rsid w:val="004B6836"/>
    <w:rsid w:val="004B69FE"/>
    <w:rsid w:val="004B6C21"/>
    <w:rsid w:val="004B702F"/>
    <w:rsid w:val="004B73EB"/>
    <w:rsid w:val="004B7B3E"/>
    <w:rsid w:val="004B7D54"/>
    <w:rsid w:val="004B7F56"/>
    <w:rsid w:val="004C004D"/>
    <w:rsid w:val="004C095B"/>
    <w:rsid w:val="004C0BA1"/>
    <w:rsid w:val="004C0BCC"/>
    <w:rsid w:val="004C118B"/>
    <w:rsid w:val="004C11DD"/>
    <w:rsid w:val="004C17DD"/>
    <w:rsid w:val="004C1AD2"/>
    <w:rsid w:val="004C1B44"/>
    <w:rsid w:val="004C1C02"/>
    <w:rsid w:val="004C2401"/>
    <w:rsid w:val="004C2B69"/>
    <w:rsid w:val="004C39A6"/>
    <w:rsid w:val="004C3FFF"/>
    <w:rsid w:val="004C43D9"/>
    <w:rsid w:val="004C446F"/>
    <w:rsid w:val="004C449F"/>
    <w:rsid w:val="004C503D"/>
    <w:rsid w:val="004C504A"/>
    <w:rsid w:val="004C508D"/>
    <w:rsid w:val="004C51B9"/>
    <w:rsid w:val="004C5711"/>
    <w:rsid w:val="004C577D"/>
    <w:rsid w:val="004C589B"/>
    <w:rsid w:val="004C5D38"/>
    <w:rsid w:val="004C6800"/>
    <w:rsid w:val="004C6A22"/>
    <w:rsid w:val="004C6A72"/>
    <w:rsid w:val="004C6AC3"/>
    <w:rsid w:val="004C6B5A"/>
    <w:rsid w:val="004C6F8C"/>
    <w:rsid w:val="004C73F2"/>
    <w:rsid w:val="004C7D65"/>
    <w:rsid w:val="004C7E3B"/>
    <w:rsid w:val="004D02C3"/>
    <w:rsid w:val="004D0314"/>
    <w:rsid w:val="004D07C0"/>
    <w:rsid w:val="004D08B7"/>
    <w:rsid w:val="004D0C45"/>
    <w:rsid w:val="004D0E2F"/>
    <w:rsid w:val="004D0FFF"/>
    <w:rsid w:val="004D123F"/>
    <w:rsid w:val="004D1314"/>
    <w:rsid w:val="004D18EE"/>
    <w:rsid w:val="004D1AE4"/>
    <w:rsid w:val="004D1C4F"/>
    <w:rsid w:val="004D2323"/>
    <w:rsid w:val="004D25AF"/>
    <w:rsid w:val="004D29D2"/>
    <w:rsid w:val="004D2B23"/>
    <w:rsid w:val="004D2D4F"/>
    <w:rsid w:val="004D305D"/>
    <w:rsid w:val="004D31B9"/>
    <w:rsid w:val="004D31D1"/>
    <w:rsid w:val="004D3202"/>
    <w:rsid w:val="004D32ED"/>
    <w:rsid w:val="004D36F4"/>
    <w:rsid w:val="004D3865"/>
    <w:rsid w:val="004D38EB"/>
    <w:rsid w:val="004D4155"/>
    <w:rsid w:val="004D473D"/>
    <w:rsid w:val="004D4D6C"/>
    <w:rsid w:val="004D4E5E"/>
    <w:rsid w:val="004D4EEA"/>
    <w:rsid w:val="004D56C2"/>
    <w:rsid w:val="004D58E9"/>
    <w:rsid w:val="004D5A0C"/>
    <w:rsid w:val="004D5EF8"/>
    <w:rsid w:val="004D6590"/>
    <w:rsid w:val="004D6650"/>
    <w:rsid w:val="004D66E9"/>
    <w:rsid w:val="004D6A08"/>
    <w:rsid w:val="004D6A5D"/>
    <w:rsid w:val="004D71EC"/>
    <w:rsid w:val="004D7609"/>
    <w:rsid w:val="004D7758"/>
    <w:rsid w:val="004D7B85"/>
    <w:rsid w:val="004D7D68"/>
    <w:rsid w:val="004E00B4"/>
    <w:rsid w:val="004E09F1"/>
    <w:rsid w:val="004E0A42"/>
    <w:rsid w:val="004E135D"/>
    <w:rsid w:val="004E14D4"/>
    <w:rsid w:val="004E1815"/>
    <w:rsid w:val="004E1F06"/>
    <w:rsid w:val="004E20A3"/>
    <w:rsid w:val="004E217F"/>
    <w:rsid w:val="004E25E6"/>
    <w:rsid w:val="004E27AE"/>
    <w:rsid w:val="004E27E9"/>
    <w:rsid w:val="004E29C2"/>
    <w:rsid w:val="004E2C13"/>
    <w:rsid w:val="004E2CE1"/>
    <w:rsid w:val="004E31D1"/>
    <w:rsid w:val="004E32BC"/>
    <w:rsid w:val="004E37B1"/>
    <w:rsid w:val="004E3D3E"/>
    <w:rsid w:val="004E3EBE"/>
    <w:rsid w:val="004E45AF"/>
    <w:rsid w:val="004E4620"/>
    <w:rsid w:val="004E4787"/>
    <w:rsid w:val="004E47AB"/>
    <w:rsid w:val="004E4961"/>
    <w:rsid w:val="004E4DD6"/>
    <w:rsid w:val="004E4E2B"/>
    <w:rsid w:val="004E4EB5"/>
    <w:rsid w:val="004E4EC7"/>
    <w:rsid w:val="004E5015"/>
    <w:rsid w:val="004E516E"/>
    <w:rsid w:val="004E557C"/>
    <w:rsid w:val="004E5951"/>
    <w:rsid w:val="004E5B41"/>
    <w:rsid w:val="004E5C4A"/>
    <w:rsid w:val="004E5DCD"/>
    <w:rsid w:val="004E5EC9"/>
    <w:rsid w:val="004E61E0"/>
    <w:rsid w:val="004E6867"/>
    <w:rsid w:val="004E6CE5"/>
    <w:rsid w:val="004E6E04"/>
    <w:rsid w:val="004E7439"/>
    <w:rsid w:val="004E7500"/>
    <w:rsid w:val="004E75B7"/>
    <w:rsid w:val="004E7702"/>
    <w:rsid w:val="004E77EF"/>
    <w:rsid w:val="004E7BC3"/>
    <w:rsid w:val="004F02B4"/>
    <w:rsid w:val="004F0973"/>
    <w:rsid w:val="004F0CEA"/>
    <w:rsid w:val="004F1112"/>
    <w:rsid w:val="004F1396"/>
    <w:rsid w:val="004F22BA"/>
    <w:rsid w:val="004F27C4"/>
    <w:rsid w:val="004F294C"/>
    <w:rsid w:val="004F2A54"/>
    <w:rsid w:val="004F2B17"/>
    <w:rsid w:val="004F347B"/>
    <w:rsid w:val="004F35CC"/>
    <w:rsid w:val="004F35D4"/>
    <w:rsid w:val="004F388E"/>
    <w:rsid w:val="004F38B5"/>
    <w:rsid w:val="004F3DE1"/>
    <w:rsid w:val="004F3DEE"/>
    <w:rsid w:val="004F44EB"/>
    <w:rsid w:val="004F4A0D"/>
    <w:rsid w:val="004F4F47"/>
    <w:rsid w:val="004F5192"/>
    <w:rsid w:val="004F5404"/>
    <w:rsid w:val="004F54D5"/>
    <w:rsid w:val="004F5512"/>
    <w:rsid w:val="004F6B5F"/>
    <w:rsid w:val="004F73A6"/>
    <w:rsid w:val="004F7589"/>
    <w:rsid w:val="004F7618"/>
    <w:rsid w:val="004F76F1"/>
    <w:rsid w:val="004F7B5C"/>
    <w:rsid w:val="005013B3"/>
    <w:rsid w:val="00501536"/>
    <w:rsid w:val="00501688"/>
    <w:rsid w:val="0050173A"/>
    <w:rsid w:val="005018B2"/>
    <w:rsid w:val="00501F1F"/>
    <w:rsid w:val="00502003"/>
    <w:rsid w:val="00502391"/>
    <w:rsid w:val="0050257C"/>
    <w:rsid w:val="005029B1"/>
    <w:rsid w:val="00502CF5"/>
    <w:rsid w:val="00502E25"/>
    <w:rsid w:val="00502FE3"/>
    <w:rsid w:val="0050310E"/>
    <w:rsid w:val="00503288"/>
    <w:rsid w:val="00503343"/>
    <w:rsid w:val="005039E7"/>
    <w:rsid w:val="00504219"/>
    <w:rsid w:val="00504247"/>
    <w:rsid w:val="005042A9"/>
    <w:rsid w:val="0050484B"/>
    <w:rsid w:val="005048BA"/>
    <w:rsid w:val="00504DC4"/>
    <w:rsid w:val="00505920"/>
    <w:rsid w:val="00505C67"/>
    <w:rsid w:val="00505CEF"/>
    <w:rsid w:val="00505E70"/>
    <w:rsid w:val="00506E7D"/>
    <w:rsid w:val="00507322"/>
    <w:rsid w:val="00507481"/>
    <w:rsid w:val="0050751A"/>
    <w:rsid w:val="0050767C"/>
    <w:rsid w:val="005076F6"/>
    <w:rsid w:val="00507B87"/>
    <w:rsid w:val="00507DD9"/>
    <w:rsid w:val="005104A2"/>
    <w:rsid w:val="00510760"/>
    <w:rsid w:val="00510841"/>
    <w:rsid w:val="00510AEF"/>
    <w:rsid w:val="00510B79"/>
    <w:rsid w:val="00510BE2"/>
    <w:rsid w:val="00510EB6"/>
    <w:rsid w:val="00511346"/>
    <w:rsid w:val="00511365"/>
    <w:rsid w:val="00511EE6"/>
    <w:rsid w:val="0051201E"/>
    <w:rsid w:val="005121C2"/>
    <w:rsid w:val="00512A8A"/>
    <w:rsid w:val="00512B0F"/>
    <w:rsid w:val="005138BA"/>
    <w:rsid w:val="00513A2F"/>
    <w:rsid w:val="005149A7"/>
    <w:rsid w:val="00514D0F"/>
    <w:rsid w:val="00514DA8"/>
    <w:rsid w:val="00515168"/>
    <w:rsid w:val="0051528B"/>
    <w:rsid w:val="005153CF"/>
    <w:rsid w:val="00515406"/>
    <w:rsid w:val="00516440"/>
    <w:rsid w:val="005164AD"/>
    <w:rsid w:val="00516613"/>
    <w:rsid w:val="005169F6"/>
    <w:rsid w:val="00516F34"/>
    <w:rsid w:val="0051773D"/>
    <w:rsid w:val="00517995"/>
    <w:rsid w:val="005179C9"/>
    <w:rsid w:val="00520674"/>
    <w:rsid w:val="00520698"/>
    <w:rsid w:val="00520842"/>
    <w:rsid w:val="00520973"/>
    <w:rsid w:val="00520E69"/>
    <w:rsid w:val="00520ED7"/>
    <w:rsid w:val="0052103A"/>
    <w:rsid w:val="005210C5"/>
    <w:rsid w:val="00521600"/>
    <w:rsid w:val="00521906"/>
    <w:rsid w:val="00521C9F"/>
    <w:rsid w:val="00521D58"/>
    <w:rsid w:val="0052239D"/>
    <w:rsid w:val="005224AB"/>
    <w:rsid w:val="00522785"/>
    <w:rsid w:val="00522C9C"/>
    <w:rsid w:val="00523070"/>
    <w:rsid w:val="0052308F"/>
    <w:rsid w:val="005230CC"/>
    <w:rsid w:val="00523256"/>
    <w:rsid w:val="0052326B"/>
    <w:rsid w:val="005234DD"/>
    <w:rsid w:val="00523C81"/>
    <w:rsid w:val="00523D31"/>
    <w:rsid w:val="005245FA"/>
    <w:rsid w:val="0052464D"/>
    <w:rsid w:val="005248E3"/>
    <w:rsid w:val="00524AFE"/>
    <w:rsid w:val="00524B29"/>
    <w:rsid w:val="00524C10"/>
    <w:rsid w:val="00524DB7"/>
    <w:rsid w:val="00524E91"/>
    <w:rsid w:val="00525040"/>
    <w:rsid w:val="005252EF"/>
    <w:rsid w:val="00525347"/>
    <w:rsid w:val="00525606"/>
    <w:rsid w:val="005258B3"/>
    <w:rsid w:val="00525A28"/>
    <w:rsid w:val="00525AC5"/>
    <w:rsid w:val="00525B34"/>
    <w:rsid w:val="00525B8F"/>
    <w:rsid w:val="00525D9C"/>
    <w:rsid w:val="00525DCB"/>
    <w:rsid w:val="00525EE8"/>
    <w:rsid w:val="005262AA"/>
    <w:rsid w:val="005265B6"/>
    <w:rsid w:val="00526789"/>
    <w:rsid w:val="00526BE5"/>
    <w:rsid w:val="00526DEE"/>
    <w:rsid w:val="0053001B"/>
    <w:rsid w:val="00530085"/>
    <w:rsid w:val="00530266"/>
    <w:rsid w:val="0053047F"/>
    <w:rsid w:val="0053053D"/>
    <w:rsid w:val="00530719"/>
    <w:rsid w:val="00530802"/>
    <w:rsid w:val="00530B66"/>
    <w:rsid w:val="00530C38"/>
    <w:rsid w:val="00531272"/>
    <w:rsid w:val="0053184F"/>
    <w:rsid w:val="00531A23"/>
    <w:rsid w:val="00531B53"/>
    <w:rsid w:val="00531F48"/>
    <w:rsid w:val="00532351"/>
    <w:rsid w:val="00532601"/>
    <w:rsid w:val="005329F2"/>
    <w:rsid w:val="00532C33"/>
    <w:rsid w:val="00532FF5"/>
    <w:rsid w:val="0053328F"/>
    <w:rsid w:val="005334E6"/>
    <w:rsid w:val="0053353D"/>
    <w:rsid w:val="0053361B"/>
    <w:rsid w:val="0053369D"/>
    <w:rsid w:val="005337F2"/>
    <w:rsid w:val="00533B83"/>
    <w:rsid w:val="00533BD8"/>
    <w:rsid w:val="00533ECE"/>
    <w:rsid w:val="0053400F"/>
    <w:rsid w:val="00534316"/>
    <w:rsid w:val="00534530"/>
    <w:rsid w:val="00534BDA"/>
    <w:rsid w:val="005355AD"/>
    <w:rsid w:val="00535658"/>
    <w:rsid w:val="00535964"/>
    <w:rsid w:val="00535A24"/>
    <w:rsid w:val="00536057"/>
    <w:rsid w:val="005360DC"/>
    <w:rsid w:val="00536567"/>
    <w:rsid w:val="005368D9"/>
    <w:rsid w:val="00537610"/>
    <w:rsid w:val="00537900"/>
    <w:rsid w:val="00537947"/>
    <w:rsid w:val="005379F5"/>
    <w:rsid w:val="00537CDC"/>
    <w:rsid w:val="00537CFB"/>
    <w:rsid w:val="00537D23"/>
    <w:rsid w:val="00537EA8"/>
    <w:rsid w:val="00537EC8"/>
    <w:rsid w:val="00540214"/>
    <w:rsid w:val="00540443"/>
    <w:rsid w:val="00540892"/>
    <w:rsid w:val="00540913"/>
    <w:rsid w:val="005409FD"/>
    <w:rsid w:val="00540C3E"/>
    <w:rsid w:val="00540E03"/>
    <w:rsid w:val="00541018"/>
    <w:rsid w:val="005410AC"/>
    <w:rsid w:val="00541166"/>
    <w:rsid w:val="00541EDD"/>
    <w:rsid w:val="00541FC5"/>
    <w:rsid w:val="00542272"/>
    <w:rsid w:val="0054228D"/>
    <w:rsid w:val="00542341"/>
    <w:rsid w:val="00542CD2"/>
    <w:rsid w:val="00543513"/>
    <w:rsid w:val="0054378F"/>
    <w:rsid w:val="00543B99"/>
    <w:rsid w:val="00543E67"/>
    <w:rsid w:val="00543ED5"/>
    <w:rsid w:val="005440FD"/>
    <w:rsid w:val="005444A6"/>
    <w:rsid w:val="00544E4C"/>
    <w:rsid w:val="0054530B"/>
    <w:rsid w:val="00545656"/>
    <w:rsid w:val="0054588E"/>
    <w:rsid w:val="005459C6"/>
    <w:rsid w:val="005466C3"/>
    <w:rsid w:val="00546FB6"/>
    <w:rsid w:val="005475FB"/>
    <w:rsid w:val="00547E1F"/>
    <w:rsid w:val="00547E55"/>
    <w:rsid w:val="00547FF7"/>
    <w:rsid w:val="0055008C"/>
    <w:rsid w:val="0055031B"/>
    <w:rsid w:val="0055070E"/>
    <w:rsid w:val="00550727"/>
    <w:rsid w:val="00550A9A"/>
    <w:rsid w:val="00550AB4"/>
    <w:rsid w:val="00550AD1"/>
    <w:rsid w:val="00550B97"/>
    <w:rsid w:val="005514A8"/>
    <w:rsid w:val="00552268"/>
    <w:rsid w:val="005523F6"/>
    <w:rsid w:val="005524BA"/>
    <w:rsid w:val="00552DFB"/>
    <w:rsid w:val="00552EFA"/>
    <w:rsid w:val="00553008"/>
    <w:rsid w:val="00553464"/>
    <w:rsid w:val="005536F1"/>
    <w:rsid w:val="00553900"/>
    <w:rsid w:val="00553915"/>
    <w:rsid w:val="00553B2A"/>
    <w:rsid w:val="00554401"/>
    <w:rsid w:val="00554748"/>
    <w:rsid w:val="0055491F"/>
    <w:rsid w:val="00554949"/>
    <w:rsid w:val="00554A2E"/>
    <w:rsid w:val="00554B72"/>
    <w:rsid w:val="00554DAE"/>
    <w:rsid w:val="0055528D"/>
    <w:rsid w:val="00555635"/>
    <w:rsid w:val="00555A2B"/>
    <w:rsid w:val="00555DC5"/>
    <w:rsid w:val="0055628C"/>
    <w:rsid w:val="005563C3"/>
    <w:rsid w:val="00556A0B"/>
    <w:rsid w:val="00556B5D"/>
    <w:rsid w:val="00556E49"/>
    <w:rsid w:val="0055705A"/>
    <w:rsid w:val="00557524"/>
    <w:rsid w:val="00557543"/>
    <w:rsid w:val="00557563"/>
    <w:rsid w:val="005576EA"/>
    <w:rsid w:val="0055787D"/>
    <w:rsid w:val="00557AD1"/>
    <w:rsid w:val="00560112"/>
    <w:rsid w:val="005601ED"/>
    <w:rsid w:val="00560259"/>
    <w:rsid w:val="0056076E"/>
    <w:rsid w:val="00560ACC"/>
    <w:rsid w:val="00560D7D"/>
    <w:rsid w:val="00560DEA"/>
    <w:rsid w:val="005611D2"/>
    <w:rsid w:val="00561276"/>
    <w:rsid w:val="00561663"/>
    <w:rsid w:val="00561C6E"/>
    <w:rsid w:val="00561F00"/>
    <w:rsid w:val="00562085"/>
    <w:rsid w:val="00562210"/>
    <w:rsid w:val="0056247A"/>
    <w:rsid w:val="005626CA"/>
    <w:rsid w:val="00562A0B"/>
    <w:rsid w:val="00562B17"/>
    <w:rsid w:val="00562F50"/>
    <w:rsid w:val="00562F6B"/>
    <w:rsid w:val="00562F95"/>
    <w:rsid w:val="005630B3"/>
    <w:rsid w:val="005632EB"/>
    <w:rsid w:val="0056337A"/>
    <w:rsid w:val="005634A6"/>
    <w:rsid w:val="005634D2"/>
    <w:rsid w:val="005641CB"/>
    <w:rsid w:val="005642E1"/>
    <w:rsid w:val="0056432E"/>
    <w:rsid w:val="005648D6"/>
    <w:rsid w:val="00564960"/>
    <w:rsid w:val="00564FBE"/>
    <w:rsid w:val="005655AF"/>
    <w:rsid w:val="0056574D"/>
    <w:rsid w:val="00565B6C"/>
    <w:rsid w:val="00565C0C"/>
    <w:rsid w:val="00565DFF"/>
    <w:rsid w:val="00565E29"/>
    <w:rsid w:val="00565F35"/>
    <w:rsid w:val="00566071"/>
    <w:rsid w:val="0056699C"/>
    <w:rsid w:val="00566A73"/>
    <w:rsid w:val="00566AA0"/>
    <w:rsid w:val="00566C14"/>
    <w:rsid w:val="00567AC4"/>
    <w:rsid w:val="00567E99"/>
    <w:rsid w:val="00567F8C"/>
    <w:rsid w:val="00567FB2"/>
    <w:rsid w:val="0057048C"/>
    <w:rsid w:val="0057079E"/>
    <w:rsid w:val="00570C40"/>
    <w:rsid w:val="00570F49"/>
    <w:rsid w:val="0057137A"/>
    <w:rsid w:val="00571636"/>
    <w:rsid w:val="00571A35"/>
    <w:rsid w:val="00571C19"/>
    <w:rsid w:val="00571C71"/>
    <w:rsid w:val="0057290F"/>
    <w:rsid w:val="00572934"/>
    <w:rsid w:val="00572943"/>
    <w:rsid w:val="0057339B"/>
    <w:rsid w:val="0057342E"/>
    <w:rsid w:val="00573704"/>
    <w:rsid w:val="00573A94"/>
    <w:rsid w:val="00573CFB"/>
    <w:rsid w:val="00573F67"/>
    <w:rsid w:val="005745A7"/>
    <w:rsid w:val="00574AE2"/>
    <w:rsid w:val="00574F76"/>
    <w:rsid w:val="005750BB"/>
    <w:rsid w:val="00575337"/>
    <w:rsid w:val="005753C0"/>
    <w:rsid w:val="0057598E"/>
    <w:rsid w:val="00575A7E"/>
    <w:rsid w:val="00575C23"/>
    <w:rsid w:val="00575EE3"/>
    <w:rsid w:val="0057605B"/>
    <w:rsid w:val="005764E7"/>
    <w:rsid w:val="005765F8"/>
    <w:rsid w:val="00576618"/>
    <w:rsid w:val="00576C1D"/>
    <w:rsid w:val="00576D9D"/>
    <w:rsid w:val="00576EF5"/>
    <w:rsid w:val="005773A4"/>
    <w:rsid w:val="00577844"/>
    <w:rsid w:val="00577C3F"/>
    <w:rsid w:val="00577CD8"/>
    <w:rsid w:val="00580339"/>
    <w:rsid w:val="005809BA"/>
    <w:rsid w:val="00580C8A"/>
    <w:rsid w:val="00580D9D"/>
    <w:rsid w:val="00581537"/>
    <w:rsid w:val="005818B3"/>
    <w:rsid w:val="00581CD8"/>
    <w:rsid w:val="00581DC1"/>
    <w:rsid w:val="00581EC9"/>
    <w:rsid w:val="00582314"/>
    <w:rsid w:val="00582512"/>
    <w:rsid w:val="00582C37"/>
    <w:rsid w:val="00582CB3"/>
    <w:rsid w:val="00582F85"/>
    <w:rsid w:val="00583182"/>
    <w:rsid w:val="0058386C"/>
    <w:rsid w:val="00583DAB"/>
    <w:rsid w:val="005841DA"/>
    <w:rsid w:val="0058420E"/>
    <w:rsid w:val="0058441A"/>
    <w:rsid w:val="00584802"/>
    <w:rsid w:val="00584890"/>
    <w:rsid w:val="00584B38"/>
    <w:rsid w:val="00584BAA"/>
    <w:rsid w:val="00584E75"/>
    <w:rsid w:val="0058590C"/>
    <w:rsid w:val="00585A3E"/>
    <w:rsid w:val="00585CBC"/>
    <w:rsid w:val="00585D83"/>
    <w:rsid w:val="00585E4D"/>
    <w:rsid w:val="00585EC5"/>
    <w:rsid w:val="00586048"/>
    <w:rsid w:val="0058612F"/>
    <w:rsid w:val="00586131"/>
    <w:rsid w:val="00586228"/>
    <w:rsid w:val="005864DD"/>
    <w:rsid w:val="005866FF"/>
    <w:rsid w:val="005869F9"/>
    <w:rsid w:val="005871E2"/>
    <w:rsid w:val="0058792E"/>
    <w:rsid w:val="00590211"/>
    <w:rsid w:val="00590382"/>
    <w:rsid w:val="00590508"/>
    <w:rsid w:val="005909A3"/>
    <w:rsid w:val="00590A9C"/>
    <w:rsid w:val="00590B26"/>
    <w:rsid w:val="00590D77"/>
    <w:rsid w:val="00590E2C"/>
    <w:rsid w:val="0059123F"/>
    <w:rsid w:val="0059136E"/>
    <w:rsid w:val="00591533"/>
    <w:rsid w:val="005917C5"/>
    <w:rsid w:val="005919AA"/>
    <w:rsid w:val="00591E31"/>
    <w:rsid w:val="00591FD8"/>
    <w:rsid w:val="005922C8"/>
    <w:rsid w:val="005925B0"/>
    <w:rsid w:val="00593014"/>
    <w:rsid w:val="005932E7"/>
    <w:rsid w:val="005937A0"/>
    <w:rsid w:val="00593804"/>
    <w:rsid w:val="00593945"/>
    <w:rsid w:val="00593A6C"/>
    <w:rsid w:val="00593F9A"/>
    <w:rsid w:val="005943A3"/>
    <w:rsid w:val="005944E6"/>
    <w:rsid w:val="005948EC"/>
    <w:rsid w:val="005949B2"/>
    <w:rsid w:val="00594BA8"/>
    <w:rsid w:val="00594CE9"/>
    <w:rsid w:val="00594D6E"/>
    <w:rsid w:val="00594D70"/>
    <w:rsid w:val="00594F9B"/>
    <w:rsid w:val="005953A1"/>
    <w:rsid w:val="0059551B"/>
    <w:rsid w:val="0059552D"/>
    <w:rsid w:val="00595676"/>
    <w:rsid w:val="0059579F"/>
    <w:rsid w:val="0059580A"/>
    <w:rsid w:val="005959A0"/>
    <w:rsid w:val="00595B3D"/>
    <w:rsid w:val="00595DE3"/>
    <w:rsid w:val="00596011"/>
    <w:rsid w:val="005963C9"/>
    <w:rsid w:val="00596411"/>
    <w:rsid w:val="00596586"/>
    <w:rsid w:val="00596F65"/>
    <w:rsid w:val="005973EA"/>
    <w:rsid w:val="00597569"/>
    <w:rsid w:val="0059782A"/>
    <w:rsid w:val="00597FC1"/>
    <w:rsid w:val="005A086A"/>
    <w:rsid w:val="005A0B57"/>
    <w:rsid w:val="005A0D09"/>
    <w:rsid w:val="005A1227"/>
    <w:rsid w:val="005A15E6"/>
    <w:rsid w:val="005A1645"/>
    <w:rsid w:val="005A166B"/>
    <w:rsid w:val="005A19B9"/>
    <w:rsid w:val="005A1CE3"/>
    <w:rsid w:val="005A219F"/>
    <w:rsid w:val="005A23F6"/>
    <w:rsid w:val="005A2488"/>
    <w:rsid w:val="005A27FC"/>
    <w:rsid w:val="005A2897"/>
    <w:rsid w:val="005A2A4A"/>
    <w:rsid w:val="005A2A52"/>
    <w:rsid w:val="005A2F6E"/>
    <w:rsid w:val="005A3351"/>
    <w:rsid w:val="005A359F"/>
    <w:rsid w:val="005A3645"/>
    <w:rsid w:val="005A3B22"/>
    <w:rsid w:val="005A4140"/>
    <w:rsid w:val="005A4186"/>
    <w:rsid w:val="005A4486"/>
    <w:rsid w:val="005A457B"/>
    <w:rsid w:val="005A48B5"/>
    <w:rsid w:val="005A4C15"/>
    <w:rsid w:val="005A4D97"/>
    <w:rsid w:val="005A50F6"/>
    <w:rsid w:val="005A557D"/>
    <w:rsid w:val="005A55DF"/>
    <w:rsid w:val="005A669A"/>
    <w:rsid w:val="005A6E80"/>
    <w:rsid w:val="005A72EA"/>
    <w:rsid w:val="005A74A9"/>
    <w:rsid w:val="005A79F1"/>
    <w:rsid w:val="005A7A86"/>
    <w:rsid w:val="005A7F95"/>
    <w:rsid w:val="005A7FBB"/>
    <w:rsid w:val="005B066B"/>
    <w:rsid w:val="005B12B9"/>
    <w:rsid w:val="005B1461"/>
    <w:rsid w:val="005B17A4"/>
    <w:rsid w:val="005B1A64"/>
    <w:rsid w:val="005B2050"/>
    <w:rsid w:val="005B2C76"/>
    <w:rsid w:val="005B2F5F"/>
    <w:rsid w:val="005B2FE1"/>
    <w:rsid w:val="005B302C"/>
    <w:rsid w:val="005B33D3"/>
    <w:rsid w:val="005B3463"/>
    <w:rsid w:val="005B35E6"/>
    <w:rsid w:val="005B3769"/>
    <w:rsid w:val="005B3A4C"/>
    <w:rsid w:val="005B3B46"/>
    <w:rsid w:val="005B4759"/>
    <w:rsid w:val="005B49F0"/>
    <w:rsid w:val="005B4E22"/>
    <w:rsid w:val="005B5195"/>
    <w:rsid w:val="005B522F"/>
    <w:rsid w:val="005B5312"/>
    <w:rsid w:val="005B5571"/>
    <w:rsid w:val="005B55CF"/>
    <w:rsid w:val="005B58ED"/>
    <w:rsid w:val="005B59EC"/>
    <w:rsid w:val="005B59F7"/>
    <w:rsid w:val="005B5A0D"/>
    <w:rsid w:val="005B5DF4"/>
    <w:rsid w:val="005B65CA"/>
    <w:rsid w:val="005B67EB"/>
    <w:rsid w:val="005B6B6E"/>
    <w:rsid w:val="005B6D30"/>
    <w:rsid w:val="005B6FF7"/>
    <w:rsid w:val="005B754E"/>
    <w:rsid w:val="005B7BC6"/>
    <w:rsid w:val="005B7E49"/>
    <w:rsid w:val="005C0170"/>
    <w:rsid w:val="005C0818"/>
    <w:rsid w:val="005C09D2"/>
    <w:rsid w:val="005C0DB3"/>
    <w:rsid w:val="005C0FE3"/>
    <w:rsid w:val="005C128F"/>
    <w:rsid w:val="005C1793"/>
    <w:rsid w:val="005C17BE"/>
    <w:rsid w:val="005C19D2"/>
    <w:rsid w:val="005C1C5D"/>
    <w:rsid w:val="005C200D"/>
    <w:rsid w:val="005C2548"/>
    <w:rsid w:val="005C26B3"/>
    <w:rsid w:val="005C272B"/>
    <w:rsid w:val="005C277D"/>
    <w:rsid w:val="005C29D0"/>
    <w:rsid w:val="005C2AC3"/>
    <w:rsid w:val="005C2E43"/>
    <w:rsid w:val="005C362F"/>
    <w:rsid w:val="005C3718"/>
    <w:rsid w:val="005C377B"/>
    <w:rsid w:val="005C3A9E"/>
    <w:rsid w:val="005C3C6C"/>
    <w:rsid w:val="005C3DA8"/>
    <w:rsid w:val="005C3E66"/>
    <w:rsid w:val="005C3E88"/>
    <w:rsid w:val="005C4D9C"/>
    <w:rsid w:val="005C4E05"/>
    <w:rsid w:val="005C51A0"/>
    <w:rsid w:val="005C56C1"/>
    <w:rsid w:val="005C58AD"/>
    <w:rsid w:val="005C5A2E"/>
    <w:rsid w:val="005C6119"/>
    <w:rsid w:val="005C6243"/>
    <w:rsid w:val="005C6803"/>
    <w:rsid w:val="005C686D"/>
    <w:rsid w:val="005C69FE"/>
    <w:rsid w:val="005C6A62"/>
    <w:rsid w:val="005C6EF3"/>
    <w:rsid w:val="005C74C1"/>
    <w:rsid w:val="005C7A21"/>
    <w:rsid w:val="005C7A8A"/>
    <w:rsid w:val="005C7B06"/>
    <w:rsid w:val="005C7B4C"/>
    <w:rsid w:val="005C7F59"/>
    <w:rsid w:val="005D0284"/>
    <w:rsid w:val="005D0D77"/>
    <w:rsid w:val="005D0D8A"/>
    <w:rsid w:val="005D184D"/>
    <w:rsid w:val="005D1D8B"/>
    <w:rsid w:val="005D21D5"/>
    <w:rsid w:val="005D23CB"/>
    <w:rsid w:val="005D2512"/>
    <w:rsid w:val="005D27EC"/>
    <w:rsid w:val="005D2CDB"/>
    <w:rsid w:val="005D3030"/>
    <w:rsid w:val="005D37BF"/>
    <w:rsid w:val="005D3B96"/>
    <w:rsid w:val="005D3C46"/>
    <w:rsid w:val="005D404E"/>
    <w:rsid w:val="005D429C"/>
    <w:rsid w:val="005D4559"/>
    <w:rsid w:val="005D490B"/>
    <w:rsid w:val="005D4B4F"/>
    <w:rsid w:val="005D4B5A"/>
    <w:rsid w:val="005D4C88"/>
    <w:rsid w:val="005D4D30"/>
    <w:rsid w:val="005D4DC1"/>
    <w:rsid w:val="005D546B"/>
    <w:rsid w:val="005D5841"/>
    <w:rsid w:val="005D5CE4"/>
    <w:rsid w:val="005D641A"/>
    <w:rsid w:val="005D6456"/>
    <w:rsid w:val="005D698B"/>
    <w:rsid w:val="005D6F1E"/>
    <w:rsid w:val="005D6FF2"/>
    <w:rsid w:val="005D70C2"/>
    <w:rsid w:val="005D70C8"/>
    <w:rsid w:val="005D7264"/>
    <w:rsid w:val="005D78A5"/>
    <w:rsid w:val="005D7965"/>
    <w:rsid w:val="005E002F"/>
    <w:rsid w:val="005E0539"/>
    <w:rsid w:val="005E0894"/>
    <w:rsid w:val="005E08E6"/>
    <w:rsid w:val="005E0FDA"/>
    <w:rsid w:val="005E18B0"/>
    <w:rsid w:val="005E1B5D"/>
    <w:rsid w:val="005E1CBB"/>
    <w:rsid w:val="005E1DED"/>
    <w:rsid w:val="005E278E"/>
    <w:rsid w:val="005E291C"/>
    <w:rsid w:val="005E2F60"/>
    <w:rsid w:val="005E39DD"/>
    <w:rsid w:val="005E3E1B"/>
    <w:rsid w:val="005E48B6"/>
    <w:rsid w:val="005E4D4F"/>
    <w:rsid w:val="005E4ECB"/>
    <w:rsid w:val="005E50EB"/>
    <w:rsid w:val="005E56A8"/>
    <w:rsid w:val="005E56E1"/>
    <w:rsid w:val="005E598D"/>
    <w:rsid w:val="005E5A2F"/>
    <w:rsid w:val="005E5E49"/>
    <w:rsid w:val="005E5E61"/>
    <w:rsid w:val="005E5F67"/>
    <w:rsid w:val="005E6369"/>
    <w:rsid w:val="005E6848"/>
    <w:rsid w:val="005E6973"/>
    <w:rsid w:val="005E7087"/>
    <w:rsid w:val="005E712B"/>
    <w:rsid w:val="005E74F0"/>
    <w:rsid w:val="005E7E69"/>
    <w:rsid w:val="005F03F2"/>
    <w:rsid w:val="005F087E"/>
    <w:rsid w:val="005F149E"/>
    <w:rsid w:val="005F1922"/>
    <w:rsid w:val="005F1980"/>
    <w:rsid w:val="005F2036"/>
    <w:rsid w:val="005F20D4"/>
    <w:rsid w:val="005F20E1"/>
    <w:rsid w:val="005F2234"/>
    <w:rsid w:val="005F2FFA"/>
    <w:rsid w:val="005F3506"/>
    <w:rsid w:val="005F38DC"/>
    <w:rsid w:val="005F398A"/>
    <w:rsid w:val="005F3F32"/>
    <w:rsid w:val="005F4399"/>
    <w:rsid w:val="005F4565"/>
    <w:rsid w:val="005F457C"/>
    <w:rsid w:val="005F48E8"/>
    <w:rsid w:val="005F4BF2"/>
    <w:rsid w:val="005F4D76"/>
    <w:rsid w:val="005F4EBB"/>
    <w:rsid w:val="005F4EDA"/>
    <w:rsid w:val="005F4FC1"/>
    <w:rsid w:val="005F53F0"/>
    <w:rsid w:val="005F554D"/>
    <w:rsid w:val="005F5C87"/>
    <w:rsid w:val="005F6621"/>
    <w:rsid w:val="005F6C3F"/>
    <w:rsid w:val="005F6E7C"/>
    <w:rsid w:val="005F73D1"/>
    <w:rsid w:val="005F77E0"/>
    <w:rsid w:val="005F781E"/>
    <w:rsid w:val="005F7AAE"/>
    <w:rsid w:val="005F7CCA"/>
    <w:rsid w:val="005F7FD7"/>
    <w:rsid w:val="00600022"/>
    <w:rsid w:val="00600159"/>
    <w:rsid w:val="006003AA"/>
    <w:rsid w:val="006005F8"/>
    <w:rsid w:val="006009F8"/>
    <w:rsid w:val="00600F93"/>
    <w:rsid w:val="00601762"/>
    <w:rsid w:val="00601AF5"/>
    <w:rsid w:val="00601C47"/>
    <w:rsid w:val="00601E15"/>
    <w:rsid w:val="00602A26"/>
    <w:rsid w:val="00602A27"/>
    <w:rsid w:val="00602A9A"/>
    <w:rsid w:val="00602BF4"/>
    <w:rsid w:val="00602DAA"/>
    <w:rsid w:val="00603239"/>
    <w:rsid w:val="006038EA"/>
    <w:rsid w:val="006039B1"/>
    <w:rsid w:val="006039B6"/>
    <w:rsid w:val="00603B99"/>
    <w:rsid w:val="0060413A"/>
    <w:rsid w:val="0060428C"/>
    <w:rsid w:val="00604721"/>
    <w:rsid w:val="00604A8D"/>
    <w:rsid w:val="00604CBF"/>
    <w:rsid w:val="0060501A"/>
    <w:rsid w:val="0060555C"/>
    <w:rsid w:val="00605594"/>
    <w:rsid w:val="0060578E"/>
    <w:rsid w:val="00605F07"/>
    <w:rsid w:val="006061E3"/>
    <w:rsid w:val="006063D7"/>
    <w:rsid w:val="0060672E"/>
    <w:rsid w:val="006067C9"/>
    <w:rsid w:val="00606950"/>
    <w:rsid w:val="00606B44"/>
    <w:rsid w:val="00606BEF"/>
    <w:rsid w:val="00606E2B"/>
    <w:rsid w:val="00607172"/>
    <w:rsid w:val="006077F3"/>
    <w:rsid w:val="006100C5"/>
    <w:rsid w:val="00610169"/>
    <w:rsid w:val="0061033E"/>
    <w:rsid w:val="00610349"/>
    <w:rsid w:val="00610483"/>
    <w:rsid w:val="006106C3"/>
    <w:rsid w:val="00610FA7"/>
    <w:rsid w:val="0061124F"/>
    <w:rsid w:val="0061192F"/>
    <w:rsid w:val="00611B42"/>
    <w:rsid w:val="00612509"/>
    <w:rsid w:val="0061258C"/>
    <w:rsid w:val="00612911"/>
    <w:rsid w:val="00612B45"/>
    <w:rsid w:val="00612E5F"/>
    <w:rsid w:val="0061317F"/>
    <w:rsid w:val="006131EB"/>
    <w:rsid w:val="00613436"/>
    <w:rsid w:val="006139F9"/>
    <w:rsid w:val="00613DDA"/>
    <w:rsid w:val="00613E74"/>
    <w:rsid w:val="00613F12"/>
    <w:rsid w:val="006140B4"/>
    <w:rsid w:val="00614166"/>
    <w:rsid w:val="006144A3"/>
    <w:rsid w:val="0061450C"/>
    <w:rsid w:val="006145DE"/>
    <w:rsid w:val="00614754"/>
    <w:rsid w:val="00614804"/>
    <w:rsid w:val="00614BD1"/>
    <w:rsid w:val="00615136"/>
    <w:rsid w:val="00615233"/>
    <w:rsid w:val="0061560F"/>
    <w:rsid w:val="0061573A"/>
    <w:rsid w:val="00615F2E"/>
    <w:rsid w:val="0061660D"/>
    <w:rsid w:val="00616700"/>
    <w:rsid w:val="00616AE5"/>
    <w:rsid w:val="00616B48"/>
    <w:rsid w:val="00616CFC"/>
    <w:rsid w:val="00616D23"/>
    <w:rsid w:val="00617225"/>
    <w:rsid w:val="00617464"/>
    <w:rsid w:val="00617A96"/>
    <w:rsid w:val="00617AA1"/>
    <w:rsid w:val="00617AAF"/>
    <w:rsid w:val="00617E51"/>
    <w:rsid w:val="00620430"/>
    <w:rsid w:val="006208A4"/>
    <w:rsid w:val="00620F07"/>
    <w:rsid w:val="00621160"/>
    <w:rsid w:val="0062118F"/>
    <w:rsid w:val="00621795"/>
    <w:rsid w:val="00621CE4"/>
    <w:rsid w:val="00621CFF"/>
    <w:rsid w:val="006223B5"/>
    <w:rsid w:val="0062268B"/>
    <w:rsid w:val="006228DA"/>
    <w:rsid w:val="00622B24"/>
    <w:rsid w:val="00622E89"/>
    <w:rsid w:val="006231F6"/>
    <w:rsid w:val="0062388A"/>
    <w:rsid w:val="00623CC5"/>
    <w:rsid w:val="00623EB9"/>
    <w:rsid w:val="00624327"/>
    <w:rsid w:val="00624584"/>
    <w:rsid w:val="00624EBD"/>
    <w:rsid w:val="00625549"/>
    <w:rsid w:val="0062570D"/>
    <w:rsid w:val="00625D1C"/>
    <w:rsid w:val="0062647A"/>
    <w:rsid w:val="0062682A"/>
    <w:rsid w:val="0062769C"/>
    <w:rsid w:val="006276A2"/>
    <w:rsid w:val="00627CDE"/>
    <w:rsid w:val="00627CF1"/>
    <w:rsid w:val="006300DA"/>
    <w:rsid w:val="0063046D"/>
    <w:rsid w:val="0063068D"/>
    <w:rsid w:val="00630795"/>
    <w:rsid w:val="00630BD6"/>
    <w:rsid w:val="00631330"/>
    <w:rsid w:val="00631491"/>
    <w:rsid w:val="0063166C"/>
    <w:rsid w:val="006316D1"/>
    <w:rsid w:val="006324B6"/>
    <w:rsid w:val="006329DF"/>
    <w:rsid w:val="00632A8B"/>
    <w:rsid w:val="00632EE2"/>
    <w:rsid w:val="0063317A"/>
    <w:rsid w:val="00633BB0"/>
    <w:rsid w:val="00633C08"/>
    <w:rsid w:val="00633C87"/>
    <w:rsid w:val="00633E99"/>
    <w:rsid w:val="0063414D"/>
    <w:rsid w:val="0063430C"/>
    <w:rsid w:val="00634B7C"/>
    <w:rsid w:val="00634EB2"/>
    <w:rsid w:val="006350FC"/>
    <w:rsid w:val="006353DE"/>
    <w:rsid w:val="00635654"/>
    <w:rsid w:val="00635C6E"/>
    <w:rsid w:val="00635F38"/>
    <w:rsid w:val="0063620C"/>
    <w:rsid w:val="006364A5"/>
    <w:rsid w:val="00636A8B"/>
    <w:rsid w:val="00636DB7"/>
    <w:rsid w:val="006375DB"/>
    <w:rsid w:val="00637870"/>
    <w:rsid w:val="00637D1C"/>
    <w:rsid w:val="00640136"/>
    <w:rsid w:val="0064034B"/>
    <w:rsid w:val="006403D4"/>
    <w:rsid w:val="006404F4"/>
    <w:rsid w:val="00640A82"/>
    <w:rsid w:val="00641CC5"/>
    <w:rsid w:val="00642956"/>
    <w:rsid w:val="00642B9E"/>
    <w:rsid w:val="00642C4A"/>
    <w:rsid w:val="00642CDA"/>
    <w:rsid w:val="00642FDC"/>
    <w:rsid w:val="006430CD"/>
    <w:rsid w:val="00643533"/>
    <w:rsid w:val="00643535"/>
    <w:rsid w:val="006435B1"/>
    <w:rsid w:val="00644412"/>
    <w:rsid w:val="0064471E"/>
    <w:rsid w:val="00644B4C"/>
    <w:rsid w:val="00644F29"/>
    <w:rsid w:val="006450D6"/>
    <w:rsid w:val="0064576A"/>
    <w:rsid w:val="00645A7D"/>
    <w:rsid w:val="006461D9"/>
    <w:rsid w:val="0064622D"/>
    <w:rsid w:val="0064641F"/>
    <w:rsid w:val="0064697B"/>
    <w:rsid w:val="00647951"/>
    <w:rsid w:val="00647BDD"/>
    <w:rsid w:val="00647BFB"/>
    <w:rsid w:val="00647DAB"/>
    <w:rsid w:val="00647F1B"/>
    <w:rsid w:val="006500B3"/>
    <w:rsid w:val="006504BD"/>
    <w:rsid w:val="0065076D"/>
    <w:rsid w:val="00650C2A"/>
    <w:rsid w:val="0065196A"/>
    <w:rsid w:val="00651CE5"/>
    <w:rsid w:val="00651DBC"/>
    <w:rsid w:val="006524DD"/>
    <w:rsid w:val="006525C9"/>
    <w:rsid w:val="00652745"/>
    <w:rsid w:val="00652782"/>
    <w:rsid w:val="0065292B"/>
    <w:rsid w:val="00652E94"/>
    <w:rsid w:val="00653137"/>
    <w:rsid w:val="0065319C"/>
    <w:rsid w:val="00653236"/>
    <w:rsid w:val="00653B83"/>
    <w:rsid w:val="006540B0"/>
    <w:rsid w:val="006545A6"/>
    <w:rsid w:val="0065461E"/>
    <w:rsid w:val="0065467F"/>
    <w:rsid w:val="006547A0"/>
    <w:rsid w:val="00654C99"/>
    <w:rsid w:val="00654D62"/>
    <w:rsid w:val="00654F69"/>
    <w:rsid w:val="00654FD7"/>
    <w:rsid w:val="00655211"/>
    <w:rsid w:val="00655669"/>
    <w:rsid w:val="006559B1"/>
    <w:rsid w:val="00655BF4"/>
    <w:rsid w:val="00656057"/>
    <w:rsid w:val="0065648A"/>
    <w:rsid w:val="00656A05"/>
    <w:rsid w:val="00656AC5"/>
    <w:rsid w:val="006570E9"/>
    <w:rsid w:val="006571EA"/>
    <w:rsid w:val="006579F4"/>
    <w:rsid w:val="00657DA4"/>
    <w:rsid w:val="00657DEC"/>
    <w:rsid w:val="006601B5"/>
    <w:rsid w:val="00660622"/>
    <w:rsid w:val="006608F1"/>
    <w:rsid w:val="00660C2D"/>
    <w:rsid w:val="00660E9F"/>
    <w:rsid w:val="00661061"/>
    <w:rsid w:val="006614F9"/>
    <w:rsid w:val="00661B39"/>
    <w:rsid w:val="00661BA7"/>
    <w:rsid w:val="00661C81"/>
    <w:rsid w:val="0066219B"/>
    <w:rsid w:val="00662C30"/>
    <w:rsid w:val="00662C61"/>
    <w:rsid w:val="00662DDB"/>
    <w:rsid w:val="00662FD0"/>
    <w:rsid w:val="00662FF2"/>
    <w:rsid w:val="006635FC"/>
    <w:rsid w:val="00663959"/>
    <w:rsid w:val="006639C6"/>
    <w:rsid w:val="00663ED5"/>
    <w:rsid w:val="00664797"/>
    <w:rsid w:val="00664E51"/>
    <w:rsid w:val="006651D7"/>
    <w:rsid w:val="006655B5"/>
    <w:rsid w:val="00665BC3"/>
    <w:rsid w:val="00666612"/>
    <w:rsid w:val="006667C1"/>
    <w:rsid w:val="00666D72"/>
    <w:rsid w:val="00666DE8"/>
    <w:rsid w:val="006670EF"/>
    <w:rsid w:val="00667678"/>
    <w:rsid w:val="006678BD"/>
    <w:rsid w:val="006679E4"/>
    <w:rsid w:val="00667C90"/>
    <w:rsid w:val="00667F17"/>
    <w:rsid w:val="00671053"/>
    <w:rsid w:val="0067120D"/>
    <w:rsid w:val="006714EE"/>
    <w:rsid w:val="0067192E"/>
    <w:rsid w:val="00671F80"/>
    <w:rsid w:val="00672284"/>
    <w:rsid w:val="0067244E"/>
    <w:rsid w:val="006724EF"/>
    <w:rsid w:val="00672E47"/>
    <w:rsid w:val="00672E93"/>
    <w:rsid w:val="00672FD3"/>
    <w:rsid w:val="0067343B"/>
    <w:rsid w:val="00673522"/>
    <w:rsid w:val="0067399C"/>
    <w:rsid w:val="00674161"/>
    <w:rsid w:val="006743A1"/>
    <w:rsid w:val="00674534"/>
    <w:rsid w:val="00674927"/>
    <w:rsid w:val="00674C90"/>
    <w:rsid w:val="0067595E"/>
    <w:rsid w:val="00675A1D"/>
    <w:rsid w:val="00675A6E"/>
    <w:rsid w:val="00675CF5"/>
    <w:rsid w:val="00675D56"/>
    <w:rsid w:val="006765C9"/>
    <w:rsid w:val="006766C8"/>
    <w:rsid w:val="00676A1D"/>
    <w:rsid w:val="00676E77"/>
    <w:rsid w:val="00676EF4"/>
    <w:rsid w:val="00677196"/>
    <w:rsid w:val="0067724D"/>
    <w:rsid w:val="0067729A"/>
    <w:rsid w:val="0067740F"/>
    <w:rsid w:val="00677692"/>
    <w:rsid w:val="00677D78"/>
    <w:rsid w:val="006800A5"/>
    <w:rsid w:val="00680446"/>
    <w:rsid w:val="006807A5"/>
    <w:rsid w:val="00680E57"/>
    <w:rsid w:val="0068104E"/>
    <w:rsid w:val="00681308"/>
    <w:rsid w:val="00681311"/>
    <w:rsid w:val="0068152E"/>
    <w:rsid w:val="00681720"/>
    <w:rsid w:val="00681747"/>
    <w:rsid w:val="00681911"/>
    <w:rsid w:val="00681BBE"/>
    <w:rsid w:val="006821D5"/>
    <w:rsid w:val="0068247F"/>
    <w:rsid w:val="00682517"/>
    <w:rsid w:val="00682597"/>
    <w:rsid w:val="00682894"/>
    <w:rsid w:val="00682AE0"/>
    <w:rsid w:val="00682C04"/>
    <w:rsid w:val="00682F85"/>
    <w:rsid w:val="00682FA3"/>
    <w:rsid w:val="00682FAE"/>
    <w:rsid w:val="006830B3"/>
    <w:rsid w:val="006832EB"/>
    <w:rsid w:val="00683626"/>
    <w:rsid w:val="00683F63"/>
    <w:rsid w:val="006843DF"/>
    <w:rsid w:val="006844EB"/>
    <w:rsid w:val="00684ED5"/>
    <w:rsid w:val="0068585B"/>
    <w:rsid w:val="00685956"/>
    <w:rsid w:val="00685EED"/>
    <w:rsid w:val="00686569"/>
    <w:rsid w:val="00686968"/>
    <w:rsid w:val="00686B05"/>
    <w:rsid w:val="00686D84"/>
    <w:rsid w:val="00686E2D"/>
    <w:rsid w:val="0068794C"/>
    <w:rsid w:val="00687F4F"/>
    <w:rsid w:val="006906EE"/>
    <w:rsid w:val="00690C7B"/>
    <w:rsid w:val="00690EA2"/>
    <w:rsid w:val="00691175"/>
    <w:rsid w:val="00691260"/>
    <w:rsid w:val="006913F6"/>
    <w:rsid w:val="006916EC"/>
    <w:rsid w:val="006917BF"/>
    <w:rsid w:val="00691A15"/>
    <w:rsid w:val="00691D35"/>
    <w:rsid w:val="006922B2"/>
    <w:rsid w:val="00692400"/>
    <w:rsid w:val="0069274B"/>
    <w:rsid w:val="006929FF"/>
    <w:rsid w:val="00692EF0"/>
    <w:rsid w:val="006933E1"/>
    <w:rsid w:val="00693655"/>
    <w:rsid w:val="00693892"/>
    <w:rsid w:val="0069399E"/>
    <w:rsid w:val="006939AE"/>
    <w:rsid w:val="00693A72"/>
    <w:rsid w:val="00693CB1"/>
    <w:rsid w:val="00693F51"/>
    <w:rsid w:val="00694046"/>
    <w:rsid w:val="00694206"/>
    <w:rsid w:val="00694ABD"/>
    <w:rsid w:val="00694BCC"/>
    <w:rsid w:val="00694DEA"/>
    <w:rsid w:val="00694FD1"/>
    <w:rsid w:val="00695349"/>
    <w:rsid w:val="0069586C"/>
    <w:rsid w:val="006958EA"/>
    <w:rsid w:val="0069592A"/>
    <w:rsid w:val="00695D7E"/>
    <w:rsid w:val="00695F98"/>
    <w:rsid w:val="0069624D"/>
    <w:rsid w:val="0069652F"/>
    <w:rsid w:val="00696778"/>
    <w:rsid w:val="00696DB1"/>
    <w:rsid w:val="00696FA1"/>
    <w:rsid w:val="00697420"/>
    <w:rsid w:val="006975E7"/>
    <w:rsid w:val="0069796D"/>
    <w:rsid w:val="006979FC"/>
    <w:rsid w:val="00697B91"/>
    <w:rsid w:val="00697D86"/>
    <w:rsid w:val="00697FCC"/>
    <w:rsid w:val="006A02A1"/>
    <w:rsid w:val="006A05AE"/>
    <w:rsid w:val="006A08F1"/>
    <w:rsid w:val="006A0940"/>
    <w:rsid w:val="006A0EC2"/>
    <w:rsid w:val="006A114F"/>
    <w:rsid w:val="006A12C9"/>
    <w:rsid w:val="006A16FC"/>
    <w:rsid w:val="006A1A39"/>
    <w:rsid w:val="006A22F5"/>
    <w:rsid w:val="006A23A6"/>
    <w:rsid w:val="006A2504"/>
    <w:rsid w:val="006A3710"/>
    <w:rsid w:val="006A38A8"/>
    <w:rsid w:val="006A3D9C"/>
    <w:rsid w:val="006A41B5"/>
    <w:rsid w:val="006A4562"/>
    <w:rsid w:val="006A4F61"/>
    <w:rsid w:val="006A5629"/>
    <w:rsid w:val="006A5E1E"/>
    <w:rsid w:val="006A613D"/>
    <w:rsid w:val="006A65F3"/>
    <w:rsid w:val="006A68D6"/>
    <w:rsid w:val="006A6A4A"/>
    <w:rsid w:val="006A6BB3"/>
    <w:rsid w:val="006A6C05"/>
    <w:rsid w:val="006A6E12"/>
    <w:rsid w:val="006A6F74"/>
    <w:rsid w:val="006A70F9"/>
    <w:rsid w:val="006A7CCC"/>
    <w:rsid w:val="006A7D39"/>
    <w:rsid w:val="006A7E44"/>
    <w:rsid w:val="006A7F97"/>
    <w:rsid w:val="006B049C"/>
    <w:rsid w:val="006B04B9"/>
    <w:rsid w:val="006B05A4"/>
    <w:rsid w:val="006B06D6"/>
    <w:rsid w:val="006B079E"/>
    <w:rsid w:val="006B0E30"/>
    <w:rsid w:val="006B13B4"/>
    <w:rsid w:val="006B1D12"/>
    <w:rsid w:val="006B200D"/>
    <w:rsid w:val="006B2011"/>
    <w:rsid w:val="006B2293"/>
    <w:rsid w:val="006B29EC"/>
    <w:rsid w:val="006B2D42"/>
    <w:rsid w:val="006B337B"/>
    <w:rsid w:val="006B33FD"/>
    <w:rsid w:val="006B35F2"/>
    <w:rsid w:val="006B3FA4"/>
    <w:rsid w:val="006B3FA7"/>
    <w:rsid w:val="006B410F"/>
    <w:rsid w:val="006B4144"/>
    <w:rsid w:val="006B4153"/>
    <w:rsid w:val="006B46CB"/>
    <w:rsid w:val="006B493B"/>
    <w:rsid w:val="006B4ABD"/>
    <w:rsid w:val="006B554B"/>
    <w:rsid w:val="006B576F"/>
    <w:rsid w:val="006B5C73"/>
    <w:rsid w:val="006B5EEE"/>
    <w:rsid w:val="006B5F62"/>
    <w:rsid w:val="006B6193"/>
    <w:rsid w:val="006B7375"/>
    <w:rsid w:val="006B77BF"/>
    <w:rsid w:val="006B7801"/>
    <w:rsid w:val="006C0132"/>
    <w:rsid w:val="006C02D6"/>
    <w:rsid w:val="006C0D8E"/>
    <w:rsid w:val="006C143B"/>
    <w:rsid w:val="006C1721"/>
    <w:rsid w:val="006C17AD"/>
    <w:rsid w:val="006C1DB5"/>
    <w:rsid w:val="006C1FD1"/>
    <w:rsid w:val="006C24B0"/>
    <w:rsid w:val="006C255B"/>
    <w:rsid w:val="006C270A"/>
    <w:rsid w:val="006C2842"/>
    <w:rsid w:val="006C2A52"/>
    <w:rsid w:val="006C2C07"/>
    <w:rsid w:val="006C2D08"/>
    <w:rsid w:val="006C2D09"/>
    <w:rsid w:val="006C353F"/>
    <w:rsid w:val="006C3D4B"/>
    <w:rsid w:val="006C40D7"/>
    <w:rsid w:val="006C44DE"/>
    <w:rsid w:val="006C4516"/>
    <w:rsid w:val="006C4DB4"/>
    <w:rsid w:val="006C4EDF"/>
    <w:rsid w:val="006C5034"/>
    <w:rsid w:val="006C5590"/>
    <w:rsid w:val="006C5CD9"/>
    <w:rsid w:val="006C6172"/>
    <w:rsid w:val="006C64E9"/>
    <w:rsid w:val="006C6554"/>
    <w:rsid w:val="006C67E2"/>
    <w:rsid w:val="006C67F1"/>
    <w:rsid w:val="006C6979"/>
    <w:rsid w:val="006C6A56"/>
    <w:rsid w:val="006C6BC6"/>
    <w:rsid w:val="006C71A7"/>
    <w:rsid w:val="006C7394"/>
    <w:rsid w:val="006C79A7"/>
    <w:rsid w:val="006D01F1"/>
    <w:rsid w:val="006D02AA"/>
    <w:rsid w:val="006D0B42"/>
    <w:rsid w:val="006D0DF6"/>
    <w:rsid w:val="006D0F81"/>
    <w:rsid w:val="006D11D8"/>
    <w:rsid w:val="006D124E"/>
    <w:rsid w:val="006D1398"/>
    <w:rsid w:val="006D13C4"/>
    <w:rsid w:val="006D16B0"/>
    <w:rsid w:val="006D1976"/>
    <w:rsid w:val="006D1993"/>
    <w:rsid w:val="006D1AD1"/>
    <w:rsid w:val="006D1FFB"/>
    <w:rsid w:val="006D24C1"/>
    <w:rsid w:val="006D2703"/>
    <w:rsid w:val="006D29C3"/>
    <w:rsid w:val="006D29DD"/>
    <w:rsid w:val="006D2C52"/>
    <w:rsid w:val="006D308C"/>
    <w:rsid w:val="006D316D"/>
    <w:rsid w:val="006D341F"/>
    <w:rsid w:val="006D35EE"/>
    <w:rsid w:val="006D3969"/>
    <w:rsid w:val="006D3AD2"/>
    <w:rsid w:val="006D3C69"/>
    <w:rsid w:val="006D3CE0"/>
    <w:rsid w:val="006D3DB1"/>
    <w:rsid w:val="006D40AB"/>
    <w:rsid w:val="006D4445"/>
    <w:rsid w:val="006D448C"/>
    <w:rsid w:val="006D481B"/>
    <w:rsid w:val="006D495D"/>
    <w:rsid w:val="006D50E5"/>
    <w:rsid w:val="006D52C4"/>
    <w:rsid w:val="006D5A74"/>
    <w:rsid w:val="006D5F3D"/>
    <w:rsid w:val="006D63F8"/>
    <w:rsid w:val="006D6538"/>
    <w:rsid w:val="006D6808"/>
    <w:rsid w:val="006D6B3E"/>
    <w:rsid w:val="006D6CE9"/>
    <w:rsid w:val="006D6DAD"/>
    <w:rsid w:val="006D6EEB"/>
    <w:rsid w:val="006D7024"/>
    <w:rsid w:val="006D72B4"/>
    <w:rsid w:val="006D783F"/>
    <w:rsid w:val="006D7910"/>
    <w:rsid w:val="006D7EC4"/>
    <w:rsid w:val="006E04C9"/>
    <w:rsid w:val="006E0594"/>
    <w:rsid w:val="006E05EE"/>
    <w:rsid w:val="006E0937"/>
    <w:rsid w:val="006E0BD6"/>
    <w:rsid w:val="006E0CBA"/>
    <w:rsid w:val="006E0D34"/>
    <w:rsid w:val="006E0E2B"/>
    <w:rsid w:val="006E0E79"/>
    <w:rsid w:val="006E15E8"/>
    <w:rsid w:val="006E1A7C"/>
    <w:rsid w:val="006E211A"/>
    <w:rsid w:val="006E2238"/>
    <w:rsid w:val="006E23E5"/>
    <w:rsid w:val="006E24A7"/>
    <w:rsid w:val="006E28E4"/>
    <w:rsid w:val="006E290E"/>
    <w:rsid w:val="006E2A5D"/>
    <w:rsid w:val="006E2AB4"/>
    <w:rsid w:val="006E2FED"/>
    <w:rsid w:val="006E3122"/>
    <w:rsid w:val="006E32C4"/>
    <w:rsid w:val="006E3337"/>
    <w:rsid w:val="006E35D8"/>
    <w:rsid w:val="006E3B79"/>
    <w:rsid w:val="006E3D7A"/>
    <w:rsid w:val="006E4461"/>
    <w:rsid w:val="006E44D7"/>
    <w:rsid w:val="006E453D"/>
    <w:rsid w:val="006E493C"/>
    <w:rsid w:val="006E5040"/>
    <w:rsid w:val="006E5414"/>
    <w:rsid w:val="006E559F"/>
    <w:rsid w:val="006E560D"/>
    <w:rsid w:val="006E566B"/>
    <w:rsid w:val="006E5E75"/>
    <w:rsid w:val="006E630E"/>
    <w:rsid w:val="006E64AE"/>
    <w:rsid w:val="006E68BC"/>
    <w:rsid w:val="006E6A6D"/>
    <w:rsid w:val="006E6C3B"/>
    <w:rsid w:val="006E6C8C"/>
    <w:rsid w:val="006E6D72"/>
    <w:rsid w:val="006E71FE"/>
    <w:rsid w:val="006E7515"/>
    <w:rsid w:val="006E75F1"/>
    <w:rsid w:val="006E76C9"/>
    <w:rsid w:val="006E76E4"/>
    <w:rsid w:val="006E7B8B"/>
    <w:rsid w:val="006E7FC7"/>
    <w:rsid w:val="006F0C1C"/>
    <w:rsid w:val="006F1495"/>
    <w:rsid w:val="006F193A"/>
    <w:rsid w:val="006F1D11"/>
    <w:rsid w:val="006F202B"/>
    <w:rsid w:val="006F219C"/>
    <w:rsid w:val="006F2CB8"/>
    <w:rsid w:val="006F2FE7"/>
    <w:rsid w:val="006F3A6D"/>
    <w:rsid w:val="006F3F97"/>
    <w:rsid w:val="006F4146"/>
    <w:rsid w:val="006F436A"/>
    <w:rsid w:val="006F4640"/>
    <w:rsid w:val="006F466A"/>
    <w:rsid w:val="006F4E0A"/>
    <w:rsid w:val="006F4E48"/>
    <w:rsid w:val="006F51BB"/>
    <w:rsid w:val="006F546E"/>
    <w:rsid w:val="006F5499"/>
    <w:rsid w:val="006F57F7"/>
    <w:rsid w:val="006F61AA"/>
    <w:rsid w:val="006F6208"/>
    <w:rsid w:val="006F621E"/>
    <w:rsid w:val="006F6689"/>
    <w:rsid w:val="006F68A5"/>
    <w:rsid w:val="006F6C00"/>
    <w:rsid w:val="006F6E0E"/>
    <w:rsid w:val="006F70C7"/>
    <w:rsid w:val="007008E3"/>
    <w:rsid w:val="007009A1"/>
    <w:rsid w:val="00700A8C"/>
    <w:rsid w:val="00701BD4"/>
    <w:rsid w:val="0070287D"/>
    <w:rsid w:val="00702C86"/>
    <w:rsid w:val="00703059"/>
    <w:rsid w:val="007031DF"/>
    <w:rsid w:val="007033E6"/>
    <w:rsid w:val="0070362F"/>
    <w:rsid w:val="00703F69"/>
    <w:rsid w:val="00704116"/>
    <w:rsid w:val="007044EF"/>
    <w:rsid w:val="007046AB"/>
    <w:rsid w:val="007048EC"/>
    <w:rsid w:val="00704AB8"/>
    <w:rsid w:val="00705681"/>
    <w:rsid w:val="0070580C"/>
    <w:rsid w:val="0070596D"/>
    <w:rsid w:val="00706309"/>
    <w:rsid w:val="00706A9B"/>
    <w:rsid w:val="00707110"/>
    <w:rsid w:val="0070789D"/>
    <w:rsid w:val="00707DE8"/>
    <w:rsid w:val="00710121"/>
    <w:rsid w:val="007101E4"/>
    <w:rsid w:val="007104D0"/>
    <w:rsid w:val="007104DC"/>
    <w:rsid w:val="00710915"/>
    <w:rsid w:val="007109F0"/>
    <w:rsid w:val="00710D3B"/>
    <w:rsid w:val="00711141"/>
    <w:rsid w:val="007117E0"/>
    <w:rsid w:val="007117FE"/>
    <w:rsid w:val="00711DB0"/>
    <w:rsid w:val="00712025"/>
    <w:rsid w:val="00712E3D"/>
    <w:rsid w:val="00712EF6"/>
    <w:rsid w:val="00713115"/>
    <w:rsid w:val="00713125"/>
    <w:rsid w:val="00713990"/>
    <w:rsid w:val="007139F7"/>
    <w:rsid w:val="00713A77"/>
    <w:rsid w:val="00714009"/>
    <w:rsid w:val="0071453B"/>
    <w:rsid w:val="0071502B"/>
    <w:rsid w:val="00715050"/>
    <w:rsid w:val="00715883"/>
    <w:rsid w:val="00715D0B"/>
    <w:rsid w:val="00715EDB"/>
    <w:rsid w:val="00716050"/>
    <w:rsid w:val="0071651A"/>
    <w:rsid w:val="00716C93"/>
    <w:rsid w:val="00716D2D"/>
    <w:rsid w:val="00716D72"/>
    <w:rsid w:val="00716E62"/>
    <w:rsid w:val="0071727A"/>
    <w:rsid w:val="007173E2"/>
    <w:rsid w:val="007174F8"/>
    <w:rsid w:val="00717611"/>
    <w:rsid w:val="00717B25"/>
    <w:rsid w:val="00717CFA"/>
    <w:rsid w:val="0072033A"/>
    <w:rsid w:val="00720F46"/>
    <w:rsid w:val="007213DB"/>
    <w:rsid w:val="00721CE8"/>
    <w:rsid w:val="00722130"/>
    <w:rsid w:val="0072234D"/>
    <w:rsid w:val="0072251C"/>
    <w:rsid w:val="00722830"/>
    <w:rsid w:val="0072303D"/>
    <w:rsid w:val="007231EE"/>
    <w:rsid w:val="00723532"/>
    <w:rsid w:val="007238DB"/>
    <w:rsid w:val="00723F93"/>
    <w:rsid w:val="0072433C"/>
    <w:rsid w:val="00724683"/>
    <w:rsid w:val="007247FC"/>
    <w:rsid w:val="00724AF4"/>
    <w:rsid w:val="00724BE2"/>
    <w:rsid w:val="00724D15"/>
    <w:rsid w:val="00724D84"/>
    <w:rsid w:val="00724D97"/>
    <w:rsid w:val="00724DDD"/>
    <w:rsid w:val="007252D6"/>
    <w:rsid w:val="00725471"/>
    <w:rsid w:val="0072598F"/>
    <w:rsid w:val="00726027"/>
    <w:rsid w:val="0072604B"/>
    <w:rsid w:val="007262BB"/>
    <w:rsid w:val="0072649E"/>
    <w:rsid w:val="007267D0"/>
    <w:rsid w:val="00726CC6"/>
    <w:rsid w:val="00726E11"/>
    <w:rsid w:val="0072758E"/>
    <w:rsid w:val="007279BB"/>
    <w:rsid w:val="00727AC6"/>
    <w:rsid w:val="00727B29"/>
    <w:rsid w:val="00730030"/>
    <w:rsid w:val="007305A7"/>
    <w:rsid w:val="00730746"/>
    <w:rsid w:val="00730822"/>
    <w:rsid w:val="0073097C"/>
    <w:rsid w:val="00730C70"/>
    <w:rsid w:val="00730C9B"/>
    <w:rsid w:val="00730DA1"/>
    <w:rsid w:val="00730FE9"/>
    <w:rsid w:val="00731015"/>
    <w:rsid w:val="0073143F"/>
    <w:rsid w:val="0073163F"/>
    <w:rsid w:val="00731BB2"/>
    <w:rsid w:val="00731BC6"/>
    <w:rsid w:val="00731C40"/>
    <w:rsid w:val="00731FF1"/>
    <w:rsid w:val="00732013"/>
    <w:rsid w:val="007324A0"/>
    <w:rsid w:val="007328F6"/>
    <w:rsid w:val="007329E8"/>
    <w:rsid w:val="00732B7A"/>
    <w:rsid w:val="007332FF"/>
    <w:rsid w:val="007333FC"/>
    <w:rsid w:val="0073350D"/>
    <w:rsid w:val="00733527"/>
    <w:rsid w:val="00733AD1"/>
    <w:rsid w:val="00733DE5"/>
    <w:rsid w:val="0073414F"/>
    <w:rsid w:val="00734E51"/>
    <w:rsid w:val="00734EEF"/>
    <w:rsid w:val="007354E5"/>
    <w:rsid w:val="00735746"/>
    <w:rsid w:val="00735782"/>
    <w:rsid w:val="00735865"/>
    <w:rsid w:val="00736E92"/>
    <w:rsid w:val="00736EB7"/>
    <w:rsid w:val="00736FE4"/>
    <w:rsid w:val="007374E7"/>
    <w:rsid w:val="00737598"/>
    <w:rsid w:val="00737892"/>
    <w:rsid w:val="00737963"/>
    <w:rsid w:val="00737B89"/>
    <w:rsid w:val="00737D48"/>
    <w:rsid w:val="00737F9D"/>
    <w:rsid w:val="007411F5"/>
    <w:rsid w:val="00741796"/>
    <w:rsid w:val="007418BE"/>
    <w:rsid w:val="00741BD4"/>
    <w:rsid w:val="00741BD7"/>
    <w:rsid w:val="00741D41"/>
    <w:rsid w:val="0074207B"/>
    <w:rsid w:val="0074215A"/>
    <w:rsid w:val="00742196"/>
    <w:rsid w:val="0074225F"/>
    <w:rsid w:val="0074259B"/>
    <w:rsid w:val="007428A4"/>
    <w:rsid w:val="0074294C"/>
    <w:rsid w:val="00742C63"/>
    <w:rsid w:val="00742D9A"/>
    <w:rsid w:val="00743578"/>
    <w:rsid w:val="007437DC"/>
    <w:rsid w:val="00743A1B"/>
    <w:rsid w:val="00743A81"/>
    <w:rsid w:val="00743F86"/>
    <w:rsid w:val="007441D4"/>
    <w:rsid w:val="00744300"/>
    <w:rsid w:val="00744415"/>
    <w:rsid w:val="007445E9"/>
    <w:rsid w:val="0074510B"/>
    <w:rsid w:val="00745FE4"/>
    <w:rsid w:val="00746134"/>
    <w:rsid w:val="00746180"/>
    <w:rsid w:val="00746824"/>
    <w:rsid w:val="00746A43"/>
    <w:rsid w:val="00746AAD"/>
    <w:rsid w:val="00746C7B"/>
    <w:rsid w:val="00746CA5"/>
    <w:rsid w:val="00746EE6"/>
    <w:rsid w:val="00746F5F"/>
    <w:rsid w:val="007475BD"/>
    <w:rsid w:val="007475FC"/>
    <w:rsid w:val="0074762D"/>
    <w:rsid w:val="00747C67"/>
    <w:rsid w:val="0075020C"/>
    <w:rsid w:val="007502E6"/>
    <w:rsid w:val="00750471"/>
    <w:rsid w:val="00750DCA"/>
    <w:rsid w:val="00750ED3"/>
    <w:rsid w:val="00751241"/>
    <w:rsid w:val="007517C7"/>
    <w:rsid w:val="00751BE6"/>
    <w:rsid w:val="00751D55"/>
    <w:rsid w:val="00751FCA"/>
    <w:rsid w:val="00752312"/>
    <w:rsid w:val="007523B9"/>
    <w:rsid w:val="007528DD"/>
    <w:rsid w:val="00752A35"/>
    <w:rsid w:val="00752ACA"/>
    <w:rsid w:val="00752C35"/>
    <w:rsid w:val="00753136"/>
    <w:rsid w:val="007535D3"/>
    <w:rsid w:val="00753642"/>
    <w:rsid w:val="00753C7C"/>
    <w:rsid w:val="00753CDF"/>
    <w:rsid w:val="00753F61"/>
    <w:rsid w:val="00754612"/>
    <w:rsid w:val="0075496B"/>
    <w:rsid w:val="00754E03"/>
    <w:rsid w:val="00754F50"/>
    <w:rsid w:val="007558DD"/>
    <w:rsid w:val="00755B7E"/>
    <w:rsid w:val="007561E8"/>
    <w:rsid w:val="007564AD"/>
    <w:rsid w:val="00756548"/>
    <w:rsid w:val="007569C6"/>
    <w:rsid w:val="00756B64"/>
    <w:rsid w:val="0075700A"/>
    <w:rsid w:val="0075728C"/>
    <w:rsid w:val="00757547"/>
    <w:rsid w:val="00757572"/>
    <w:rsid w:val="0075768B"/>
    <w:rsid w:val="00757B0D"/>
    <w:rsid w:val="00757BD9"/>
    <w:rsid w:val="00757C43"/>
    <w:rsid w:val="00757EA5"/>
    <w:rsid w:val="00760077"/>
    <w:rsid w:val="00760163"/>
    <w:rsid w:val="007609B6"/>
    <w:rsid w:val="00760C3E"/>
    <w:rsid w:val="00760D61"/>
    <w:rsid w:val="007610B1"/>
    <w:rsid w:val="00761399"/>
    <w:rsid w:val="0076146F"/>
    <w:rsid w:val="00761603"/>
    <w:rsid w:val="00761F4B"/>
    <w:rsid w:val="00762126"/>
    <w:rsid w:val="00762292"/>
    <w:rsid w:val="007622DF"/>
    <w:rsid w:val="00762422"/>
    <w:rsid w:val="007624E7"/>
    <w:rsid w:val="00762548"/>
    <w:rsid w:val="007627AC"/>
    <w:rsid w:val="00762B19"/>
    <w:rsid w:val="00762D3F"/>
    <w:rsid w:val="00763245"/>
    <w:rsid w:val="007634B3"/>
    <w:rsid w:val="00763572"/>
    <w:rsid w:val="007637E7"/>
    <w:rsid w:val="0076389F"/>
    <w:rsid w:val="00763A97"/>
    <w:rsid w:val="00763F3C"/>
    <w:rsid w:val="00764175"/>
    <w:rsid w:val="00764A52"/>
    <w:rsid w:val="00764DC8"/>
    <w:rsid w:val="00765058"/>
    <w:rsid w:val="00765535"/>
    <w:rsid w:val="0076584F"/>
    <w:rsid w:val="0076644F"/>
    <w:rsid w:val="00766460"/>
    <w:rsid w:val="00766C61"/>
    <w:rsid w:val="00766CE1"/>
    <w:rsid w:val="00766CFE"/>
    <w:rsid w:val="00766E21"/>
    <w:rsid w:val="007673C5"/>
    <w:rsid w:val="00767601"/>
    <w:rsid w:val="00767BC5"/>
    <w:rsid w:val="007702C5"/>
    <w:rsid w:val="0077073E"/>
    <w:rsid w:val="00770A7E"/>
    <w:rsid w:val="00770AD6"/>
    <w:rsid w:val="00770B3F"/>
    <w:rsid w:val="00770D2B"/>
    <w:rsid w:val="00771131"/>
    <w:rsid w:val="00771358"/>
    <w:rsid w:val="00771C62"/>
    <w:rsid w:val="007723A6"/>
    <w:rsid w:val="00772685"/>
    <w:rsid w:val="00772B1A"/>
    <w:rsid w:val="00772E95"/>
    <w:rsid w:val="00772FE3"/>
    <w:rsid w:val="0077373E"/>
    <w:rsid w:val="00773CF3"/>
    <w:rsid w:val="00774551"/>
    <w:rsid w:val="00774933"/>
    <w:rsid w:val="00774B2C"/>
    <w:rsid w:val="0077539C"/>
    <w:rsid w:val="007755F0"/>
    <w:rsid w:val="00775679"/>
    <w:rsid w:val="00775934"/>
    <w:rsid w:val="00775BA4"/>
    <w:rsid w:val="00775BD6"/>
    <w:rsid w:val="00775EFC"/>
    <w:rsid w:val="00776037"/>
    <w:rsid w:val="0077632F"/>
    <w:rsid w:val="007766CC"/>
    <w:rsid w:val="007776E3"/>
    <w:rsid w:val="00777A9A"/>
    <w:rsid w:val="00777DE8"/>
    <w:rsid w:val="00777EB3"/>
    <w:rsid w:val="00777F05"/>
    <w:rsid w:val="00777FA5"/>
    <w:rsid w:val="00780615"/>
    <w:rsid w:val="00780707"/>
    <w:rsid w:val="00780C09"/>
    <w:rsid w:val="00781074"/>
    <w:rsid w:val="007813C2"/>
    <w:rsid w:val="007815AE"/>
    <w:rsid w:val="007817F8"/>
    <w:rsid w:val="007818F6"/>
    <w:rsid w:val="007819C6"/>
    <w:rsid w:val="00781B78"/>
    <w:rsid w:val="00781C28"/>
    <w:rsid w:val="00781CEF"/>
    <w:rsid w:val="00781E85"/>
    <w:rsid w:val="00782D0C"/>
    <w:rsid w:val="00782EDC"/>
    <w:rsid w:val="00782FDD"/>
    <w:rsid w:val="00783D11"/>
    <w:rsid w:val="00783D26"/>
    <w:rsid w:val="0078425E"/>
    <w:rsid w:val="00784521"/>
    <w:rsid w:val="007846E6"/>
    <w:rsid w:val="00784E42"/>
    <w:rsid w:val="00784EC9"/>
    <w:rsid w:val="00785056"/>
    <w:rsid w:val="00785753"/>
    <w:rsid w:val="007857B8"/>
    <w:rsid w:val="0078612D"/>
    <w:rsid w:val="00786377"/>
    <w:rsid w:val="007864CB"/>
    <w:rsid w:val="007866AE"/>
    <w:rsid w:val="00786AF4"/>
    <w:rsid w:val="00786C24"/>
    <w:rsid w:val="00787089"/>
    <w:rsid w:val="00787444"/>
    <w:rsid w:val="00787467"/>
    <w:rsid w:val="00787967"/>
    <w:rsid w:val="00787BB4"/>
    <w:rsid w:val="00787C1B"/>
    <w:rsid w:val="00790028"/>
    <w:rsid w:val="007900BB"/>
    <w:rsid w:val="007907A4"/>
    <w:rsid w:val="00790ABE"/>
    <w:rsid w:val="00790D3E"/>
    <w:rsid w:val="00791518"/>
    <w:rsid w:val="00791AB0"/>
    <w:rsid w:val="00791D85"/>
    <w:rsid w:val="00791F53"/>
    <w:rsid w:val="007925CF"/>
    <w:rsid w:val="00792C49"/>
    <w:rsid w:val="00792C60"/>
    <w:rsid w:val="00792EE3"/>
    <w:rsid w:val="00793334"/>
    <w:rsid w:val="00793BF4"/>
    <w:rsid w:val="00793CFA"/>
    <w:rsid w:val="00793F6B"/>
    <w:rsid w:val="00794194"/>
    <w:rsid w:val="007946B1"/>
    <w:rsid w:val="00794A77"/>
    <w:rsid w:val="00795115"/>
    <w:rsid w:val="00795186"/>
    <w:rsid w:val="007951D0"/>
    <w:rsid w:val="0079526F"/>
    <w:rsid w:val="00795813"/>
    <w:rsid w:val="00795843"/>
    <w:rsid w:val="007958CC"/>
    <w:rsid w:val="007959FB"/>
    <w:rsid w:val="00795CAD"/>
    <w:rsid w:val="00795F92"/>
    <w:rsid w:val="007966B9"/>
    <w:rsid w:val="007967CD"/>
    <w:rsid w:val="007967DD"/>
    <w:rsid w:val="007967E3"/>
    <w:rsid w:val="00796A6F"/>
    <w:rsid w:val="00796B8A"/>
    <w:rsid w:val="00796FA6"/>
    <w:rsid w:val="007979DF"/>
    <w:rsid w:val="007A0363"/>
    <w:rsid w:val="007A07CB"/>
    <w:rsid w:val="007A08D8"/>
    <w:rsid w:val="007A0D4C"/>
    <w:rsid w:val="007A0DDD"/>
    <w:rsid w:val="007A0ED8"/>
    <w:rsid w:val="007A11D8"/>
    <w:rsid w:val="007A11F5"/>
    <w:rsid w:val="007A1968"/>
    <w:rsid w:val="007A1E1F"/>
    <w:rsid w:val="007A1F2C"/>
    <w:rsid w:val="007A277E"/>
    <w:rsid w:val="007A2822"/>
    <w:rsid w:val="007A2B30"/>
    <w:rsid w:val="007A2CFE"/>
    <w:rsid w:val="007A2D59"/>
    <w:rsid w:val="007A2F6E"/>
    <w:rsid w:val="007A3785"/>
    <w:rsid w:val="007A3912"/>
    <w:rsid w:val="007A3E81"/>
    <w:rsid w:val="007A44CC"/>
    <w:rsid w:val="007A46CC"/>
    <w:rsid w:val="007A4744"/>
    <w:rsid w:val="007A4C55"/>
    <w:rsid w:val="007A4F5E"/>
    <w:rsid w:val="007A5099"/>
    <w:rsid w:val="007A515B"/>
    <w:rsid w:val="007A5578"/>
    <w:rsid w:val="007A60DE"/>
    <w:rsid w:val="007A6294"/>
    <w:rsid w:val="007A63E0"/>
    <w:rsid w:val="007A692F"/>
    <w:rsid w:val="007A6AFA"/>
    <w:rsid w:val="007A6D01"/>
    <w:rsid w:val="007A75E7"/>
    <w:rsid w:val="007A7DD7"/>
    <w:rsid w:val="007B041B"/>
    <w:rsid w:val="007B055F"/>
    <w:rsid w:val="007B0998"/>
    <w:rsid w:val="007B09E5"/>
    <w:rsid w:val="007B11FE"/>
    <w:rsid w:val="007B1490"/>
    <w:rsid w:val="007B198B"/>
    <w:rsid w:val="007B1B1C"/>
    <w:rsid w:val="007B1B4C"/>
    <w:rsid w:val="007B1D5E"/>
    <w:rsid w:val="007B2186"/>
    <w:rsid w:val="007B225B"/>
    <w:rsid w:val="007B2316"/>
    <w:rsid w:val="007B2916"/>
    <w:rsid w:val="007B2F35"/>
    <w:rsid w:val="007B3140"/>
    <w:rsid w:val="007B31DF"/>
    <w:rsid w:val="007B3266"/>
    <w:rsid w:val="007B329B"/>
    <w:rsid w:val="007B3521"/>
    <w:rsid w:val="007B35A1"/>
    <w:rsid w:val="007B3CCA"/>
    <w:rsid w:val="007B3DD4"/>
    <w:rsid w:val="007B43EC"/>
    <w:rsid w:val="007B47C8"/>
    <w:rsid w:val="007B48BA"/>
    <w:rsid w:val="007B48BB"/>
    <w:rsid w:val="007B4A78"/>
    <w:rsid w:val="007B5A70"/>
    <w:rsid w:val="007B5B96"/>
    <w:rsid w:val="007B5F69"/>
    <w:rsid w:val="007B6371"/>
    <w:rsid w:val="007B6385"/>
    <w:rsid w:val="007B6C8C"/>
    <w:rsid w:val="007B6C9F"/>
    <w:rsid w:val="007B6CEA"/>
    <w:rsid w:val="007B715C"/>
    <w:rsid w:val="007B7408"/>
    <w:rsid w:val="007B7CD5"/>
    <w:rsid w:val="007C03C4"/>
    <w:rsid w:val="007C0758"/>
    <w:rsid w:val="007C0D33"/>
    <w:rsid w:val="007C0FFF"/>
    <w:rsid w:val="007C10DA"/>
    <w:rsid w:val="007C199D"/>
    <w:rsid w:val="007C1A6A"/>
    <w:rsid w:val="007C233C"/>
    <w:rsid w:val="007C2355"/>
    <w:rsid w:val="007C2791"/>
    <w:rsid w:val="007C2A08"/>
    <w:rsid w:val="007C33AE"/>
    <w:rsid w:val="007C34A9"/>
    <w:rsid w:val="007C3B89"/>
    <w:rsid w:val="007C42A1"/>
    <w:rsid w:val="007C4566"/>
    <w:rsid w:val="007C483D"/>
    <w:rsid w:val="007C4B82"/>
    <w:rsid w:val="007C4D4A"/>
    <w:rsid w:val="007C4D69"/>
    <w:rsid w:val="007C4D91"/>
    <w:rsid w:val="007C4EDD"/>
    <w:rsid w:val="007C52E4"/>
    <w:rsid w:val="007C53EE"/>
    <w:rsid w:val="007C546B"/>
    <w:rsid w:val="007C55CC"/>
    <w:rsid w:val="007C5DD5"/>
    <w:rsid w:val="007C5EEB"/>
    <w:rsid w:val="007C6759"/>
    <w:rsid w:val="007C699F"/>
    <w:rsid w:val="007C6C0B"/>
    <w:rsid w:val="007C6E00"/>
    <w:rsid w:val="007C7575"/>
    <w:rsid w:val="007C775A"/>
    <w:rsid w:val="007C7950"/>
    <w:rsid w:val="007C799E"/>
    <w:rsid w:val="007C7C92"/>
    <w:rsid w:val="007C7EF8"/>
    <w:rsid w:val="007C7F1B"/>
    <w:rsid w:val="007D016F"/>
    <w:rsid w:val="007D0188"/>
    <w:rsid w:val="007D0314"/>
    <w:rsid w:val="007D04BA"/>
    <w:rsid w:val="007D069F"/>
    <w:rsid w:val="007D099E"/>
    <w:rsid w:val="007D0B61"/>
    <w:rsid w:val="007D0DCF"/>
    <w:rsid w:val="007D11CD"/>
    <w:rsid w:val="007D1357"/>
    <w:rsid w:val="007D15E9"/>
    <w:rsid w:val="007D16E0"/>
    <w:rsid w:val="007D1B5A"/>
    <w:rsid w:val="007D200C"/>
    <w:rsid w:val="007D21D0"/>
    <w:rsid w:val="007D243A"/>
    <w:rsid w:val="007D2526"/>
    <w:rsid w:val="007D2C9C"/>
    <w:rsid w:val="007D2CD7"/>
    <w:rsid w:val="007D2D7D"/>
    <w:rsid w:val="007D2F0C"/>
    <w:rsid w:val="007D2FB5"/>
    <w:rsid w:val="007D3FC2"/>
    <w:rsid w:val="007D42F6"/>
    <w:rsid w:val="007D45FD"/>
    <w:rsid w:val="007D4A7F"/>
    <w:rsid w:val="007D539D"/>
    <w:rsid w:val="007D561D"/>
    <w:rsid w:val="007D5626"/>
    <w:rsid w:val="007D57EF"/>
    <w:rsid w:val="007D5E8B"/>
    <w:rsid w:val="007D68FD"/>
    <w:rsid w:val="007D699F"/>
    <w:rsid w:val="007D6F15"/>
    <w:rsid w:val="007D71D0"/>
    <w:rsid w:val="007D744F"/>
    <w:rsid w:val="007D763F"/>
    <w:rsid w:val="007D767F"/>
    <w:rsid w:val="007D76E0"/>
    <w:rsid w:val="007D771E"/>
    <w:rsid w:val="007E00BA"/>
    <w:rsid w:val="007E0C87"/>
    <w:rsid w:val="007E0DA9"/>
    <w:rsid w:val="007E0DAA"/>
    <w:rsid w:val="007E0EA5"/>
    <w:rsid w:val="007E1010"/>
    <w:rsid w:val="007E1087"/>
    <w:rsid w:val="007E1343"/>
    <w:rsid w:val="007E13B3"/>
    <w:rsid w:val="007E15DA"/>
    <w:rsid w:val="007E164C"/>
    <w:rsid w:val="007E173B"/>
    <w:rsid w:val="007E191E"/>
    <w:rsid w:val="007E1BAD"/>
    <w:rsid w:val="007E2453"/>
    <w:rsid w:val="007E29C2"/>
    <w:rsid w:val="007E2B88"/>
    <w:rsid w:val="007E2F3C"/>
    <w:rsid w:val="007E3096"/>
    <w:rsid w:val="007E33D8"/>
    <w:rsid w:val="007E36AB"/>
    <w:rsid w:val="007E428E"/>
    <w:rsid w:val="007E43A4"/>
    <w:rsid w:val="007E4443"/>
    <w:rsid w:val="007E4899"/>
    <w:rsid w:val="007E4D49"/>
    <w:rsid w:val="007E4E05"/>
    <w:rsid w:val="007E52D5"/>
    <w:rsid w:val="007E53F9"/>
    <w:rsid w:val="007E540C"/>
    <w:rsid w:val="007E571D"/>
    <w:rsid w:val="007E5989"/>
    <w:rsid w:val="007E598E"/>
    <w:rsid w:val="007E616C"/>
    <w:rsid w:val="007E67FD"/>
    <w:rsid w:val="007E6903"/>
    <w:rsid w:val="007E69A9"/>
    <w:rsid w:val="007E6BC1"/>
    <w:rsid w:val="007E6C47"/>
    <w:rsid w:val="007E6CD2"/>
    <w:rsid w:val="007E6F19"/>
    <w:rsid w:val="007E7038"/>
    <w:rsid w:val="007E73A2"/>
    <w:rsid w:val="007E797A"/>
    <w:rsid w:val="007E7BF8"/>
    <w:rsid w:val="007E7CC9"/>
    <w:rsid w:val="007E7FF2"/>
    <w:rsid w:val="007F035C"/>
    <w:rsid w:val="007F0860"/>
    <w:rsid w:val="007F096D"/>
    <w:rsid w:val="007F0C6A"/>
    <w:rsid w:val="007F0F5C"/>
    <w:rsid w:val="007F19AB"/>
    <w:rsid w:val="007F1C34"/>
    <w:rsid w:val="007F1D9A"/>
    <w:rsid w:val="007F2696"/>
    <w:rsid w:val="007F28FE"/>
    <w:rsid w:val="007F3065"/>
    <w:rsid w:val="007F3126"/>
    <w:rsid w:val="007F3451"/>
    <w:rsid w:val="007F39A3"/>
    <w:rsid w:val="007F42EC"/>
    <w:rsid w:val="007F4562"/>
    <w:rsid w:val="007F4D55"/>
    <w:rsid w:val="007F548F"/>
    <w:rsid w:val="007F58F4"/>
    <w:rsid w:val="007F5A07"/>
    <w:rsid w:val="007F5BCC"/>
    <w:rsid w:val="007F5DB6"/>
    <w:rsid w:val="007F62DE"/>
    <w:rsid w:val="007F68F9"/>
    <w:rsid w:val="007F6A52"/>
    <w:rsid w:val="007F766C"/>
    <w:rsid w:val="007F7675"/>
    <w:rsid w:val="007F7742"/>
    <w:rsid w:val="007F7793"/>
    <w:rsid w:val="007F7A43"/>
    <w:rsid w:val="00800040"/>
    <w:rsid w:val="0080009C"/>
    <w:rsid w:val="00800490"/>
    <w:rsid w:val="008007FC"/>
    <w:rsid w:val="00800A56"/>
    <w:rsid w:val="00800C8C"/>
    <w:rsid w:val="00800D69"/>
    <w:rsid w:val="0080113D"/>
    <w:rsid w:val="008013A7"/>
    <w:rsid w:val="00801701"/>
    <w:rsid w:val="00801BFA"/>
    <w:rsid w:val="00801C5F"/>
    <w:rsid w:val="00801EDA"/>
    <w:rsid w:val="008022E1"/>
    <w:rsid w:val="00802494"/>
    <w:rsid w:val="00802616"/>
    <w:rsid w:val="00802C4B"/>
    <w:rsid w:val="00802F7C"/>
    <w:rsid w:val="008039E9"/>
    <w:rsid w:val="00803B30"/>
    <w:rsid w:val="00803B97"/>
    <w:rsid w:val="00803D99"/>
    <w:rsid w:val="00803EDE"/>
    <w:rsid w:val="00804179"/>
    <w:rsid w:val="00804605"/>
    <w:rsid w:val="008051A4"/>
    <w:rsid w:val="008051B1"/>
    <w:rsid w:val="008056EF"/>
    <w:rsid w:val="00805D01"/>
    <w:rsid w:val="008060F1"/>
    <w:rsid w:val="008062F4"/>
    <w:rsid w:val="0080641D"/>
    <w:rsid w:val="00806787"/>
    <w:rsid w:val="00806A73"/>
    <w:rsid w:val="00806A8C"/>
    <w:rsid w:val="008072D6"/>
    <w:rsid w:val="008073B1"/>
    <w:rsid w:val="008076CA"/>
    <w:rsid w:val="008078A8"/>
    <w:rsid w:val="00807940"/>
    <w:rsid w:val="0081017C"/>
    <w:rsid w:val="008103A7"/>
    <w:rsid w:val="008103A9"/>
    <w:rsid w:val="00810D17"/>
    <w:rsid w:val="00810D2B"/>
    <w:rsid w:val="00811E4A"/>
    <w:rsid w:val="008122C8"/>
    <w:rsid w:val="008126C2"/>
    <w:rsid w:val="00812771"/>
    <w:rsid w:val="00812E26"/>
    <w:rsid w:val="0081313B"/>
    <w:rsid w:val="00813259"/>
    <w:rsid w:val="00813527"/>
    <w:rsid w:val="00813667"/>
    <w:rsid w:val="00814505"/>
    <w:rsid w:val="00814524"/>
    <w:rsid w:val="00814CF7"/>
    <w:rsid w:val="00814DB1"/>
    <w:rsid w:val="008153F0"/>
    <w:rsid w:val="00815982"/>
    <w:rsid w:val="00815997"/>
    <w:rsid w:val="008160BA"/>
    <w:rsid w:val="00816140"/>
    <w:rsid w:val="008165BA"/>
    <w:rsid w:val="008166FA"/>
    <w:rsid w:val="00817562"/>
    <w:rsid w:val="00817594"/>
    <w:rsid w:val="00817596"/>
    <w:rsid w:val="008175F8"/>
    <w:rsid w:val="0081761F"/>
    <w:rsid w:val="00817AB0"/>
    <w:rsid w:val="00817BB2"/>
    <w:rsid w:val="00817D3D"/>
    <w:rsid w:val="00817F22"/>
    <w:rsid w:val="00820265"/>
    <w:rsid w:val="008202AC"/>
    <w:rsid w:val="00820848"/>
    <w:rsid w:val="008211B5"/>
    <w:rsid w:val="008213A0"/>
    <w:rsid w:val="00821CD6"/>
    <w:rsid w:val="00821D2C"/>
    <w:rsid w:val="00821D36"/>
    <w:rsid w:val="008222FC"/>
    <w:rsid w:val="00822BE3"/>
    <w:rsid w:val="00822C5C"/>
    <w:rsid w:val="00823A4B"/>
    <w:rsid w:val="00823E97"/>
    <w:rsid w:val="008246A6"/>
    <w:rsid w:val="00824A31"/>
    <w:rsid w:val="00824B04"/>
    <w:rsid w:val="008252DD"/>
    <w:rsid w:val="0082572F"/>
    <w:rsid w:val="00825CCD"/>
    <w:rsid w:val="00825E5C"/>
    <w:rsid w:val="00825EEF"/>
    <w:rsid w:val="008266C2"/>
    <w:rsid w:val="008267FA"/>
    <w:rsid w:val="00826DBC"/>
    <w:rsid w:val="0082752F"/>
    <w:rsid w:val="008276AC"/>
    <w:rsid w:val="0082794B"/>
    <w:rsid w:val="00827EC8"/>
    <w:rsid w:val="00830052"/>
    <w:rsid w:val="008302D4"/>
    <w:rsid w:val="008304D6"/>
    <w:rsid w:val="00830969"/>
    <w:rsid w:val="008309FC"/>
    <w:rsid w:val="00830A86"/>
    <w:rsid w:val="00830ABA"/>
    <w:rsid w:val="00830AFA"/>
    <w:rsid w:val="00830BCF"/>
    <w:rsid w:val="00830D4C"/>
    <w:rsid w:val="008312DE"/>
    <w:rsid w:val="008315A0"/>
    <w:rsid w:val="008319EA"/>
    <w:rsid w:val="00831B87"/>
    <w:rsid w:val="008322D6"/>
    <w:rsid w:val="00832C57"/>
    <w:rsid w:val="00832DDA"/>
    <w:rsid w:val="00833552"/>
    <w:rsid w:val="00833658"/>
    <w:rsid w:val="00833D44"/>
    <w:rsid w:val="0083402A"/>
    <w:rsid w:val="008343B4"/>
    <w:rsid w:val="008348AC"/>
    <w:rsid w:val="00834BBB"/>
    <w:rsid w:val="00834CB1"/>
    <w:rsid w:val="00835066"/>
    <w:rsid w:val="00835598"/>
    <w:rsid w:val="00835C4A"/>
    <w:rsid w:val="00836007"/>
    <w:rsid w:val="008366B7"/>
    <w:rsid w:val="008366DB"/>
    <w:rsid w:val="00836954"/>
    <w:rsid w:val="00837219"/>
    <w:rsid w:val="008372CF"/>
    <w:rsid w:val="00837463"/>
    <w:rsid w:val="008379C2"/>
    <w:rsid w:val="00837C5B"/>
    <w:rsid w:val="00837D57"/>
    <w:rsid w:val="00837F06"/>
    <w:rsid w:val="00837F38"/>
    <w:rsid w:val="00837F7F"/>
    <w:rsid w:val="0084031C"/>
    <w:rsid w:val="0084037A"/>
    <w:rsid w:val="008406E0"/>
    <w:rsid w:val="008407C3"/>
    <w:rsid w:val="008407E1"/>
    <w:rsid w:val="00840813"/>
    <w:rsid w:val="00840FDB"/>
    <w:rsid w:val="0084136A"/>
    <w:rsid w:val="00841468"/>
    <w:rsid w:val="008415DA"/>
    <w:rsid w:val="0084187C"/>
    <w:rsid w:val="00841A5F"/>
    <w:rsid w:val="00841AD5"/>
    <w:rsid w:val="00842AF4"/>
    <w:rsid w:val="00843127"/>
    <w:rsid w:val="008434BD"/>
    <w:rsid w:val="00843D0A"/>
    <w:rsid w:val="00843D99"/>
    <w:rsid w:val="00843E49"/>
    <w:rsid w:val="0084403A"/>
    <w:rsid w:val="008448B6"/>
    <w:rsid w:val="00844932"/>
    <w:rsid w:val="008449EA"/>
    <w:rsid w:val="008454CF"/>
    <w:rsid w:val="0084554B"/>
    <w:rsid w:val="00845920"/>
    <w:rsid w:val="008459CD"/>
    <w:rsid w:val="00845D97"/>
    <w:rsid w:val="008467BD"/>
    <w:rsid w:val="00846DB8"/>
    <w:rsid w:val="00846F20"/>
    <w:rsid w:val="00847002"/>
    <w:rsid w:val="00847094"/>
    <w:rsid w:val="008477AA"/>
    <w:rsid w:val="00847852"/>
    <w:rsid w:val="00847F59"/>
    <w:rsid w:val="008500C8"/>
    <w:rsid w:val="008500F4"/>
    <w:rsid w:val="008501EE"/>
    <w:rsid w:val="008503C3"/>
    <w:rsid w:val="008510C3"/>
    <w:rsid w:val="008518F9"/>
    <w:rsid w:val="0085195B"/>
    <w:rsid w:val="00851D98"/>
    <w:rsid w:val="0085228C"/>
    <w:rsid w:val="0085264B"/>
    <w:rsid w:val="0085279C"/>
    <w:rsid w:val="008528B7"/>
    <w:rsid w:val="008529AF"/>
    <w:rsid w:val="00852AEF"/>
    <w:rsid w:val="00853177"/>
    <w:rsid w:val="00853499"/>
    <w:rsid w:val="008535ED"/>
    <w:rsid w:val="00853810"/>
    <w:rsid w:val="00853AA8"/>
    <w:rsid w:val="00853C61"/>
    <w:rsid w:val="00853EC4"/>
    <w:rsid w:val="008542FA"/>
    <w:rsid w:val="00854395"/>
    <w:rsid w:val="00854636"/>
    <w:rsid w:val="00854A7D"/>
    <w:rsid w:val="00854B40"/>
    <w:rsid w:val="00854BA8"/>
    <w:rsid w:val="00854C4A"/>
    <w:rsid w:val="008553E3"/>
    <w:rsid w:val="0085557C"/>
    <w:rsid w:val="00855C57"/>
    <w:rsid w:val="00855F26"/>
    <w:rsid w:val="008561DC"/>
    <w:rsid w:val="008561EB"/>
    <w:rsid w:val="008563F5"/>
    <w:rsid w:val="00856CDC"/>
    <w:rsid w:val="00856F39"/>
    <w:rsid w:val="008570F5"/>
    <w:rsid w:val="00857A97"/>
    <w:rsid w:val="00857BFE"/>
    <w:rsid w:val="008601FC"/>
    <w:rsid w:val="0086047F"/>
    <w:rsid w:val="00860556"/>
    <w:rsid w:val="0086060B"/>
    <w:rsid w:val="0086111B"/>
    <w:rsid w:val="008612E2"/>
    <w:rsid w:val="008613B2"/>
    <w:rsid w:val="008613D1"/>
    <w:rsid w:val="008613E4"/>
    <w:rsid w:val="00861804"/>
    <w:rsid w:val="00861AFB"/>
    <w:rsid w:val="00862182"/>
    <w:rsid w:val="0086247E"/>
    <w:rsid w:val="00862500"/>
    <w:rsid w:val="00862572"/>
    <w:rsid w:val="0086282C"/>
    <w:rsid w:val="00862A83"/>
    <w:rsid w:val="00862AE9"/>
    <w:rsid w:val="00862D62"/>
    <w:rsid w:val="00864009"/>
    <w:rsid w:val="00864433"/>
    <w:rsid w:val="00864F80"/>
    <w:rsid w:val="008650FC"/>
    <w:rsid w:val="008655C7"/>
    <w:rsid w:val="00865A92"/>
    <w:rsid w:val="00865B5F"/>
    <w:rsid w:val="00865BD0"/>
    <w:rsid w:val="00865FB2"/>
    <w:rsid w:val="00866154"/>
    <w:rsid w:val="0086755B"/>
    <w:rsid w:val="008679DC"/>
    <w:rsid w:val="00867BDF"/>
    <w:rsid w:val="00867C9D"/>
    <w:rsid w:val="0087017F"/>
    <w:rsid w:val="00870272"/>
    <w:rsid w:val="00870458"/>
    <w:rsid w:val="00870833"/>
    <w:rsid w:val="00870CA3"/>
    <w:rsid w:val="008715BF"/>
    <w:rsid w:val="008719E9"/>
    <w:rsid w:val="00871B10"/>
    <w:rsid w:val="00871B4A"/>
    <w:rsid w:val="0087298E"/>
    <w:rsid w:val="00872C88"/>
    <w:rsid w:val="00873161"/>
    <w:rsid w:val="00873397"/>
    <w:rsid w:val="0087380E"/>
    <w:rsid w:val="00873CDA"/>
    <w:rsid w:val="00873E4F"/>
    <w:rsid w:val="00874122"/>
    <w:rsid w:val="00874348"/>
    <w:rsid w:val="00874431"/>
    <w:rsid w:val="00874497"/>
    <w:rsid w:val="0087473A"/>
    <w:rsid w:val="00875387"/>
    <w:rsid w:val="0087598C"/>
    <w:rsid w:val="00875BD2"/>
    <w:rsid w:val="00875CCC"/>
    <w:rsid w:val="00876065"/>
    <w:rsid w:val="0087663C"/>
    <w:rsid w:val="00876657"/>
    <w:rsid w:val="008767FE"/>
    <w:rsid w:val="008769B4"/>
    <w:rsid w:val="00876BC2"/>
    <w:rsid w:val="00876C34"/>
    <w:rsid w:val="0087705B"/>
    <w:rsid w:val="00877520"/>
    <w:rsid w:val="008779D8"/>
    <w:rsid w:val="00877D8B"/>
    <w:rsid w:val="00877EB7"/>
    <w:rsid w:val="0088001B"/>
    <w:rsid w:val="008801AB"/>
    <w:rsid w:val="00880DAA"/>
    <w:rsid w:val="008810CC"/>
    <w:rsid w:val="0088163C"/>
    <w:rsid w:val="008818B8"/>
    <w:rsid w:val="008819F6"/>
    <w:rsid w:val="00881CA2"/>
    <w:rsid w:val="00881DB2"/>
    <w:rsid w:val="008826E2"/>
    <w:rsid w:val="00882B8F"/>
    <w:rsid w:val="00882E01"/>
    <w:rsid w:val="00882F77"/>
    <w:rsid w:val="008831A7"/>
    <w:rsid w:val="00883213"/>
    <w:rsid w:val="008835D7"/>
    <w:rsid w:val="00883663"/>
    <w:rsid w:val="008836FF"/>
    <w:rsid w:val="00883E2B"/>
    <w:rsid w:val="00884088"/>
    <w:rsid w:val="008840EB"/>
    <w:rsid w:val="00884A36"/>
    <w:rsid w:val="00884EF5"/>
    <w:rsid w:val="00885261"/>
    <w:rsid w:val="0088563C"/>
    <w:rsid w:val="00885B04"/>
    <w:rsid w:val="0088663F"/>
    <w:rsid w:val="00886982"/>
    <w:rsid w:val="00886FC4"/>
    <w:rsid w:val="0088756A"/>
    <w:rsid w:val="00887D03"/>
    <w:rsid w:val="008900C5"/>
    <w:rsid w:val="0089027E"/>
    <w:rsid w:val="0089045C"/>
    <w:rsid w:val="00890804"/>
    <w:rsid w:val="00890F38"/>
    <w:rsid w:val="00891534"/>
    <w:rsid w:val="008916F4"/>
    <w:rsid w:val="00891770"/>
    <w:rsid w:val="00891F87"/>
    <w:rsid w:val="00892072"/>
    <w:rsid w:val="0089221F"/>
    <w:rsid w:val="00892FC3"/>
    <w:rsid w:val="00893033"/>
    <w:rsid w:val="0089356A"/>
    <w:rsid w:val="008938A6"/>
    <w:rsid w:val="00893B7C"/>
    <w:rsid w:val="00893B9C"/>
    <w:rsid w:val="00893D7D"/>
    <w:rsid w:val="00893F7F"/>
    <w:rsid w:val="00893FEA"/>
    <w:rsid w:val="00894794"/>
    <w:rsid w:val="00894867"/>
    <w:rsid w:val="00894C6C"/>
    <w:rsid w:val="00894CEB"/>
    <w:rsid w:val="00895583"/>
    <w:rsid w:val="00895777"/>
    <w:rsid w:val="00895C1B"/>
    <w:rsid w:val="00895E55"/>
    <w:rsid w:val="00895F02"/>
    <w:rsid w:val="00895F2B"/>
    <w:rsid w:val="00895FA1"/>
    <w:rsid w:val="008961D3"/>
    <w:rsid w:val="008965DA"/>
    <w:rsid w:val="00896694"/>
    <w:rsid w:val="00896739"/>
    <w:rsid w:val="00896DB7"/>
    <w:rsid w:val="008972A8"/>
    <w:rsid w:val="00897B05"/>
    <w:rsid w:val="00897CB2"/>
    <w:rsid w:val="00897CF2"/>
    <w:rsid w:val="008A0F6F"/>
    <w:rsid w:val="008A1B96"/>
    <w:rsid w:val="008A1C8A"/>
    <w:rsid w:val="008A1DA0"/>
    <w:rsid w:val="008A1DFF"/>
    <w:rsid w:val="008A2031"/>
    <w:rsid w:val="008A2100"/>
    <w:rsid w:val="008A26B4"/>
    <w:rsid w:val="008A2FF5"/>
    <w:rsid w:val="008A31F6"/>
    <w:rsid w:val="008A3321"/>
    <w:rsid w:val="008A33A3"/>
    <w:rsid w:val="008A35DB"/>
    <w:rsid w:val="008A36D3"/>
    <w:rsid w:val="008A3748"/>
    <w:rsid w:val="008A38A9"/>
    <w:rsid w:val="008A47AC"/>
    <w:rsid w:val="008A4C8E"/>
    <w:rsid w:val="008A5087"/>
    <w:rsid w:val="008A540C"/>
    <w:rsid w:val="008A5459"/>
    <w:rsid w:val="008A5D88"/>
    <w:rsid w:val="008A5F29"/>
    <w:rsid w:val="008A60BD"/>
    <w:rsid w:val="008A626A"/>
    <w:rsid w:val="008A6429"/>
    <w:rsid w:val="008A6A8D"/>
    <w:rsid w:val="008A6D07"/>
    <w:rsid w:val="008A6DB2"/>
    <w:rsid w:val="008A737D"/>
    <w:rsid w:val="008A75E9"/>
    <w:rsid w:val="008A7884"/>
    <w:rsid w:val="008B0528"/>
    <w:rsid w:val="008B11FF"/>
    <w:rsid w:val="008B12E5"/>
    <w:rsid w:val="008B1C5D"/>
    <w:rsid w:val="008B1E2A"/>
    <w:rsid w:val="008B22D1"/>
    <w:rsid w:val="008B2419"/>
    <w:rsid w:val="008B27A0"/>
    <w:rsid w:val="008B2E84"/>
    <w:rsid w:val="008B2F77"/>
    <w:rsid w:val="008B33AC"/>
    <w:rsid w:val="008B389C"/>
    <w:rsid w:val="008B3FE5"/>
    <w:rsid w:val="008B4093"/>
    <w:rsid w:val="008B425F"/>
    <w:rsid w:val="008B42A0"/>
    <w:rsid w:val="008B46D1"/>
    <w:rsid w:val="008B47B4"/>
    <w:rsid w:val="008B4E8A"/>
    <w:rsid w:val="008B52AB"/>
    <w:rsid w:val="008B541A"/>
    <w:rsid w:val="008B5B6C"/>
    <w:rsid w:val="008B671C"/>
    <w:rsid w:val="008B67C6"/>
    <w:rsid w:val="008B67C9"/>
    <w:rsid w:val="008B6D41"/>
    <w:rsid w:val="008B7106"/>
    <w:rsid w:val="008B71F8"/>
    <w:rsid w:val="008B7896"/>
    <w:rsid w:val="008B7B8C"/>
    <w:rsid w:val="008B7E2A"/>
    <w:rsid w:val="008B7E33"/>
    <w:rsid w:val="008C0038"/>
    <w:rsid w:val="008C041A"/>
    <w:rsid w:val="008C08A5"/>
    <w:rsid w:val="008C0C78"/>
    <w:rsid w:val="008C0C86"/>
    <w:rsid w:val="008C12D3"/>
    <w:rsid w:val="008C18D0"/>
    <w:rsid w:val="008C1B84"/>
    <w:rsid w:val="008C1D41"/>
    <w:rsid w:val="008C1DB4"/>
    <w:rsid w:val="008C212D"/>
    <w:rsid w:val="008C2678"/>
    <w:rsid w:val="008C268A"/>
    <w:rsid w:val="008C2C1B"/>
    <w:rsid w:val="008C2E8C"/>
    <w:rsid w:val="008C2E91"/>
    <w:rsid w:val="008C2ED6"/>
    <w:rsid w:val="008C366F"/>
    <w:rsid w:val="008C4326"/>
    <w:rsid w:val="008C4450"/>
    <w:rsid w:val="008C45DB"/>
    <w:rsid w:val="008C465F"/>
    <w:rsid w:val="008C483B"/>
    <w:rsid w:val="008C4B9A"/>
    <w:rsid w:val="008C4D33"/>
    <w:rsid w:val="008C4F52"/>
    <w:rsid w:val="008C53AD"/>
    <w:rsid w:val="008C5AD9"/>
    <w:rsid w:val="008C5C51"/>
    <w:rsid w:val="008C5EEF"/>
    <w:rsid w:val="008C5F1A"/>
    <w:rsid w:val="008C661A"/>
    <w:rsid w:val="008C6CBC"/>
    <w:rsid w:val="008C6DF8"/>
    <w:rsid w:val="008C71F7"/>
    <w:rsid w:val="008C72E7"/>
    <w:rsid w:val="008C7907"/>
    <w:rsid w:val="008C7A54"/>
    <w:rsid w:val="008C7A84"/>
    <w:rsid w:val="008C7A98"/>
    <w:rsid w:val="008C7BE1"/>
    <w:rsid w:val="008D0133"/>
    <w:rsid w:val="008D0177"/>
    <w:rsid w:val="008D050A"/>
    <w:rsid w:val="008D0807"/>
    <w:rsid w:val="008D0C95"/>
    <w:rsid w:val="008D1113"/>
    <w:rsid w:val="008D1584"/>
    <w:rsid w:val="008D165C"/>
    <w:rsid w:val="008D18E8"/>
    <w:rsid w:val="008D1B76"/>
    <w:rsid w:val="008D1BD1"/>
    <w:rsid w:val="008D220C"/>
    <w:rsid w:val="008D26BC"/>
    <w:rsid w:val="008D29B2"/>
    <w:rsid w:val="008D34E4"/>
    <w:rsid w:val="008D366C"/>
    <w:rsid w:val="008D3A6C"/>
    <w:rsid w:val="008D3B7B"/>
    <w:rsid w:val="008D43D7"/>
    <w:rsid w:val="008D4493"/>
    <w:rsid w:val="008D4C6D"/>
    <w:rsid w:val="008D5147"/>
    <w:rsid w:val="008D549F"/>
    <w:rsid w:val="008D57FD"/>
    <w:rsid w:val="008D5A27"/>
    <w:rsid w:val="008D5AD9"/>
    <w:rsid w:val="008D659F"/>
    <w:rsid w:val="008D6785"/>
    <w:rsid w:val="008D71D1"/>
    <w:rsid w:val="008D7682"/>
    <w:rsid w:val="008D79BA"/>
    <w:rsid w:val="008D7D4B"/>
    <w:rsid w:val="008D7E0E"/>
    <w:rsid w:val="008D7F89"/>
    <w:rsid w:val="008E0A7A"/>
    <w:rsid w:val="008E0BF0"/>
    <w:rsid w:val="008E0FFE"/>
    <w:rsid w:val="008E121E"/>
    <w:rsid w:val="008E19BC"/>
    <w:rsid w:val="008E1EE3"/>
    <w:rsid w:val="008E249C"/>
    <w:rsid w:val="008E350D"/>
    <w:rsid w:val="008E35FE"/>
    <w:rsid w:val="008E36C4"/>
    <w:rsid w:val="008E3983"/>
    <w:rsid w:val="008E3E03"/>
    <w:rsid w:val="008E3F56"/>
    <w:rsid w:val="008E41B6"/>
    <w:rsid w:val="008E4202"/>
    <w:rsid w:val="008E4548"/>
    <w:rsid w:val="008E4630"/>
    <w:rsid w:val="008E482C"/>
    <w:rsid w:val="008E4A91"/>
    <w:rsid w:val="008E4A9C"/>
    <w:rsid w:val="008E4D17"/>
    <w:rsid w:val="008E4F36"/>
    <w:rsid w:val="008E5B62"/>
    <w:rsid w:val="008E5BF4"/>
    <w:rsid w:val="008E5CDA"/>
    <w:rsid w:val="008E5DF6"/>
    <w:rsid w:val="008E5E6C"/>
    <w:rsid w:val="008E6031"/>
    <w:rsid w:val="008E6626"/>
    <w:rsid w:val="008E67CE"/>
    <w:rsid w:val="008E6933"/>
    <w:rsid w:val="008E6E94"/>
    <w:rsid w:val="008E6FDC"/>
    <w:rsid w:val="008E72B3"/>
    <w:rsid w:val="008E784C"/>
    <w:rsid w:val="008E7C07"/>
    <w:rsid w:val="008E7C23"/>
    <w:rsid w:val="008E7DFE"/>
    <w:rsid w:val="008F0222"/>
    <w:rsid w:val="008F032F"/>
    <w:rsid w:val="008F0A09"/>
    <w:rsid w:val="008F0A64"/>
    <w:rsid w:val="008F13E0"/>
    <w:rsid w:val="008F1409"/>
    <w:rsid w:val="008F1539"/>
    <w:rsid w:val="008F1FFB"/>
    <w:rsid w:val="008F218D"/>
    <w:rsid w:val="008F21A5"/>
    <w:rsid w:val="008F2ADB"/>
    <w:rsid w:val="008F3C2D"/>
    <w:rsid w:val="008F3F58"/>
    <w:rsid w:val="008F44B3"/>
    <w:rsid w:val="008F44F5"/>
    <w:rsid w:val="008F45AD"/>
    <w:rsid w:val="008F4B7C"/>
    <w:rsid w:val="008F5694"/>
    <w:rsid w:val="008F5865"/>
    <w:rsid w:val="008F5BD8"/>
    <w:rsid w:val="008F5C38"/>
    <w:rsid w:val="008F60C4"/>
    <w:rsid w:val="008F6110"/>
    <w:rsid w:val="008F63DE"/>
    <w:rsid w:val="008F64DB"/>
    <w:rsid w:val="008F6881"/>
    <w:rsid w:val="008F6962"/>
    <w:rsid w:val="008F696F"/>
    <w:rsid w:val="008F6B14"/>
    <w:rsid w:val="008F6C19"/>
    <w:rsid w:val="008F6DD4"/>
    <w:rsid w:val="008F6DE7"/>
    <w:rsid w:val="008F7128"/>
    <w:rsid w:val="008F7299"/>
    <w:rsid w:val="008F7659"/>
    <w:rsid w:val="008F7B9D"/>
    <w:rsid w:val="008F7F29"/>
    <w:rsid w:val="00900154"/>
    <w:rsid w:val="00900162"/>
    <w:rsid w:val="0090019E"/>
    <w:rsid w:val="009007A3"/>
    <w:rsid w:val="009014BE"/>
    <w:rsid w:val="00901D77"/>
    <w:rsid w:val="00901E6B"/>
    <w:rsid w:val="00901EDE"/>
    <w:rsid w:val="00901F1A"/>
    <w:rsid w:val="009022AD"/>
    <w:rsid w:val="009027AD"/>
    <w:rsid w:val="0090299D"/>
    <w:rsid w:val="009032F7"/>
    <w:rsid w:val="00903366"/>
    <w:rsid w:val="009037A5"/>
    <w:rsid w:val="009037D9"/>
    <w:rsid w:val="0090384A"/>
    <w:rsid w:val="00903B3D"/>
    <w:rsid w:val="00903C56"/>
    <w:rsid w:val="009043F7"/>
    <w:rsid w:val="00904C50"/>
    <w:rsid w:val="00904DA1"/>
    <w:rsid w:val="00905087"/>
    <w:rsid w:val="00905495"/>
    <w:rsid w:val="00905B00"/>
    <w:rsid w:val="0090610E"/>
    <w:rsid w:val="0090639E"/>
    <w:rsid w:val="009067A3"/>
    <w:rsid w:val="00906981"/>
    <w:rsid w:val="00906FC4"/>
    <w:rsid w:val="009073F5"/>
    <w:rsid w:val="00907566"/>
    <w:rsid w:val="009079FA"/>
    <w:rsid w:val="009100DD"/>
    <w:rsid w:val="0091010C"/>
    <w:rsid w:val="0091018E"/>
    <w:rsid w:val="009104DD"/>
    <w:rsid w:val="00910A04"/>
    <w:rsid w:val="00910D38"/>
    <w:rsid w:val="00910E03"/>
    <w:rsid w:val="00911176"/>
    <w:rsid w:val="009112AA"/>
    <w:rsid w:val="009117B7"/>
    <w:rsid w:val="00911CB1"/>
    <w:rsid w:val="00912415"/>
    <w:rsid w:val="00912805"/>
    <w:rsid w:val="00912970"/>
    <w:rsid w:val="009130BC"/>
    <w:rsid w:val="00913748"/>
    <w:rsid w:val="0091380D"/>
    <w:rsid w:val="009139E1"/>
    <w:rsid w:val="00913C01"/>
    <w:rsid w:val="00913CC6"/>
    <w:rsid w:val="0091408F"/>
    <w:rsid w:val="009144E3"/>
    <w:rsid w:val="00914FDE"/>
    <w:rsid w:val="009151AF"/>
    <w:rsid w:val="00915405"/>
    <w:rsid w:val="0091559D"/>
    <w:rsid w:val="00915885"/>
    <w:rsid w:val="00916092"/>
    <w:rsid w:val="00916261"/>
    <w:rsid w:val="009162FD"/>
    <w:rsid w:val="00916BED"/>
    <w:rsid w:val="00916E81"/>
    <w:rsid w:val="00916ECA"/>
    <w:rsid w:val="009171ED"/>
    <w:rsid w:val="009174E5"/>
    <w:rsid w:val="0091790C"/>
    <w:rsid w:val="00917EBB"/>
    <w:rsid w:val="009201F4"/>
    <w:rsid w:val="00920755"/>
    <w:rsid w:val="00920D3C"/>
    <w:rsid w:val="00920D8E"/>
    <w:rsid w:val="00920EC8"/>
    <w:rsid w:val="009213E3"/>
    <w:rsid w:val="0092157E"/>
    <w:rsid w:val="00921645"/>
    <w:rsid w:val="00921750"/>
    <w:rsid w:val="00921AFE"/>
    <w:rsid w:val="00921D9F"/>
    <w:rsid w:val="00921FFB"/>
    <w:rsid w:val="0092257C"/>
    <w:rsid w:val="00922D55"/>
    <w:rsid w:val="00922EE1"/>
    <w:rsid w:val="00922F8D"/>
    <w:rsid w:val="00923207"/>
    <w:rsid w:val="009239C9"/>
    <w:rsid w:val="00923C93"/>
    <w:rsid w:val="00923FEE"/>
    <w:rsid w:val="0092458B"/>
    <w:rsid w:val="009265F8"/>
    <w:rsid w:val="00926757"/>
    <w:rsid w:val="00926EAC"/>
    <w:rsid w:val="0092707C"/>
    <w:rsid w:val="0092773F"/>
    <w:rsid w:val="00927DE4"/>
    <w:rsid w:val="009300DA"/>
    <w:rsid w:val="00931043"/>
    <w:rsid w:val="00931252"/>
    <w:rsid w:val="009317AC"/>
    <w:rsid w:val="009317D2"/>
    <w:rsid w:val="0093187C"/>
    <w:rsid w:val="00931A34"/>
    <w:rsid w:val="00931B9D"/>
    <w:rsid w:val="00931BF0"/>
    <w:rsid w:val="009321C1"/>
    <w:rsid w:val="00932383"/>
    <w:rsid w:val="0093240D"/>
    <w:rsid w:val="00932C18"/>
    <w:rsid w:val="00932CCB"/>
    <w:rsid w:val="00932F55"/>
    <w:rsid w:val="00933161"/>
    <w:rsid w:val="00933656"/>
    <w:rsid w:val="009336BD"/>
    <w:rsid w:val="00933F46"/>
    <w:rsid w:val="0093409A"/>
    <w:rsid w:val="00934231"/>
    <w:rsid w:val="009344F3"/>
    <w:rsid w:val="009346FB"/>
    <w:rsid w:val="00934703"/>
    <w:rsid w:val="00934751"/>
    <w:rsid w:val="00934D5D"/>
    <w:rsid w:val="009354A9"/>
    <w:rsid w:val="0093561E"/>
    <w:rsid w:val="0093582C"/>
    <w:rsid w:val="00935C6E"/>
    <w:rsid w:val="00935D96"/>
    <w:rsid w:val="00935DA7"/>
    <w:rsid w:val="00935FDE"/>
    <w:rsid w:val="009361FB"/>
    <w:rsid w:val="00936629"/>
    <w:rsid w:val="00936782"/>
    <w:rsid w:val="009367E3"/>
    <w:rsid w:val="009369FF"/>
    <w:rsid w:val="00936BF6"/>
    <w:rsid w:val="00937709"/>
    <w:rsid w:val="00940760"/>
    <w:rsid w:val="009409A0"/>
    <w:rsid w:val="009409E8"/>
    <w:rsid w:val="00940BD7"/>
    <w:rsid w:val="00940DA1"/>
    <w:rsid w:val="009410FD"/>
    <w:rsid w:val="00941299"/>
    <w:rsid w:val="009414EA"/>
    <w:rsid w:val="009416F2"/>
    <w:rsid w:val="0094178A"/>
    <w:rsid w:val="00941ACB"/>
    <w:rsid w:val="00941DF6"/>
    <w:rsid w:val="00941E4A"/>
    <w:rsid w:val="00942254"/>
    <w:rsid w:val="009425AE"/>
    <w:rsid w:val="0094269D"/>
    <w:rsid w:val="0094284A"/>
    <w:rsid w:val="00942CF5"/>
    <w:rsid w:val="00942D00"/>
    <w:rsid w:val="00942FF4"/>
    <w:rsid w:val="009435BD"/>
    <w:rsid w:val="00943727"/>
    <w:rsid w:val="00943BCA"/>
    <w:rsid w:val="00944115"/>
    <w:rsid w:val="0094501A"/>
    <w:rsid w:val="0094524E"/>
    <w:rsid w:val="0094533E"/>
    <w:rsid w:val="00945364"/>
    <w:rsid w:val="009454DD"/>
    <w:rsid w:val="00945BC7"/>
    <w:rsid w:val="00945DB9"/>
    <w:rsid w:val="00945FE5"/>
    <w:rsid w:val="009462E7"/>
    <w:rsid w:val="009466AA"/>
    <w:rsid w:val="009466C9"/>
    <w:rsid w:val="0094678E"/>
    <w:rsid w:val="0094686F"/>
    <w:rsid w:val="00946B71"/>
    <w:rsid w:val="00946C74"/>
    <w:rsid w:val="00947DCE"/>
    <w:rsid w:val="009501B1"/>
    <w:rsid w:val="009507AC"/>
    <w:rsid w:val="00950976"/>
    <w:rsid w:val="009509FE"/>
    <w:rsid w:val="00950E31"/>
    <w:rsid w:val="00950EEB"/>
    <w:rsid w:val="00951042"/>
    <w:rsid w:val="009512D2"/>
    <w:rsid w:val="009514A6"/>
    <w:rsid w:val="009525EE"/>
    <w:rsid w:val="009525F1"/>
    <w:rsid w:val="00952870"/>
    <w:rsid w:val="00952C55"/>
    <w:rsid w:val="00952D66"/>
    <w:rsid w:val="00953635"/>
    <w:rsid w:val="009539B2"/>
    <w:rsid w:val="00953B99"/>
    <w:rsid w:val="00953C1E"/>
    <w:rsid w:val="00954CB9"/>
    <w:rsid w:val="00954FB2"/>
    <w:rsid w:val="0095530C"/>
    <w:rsid w:val="009553A2"/>
    <w:rsid w:val="00955A2E"/>
    <w:rsid w:val="00955AF9"/>
    <w:rsid w:val="00955F09"/>
    <w:rsid w:val="00955F5B"/>
    <w:rsid w:val="0095603A"/>
    <w:rsid w:val="0095622A"/>
    <w:rsid w:val="009563BA"/>
    <w:rsid w:val="0095653E"/>
    <w:rsid w:val="0095671D"/>
    <w:rsid w:val="00956C5B"/>
    <w:rsid w:val="009571A9"/>
    <w:rsid w:val="0095786A"/>
    <w:rsid w:val="00957911"/>
    <w:rsid w:val="00957DA7"/>
    <w:rsid w:val="00957FE1"/>
    <w:rsid w:val="009604C6"/>
    <w:rsid w:val="00960B0B"/>
    <w:rsid w:val="00960BAE"/>
    <w:rsid w:val="009611BD"/>
    <w:rsid w:val="009615ED"/>
    <w:rsid w:val="00961696"/>
    <w:rsid w:val="00961785"/>
    <w:rsid w:val="009617B9"/>
    <w:rsid w:val="00961DCB"/>
    <w:rsid w:val="00962070"/>
    <w:rsid w:val="009621C3"/>
    <w:rsid w:val="00962E2C"/>
    <w:rsid w:val="009634B2"/>
    <w:rsid w:val="009637F2"/>
    <w:rsid w:val="00963F45"/>
    <w:rsid w:val="00963FFB"/>
    <w:rsid w:val="00964032"/>
    <w:rsid w:val="009642CA"/>
    <w:rsid w:val="00964448"/>
    <w:rsid w:val="00964687"/>
    <w:rsid w:val="00964823"/>
    <w:rsid w:val="009648A0"/>
    <w:rsid w:val="009648E0"/>
    <w:rsid w:val="00964921"/>
    <w:rsid w:val="00964C92"/>
    <w:rsid w:val="00964CE2"/>
    <w:rsid w:val="00965899"/>
    <w:rsid w:val="00965C8A"/>
    <w:rsid w:val="00965DD5"/>
    <w:rsid w:val="00965E7F"/>
    <w:rsid w:val="009668A1"/>
    <w:rsid w:val="00966E33"/>
    <w:rsid w:val="00966F95"/>
    <w:rsid w:val="00967376"/>
    <w:rsid w:val="00967473"/>
    <w:rsid w:val="00967567"/>
    <w:rsid w:val="009679ED"/>
    <w:rsid w:val="00967BFE"/>
    <w:rsid w:val="00967C87"/>
    <w:rsid w:val="009700BE"/>
    <w:rsid w:val="00970190"/>
    <w:rsid w:val="009701F9"/>
    <w:rsid w:val="009702CB"/>
    <w:rsid w:val="00970FF1"/>
    <w:rsid w:val="00971129"/>
    <w:rsid w:val="00971586"/>
    <w:rsid w:val="0097170C"/>
    <w:rsid w:val="00971D74"/>
    <w:rsid w:val="00972215"/>
    <w:rsid w:val="00972465"/>
    <w:rsid w:val="009728CA"/>
    <w:rsid w:val="00972BED"/>
    <w:rsid w:val="00972C23"/>
    <w:rsid w:val="00972E4C"/>
    <w:rsid w:val="0097322C"/>
    <w:rsid w:val="0097331E"/>
    <w:rsid w:val="00973320"/>
    <w:rsid w:val="00973430"/>
    <w:rsid w:val="009736C8"/>
    <w:rsid w:val="00973B73"/>
    <w:rsid w:val="00973BD4"/>
    <w:rsid w:val="00973F19"/>
    <w:rsid w:val="00973FC1"/>
    <w:rsid w:val="00974188"/>
    <w:rsid w:val="0097435E"/>
    <w:rsid w:val="00974738"/>
    <w:rsid w:val="0097480D"/>
    <w:rsid w:val="00975965"/>
    <w:rsid w:val="00976431"/>
    <w:rsid w:val="00976487"/>
    <w:rsid w:val="009768E8"/>
    <w:rsid w:val="00976B41"/>
    <w:rsid w:val="00976E63"/>
    <w:rsid w:val="009771D4"/>
    <w:rsid w:val="00977CCF"/>
    <w:rsid w:val="00980004"/>
    <w:rsid w:val="0098004A"/>
    <w:rsid w:val="009800A2"/>
    <w:rsid w:val="009802BD"/>
    <w:rsid w:val="00980428"/>
    <w:rsid w:val="0098085D"/>
    <w:rsid w:val="0098103E"/>
    <w:rsid w:val="00981044"/>
    <w:rsid w:val="009812C9"/>
    <w:rsid w:val="009816A0"/>
    <w:rsid w:val="00981A4C"/>
    <w:rsid w:val="00981EC0"/>
    <w:rsid w:val="00982254"/>
    <w:rsid w:val="009825C4"/>
    <w:rsid w:val="00982717"/>
    <w:rsid w:val="00982A9F"/>
    <w:rsid w:val="00982EA1"/>
    <w:rsid w:val="00983238"/>
    <w:rsid w:val="009833C4"/>
    <w:rsid w:val="00983F1D"/>
    <w:rsid w:val="00984102"/>
    <w:rsid w:val="009843CF"/>
    <w:rsid w:val="0098475C"/>
    <w:rsid w:val="00984E1D"/>
    <w:rsid w:val="00984F1E"/>
    <w:rsid w:val="00984F7B"/>
    <w:rsid w:val="00985011"/>
    <w:rsid w:val="00985164"/>
    <w:rsid w:val="0098520C"/>
    <w:rsid w:val="0098559E"/>
    <w:rsid w:val="009858D1"/>
    <w:rsid w:val="00985A3C"/>
    <w:rsid w:val="00985B15"/>
    <w:rsid w:val="00985D49"/>
    <w:rsid w:val="00985EBE"/>
    <w:rsid w:val="0098602C"/>
    <w:rsid w:val="009861DF"/>
    <w:rsid w:val="00986432"/>
    <w:rsid w:val="00986695"/>
    <w:rsid w:val="009868A0"/>
    <w:rsid w:val="00987275"/>
    <w:rsid w:val="00987312"/>
    <w:rsid w:val="00987702"/>
    <w:rsid w:val="00987C69"/>
    <w:rsid w:val="00990015"/>
    <w:rsid w:val="00990112"/>
    <w:rsid w:val="009904BB"/>
    <w:rsid w:val="0099071B"/>
    <w:rsid w:val="00990D33"/>
    <w:rsid w:val="00990F86"/>
    <w:rsid w:val="0099114C"/>
    <w:rsid w:val="00991259"/>
    <w:rsid w:val="00991519"/>
    <w:rsid w:val="009916E6"/>
    <w:rsid w:val="0099170B"/>
    <w:rsid w:val="00991957"/>
    <w:rsid w:val="00991C1B"/>
    <w:rsid w:val="009923BA"/>
    <w:rsid w:val="00992D18"/>
    <w:rsid w:val="009930FC"/>
    <w:rsid w:val="00993181"/>
    <w:rsid w:val="0099323D"/>
    <w:rsid w:val="00993520"/>
    <w:rsid w:val="0099391B"/>
    <w:rsid w:val="00993CED"/>
    <w:rsid w:val="00994686"/>
    <w:rsid w:val="00994DF1"/>
    <w:rsid w:val="00995016"/>
    <w:rsid w:val="0099516E"/>
    <w:rsid w:val="009958F0"/>
    <w:rsid w:val="00995C9F"/>
    <w:rsid w:val="00995E42"/>
    <w:rsid w:val="00995F88"/>
    <w:rsid w:val="00996386"/>
    <w:rsid w:val="009968B4"/>
    <w:rsid w:val="00996C54"/>
    <w:rsid w:val="00996D12"/>
    <w:rsid w:val="0099710F"/>
    <w:rsid w:val="009979FA"/>
    <w:rsid w:val="00997A0A"/>
    <w:rsid w:val="00997A35"/>
    <w:rsid w:val="00997CF9"/>
    <w:rsid w:val="00997D36"/>
    <w:rsid w:val="00997D41"/>
    <w:rsid w:val="00997E92"/>
    <w:rsid w:val="009A02E8"/>
    <w:rsid w:val="009A07BC"/>
    <w:rsid w:val="009A1800"/>
    <w:rsid w:val="009A1D0A"/>
    <w:rsid w:val="009A277C"/>
    <w:rsid w:val="009A2BB8"/>
    <w:rsid w:val="009A3847"/>
    <w:rsid w:val="009A3A10"/>
    <w:rsid w:val="009A3D2B"/>
    <w:rsid w:val="009A4162"/>
    <w:rsid w:val="009A4D00"/>
    <w:rsid w:val="009A4D0C"/>
    <w:rsid w:val="009A4D93"/>
    <w:rsid w:val="009A5132"/>
    <w:rsid w:val="009A592B"/>
    <w:rsid w:val="009A597A"/>
    <w:rsid w:val="009A62BE"/>
    <w:rsid w:val="009A64AA"/>
    <w:rsid w:val="009A6A3F"/>
    <w:rsid w:val="009A6CCF"/>
    <w:rsid w:val="009A6F02"/>
    <w:rsid w:val="009A70CF"/>
    <w:rsid w:val="009A782E"/>
    <w:rsid w:val="009A785B"/>
    <w:rsid w:val="009A7C5A"/>
    <w:rsid w:val="009A7ED0"/>
    <w:rsid w:val="009B09F8"/>
    <w:rsid w:val="009B0CD4"/>
    <w:rsid w:val="009B0F1A"/>
    <w:rsid w:val="009B102D"/>
    <w:rsid w:val="009B13F2"/>
    <w:rsid w:val="009B184F"/>
    <w:rsid w:val="009B1E1C"/>
    <w:rsid w:val="009B1F29"/>
    <w:rsid w:val="009B2058"/>
    <w:rsid w:val="009B256D"/>
    <w:rsid w:val="009B2570"/>
    <w:rsid w:val="009B2734"/>
    <w:rsid w:val="009B28B5"/>
    <w:rsid w:val="009B2CC8"/>
    <w:rsid w:val="009B2EC1"/>
    <w:rsid w:val="009B2FC2"/>
    <w:rsid w:val="009B3099"/>
    <w:rsid w:val="009B33E1"/>
    <w:rsid w:val="009B353B"/>
    <w:rsid w:val="009B35FA"/>
    <w:rsid w:val="009B3793"/>
    <w:rsid w:val="009B3AB7"/>
    <w:rsid w:val="009B47A7"/>
    <w:rsid w:val="009B497F"/>
    <w:rsid w:val="009B49DC"/>
    <w:rsid w:val="009B4B39"/>
    <w:rsid w:val="009B4C56"/>
    <w:rsid w:val="009B4C5F"/>
    <w:rsid w:val="009B52ED"/>
    <w:rsid w:val="009B5901"/>
    <w:rsid w:val="009B5B26"/>
    <w:rsid w:val="009B5BDE"/>
    <w:rsid w:val="009B5E48"/>
    <w:rsid w:val="009B5E8B"/>
    <w:rsid w:val="009B6058"/>
    <w:rsid w:val="009B64FC"/>
    <w:rsid w:val="009B6ABC"/>
    <w:rsid w:val="009B6C94"/>
    <w:rsid w:val="009B7054"/>
    <w:rsid w:val="009B758A"/>
    <w:rsid w:val="009B79B0"/>
    <w:rsid w:val="009B7ABB"/>
    <w:rsid w:val="009B7C81"/>
    <w:rsid w:val="009B7F41"/>
    <w:rsid w:val="009C10EE"/>
    <w:rsid w:val="009C20D1"/>
    <w:rsid w:val="009C2398"/>
    <w:rsid w:val="009C2AC4"/>
    <w:rsid w:val="009C2C59"/>
    <w:rsid w:val="009C329A"/>
    <w:rsid w:val="009C40D3"/>
    <w:rsid w:val="009C45F9"/>
    <w:rsid w:val="009C4713"/>
    <w:rsid w:val="009C4B17"/>
    <w:rsid w:val="009C4BCE"/>
    <w:rsid w:val="009C4BDB"/>
    <w:rsid w:val="009C5796"/>
    <w:rsid w:val="009C58C2"/>
    <w:rsid w:val="009C5956"/>
    <w:rsid w:val="009C6C0A"/>
    <w:rsid w:val="009C6E15"/>
    <w:rsid w:val="009C7051"/>
    <w:rsid w:val="009C7142"/>
    <w:rsid w:val="009C761F"/>
    <w:rsid w:val="009C77AB"/>
    <w:rsid w:val="009D0191"/>
    <w:rsid w:val="009D050F"/>
    <w:rsid w:val="009D0750"/>
    <w:rsid w:val="009D0F80"/>
    <w:rsid w:val="009D0F9D"/>
    <w:rsid w:val="009D173D"/>
    <w:rsid w:val="009D18E4"/>
    <w:rsid w:val="009D1CCD"/>
    <w:rsid w:val="009D1D71"/>
    <w:rsid w:val="009D2239"/>
    <w:rsid w:val="009D225D"/>
    <w:rsid w:val="009D2295"/>
    <w:rsid w:val="009D24D4"/>
    <w:rsid w:val="009D2700"/>
    <w:rsid w:val="009D2C7A"/>
    <w:rsid w:val="009D2F5A"/>
    <w:rsid w:val="009D31D0"/>
    <w:rsid w:val="009D31D3"/>
    <w:rsid w:val="009D3AE6"/>
    <w:rsid w:val="009D3D94"/>
    <w:rsid w:val="009D4301"/>
    <w:rsid w:val="009D4331"/>
    <w:rsid w:val="009D45A0"/>
    <w:rsid w:val="009D4BFE"/>
    <w:rsid w:val="009D4F93"/>
    <w:rsid w:val="009D508D"/>
    <w:rsid w:val="009D50D0"/>
    <w:rsid w:val="009D5517"/>
    <w:rsid w:val="009D56AB"/>
    <w:rsid w:val="009D58EF"/>
    <w:rsid w:val="009D5AD0"/>
    <w:rsid w:val="009D5D4B"/>
    <w:rsid w:val="009D5FC8"/>
    <w:rsid w:val="009D6191"/>
    <w:rsid w:val="009D64D9"/>
    <w:rsid w:val="009D6686"/>
    <w:rsid w:val="009D6906"/>
    <w:rsid w:val="009D723B"/>
    <w:rsid w:val="009D73C2"/>
    <w:rsid w:val="009D7919"/>
    <w:rsid w:val="009D7C7D"/>
    <w:rsid w:val="009E009E"/>
    <w:rsid w:val="009E0146"/>
    <w:rsid w:val="009E08A8"/>
    <w:rsid w:val="009E0979"/>
    <w:rsid w:val="009E0D5E"/>
    <w:rsid w:val="009E0DC4"/>
    <w:rsid w:val="009E1092"/>
    <w:rsid w:val="009E10A5"/>
    <w:rsid w:val="009E1133"/>
    <w:rsid w:val="009E228F"/>
    <w:rsid w:val="009E244D"/>
    <w:rsid w:val="009E26D3"/>
    <w:rsid w:val="009E276B"/>
    <w:rsid w:val="009E2F4D"/>
    <w:rsid w:val="009E2FB7"/>
    <w:rsid w:val="009E3847"/>
    <w:rsid w:val="009E3B81"/>
    <w:rsid w:val="009E3C81"/>
    <w:rsid w:val="009E3F70"/>
    <w:rsid w:val="009E4099"/>
    <w:rsid w:val="009E42F2"/>
    <w:rsid w:val="009E5007"/>
    <w:rsid w:val="009E5314"/>
    <w:rsid w:val="009E56A8"/>
    <w:rsid w:val="009E573B"/>
    <w:rsid w:val="009E5CBE"/>
    <w:rsid w:val="009E60A1"/>
    <w:rsid w:val="009E62BE"/>
    <w:rsid w:val="009E6799"/>
    <w:rsid w:val="009E67C3"/>
    <w:rsid w:val="009E705F"/>
    <w:rsid w:val="009E75F7"/>
    <w:rsid w:val="009E7747"/>
    <w:rsid w:val="009E799F"/>
    <w:rsid w:val="009E7C14"/>
    <w:rsid w:val="009F04C1"/>
    <w:rsid w:val="009F058B"/>
    <w:rsid w:val="009F07CF"/>
    <w:rsid w:val="009F0B19"/>
    <w:rsid w:val="009F1118"/>
    <w:rsid w:val="009F12C7"/>
    <w:rsid w:val="009F153E"/>
    <w:rsid w:val="009F15D8"/>
    <w:rsid w:val="009F1C2A"/>
    <w:rsid w:val="009F1C8A"/>
    <w:rsid w:val="009F21AA"/>
    <w:rsid w:val="009F22E0"/>
    <w:rsid w:val="009F2327"/>
    <w:rsid w:val="009F3118"/>
    <w:rsid w:val="009F342C"/>
    <w:rsid w:val="009F3436"/>
    <w:rsid w:val="009F3883"/>
    <w:rsid w:val="009F3892"/>
    <w:rsid w:val="009F39D5"/>
    <w:rsid w:val="009F3CDB"/>
    <w:rsid w:val="009F40CB"/>
    <w:rsid w:val="009F4331"/>
    <w:rsid w:val="009F4624"/>
    <w:rsid w:val="009F463D"/>
    <w:rsid w:val="009F46AD"/>
    <w:rsid w:val="009F4AA5"/>
    <w:rsid w:val="009F5012"/>
    <w:rsid w:val="009F5214"/>
    <w:rsid w:val="009F55B2"/>
    <w:rsid w:val="009F595E"/>
    <w:rsid w:val="009F5AD3"/>
    <w:rsid w:val="009F5EDC"/>
    <w:rsid w:val="009F6398"/>
    <w:rsid w:val="009F64F1"/>
    <w:rsid w:val="009F6AE0"/>
    <w:rsid w:val="009F6E73"/>
    <w:rsid w:val="009F7B98"/>
    <w:rsid w:val="009F7C63"/>
    <w:rsid w:val="009F7D4B"/>
    <w:rsid w:val="009F7EE3"/>
    <w:rsid w:val="00A005C4"/>
    <w:rsid w:val="00A006DD"/>
    <w:rsid w:val="00A007DC"/>
    <w:rsid w:val="00A00EDA"/>
    <w:rsid w:val="00A00F62"/>
    <w:rsid w:val="00A01135"/>
    <w:rsid w:val="00A01689"/>
    <w:rsid w:val="00A0180B"/>
    <w:rsid w:val="00A01C1A"/>
    <w:rsid w:val="00A01FAB"/>
    <w:rsid w:val="00A02491"/>
    <w:rsid w:val="00A02884"/>
    <w:rsid w:val="00A02973"/>
    <w:rsid w:val="00A02A1F"/>
    <w:rsid w:val="00A02AEC"/>
    <w:rsid w:val="00A02F95"/>
    <w:rsid w:val="00A03022"/>
    <w:rsid w:val="00A035B6"/>
    <w:rsid w:val="00A03ACB"/>
    <w:rsid w:val="00A03BC2"/>
    <w:rsid w:val="00A03C89"/>
    <w:rsid w:val="00A04061"/>
    <w:rsid w:val="00A0411D"/>
    <w:rsid w:val="00A04216"/>
    <w:rsid w:val="00A04461"/>
    <w:rsid w:val="00A0477A"/>
    <w:rsid w:val="00A0494E"/>
    <w:rsid w:val="00A04965"/>
    <w:rsid w:val="00A04A2A"/>
    <w:rsid w:val="00A04AF7"/>
    <w:rsid w:val="00A04D15"/>
    <w:rsid w:val="00A04EFB"/>
    <w:rsid w:val="00A0501D"/>
    <w:rsid w:val="00A0597C"/>
    <w:rsid w:val="00A059CC"/>
    <w:rsid w:val="00A059EC"/>
    <w:rsid w:val="00A05BF4"/>
    <w:rsid w:val="00A06310"/>
    <w:rsid w:val="00A06380"/>
    <w:rsid w:val="00A065A0"/>
    <w:rsid w:val="00A0666C"/>
    <w:rsid w:val="00A06E9D"/>
    <w:rsid w:val="00A07E1A"/>
    <w:rsid w:val="00A10210"/>
    <w:rsid w:val="00A10530"/>
    <w:rsid w:val="00A112FC"/>
    <w:rsid w:val="00A114FC"/>
    <w:rsid w:val="00A117B4"/>
    <w:rsid w:val="00A11FBF"/>
    <w:rsid w:val="00A12277"/>
    <w:rsid w:val="00A1249E"/>
    <w:rsid w:val="00A1276D"/>
    <w:rsid w:val="00A12941"/>
    <w:rsid w:val="00A12B89"/>
    <w:rsid w:val="00A12CB5"/>
    <w:rsid w:val="00A12E43"/>
    <w:rsid w:val="00A12F9B"/>
    <w:rsid w:val="00A12FF4"/>
    <w:rsid w:val="00A13255"/>
    <w:rsid w:val="00A132A5"/>
    <w:rsid w:val="00A135F6"/>
    <w:rsid w:val="00A135FD"/>
    <w:rsid w:val="00A1372A"/>
    <w:rsid w:val="00A13899"/>
    <w:rsid w:val="00A13A0B"/>
    <w:rsid w:val="00A13B94"/>
    <w:rsid w:val="00A13B97"/>
    <w:rsid w:val="00A140E7"/>
    <w:rsid w:val="00A144C2"/>
    <w:rsid w:val="00A1453F"/>
    <w:rsid w:val="00A14837"/>
    <w:rsid w:val="00A14AC7"/>
    <w:rsid w:val="00A14C4C"/>
    <w:rsid w:val="00A14F25"/>
    <w:rsid w:val="00A14F3D"/>
    <w:rsid w:val="00A15407"/>
    <w:rsid w:val="00A15A70"/>
    <w:rsid w:val="00A15B4F"/>
    <w:rsid w:val="00A16438"/>
    <w:rsid w:val="00A1671D"/>
    <w:rsid w:val="00A17333"/>
    <w:rsid w:val="00A175BC"/>
    <w:rsid w:val="00A17798"/>
    <w:rsid w:val="00A17826"/>
    <w:rsid w:val="00A17D1D"/>
    <w:rsid w:val="00A17FFB"/>
    <w:rsid w:val="00A2032F"/>
    <w:rsid w:val="00A20453"/>
    <w:rsid w:val="00A20607"/>
    <w:rsid w:val="00A20793"/>
    <w:rsid w:val="00A20961"/>
    <w:rsid w:val="00A20A61"/>
    <w:rsid w:val="00A20D45"/>
    <w:rsid w:val="00A20D90"/>
    <w:rsid w:val="00A20ED4"/>
    <w:rsid w:val="00A211BE"/>
    <w:rsid w:val="00A214B5"/>
    <w:rsid w:val="00A21588"/>
    <w:rsid w:val="00A21B22"/>
    <w:rsid w:val="00A21C3B"/>
    <w:rsid w:val="00A22268"/>
    <w:rsid w:val="00A22348"/>
    <w:rsid w:val="00A22470"/>
    <w:rsid w:val="00A229FC"/>
    <w:rsid w:val="00A22CAC"/>
    <w:rsid w:val="00A22D51"/>
    <w:rsid w:val="00A236AF"/>
    <w:rsid w:val="00A237A7"/>
    <w:rsid w:val="00A23C4C"/>
    <w:rsid w:val="00A23DD7"/>
    <w:rsid w:val="00A23E65"/>
    <w:rsid w:val="00A24308"/>
    <w:rsid w:val="00A24EBC"/>
    <w:rsid w:val="00A2528B"/>
    <w:rsid w:val="00A25410"/>
    <w:rsid w:val="00A25759"/>
    <w:rsid w:val="00A25ABC"/>
    <w:rsid w:val="00A25B95"/>
    <w:rsid w:val="00A25E10"/>
    <w:rsid w:val="00A25E17"/>
    <w:rsid w:val="00A25E7B"/>
    <w:rsid w:val="00A260FD"/>
    <w:rsid w:val="00A263F6"/>
    <w:rsid w:val="00A265A5"/>
    <w:rsid w:val="00A2666A"/>
    <w:rsid w:val="00A2685C"/>
    <w:rsid w:val="00A26C95"/>
    <w:rsid w:val="00A26DFA"/>
    <w:rsid w:val="00A271AF"/>
    <w:rsid w:val="00A2721B"/>
    <w:rsid w:val="00A2723D"/>
    <w:rsid w:val="00A27282"/>
    <w:rsid w:val="00A2734A"/>
    <w:rsid w:val="00A273DD"/>
    <w:rsid w:val="00A27421"/>
    <w:rsid w:val="00A274F8"/>
    <w:rsid w:val="00A276D9"/>
    <w:rsid w:val="00A279C3"/>
    <w:rsid w:val="00A3018C"/>
    <w:rsid w:val="00A30327"/>
    <w:rsid w:val="00A30538"/>
    <w:rsid w:val="00A30F6D"/>
    <w:rsid w:val="00A3177F"/>
    <w:rsid w:val="00A319B4"/>
    <w:rsid w:val="00A3219F"/>
    <w:rsid w:val="00A32649"/>
    <w:rsid w:val="00A326E9"/>
    <w:rsid w:val="00A3274C"/>
    <w:rsid w:val="00A327E2"/>
    <w:rsid w:val="00A33533"/>
    <w:rsid w:val="00A33611"/>
    <w:rsid w:val="00A33CCB"/>
    <w:rsid w:val="00A34097"/>
    <w:rsid w:val="00A348AA"/>
    <w:rsid w:val="00A34E3A"/>
    <w:rsid w:val="00A35402"/>
    <w:rsid w:val="00A35447"/>
    <w:rsid w:val="00A35520"/>
    <w:rsid w:val="00A356C5"/>
    <w:rsid w:val="00A35793"/>
    <w:rsid w:val="00A3580A"/>
    <w:rsid w:val="00A35F9D"/>
    <w:rsid w:val="00A36142"/>
    <w:rsid w:val="00A3646A"/>
    <w:rsid w:val="00A364EB"/>
    <w:rsid w:val="00A36981"/>
    <w:rsid w:val="00A3703D"/>
    <w:rsid w:val="00A3736B"/>
    <w:rsid w:val="00A37BB5"/>
    <w:rsid w:val="00A37CED"/>
    <w:rsid w:val="00A37D83"/>
    <w:rsid w:val="00A40378"/>
    <w:rsid w:val="00A40445"/>
    <w:rsid w:val="00A40476"/>
    <w:rsid w:val="00A40A47"/>
    <w:rsid w:val="00A41092"/>
    <w:rsid w:val="00A4180D"/>
    <w:rsid w:val="00A4195B"/>
    <w:rsid w:val="00A41C46"/>
    <w:rsid w:val="00A4220E"/>
    <w:rsid w:val="00A43152"/>
    <w:rsid w:val="00A432F9"/>
    <w:rsid w:val="00A433AF"/>
    <w:rsid w:val="00A438E1"/>
    <w:rsid w:val="00A43CD9"/>
    <w:rsid w:val="00A43D4C"/>
    <w:rsid w:val="00A4404A"/>
    <w:rsid w:val="00A440AD"/>
    <w:rsid w:val="00A4420F"/>
    <w:rsid w:val="00A443B3"/>
    <w:rsid w:val="00A44433"/>
    <w:rsid w:val="00A4485A"/>
    <w:rsid w:val="00A448E9"/>
    <w:rsid w:val="00A449D5"/>
    <w:rsid w:val="00A449F2"/>
    <w:rsid w:val="00A44A05"/>
    <w:rsid w:val="00A44C8C"/>
    <w:rsid w:val="00A44F4A"/>
    <w:rsid w:val="00A4502D"/>
    <w:rsid w:val="00A453E4"/>
    <w:rsid w:val="00A455FC"/>
    <w:rsid w:val="00A4561C"/>
    <w:rsid w:val="00A45882"/>
    <w:rsid w:val="00A45A4F"/>
    <w:rsid w:val="00A45A54"/>
    <w:rsid w:val="00A45C14"/>
    <w:rsid w:val="00A465C7"/>
    <w:rsid w:val="00A46790"/>
    <w:rsid w:val="00A46988"/>
    <w:rsid w:val="00A469A0"/>
    <w:rsid w:val="00A46A3B"/>
    <w:rsid w:val="00A46E07"/>
    <w:rsid w:val="00A46E16"/>
    <w:rsid w:val="00A4746D"/>
    <w:rsid w:val="00A47826"/>
    <w:rsid w:val="00A47848"/>
    <w:rsid w:val="00A47A46"/>
    <w:rsid w:val="00A47B2C"/>
    <w:rsid w:val="00A47E60"/>
    <w:rsid w:val="00A50005"/>
    <w:rsid w:val="00A502DE"/>
    <w:rsid w:val="00A50A0F"/>
    <w:rsid w:val="00A510B0"/>
    <w:rsid w:val="00A51151"/>
    <w:rsid w:val="00A51686"/>
    <w:rsid w:val="00A5198D"/>
    <w:rsid w:val="00A51CF6"/>
    <w:rsid w:val="00A51D17"/>
    <w:rsid w:val="00A51DEE"/>
    <w:rsid w:val="00A51EB1"/>
    <w:rsid w:val="00A52052"/>
    <w:rsid w:val="00A5234C"/>
    <w:rsid w:val="00A52954"/>
    <w:rsid w:val="00A52BC6"/>
    <w:rsid w:val="00A52C17"/>
    <w:rsid w:val="00A52D81"/>
    <w:rsid w:val="00A52F73"/>
    <w:rsid w:val="00A5371B"/>
    <w:rsid w:val="00A539BE"/>
    <w:rsid w:val="00A53A7A"/>
    <w:rsid w:val="00A54106"/>
    <w:rsid w:val="00A54536"/>
    <w:rsid w:val="00A54548"/>
    <w:rsid w:val="00A54664"/>
    <w:rsid w:val="00A54868"/>
    <w:rsid w:val="00A54891"/>
    <w:rsid w:val="00A54998"/>
    <w:rsid w:val="00A54BB6"/>
    <w:rsid w:val="00A54D0D"/>
    <w:rsid w:val="00A54D25"/>
    <w:rsid w:val="00A54F06"/>
    <w:rsid w:val="00A5526A"/>
    <w:rsid w:val="00A5553E"/>
    <w:rsid w:val="00A5572E"/>
    <w:rsid w:val="00A55759"/>
    <w:rsid w:val="00A557B1"/>
    <w:rsid w:val="00A55954"/>
    <w:rsid w:val="00A55B48"/>
    <w:rsid w:val="00A55BE3"/>
    <w:rsid w:val="00A55D43"/>
    <w:rsid w:val="00A56323"/>
    <w:rsid w:val="00A56611"/>
    <w:rsid w:val="00A56700"/>
    <w:rsid w:val="00A567A4"/>
    <w:rsid w:val="00A56876"/>
    <w:rsid w:val="00A568AA"/>
    <w:rsid w:val="00A56D11"/>
    <w:rsid w:val="00A56DA6"/>
    <w:rsid w:val="00A56DC1"/>
    <w:rsid w:val="00A57156"/>
    <w:rsid w:val="00A5719A"/>
    <w:rsid w:val="00A573F3"/>
    <w:rsid w:val="00A57C09"/>
    <w:rsid w:val="00A57D72"/>
    <w:rsid w:val="00A57E4F"/>
    <w:rsid w:val="00A60207"/>
    <w:rsid w:val="00A60391"/>
    <w:rsid w:val="00A605E4"/>
    <w:rsid w:val="00A6082A"/>
    <w:rsid w:val="00A60CDC"/>
    <w:rsid w:val="00A6179D"/>
    <w:rsid w:val="00A61E38"/>
    <w:rsid w:val="00A61FD7"/>
    <w:rsid w:val="00A620CE"/>
    <w:rsid w:val="00A6229F"/>
    <w:rsid w:val="00A6233C"/>
    <w:rsid w:val="00A6266C"/>
    <w:rsid w:val="00A633AC"/>
    <w:rsid w:val="00A638AC"/>
    <w:rsid w:val="00A63C83"/>
    <w:rsid w:val="00A644C9"/>
    <w:rsid w:val="00A64865"/>
    <w:rsid w:val="00A64DFF"/>
    <w:rsid w:val="00A64E14"/>
    <w:rsid w:val="00A64F5E"/>
    <w:rsid w:val="00A6512F"/>
    <w:rsid w:val="00A6564F"/>
    <w:rsid w:val="00A65703"/>
    <w:rsid w:val="00A65787"/>
    <w:rsid w:val="00A65A95"/>
    <w:rsid w:val="00A65C33"/>
    <w:rsid w:val="00A665C0"/>
    <w:rsid w:val="00A6681A"/>
    <w:rsid w:val="00A66957"/>
    <w:rsid w:val="00A66A91"/>
    <w:rsid w:val="00A66FF3"/>
    <w:rsid w:val="00A67088"/>
    <w:rsid w:val="00A6736D"/>
    <w:rsid w:val="00A6737D"/>
    <w:rsid w:val="00A673E1"/>
    <w:rsid w:val="00A6759C"/>
    <w:rsid w:val="00A67778"/>
    <w:rsid w:val="00A679B8"/>
    <w:rsid w:val="00A67B34"/>
    <w:rsid w:val="00A7027E"/>
    <w:rsid w:val="00A70555"/>
    <w:rsid w:val="00A70987"/>
    <w:rsid w:val="00A70C52"/>
    <w:rsid w:val="00A70D7A"/>
    <w:rsid w:val="00A70FED"/>
    <w:rsid w:val="00A71000"/>
    <w:rsid w:val="00A71DCB"/>
    <w:rsid w:val="00A7201F"/>
    <w:rsid w:val="00A7229F"/>
    <w:rsid w:val="00A725E2"/>
    <w:rsid w:val="00A727A9"/>
    <w:rsid w:val="00A727DB"/>
    <w:rsid w:val="00A727F0"/>
    <w:rsid w:val="00A72D47"/>
    <w:rsid w:val="00A72E4B"/>
    <w:rsid w:val="00A72F06"/>
    <w:rsid w:val="00A7305C"/>
    <w:rsid w:val="00A73AFA"/>
    <w:rsid w:val="00A74671"/>
    <w:rsid w:val="00A74772"/>
    <w:rsid w:val="00A7478E"/>
    <w:rsid w:val="00A74858"/>
    <w:rsid w:val="00A74A36"/>
    <w:rsid w:val="00A75A07"/>
    <w:rsid w:val="00A75B95"/>
    <w:rsid w:val="00A75BFF"/>
    <w:rsid w:val="00A7636B"/>
    <w:rsid w:val="00A76393"/>
    <w:rsid w:val="00A767F6"/>
    <w:rsid w:val="00A76BD4"/>
    <w:rsid w:val="00A77767"/>
    <w:rsid w:val="00A77AB9"/>
    <w:rsid w:val="00A80602"/>
    <w:rsid w:val="00A806FD"/>
    <w:rsid w:val="00A8090D"/>
    <w:rsid w:val="00A80AC3"/>
    <w:rsid w:val="00A80C57"/>
    <w:rsid w:val="00A80EB9"/>
    <w:rsid w:val="00A811CA"/>
    <w:rsid w:val="00A81387"/>
    <w:rsid w:val="00A81628"/>
    <w:rsid w:val="00A81761"/>
    <w:rsid w:val="00A817B6"/>
    <w:rsid w:val="00A8181E"/>
    <w:rsid w:val="00A81D31"/>
    <w:rsid w:val="00A827B9"/>
    <w:rsid w:val="00A8283B"/>
    <w:rsid w:val="00A82A86"/>
    <w:rsid w:val="00A82B53"/>
    <w:rsid w:val="00A82EE5"/>
    <w:rsid w:val="00A83141"/>
    <w:rsid w:val="00A835B6"/>
    <w:rsid w:val="00A83867"/>
    <w:rsid w:val="00A83879"/>
    <w:rsid w:val="00A83AEB"/>
    <w:rsid w:val="00A83CE7"/>
    <w:rsid w:val="00A840E0"/>
    <w:rsid w:val="00A84246"/>
    <w:rsid w:val="00A8425D"/>
    <w:rsid w:val="00A8458A"/>
    <w:rsid w:val="00A8458F"/>
    <w:rsid w:val="00A845B3"/>
    <w:rsid w:val="00A84A87"/>
    <w:rsid w:val="00A84B79"/>
    <w:rsid w:val="00A84B7A"/>
    <w:rsid w:val="00A84E80"/>
    <w:rsid w:val="00A84FEA"/>
    <w:rsid w:val="00A85263"/>
    <w:rsid w:val="00A85349"/>
    <w:rsid w:val="00A85412"/>
    <w:rsid w:val="00A854BE"/>
    <w:rsid w:val="00A85553"/>
    <w:rsid w:val="00A855F9"/>
    <w:rsid w:val="00A856C3"/>
    <w:rsid w:val="00A85913"/>
    <w:rsid w:val="00A86090"/>
    <w:rsid w:val="00A862BC"/>
    <w:rsid w:val="00A8672A"/>
    <w:rsid w:val="00A86BA9"/>
    <w:rsid w:val="00A86CE2"/>
    <w:rsid w:val="00A90456"/>
    <w:rsid w:val="00A9062D"/>
    <w:rsid w:val="00A90D85"/>
    <w:rsid w:val="00A910DD"/>
    <w:rsid w:val="00A9121E"/>
    <w:rsid w:val="00A915BC"/>
    <w:rsid w:val="00A91759"/>
    <w:rsid w:val="00A91C08"/>
    <w:rsid w:val="00A91CDC"/>
    <w:rsid w:val="00A92023"/>
    <w:rsid w:val="00A92396"/>
    <w:rsid w:val="00A923D6"/>
    <w:rsid w:val="00A923D8"/>
    <w:rsid w:val="00A92617"/>
    <w:rsid w:val="00A9266B"/>
    <w:rsid w:val="00A92D9D"/>
    <w:rsid w:val="00A92EEA"/>
    <w:rsid w:val="00A932A7"/>
    <w:rsid w:val="00A93400"/>
    <w:rsid w:val="00A93761"/>
    <w:rsid w:val="00A9390A"/>
    <w:rsid w:val="00A93A1C"/>
    <w:rsid w:val="00A93AB5"/>
    <w:rsid w:val="00A93B33"/>
    <w:rsid w:val="00A93D42"/>
    <w:rsid w:val="00A93D5F"/>
    <w:rsid w:val="00A94756"/>
    <w:rsid w:val="00A94B55"/>
    <w:rsid w:val="00A94FE8"/>
    <w:rsid w:val="00A9571C"/>
    <w:rsid w:val="00A95B83"/>
    <w:rsid w:val="00A95BCE"/>
    <w:rsid w:val="00A960E9"/>
    <w:rsid w:val="00A96319"/>
    <w:rsid w:val="00A96604"/>
    <w:rsid w:val="00A969DD"/>
    <w:rsid w:val="00A96FB9"/>
    <w:rsid w:val="00A971B4"/>
    <w:rsid w:val="00A97278"/>
    <w:rsid w:val="00A97825"/>
    <w:rsid w:val="00A9791F"/>
    <w:rsid w:val="00A97DFB"/>
    <w:rsid w:val="00AA067D"/>
    <w:rsid w:val="00AA0C4A"/>
    <w:rsid w:val="00AA0CC8"/>
    <w:rsid w:val="00AA0E2D"/>
    <w:rsid w:val="00AA10AC"/>
    <w:rsid w:val="00AA114C"/>
    <w:rsid w:val="00AA1502"/>
    <w:rsid w:val="00AA1807"/>
    <w:rsid w:val="00AA1984"/>
    <w:rsid w:val="00AA1C2C"/>
    <w:rsid w:val="00AA1D6C"/>
    <w:rsid w:val="00AA1DFD"/>
    <w:rsid w:val="00AA20AD"/>
    <w:rsid w:val="00AA2547"/>
    <w:rsid w:val="00AA2DBA"/>
    <w:rsid w:val="00AA2F1D"/>
    <w:rsid w:val="00AA3225"/>
    <w:rsid w:val="00AA3384"/>
    <w:rsid w:val="00AA3ADB"/>
    <w:rsid w:val="00AA3CFA"/>
    <w:rsid w:val="00AA3DC3"/>
    <w:rsid w:val="00AA3DD9"/>
    <w:rsid w:val="00AA3E23"/>
    <w:rsid w:val="00AA440A"/>
    <w:rsid w:val="00AA4B07"/>
    <w:rsid w:val="00AA5532"/>
    <w:rsid w:val="00AA58A0"/>
    <w:rsid w:val="00AA5D6F"/>
    <w:rsid w:val="00AA5EE6"/>
    <w:rsid w:val="00AA61A7"/>
    <w:rsid w:val="00AA73A8"/>
    <w:rsid w:val="00AA766D"/>
    <w:rsid w:val="00AB03E3"/>
    <w:rsid w:val="00AB06A9"/>
    <w:rsid w:val="00AB0809"/>
    <w:rsid w:val="00AB0A54"/>
    <w:rsid w:val="00AB122D"/>
    <w:rsid w:val="00AB1489"/>
    <w:rsid w:val="00AB170B"/>
    <w:rsid w:val="00AB1B46"/>
    <w:rsid w:val="00AB1FC1"/>
    <w:rsid w:val="00AB2186"/>
    <w:rsid w:val="00AB2717"/>
    <w:rsid w:val="00AB2B26"/>
    <w:rsid w:val="00AB2C9B"/>
    <w:rsid w:val="00AB3516"/>
    <w:rsid w:val="00AB36B0"/>
    <w:rsid w:val="00AB3899"/>
    <w:rsid w:val="00AB393B"/>
    <w:rsid w:val="00AB3D00"/>
    <w:rsid w:val="00AB3FB1"/>
    <w:rsid w:val="00AB402F"/>
    <w:rsid w:val="00AB40FC"/>
    <w:rsid w:val="00AB4CDC"/>
    <w:rsid w:val="00AB520D"/>
    <w:rsid w:val="00AB5470"/>
    <w:rsid w:val="00AB54E8"/>
    <w:rsid w:val="00AB5B07"/>
    <w:rsid w:val="00AB5DFE"/>
    <w:rsid w:val="00AB6577"/>
    <w:rsid w:val="00AB6B18"/>
    <w:rsid w:val="00AB7B90"/>
    <w:rsid w:val="00AC013E"/>
    <w:rsid w:val="00AC035D"/>
    <w:rsid w:val="00AC0F3B"/>
    <w:rsid w:val="00AC12A9"/>
    <w:rsid w:val="00AC12FB"/>
    <w:rsid w:val="00AC1380"/>
    <w:rsid w:val="00AC1518"/>
    <w:rsid w:val="00AC1825"/>
    <w:rsid w:val="00AC1B18"/>
    <w:rsid w:val="00AC2CF9"/>
    <w:rsid w:val="00AC2D3C"/>
    <w:rsid w:val="00AC2EC0"/>
    <w:rsid w:val="00AC2F42"/>
    <w:rsid w:val="00AC3361"/>
    <w:rsid w:val="00AC34D5"/>
    <w:rsid w:val="00AC362A"/>
    <w:rsid w:val="00AC3756"/>
    <w:rsid w:val="00AC38C3"/>
    <w:rsid w:val="00AC3D5C"/>
    <w:rsid w:val="00AC3DB2"/>
    <w:rsid w:val="00AC403B"/>
    <w:rsid w:val="00AC415D"/>
    <w:rsid w:val="00AC444F"/>
    <w:rsid w:val="00AC44F5"/>
    <w:rsid w:val="00AC4AA9"/>
    <w:rsid w:val="00AC4B7E"/>
    <w:rsid w:val="00AC4E60"/>
    <w:rsid w:val="00AC51F5"/>
    <w:rsid w:val="00AC53BC"/>
    <w:rsid w:val="00AC5884"/>
    <w:rsid w:val="00AC5A6B"/>
    <w:rsid w:val="00AC5D69"/>
    <w:rsid w:val="00AC5E68"/>
    <w:rsid w:val="00AC61C6"/>
    <w:rsid w:val="00AC63BD"/>
    <w:rsid w:val="00AC7B47"/>
    <w:rsid w:val="00AD01DA"/>
    <w:rsid w:val="00AD058F"/>
    <w:rsid w:val="00AD0B30"/>
    <w:rsid w:val="00AD0EEC"/>
    <w:rsid w:val="00AD0EF2"/>
    <w:rsid w:val="00AD1570"/>
    <w:rsid w:val="00AD1914"/>
    <w:rsid w:val="00AD19AF"/>
    <w:rsid w:val="00AD1ABA"/>
    <w:rsid w:val="00AD1AF7"/>
    <w:rsid w:val="00AD2457"/>
    <w:rsid w:val="00AD290D"/>
    <w:rsid w:val="00AD2CE2"/>
    <w:rsid w:val="00AD2FCA"/>
    <w:rsid w:val="00AD3D15"/>
    <w:rsid w:val="00AD3E8B"/>
    <w:rsid w:val="00AD42B9"/>
    <w:rsid w:val="00AD4398"/>
    <w:rsid w:val="00AD471A"/>
    <w:rsid w:val="00AD491A"/>
    <w:rsid w:val="00AD4A83"/>
    <w:rsid w:val="00AD4B40"/>
    <w:rsid w:val="00AD554C"/>
    <w:rsid w:val="00AD56A8"/>
    <w:rsid w:val="00AD5BBD"/>
    <w:rsid w:val="00AD6573"/>
    <w:rsid w:val="00AD6D25"/>
    <w:rsid w:val="00AD70A2"/>
    <w:rsid w:val="00AD73DB"/>
    <w:rsid w:val="00AD7B1D"/>
    <w:rsid w:val="00AD7DAA"/>
    <w:rsid w:val="00AE02C8"/>
    <w:rsid w:val="00AE03C4"/>
    <w:rsid w:val="00AE07EB"/>
    <w:rsid w:val="00AE0977"/>
    <w:rsid w:val="00AE0A10"/>
    <w:rsid w:val="00AE0A72"/>
    <w:rsid w:val="00AE0B88"/>
    <w:rsid w:val="00AE175E"/>
    <w:rsid w:val="00AE1DF9"/>
    <w:rsid w:val="00AE1E10"/>
    <w:rsid w:val="00AE2422"/>
    <w:rsid w:val="00AE252D"/>
    <w:rsid w:val="00AE2917"/>
    <w:rsid w:val="00AE29EC"/>
    <w:rsid w:val="00AE2AA5"/>
    <w:rsid w:val="00AE2CCB"/>
    <w:rsid w:val="00AE3294"/>
    <w:rsid w:val="00AE35D3"/>
    <w:rsid w:val="00AE3BC7"/>
    <w:rsid w:val="00AE3DBD"/>
    <w:rsid w:val="00AE4005"/>
    <w:rsid w:val="00AE42E2"/>
    <w:rsid w:val="00AE453E"/>
    <w:rsid w:val="00AE4564"/>
    <w:rsid w:val="00AE51D0"/>
    <w:rsid w:val="00AE551A"/>
    <w:rsid w:val="00AE559A"/>
    <w:rsid w:val="00AE5647"/>
    <w:rsid w:val="00AE57CB"/>
    <w:rsid w:val="00AE5A3D"/>
    <w:rsid w:val="00AE5CF7"/>
    <w:rsid w:val="00AE6113"/>
    <w:rsid w:val="00AE666F"/>
    <w:rsid w:val="00AE6841"/>
    <w:rsid w:val="00AE6939"/>
    <w:rsid w:val="00AE6999"/>
    <w:rsid w:val="00AE6BB8"/>
    <w:rsid w:val="00AE7296"/>
    <w:rsid w:val="00AE7564"/>
    <w:rsid w:val="00AE7794"/>
    <w:rsid w:val="00AE7849"/>
    <w:rsid w:val="00AF0113"/>
    <w:rsid w:val="00AF0162"/>
    <w:rsid w:val="00AF0521"/>
    <w:rsid w:val="00AF05A1"/>
    <w:rsid w:val="00AF0780"/>
    <w:rsid w:val="00AF09AD"/>
    <w:rsid w:val="00AF0D3F"/>
    <w:rsid w:val="00AF1061"/>
    <w:rsid w:val="00AF1C21"/>
    <w:rsid w:val="00AF1FDE"/>
    <w:rsid w:val="00AF2090"/>
    <w:rsid w:val="00AF2204"/>
    <w:rsid w:val="00AF23CC"/>
    <w:rsid w:val="00AF2448"/>
    <w:rsid w:val="00AF2758"/>
    <w:rsid w:val="00AF29DE"/>
    <w:rsid w:val="00AF2FF2"/>
    <w:rsid w:val="00AF3012"/>
    <w:rsid w:val="00AF3695"/>
    <w:rsid w:val="00AF3709"/>
    <w:rsid w:val="00AF39F5"/>
    <w:rsid w:val="00AF3F63"/>
    <w:rsid w:val="00AF4161"/>
    <w:rsid w:val="00AF42BD"/>
    <w:rsid w:val="00AF42D4"/>
    <w:rsid w:val="00AF4947"/>
    <w:rsid w:val="00AF4B85"/>
    <w:rsid w:val="00AF5277"/>
    <w:rsid w:val="00AF55A2"/>
    <w:rsid w:val="00AF56F6"/>
    <w:rsid w:val="00AF5789"/>
    <w:rsid w:val="00AF5971"/>
    <w:rsid w:val="00AF5975"/>
    <w:rsid w:val="00AF5AEF"/>
    <w:rsid w:val="00AF5C8C"/>
    <w:rsid w:val="00AF5C9D"/>
    <w:rsid w:val="00AF5D22"/>
    <w:rsid w:val="00AF5F45"/>
    <w:rsid w:val="00AF60A5"/>
    <w:rsid w:val="00AF625F"/>
    <w:rsid w:val="00AF65B6"/>
    <w:rsid w:val="00AF6BEB"/>
    <w:rsid w:val="00AF6C43"/>
    <w:rsid w:val="00AF6FD7"/>
    <w:rsid w:val="00AF7291"/>
    <w:rsid w:val="00AF76E3"/>
    <w:rsid w:val="00AF77D8"/>
    <w:rsid w:val="00AF78F9"/>
    <w:rsid w:val="00AF79ED"/>
    <w:rsid w:val="00AF7CA0"/>
    <w:rsid w:val="00B00C16"/>
    <w:rsid w:val="00B00E00"/>
    <w:rsid w:val="00B0135D"/>
    <w:rsid w:val="00B01571"/>
    <w:rsid w:val="00B016C9"/>
    <w:rsid w:val="00B01825"/>
    <w:rsid w:val="00B01C2E"/>
    <w:rsid w:val="00B02088"/>
    <w:rsid w:val="00B02319"/>
    <w:rsid w:val="00B0258E"/>
    <w:rsid w:val="00B02621"/>
    <w:rsid w:val="00B02C68"/>
    <w:rsid w:val="00B033FF"/>
    <w:rsid w:val="00B03541"/>
    <w:rsid w:val="00B03C72"/>
    <w:rsid w:val="00B046AE"/>
    <w:rsid w:val="00B04CA3"/>
    <w:rsid w:val="00B04D64"/>
    <w:rsid w:val="00B054E4"/>
    <w:rsid w:val="00B05F65"/>
    <w:rsid w:val="00B0652B"/>
    <w:rsid w:val="00B06ACC"/>
    <w:rsid w:val="00B07708"/>
    <w:rsid w:val="00B0790D"/>
    <w:rsid w:val="00B07A10"/>
    <w:rsid w:val="00B07D96"/>
    <w:rsid w:val="00B07E72"/>
    <w:rsid w:val="00B10092"/>
    <w:rsid w:val="00B103DA"/>
    <w:rsid w:val="00B107D4"/>
    <w:rsid w:val="00B10B5F"/>
    <w:rsid w:val="00B10DA2"/>
    <w:rsid w:val="00B10EBD"/>
    <w:rsid w:val="00B11031"/>
    <w:rsid w:val="00B11A1C"/>
    <w:rsid w:val="00B11BD8"/>
    <w:rsid w:val="00B121BA"/>
    <w:rsid w:val="00B123C6"/>
    <w:rsid w:val="00B1249F"/>
    <w:rsid w:val="00B1259A"/>
    <w:rsid w:val="00B12D5E"/>
    <w:rsid w:val="00B12D88"/>
    <w:rsid w:val="00B12DD0"/>
    <w:rsid w:val="00B12ED7"/>
    <w:rsid w:val="00B13091"/>
    <w:rsid w:val="00B13493"/>
    <w:rsid w:val="00B135F6"/>
    <w:rsid w:val="00B13642"/>
    <w:rsid w:val="00B138C5"/>
    <w:rsid w:val="00B13A27"/>
    <w:rsid w:val="00B13D4B"/>
    <w:rsid w:val="00B13DC2"/>
    <w:rsid w:val="00B13DE9"/>
    <w:rsid w:val="00B14167"/>
    <w:rsid w:val="00B14452"/>
    <w:rsid w:val="00B148F8"/>
    <w:rsid w:val="00B149EC"/>
    <w:rsid w:val="00B14E28"/>
    <w:rsid w:val="00B15015"/>
    <w:rsid w:val="00B1531B"/>
    <w:rsid w:val="00B15514"/>
    <w:rsid w:val="00B15557"/>
    <w:rsid w:val="00B15E26"/>
    <w:rsid w:val="00B15E86"/>
    <w:rsid w:val="00B163E4"/>
    <w:rsid w:val="00B16A56"/>
    <w:rsid w:val="00B16B74"/>
    <w:rsid w:val="00B16BFD"/>
    <w:rsid w:val="00B16C69"/>
    <w:rsid w:val="00B16F3C"/>
    <w:rsid w:val="00B17219"/>
    <w:rsid w:val="00B173F5"/>
    <w:rsid w:val="00B17C9C"/>
    <w:rsid w:val="00B17FB8"/>
    <w:rsid w:val="00B2003F"/>
    <w:rsid w:val="00B20757"/>
    <w:rsid w:val="00B20CCE"/>
    <w:rsid w:val="00B20D7D"/>
    <w:rsid w:val="00B20E8C"/>
    <w:rsid w:val="00B214D1"/>
    <w:rsid w:val="00B218C6"/>
    <w:rsid w:val="00B21944"/>
    <w:rsid w:val="00B22165"/>
    <w:rsid w:val="00B226E8"/>
    <w:rsid w:val="00B227A5"/>
    <w:rsid w:val="00B22B83"/>
    <w:rsid w:val="00B22F42"/>
    <w:rsid w:val="00B232C7"/>
    <w:rsid w:val="00B23450"/>
    <w:rsid w:val="00B235B2"/>
    <w:rsid w:val="00B23915"/>
    <w:rsid w:val="00B23D2E"/>
    <w:rsid w:val="00B244B6"/>
    <w:rsid w:val="00B24A1A"/>
    <w:rsid w:val="00B25080"/>
    <w:rsid w:val="00B2516A"/>
    <w:rsid w:val="00B2588A"/>
    <w:rsid w:val="00B258B9"/>
    <w:rsid w:val="00B25B16"/>
    <w:rsid w:val="00B25FB0"/>
    <w:rsid w:val="00B260A5"/>
    <w:rsid w:val="00B26432"/>
    <w:rsid w:val="00B26628"/>
    <w:rsid w:val="00B27094"/>
    <w:rsid w:val="00B278E1"/>
    <w:rsid w:val="00B27D52"/>
    <w:rsid w:val="00B3053A"/>
    <w:rsid w:val="00B3082A"/>
    <w:rsid w:val="00B30BC0"/>
    <w:rsid w:val="00B30FBF"/>
    <w:rsid w:val="00B3117B"/>
    <w:rsid w:val="00B3171C"/>
    <w:rsid w:val="00B31BD9"/>
    <w:rsid w:val="00B3305B"/>
    <w:rsid w:val="00B333D9"/>
    <w:rsid w:val="00B33FC8"/>
    <w:rsid w:val="00B3464F"/>
    <w:rsid w:val="00B34B88"/>
    <w:rsid w:val="00B34C60"/>
    <w:rsid w:val="00B34DD3"/>
    <w:rsid w:val="00B34F75"/>
    <w:rsid w:val="00B35226"/>
    <w:rsid w:val="00B3532F"/>
    <w:rsid w:val="00B357DD"/>
    <w:rsid w:val="00B36281"/>
    <w:rsid w:val="00B36610"/>
    <w:rsid w:val="00B366D0"/>
    <w:rsid w:val="00B369FA"/>
    <w:rsid w:val="00B36C8A"/>
    <w:rsid w:val="00B36D2A"/>
    <w:rsid w:val="00B3717A"/>
    <w:rsid w:val="00B37337"/>
    <w:rsid w:val="00B37348"/>
    <w:rsid w:val="00B3754F"/>
    <w:rsid w:val="00B37DB1"/>
    <w:rsid w:val="00B37DDE"/>
    <w:rsid w:val="00B40325"/>
    <w:rsid w:val="00B40345"/>
    <w:rsid w:val="00B4068D"/>
    <w:rsid w:val="00B40718"/>
    <w:rsid w:val="00B407C3"/>
    <w:rsid w:val="00B40EA8"/>
    <w:rsid w:val="00B4115E"/>
    <w:rsid w:val="00B413E5"/>
    <w:rsid w:val="00B416A9"/>
    <w:rsid w:val="00B425A6"/>
    <w:rsid w:val="00B42660"/>
    <w:rsid w:val="00B4266C"/>
    <w:rsid w:val="00B42F2B"/>
    <w:rsid w:val="00B43074"/>
    <w:rsid w:val="00B433E1"/>
    <w:rsid w:val="00B43527"/>
    <w:rsid w:val="00B43960"/>
    <w:rsid w:val="00B43AA5"/>
    <w:rsid w:val="00B446F6"/>
    <w:rsid w:val="00B4478B"/>
    <w:rsid w:val="00B44CF6"/>
    <w:rsid w:val="00B45EE6"/>
    <w:rsid w:val="00B46067"/>
    <w:rsid w:val="00B46351"/>
    <w:rsid w:val="00B465B3"/>
    <w:rsid w:val="00B467EA"/>
    <w:rsid w:val="00B46DB7"/>
    <w:rsid w:val="00B46E92"/>
    <w:rsid w:val="00B4744F"/>
    <w:rsid w:val="00B47666"/>
    <w:rsid w:val="00B476BC"/>
    <w:rsid w:val="00B477E4"/>
    <w:rsid w:val="00B47894"/>
    <w:rsid w:val="00B478AA"/>
    <w:rsid w:val="00B47FF9"/>
    <w:rsid w:val="00B501F0"/>
    <w:rsid w:val="00B50243"/>
    <w:rsid w:val="00B50CBE"/>
    <w:rsid w:val="00B5136A"/>
    <w:rsid w:val="00B5138B"/>
    <w:rsid w:val="00B51E11"/>
    <w:rsid w:val="00B5266F"/>
    <w:rsid w:val="00B527AA"/>
    <w:rsid w:val="00B52A16"/>
    <w:rsid w:val="00B52A49"/>
    <w:rsid w:val="00B52A73"/>
    <w:rsid w:val="00B52BCC"/>
    <w:rsid w:val="00B52FBE"/>
    <w:rsid w:val="00B53721"/>
    <w:rsid w:val="00B53735"/>
    <w:rsid w:val="00B53869"/>
    <w:rsid w:val="00B538A9"/>
    <w:rsid w:val="00B53C08"/>
    <w:rsid w:val="00B53DB1"/>
    <w:rsid w:val="00B54557"/>
    <w:rsid w:val="00B54C67"/>
    <w:rsid w:val="00B54CB0"/>
    <w:rsid w:val="00B54DA6"/>
    <w:rsid w:val="00B550EE"/>
    <w:rsid w:val="00B551A5"/>
    <w:rsid w:val="00B555A8"/>
    <w:rsid w:val="00B55FA9"/>
    <w:rsid w:val="00B56685"/>
    <w:rsid w:val="00B56CB3"/>
    <w:rsid w:val="00B56FCF"/>
    <w:rsid w:val="00B57077"/>
    <w:rsid w:val="00B572D8"/>
    <w:rsid w:val="00B574B1"/>
    <w:rsid w:val="00B57A9F"/>
    <w:rsid w:val="00B57AA4"/>
    <w:rsid w:val="00B57E55"/>
    <w:rsid w:val="00B57F45"/>
    <w:rsid w:val="00B6068F"/>
    <w:rsid w:val="00B6069F"/>
    <w:rsid w:val="00B6086F"/>
    <w:rsid w:val="00B60B00"/>
    <w:rsid w:val="00B61167"/>
    <w:rsid w:val="00B61F09"/>
    <w:rsid w:val="00B626F1"/>
    <w:rsid w:val="00B62710"/>
    <w:rsid w:val="00B62A06"/>
    <w:rsid w:val="00B62B00"/>
    <w:rsid w:val="00B6307C"/>
    <w:rsid w:val="00B630DD"/>
    <w:rsid w:val="00B63545"/>
    <w:rsid w:val="00B636F8"/>
    <w:rsid w:val="00B63BD2"/>
    <w:rsid w:val="00B63C2E"/>
    <w:rsid w:val="00B64114"/>
    <w:rsid w:val="00B64627"/>
    <w:rsid w:val="00B6490E"/>
    <w:rsid w:val="00B64A10"/>
    <w:rsid w:val="00B64B06"/>
    <w:rsid w:val="00B64EC8"/>
    <w:rsid w:val="00B64F1F"/>
    <w:rsid w:val="00B64F58"/>
    <w:rsid w:val="00B654CD"/>
    <w:rsid w:val="00B65EC3"/>
    <w:rsid w:val="00B6648C"/>
    <w:rsid w:val="00B66587"/>
    <w:rsid w:val="00B66643"/>
    <w:rsid w:val="00B66CC1"/>
    <w:rsid w:val="00B66D3E"/>
    <w:rsid w:val="00B6711F"/>
    <w:rsid w:val="00B67366"/>
    <w:rsid w:val="00B676A3"/>
    <w:rsid w:val="00B67AB8"/>
    <w:rsid w:val="00B67D1E"/>
    <w:rsid w:val="00B70222"/>
    <w:rsid w:val="00B70815"/>
    <w:rsid w:val="00B708DD"/>
    <w:rsid w:val="00B70A4E"/>
    <w:rsid w:val="00B70C48"/>
    <w:rsid w:val="00B70E10"/>
    <w:rsid w:val="00B7114B"/>
    <w:rsid w:val="00B71766"/>
    <w:rsid w:val="00B71D3D"/>
    <w:rsid w:val="00B733A3"/>
    <w:rsid w:val="00B734D7"/>
    <w:rsid w:val="00B7377B"/>
    <w:rsid w:val="00B73A33"/>
    <w:rsid w:val="00B73D42"/>
    <w:rsid w:val="00B73D8E"/>
    <w:rsid w:val="00B73D9D"/>
    <w:rsid w:val="00B74042"/>
    <w:rsid w:val="00B743B0"/>
    <w:rsid w:val="00B7473F"/>
    <w:rsid w:val="00B748D0"/>
    <w:rsid w:val="00B74941"/>
    <w:rsid w:val="00B749A7"/>
    <w:rsid w:val="00B74DD1"/>
    <w:rsid w:val="00B74E62"/>
    <w:rsid w:val="00B75102"/>
    <w:rsid w:val="00B75256"/>
    <w:rsid w:val="00B755DB"/>
    <w:rsid w:val="00B758B8"/>
    <w:rsid w:val="00B76222"/>
    <w:rsid w:val="00B763D5"/>
    <w:rsid w:val="00B7676D"/>
    <w:rsid w:val="00B768E8"/>
    <w:rsid w:val="00B7736E"/>
    <w:rsid w:val="00B77E8E"/>
    <w:rsid w:val="00B80065"/>
    <w:rsid w:val="00B80073"/>
    <w:rsid w:val="00B811F5"/>
    <w:rsid w:val="00B81441"/>
    <w:rsid w:val="00B815F3"/>
    <w:rsid w:val="00B81952"/>
    <w:rsid w:val="00B81B7A"/>
    <w:rsid w:val="00B81DAC"/>
    <w:rsid w:val="00B82056"/>
    <w:rsid w:val="00B8252F"/>
    <w:rsid w:val="00B827A6"/>
    <w:rsid w:val="00B829B2"/>
    <w:rsid w:val="00B82BA2"/>
    <w:rsid w:val="00B82E6A"/>
    <w:rsid w:val="00B82F6A"/>
    <w:rsid w:val="00B834B2"/>
    <w:rsid w:val="00B83854"/>
    <w:rsid w:val="00B8388F"/>
    <w:rsid w:val="00B846A9"/>
    <w:rsid w:val="00B84890"/>
    <w:rsid w:val="00B84E77"/>
    <w:rsid w:val="00B852A3"/>
    <w:rsid w:val="00B854EC"/>
    <w:rsid w:val="00B855F0"/>
    <w:rsid w:val="00B85D97"/>
    <w:rsid w:val="00B868CA"/>
    <w:rsid w:val="00B870EB"/>
    <w:rsid w:val="00B8713B"/>
    <w:rsid w:val="00B872C9"/>
    <w:rsid w:val="00B8734B"/>
    <w:rsid w:val="00B875AD"/>
    <w:rsid w:val="00B877FE"/>
    <w:rsid w:val="00B878CB"/>
    <w:rsid w:val="00B87A20"/>
    <w:rsid w:val="00B900F1"/>
    <w:rsid w:val="00B906B8"/>
    <w:rsid w:val="00B90A11"/>
    <w:rsid w:val="00B90C49"/>
    <w:rsid w:val="00B914AB"/>
    <w:rsid w:val="00B91535"/>
    <w:rsid w:val="00B9154D"/>
    <w:rsid w:val="00B91577"/>
    <w:rsid w:val="00B917A6"/>
    <w:rsid w:val="00B917D2"/>
    <w:rsid w:val="00B918B0"/>
    <w:rsid w:val="00B91F67"/>
    <w:rsid w:val="00B92201"/>
    <w:rsid w:val="00B923DD"/>
    <w:rsid w:val="00B926B6"/>
    <w:rsid w:val="00B929D6"/>
    <w:rsid w:val="00B929E2"/>
    <w:rsid w:val="00B92CCF"/>
    <w:rsid w:val="00B92E0A"/>
    <w:rsid w:val="00B931B4"/>
    <w:rsid w:val="00B9324B"/>
    <w:rsid w:val="00B934F4"/>
    <w:rsid w:val="00B9373D"/>
    <w:rsid w:val="00B9394C"/>
    <w:rsid w:val="00B9399C"/>
    <w:rsid w:val="00B93FD7"/>
    <w:rsid w:val="00B9405A"/>
    <w:rsid w:val="00B941B6"/>
    <w:rsid w:val="00B9426C"/>
    <w:rsid w:val="00B9447A"/>
    <w:rsid w:val="00B9481A"/>
    <w:rsid w:val="00B94F33"/>
    <w:rsid w:val="00B94FAD"/>
    <w:rsid w:val="00B95266"/>
    <w:rsid w:val="00B95353"/>
    <w:rsid w:val="00B95361"/>
    <w:rsid w:val="00B95A39"/>
    <w:rsid w:val="00B95E52"/>
    <w:rsid w:val="00B96082"/>
    <w:rsid w:val="00B961A9"/>
    <w:rsid w:val="00B962CF"/>
    <w:rsid w:val="00B969D0"/>
    <w:rsid w:val="00B96E28"/>
    <w:rsid w:val="00B96E55"/>
    <w:rsid w:val="00B96F23"/>
    <w:rsid w:val="00B97572"/>
    <w:rsid w:val="00B97616"/>
    <w:rsid w:val="00B97C2F"/>
    <w:rsid w:val="00B97E69"/>
    <w:rsid w:val="00B97EFC"/>
    <w:rsid w:val="00BA0054"/>
    <w:rsid w:val="00BA02E2"/>
    <w:rsid w:val="00BA03A9"/>
    <w:rsid w:val="00BA075F"/>
    <w:rsid w:val="00BA07B2"/>
    <w:rsid w:val="00BA0846"/>
    <w:rsid w:val="00BA09AA"/>
    <w:rsid w:val="00BA0A3A"/>
    <w:rsid w:val="00BA0A80"/>
    <w:rsid w:val="00BA104B"/>
    <w:rsid w:val="00BA15C0"/>
    <w:rsid w:val="00BA1A79"/>
    <w:rsid w:val="00BA1B32"/>
    <w:rsid w:val="00BA1F95"/>
    <w:rsid w:val="00BA20BD"/>
    <w:rsid w:val="00BA210E"/>
    <w:rsid w:val="00BA2320"/>
    <w:rsid w:val="00BA2543"/>
    <w:rsid w:val="00BA278E"/>
    <w:rsid w:val="00BA28F9"/>
    <w:rsid w:val="00BA2F2F"/>
    <w:rsid w:val="00BA318F"/>
    <w:rsid w:val="00BA35C9"/>
    <w:rsid w:val="00BA4134"/>
    <w:rsid w:val="00BA42D6"/>
    <w:rsid w:val="00BA4988"/>
    <w:rsid w:val="00BA49E2"/>
    <w:rsid w:val="00BA4A68"/>
    <w:rsid w:val="00BA4D14"/>
    <w:rsid w:val="00BA5004"/>
    <w:rsid w:val="00BA55AD"/>
    <w:rsid w:val="00BA5B26"/>
    <w:rsid w:val="00BA6949"/>
    <w:rsid w:val="00BA6A13"/>
    <w:rsid w:val="00BA6B10"/>
    <w:rsid w:val="00BA6B86"/>
    <w:rsid w:val="00BA6D58"/>
    <w:rsid w:val="00BA7080"/>
    <w:rsid w:val="00BA70BF"/>
    <w:rsid w:val="00BA79DC"/>
    <w:rsid w:val="00BA7AED"/>
    <w:rsid w:val="00BA7DC9"/>
    <w:rsid w:val="00BB06C1"/>
    <w:rsid w:val="00BB0BAD"/>
    <w:rsid w:val="00BB1134"/>
    <w:rsid w:val="00BB12CC"/>
    <w:rsid w:val="00BB14F5"/>
    <w:rsid w:val="00BB1584"/>
    <w:rsid w:val="00BB15AF"/>
    <w:rsid w:val="00BB1A67"/>
    <w:rsid w:val="00BB1BC1"/>
    <w:rsid w:val="00BB1C21"/>
    <w:rsid w:val="00BB1CF1"/>
    <w:rsid w:val="00BB205F"/>
    <w:rsid w:val="00BB2113"/>
    <w:rsid w:val="00BB26F3"/>
    <w:rsid w:val="00BB2EC7"/>
    <w:rsid w:val="00BB3109"/>
    <w:rsid w:val="00BB3211"/>
    <w:rsid w:val="00BB365D"/>
    <w:rsid w:val="00BB3707"/>
    <w:rsid w:val="00BB3C32"/>
    <w:rsid w:val="00BB3D07"/>
    <w:rsid w:val="00BB4992"/>
    <w:rsid w:val="00BB4A7F"/>
    <w:rsid w:val="00BB4C2E"/>
    <w:rsid w:val="00BB4DDE"/>
    <w:rsid w:val="00BB518C"/>
    <w:rsid w:val="00BB53BE"/>
    <w:rsid w:val="00BB5E75"/>
    <w:rsid w:val="00BB5F8F"/>
    <w:rsid w:val="00BB6041"/>
    <w:rsid w:val="00BB61EA"/>
    <w:rsid w:val="00BB6350"/>
    <w:rsid w:val="00BB6692"/>
    <w:rsid w:val="00BB6736"/>
    <w:rsid w:val="00BB674A"/>
    <w:rsid w:val="00BB6BF2"/>
    <w:rsid w:val="00BB6C5F"/>
    <w:rsid w:val="00BB6F17"/>
    <w:rsid w:val="00BB7068"/>
    <w:rsid w:val="00BB7328"/>
    <w:rsid w:val="00BB758D"/>
    <w:rsid w:val="00BB7710"/>
    <w:rsid w:val="00BB7DA0"/>
    <w:rsid w:val="00BC0673"/>
    <w:rsid w:val="00BC0980"/>
    <w:rsid w:val="00BC0AD4"/>
    <w:rsid w:val="00BC0DA7"/>
    <w:rsid w:val="00BC0EAA"/>
    <w:rsid w:val="00BC10F9"/>
    <w:rsid w:val="00BC1305"/>
    <w:rsid w:val="00BC14BC"/>
    <w:rsid w:val="00BC1646"/>
    <w:rsid w:val="00BC17CB"/>
    <w:rsid w:val="00BC289B"/>
    <w:rsid w:val="00BC35BB"/>
    <w:rsid w:val="00BC3B6D"/>
    <w:rsid w:val="00BC3B85"/>
    <w:rsid w:val="00BC3E1E"/>
    <w:rsid w:val="00BC3EAC"/>
    <w:rsid w:val="00BC3EC2"/>
    <w:rsid w:val="00BC428F"/>
    <w:rsid w:val="00BC43EA"/>
    <w:rsid w:val="00BC4526"/>
    <w:rsid w:val="00BC4AC7"/>
    <w:rsid w:val="00BC4CCF"/>
    <w:rsid w:val="00BC4D12"/>
    <w:rsid w:val="00BC4F2C"/>
    <w:rsid w:val="00BC4FED"/>
    <w:rsid w:val="00BC5207"/>
    <w:rsid w:val="00BC522A"/>
    <w:rsid w:val="00BC5543"/>
    <w:rsid w:val="00BC5ED3"/>
    <w:rsid w:val="00BC613F"/>
    <w:rsid w:val="00BC661A"/>
    <w:rsid w:val="00BC6BAA"/>
    <w:rsid w:val="00BC6CED"/>
    <w:rsid w:val="00BC6EDC"/>
    <w:rsid w:val="00BC6F40"/>
    <w:rsid w:val="00BC7196"/>
    <w:rsid w:val="00BC7731"/>
    <w:rsid w:val="00BC7DD5"/>
    <w:rsid w:val="00BD0053"/>
    <w:rsid w:val="00BD03EF"/>
    <w:rsid w:val="00BD0685"/>
    <w:rsid w:val="00BD0D99"/>
    <w:rsid w:val="00BD19F0"/>
    <w:rsid w:val="00BD1ABB"/>
    <w:rsid w:val="00BD1ABF"/>
    <w:rsid w:val="00BD1AD3"/>
    <w:rsid w:val="00BD2205"/>
    <w:rsid w:val="00BD240D"/>
    <w:rsid w:val="00BD28A9"/>
    <w:rsid w:val="00BD2A59"/>
    <w:rsid w:val="00BD2AC0"/>
    <w:rsid w:val="00BD2E3C"/>
    <w:rsid w:val="00BD3017"/>
    <w:rsid w:val="00BD310C"/>
    <w:rsid w:val="00BD32FF"/>
    <w:rsid w:val="00BD354D"/>
    <w:rsid w:val="00BD3563"/>
    <w:rsid w:val="00BD3CAD"/>
    <w:rsid w:val="00BD41D9"/>
    <w:rsid w:val="00BD420A"/>
    <w:rsid w:val="00BD4305"/>
    <w:rsid w:val="00BD43D1"/>
    <w:rsid w:val="00BD47E4"/>
    <w:rsid w:val="00BD4B4A"/>
    <w:rsid w:val="00BD4BCB"/>
    <w:rsid w:val="00BD4F95"/>
    <w:rsid w:val="00BD50CF"/>
    <w:rsid w:val="00BD5138"/>
    <w:rsid w:val="00BD515C"/>
    <w:rsid w:val="00BD523D"/>
    <w:rsid w:val="00BD5787"/>
    <w:rsid w:val="00BD5EA3"/>
    <w:rsid w:val="00BD7664"/>
    <w:rsid w:val="00BD77FF"/>
    <w:rsid w:val="00BE002A"/>
    <w:rsid w:val="00BE0575"/>
    <w:rsid w:val="00BE0761"/>
    <w:rsid w:val="00BE0943"/>
    <w:rsid w:val="00BE0967"/>
    <w:rsid w:val="00BE14D0"/>
    <w:rsid w:val="00BE14D2"/>
    <w:rsid w:val="00BE16AB"/>
    <w:rsid w:val="00BE17EA"/>
    <w:rsid w:val="00BE1C4B"/>
    <w:rsid w:val="00BE1CF6"/>
    <w:rsid w:val="00BE1DA8"/>
    <w:rsid w:val="00BE22AF"/>
    <w:rsid w:val="00BE2363"/>
    <w:rsid w:val="00BE26FE"/>
    <w:rsid w:val="00BE2BD1"/>
    <w:rsid w:val="00BE2C03"/>
    <w:rsid w:val="00BE3058"/>
    <w:rsid w:val="00BE3080"/>
    <w:rsid w:val="00BE312C"/>
    <w:rsid w:val="00BE330F"/>
    <w:rsid w:val="00BE3362"/>
    <w:rsid w:val="00BE3A57"/>
    <w:rsid w:val="00BE3ABD"/>
    <w:rsid w:val="00BE3B0C"/>
    <w:rsid w:val="00BE3EA6"/>
    <w:rsid w:val="00BE44ED"/>
    <w:rsid w:val="00BE4520"/>
    <w:rsid w:val="00BE464D"/>
    <w:rsid w:val="00BE4652"/>
    <w:rsid w:val="00BE4A96"/>
    <w:rsid w:val="00BE4C00"/>
    <w:rsid w:val="00BE53B1"/>
    <w:rsid w:val="00BE5588"/>
    <w:rsid w:val="00BE573B"/>
    <w:rsid w:val="00BE577F"/>
    <w:rsid w:val="00BE6192"/>
    <w:rsid w:val="00BE61B4"/>
    <w:rsid w:val="00BE61C4"/>
    <w:rsid w:val="00BE61F3"/>
    <w:rsid w:val="00BE6F5E"/>
    <w:rsid w:val="00BE783C"/>
    <w:rsid w:val="00BE7D22"/>
    <w:rsid w:val="00BE7FAE"/>
    <w:rsid w:val="00BE7FE5"/>
    <w:rsid w:val="00BF02D2"/>
    <w:rsid w:val="00BF0357"/>
    <w:rsid w:val="00BF08B4"/>
    <w:rsid w:val="00BF097D"/>
    <w:rsid w:val="00BF0D68"/>
    <w:rsid w:val="00BF11C1"/>
    <w:rsid w:val="00BF1507"/>
    <w:rsid w:val="00BF159E"/>
    <w:rsid w:val="00BF189B"/>
    <w:rsid w:val="00BF18E7"/>
    <w:rsid w:val="00BF190C"/>
    <w:rsid w:val="00BF19CC"/>
    <w:rsid w:val="00BF1A37"/>
    <w:rsid w:val="00BF1A6E"/>
    <w:rsid w:val="00BF1CC3"/>
    <w:rsid w:val="00BF1F07"/>
    <w:rsid w:val="00BF25DA"/>
    <w:rsid w:val="00BF2D4C"/>
    <w:rsid w:val="00BF2E66"/>
    <w:rsid w:val="00BF3541"/>
    <w:rsid w:val="00BF36B9"/>
    <w:rsid w:val="00BF377C"/>
    <w:rsid w:val="00BF3877"/>
    <w:rsid w:val="00BF39CF"/>
    <w:rsid w:val="00BF3BCA"/>
    <w:rsid w:val="00BF3E81"/>
    <w:rsid w:val="00BF3E8A"/>
    <w:rsid w:val="00BF44EB"/>
    <w:rsid w:val="00BF45D0"/>
    <w:rsid w:val="00BF483D"/>
    <w:rsid w:val="00BF4BDD"/>
    <w:rsid w:val="00BF4DE6"/>
    <w:rsid w:val="00BF5096"/>
    <w:rsid w:val="00BF5904"/>
    <w:rsid w:val="00BF5D29"/>
    <w:rsid w:val="00BF6214"/>
    <w:rsid w:val="00BF6C37"/>
    <w:rsid w:val="00BF7205"/>
    <w:rsid w:val="00BF7362"/>
    <w:rsid w:val="00BF7555"/>
    <w:rsid w:val="00BF7756"/>
    <w:rsid w:val="00BF7B3A"/>
    <w:rsid w:val="00C00033"/>
    <w:rsid w:val="00C0008C"/>
    <w:rsid w:val="00C0099F"/>
    <w:rsid w:val="00C009C1"/>
    <w:rsid w:val="00C00CB4"/>
    <w:rsid w:val="00C00D18"/>
    <w:rsid w:val="00C011E8"/>
    <w:rsid w:val="00C01507"/>
    <w:rsid w:val="00C0157E"/>
    <w:rsid w:val="00C01AD0"/>
    <w:rsid w:val="00C01F2B"/>
    <w:rsid w:val="00C02816"/>
    <w:rsid w:val="00C02922"/>
    <w:rsid w:val="00C0302C"/>
    <w:rsid w:val="00C036D0"/>
    <w:rsid w:val="00C03BF7"/>
    <w:rsid w:val="00C03F1F"/>
    <w:rsid w:val="00C040EF"/>
    <w:rsid w:val="00C0454F"/>
    <w:rsid w:val="00C04773"/>
    <w:rsid w:val="00C04C1A"/>
    <w:rsid w:val="00C04F16"/>
    <w:rsid w:val="00C04F9E"/>
    <w:rsid w:val="00C0516A"/>
    <w:rsid w:val="00C052AF"/>
    <w:rsid w:val="00C0594B"/>
    <w:rsid w:val="00C05B82"/>
    <w:rsid w:val="00C05CAD"/>
    <w:rsid w:val="00C063D2"/>
    <w:rsid w:val="00C0659F"/>
    <w:rsid w:val="00C06641"/>
    <w:rsid w:val="00C066C9"/>
    <w:rsid w:val="00C06901"/>
    <w:rsid w:val="00C06997"/>
    <w:rsid w:val="00C06A22"/>
    <w:rsid w:val="00C06F0A"/>
    <w:rsid w:val="00C0705E"/>
    <w:rsid w:val="00C07B0D"/>
    <w:rsid w:val="00C07DEA"/>
    <w:rsid w:val="00C07F64"/>
    <w:rsid w:val="00C10194"/>
    <w:rsid w:val="00C1036D"/>
    <w:rsid w:val="00C10825"/>
    <w:rsid w:val="00C109DE"/>
    <w:rsid w:val="00C110F0"/>
    <w:rsid w:val="00C110FB"/>
    <w:rsid w:val="00C113CB"/>
    <w:rsid w:val="00C1142C"/>
    <w:rsid w:val="00C11B7D"/>
    <w:rsid w:val="00C11D25"/>
    <w:rsid w:val="00C12370"/>
    <w:rsid w:val="00C123A5"/>
    <w:rsid w:val="00C12807"/>
    <w:rsid w:val="00C12961"/>
    <w:rsid w:val="00C133F1"/>
    <w:rsid w:val="00C135F4"/>
    <w:rsid w:val="00C140D2"/>
    <w:rsid w:val="00C16232"/>
    <w:rsid w:val="00C16464"/>
    <w:rsid w:val="00C16725"/>
    <w:rsid w:val="00C16A18"/>
    <w:rsid w:val="00C16AC9"/>
    <w:rsid w:val="00C16C5C"/>
    <w:rsid w:val="00C16E32"/>
    <w:rsid w:val="00C16FC1"/>
    <w:rsid w:val="00C17547"/>
    <w:rsid w:val="00C17676"/>
    <w:rsid w:val="00C17865"/>
    <w:rsid w:val="00C17C19"/>
    <w:rsid w:val="00C2029C"/>
    <w:rsid w:val="00C203B2"/>
    <w:rsid w:val="00C204FB"/>
    <w:rsid w:val="00C206B7"/>
    <w:rsid w:val="00C2076C"/>
    <w:rsid w:val="00C20D0E"/>
    <w:rsid w:val="00C20D60"/>
    <w:rsid w:val="00C20D9B"/>
    <w:rsid w:val="00C20F8F"/>
    <w:rsid w:val="00C210AD"/>
    <w:rsid w:val="00C21192"/>
    <w:rsid w:val="00C212C0"/>
    <w:rsid w:val="00C2170C"/>
    <w:rsid w:val="00C21976"/>
    <w:rsid w:val="00C219B9"/>
    <w:rsid w:val="00C21B79"/>
    <w:rsid w:val="00C21ED3"/>
    <w:rsid w:val="00C21F39"/>
    <w:rsid w:val="00C226F3"/>
    <w:rsid w:val="00C2276E"/>
    <w:rsid w:val="00C229FD"/>
    <w:rsid w:val="00C2377C"/>
    <w:rsid w:val="00C23972"/>
    <w:rsid w:val="00C23AEE"/>
    <w:rsid w:val="00C242BE"/>
    <w:rsid w:val="00C244B1"/>
    <w:rsid w:val="00C2472D"/>
    <w:rsid w:val="00C2473E"/>
    <w:rsid w:val="00C24F9C"/>
    <w:rsid w:val="00C252CC"/>
    <w:rsid w:val="00C2534A"/>
    <w:rsid w:val="00C25731"/>
    <w:rsid w:val="00C25A8B"/>
    <w:rsid w:val="00C25DB4"/>
    <w:rsid w:val="00C262D3"/>
    <w:rsid w:val="00C26CBF"/>
    <w:rsid w:val="00C272B4"/>
    <w:rsid w:val="00C2739E"/>
    <w:rsid w:val="00C274AE"/>
    <w:rsid w:val="00C277A2"/>
    <w:rsid w:val="00C277F9"/>
    <w:rsid w:val="00C27C54"/>
    <w:rsid w:val="00C27E53"/>
    <w:rsid w:val="00C302FF"/>
    <w:rsid w:val="00C303F8"/>
    <w:rsid w:val="00C30450"/>
    <w:rsid w:val="00C30C04"/>
    <w:rsid w:val="00C31630"/>
    <w:rsid w:val="00C31C26"/>
    <w:rsid w:val="00C31C93"/>
    <w:rsid w:val="00C31CDC"/>
    <w:rsid w:val="00C31EED"/>
    <w:rsid w:val="00C31F7A"/>
    <w:rsid w:val="00C32121"/>
    <w:rsid w:val="00C32A09"/>
    <w:rsid w:val="00C32E75"/>
    <w:rsid w:val="00C32F75"/>
    <w:rsid w:val="00C33377"/>
    <w:rsid w:val="00C3341C"/>
    <w:rsid w:val="00C33544"/>
    <w:rsid w:val="00C33887"/>
    <w:rsid w:val="00C33903"/>
    <w:rsid w:val="00C33A70"/>
    <w:rsid w:val="00C33E03"/>
    <w:rsid w:val="00C33EB8"/>
    <w:rsid w:val="00C344D0"/>
    <w:rsid w:val="00C345F1"/>
    <w:rsid w:val="00C347F0"/>
    <w:rsid w:val="00C34A56"/>
    <w:rsid w:val="00C34C50"/>
    <w:rsid w:val="00C34FB1"/>
    <w:rsid w:val="00C34FBC"/>
    <w:rsid w:val="00C351EC"/>
    <w:rsid w:val="00C3521F"/>
    <w:rsid w:val="00C353EA"/>
    <w:rsid w:val="00C355B2"/>
    <w:rsid w:val="00C35CD7"/>
    <w:rsid w:val="00C3641D"/>
    <w:rsid w:val="00C3645E"/>
    <w:rsid w:val="00C368F9"/>
    <w:rsid w:val="00C36993"/>
    <w:rsid w:val="00C36CA6"/>
    <w:rsid w:val="00C36E44"/>
    <w:rsid w:val="00C36FD3"/>
    <w:rsid w:val="00C371AC"/>
    <w:rsid w:val="00C37273"/>
    <w:rsid w:val="00C372C9"/>
    <w:rsid w:val="00C3762E"/>
    <w:rsid w:val="00C37DFA"/>
    <w:rsid w:val="00C37E01"/>
    <w:rsid w:val="00C37F9D"/>
    <w:rsid w:val="00C4001C"/>
    <w:rsid w:val="00C40A7C"/>
    <w:rsid w:val="00C40CFC"/>
    <w:rsid w:val="00C413EB"/>
    <w:rsid w:val="00C4172B"/>
    <w:rsid w:val="00C41837"/>
    <w:rsid w:val="00C41855"/>
    <w:rsid w:val="00C41B4F"/>
    <w:rsid w:val="00C41DF2"/>
    <w:rsid w:val="00C41F5C"/>
    <w:rsid w:val="00C42225"/>
    <w:rsid w:val="00C42470"/>
    <w:rsid w:val="00C429C2"/>
    <w:rsid w:val="00C4348B"/>
    <w:rsid w:val="00C43724"/>
    <w:rsid w:val="00C437DB"/>
    <w:rsid w:val="00C439E1"/>
    <w:rsid w:val="00C440F3"/>
    <w:rsid w:val="00C446BC"/>
    <w:rsid w:val="00C44901"/>
    <w:rsid w:val="00C44C0A"/>
    <w:rsid w:val="00C44F9E"/>
    <w:rsid w:val="00C45003"/>
    <w:rsid w:val="00C4517A"/>
    <w:rsid w:val="00C45284"/>
    <w:rsid w:val="00C4543E"/>
    <w:rsid w:val="00C455FA"/>
    <w:rsid w:val="00C4567B"/>
    <w:rsid w:val="00C45D00"/>
    <w:rsid w:val="00C4600A"/>
    <w:rsid w:val="00C465D1"/>
    <w:rsid w:val="00C46879"/>
    <w:rsid w:val="00C46B9D"/>
    <w:rsid w:val="00C46BC0"/>
    <w:rsid w:val="00C46C68"/>
    <w:rsid w:val="00C4750C"/>
    <w:rsid w:val="00C479FE"/>
    <w:rsid w:val="00C47B0F"/>
    <w:rsid w:val="00C50AA4"/>
    <w:rsid w:val="00C5111B"/>
    <w:rsid w:val="00C5111D"/>
    <w:rsid w:val="00C51276"/>
    <w:rsid w:val="00C51329"/>
    <w:rsid w:val="00C51556"/>
    <w:rsid w:val="00C51687"/>
    <w:rsid w:val="00C518AA"/>
    <w:rsid w:val="00C51A19"/>
    <w:rsid w:val="00C51D3E"/>
    <w:rsid w:val="00C51FAD"/>
    <w:rsid w:val="00C526F2"/>
    <w:rsid w:val="00C528CE"/>
    <w:rsid w:val="00C52B91"/>
    <w:rsid w:val="00C52E44"/>
    <w:rsid w:val="00C52FD4"/>
    <w:rsid w:val="00C53354"/>
    <w:rsid w:val="00C53471"/>
    <w:rsid w:val="00C53DAE"/>
    <w:rsid w:val="00C54ADD"/>
    <w:rsid w:val="00C54AF0"/>
    <w:rsid w:val="00C54F1E"/>
    <w:rsid w:val="00C555DE"/>
    <w:rsid w:val="00C558DF"/>
    <w:rsid w:val="00C5595A"/>
    <w:rsid w:val="00C55D7D"/>
    <w:rsid w:val="00C55DCE"/>
    <w:rsid w:val="00C55E3F"/>
    <w:rsid w:val="00C56165"/>
    <w:rsid w:val="00C5661D"/>
    <w:rsid w:val="00C567B0"/>
    <w:rsid w:val="00C567B6"/>
    <w:rsid w:val="00C568B7"/>
    <w:rsid w:val="00C56F42"/>
    <w:rsid w:val="00C573CE"/>
    <w:rsid w:val="00C5757F"/>
    <w:rsid w:val="00C57BB6"/>
    <w:rsid w:val="00C57CE3"/>
    <w:rsid w:val="00C60001"/>
    <w:rsid w:val="00C60377"/>
    <w:rsid w:val="00C60489"/>
    <w:rsid w:val="00C60556"/>
    <w:rsid w:val="00C6064F"/>
    <w:rsid w:val="00C60BCF"/>
    <w:rsid w:val="00C610C1"/>
    <w:rsid w:val="00C614CF"/>
    <w:rsid w:val="00C61775"/>
    <w:rsid w:val="00C61C23"/>
    <w:rsid w:val="00C61C2D"/>
    <w:rsid w:val="00C61C9E"/>
    <w:rsid w:val="00C62396"/>
    <w:rsid w:val="00C627E3"/>
    <w:rsid w:val="00C62B81"/>
    <w:rsid w:val="00C62DF2"/>
    <w:rsid w:val="00C634F3"/>
    <w:rsid w:val="00C636A8"/>
    <w:rsid w:val="00C63757"/>
    <w:rsid w:val="00C6397C"/>
    <w:rsid w:val="00C63F34"/>
    <w:rsid w:val="00C641D0"/>
    <w:rsid w:val="00C64267"/>
    <w:rsid w:val="00C64810"/>
    <w:rsid w:val="00C64C15"/>
    <w:rsid w:val="00C64D8E"/>
    <w:rsid w:val="00C64E9B"/>
    <w:rsid w:val="00C651FF"/>
    <w:rsid w:val="00C65310"/>
    <w:rsid w:val="00C65676"/>
    <w:rsid w:val="00C65B24"/>
    <w:rsid w:val="00C65F09"/>
    <w:rsid w:val="00C65FE0"/>
    <w:rsid w:val="00C660A1"/>
    <w:rsid w:val="00C66521"/>
    <w:rsid w:val="00C67A89"/>
    <w:rsid w:val="00C67C2F"/>
    <w:rsid w:val="00C67E82"/>
    <w:rsid w:val="00C705C0"/>
    <w:rsid w:val="00C705F3"/>
    <w:rsid w:val="00C708F6"/>
    <w:rsid w:val="00C709B1"/>
    <w:rsid w:val="00C70A49"/>
    <w:rsid w:val="00C70DA0"/>
    <w:rsid w:val="00C71734"/>
    <w:rsid w:val="00C717FA"/>
    <w:rsid w:val="00C71C84"/>
    <w:rsid w:val="00C71E9D"/>
    <w:rsid w:val="00C71F9C"/>
    <w:rsid w:val="00C720C1"/>
    <w:rsid w:val="00C7216E"/>
    <w:rsid w:val="00C727F9"/>
    <w:rsid w:val="00C729D2"/>
    <w:rsid w:val="00C72DB7"/>
    <w:rsid w:val="00C73427"/>
    <w:rsid w:val="00C7382A"/>
    <w:rsid w:val="00C7383D"/>
    <w:rsid w:val="00C73BBC"/>
    <w:rsid w:val="00C747D8"/>
    <w:rsid w:val="00C74C8A"/>
    <w:rsid w:val="00C74D4D"/>
    <w:rsid w:val="00C75396"/>
    <w:rsid w:val="00C7545E"/>
    <w:rsid w:val="00C75506"/>
    <w:rsid w:val="00C75581"/>
    <w:rsid w:val="00C75834"/>
    <w:rsid w:val="00C759FC"/>
    <w:rsid w:val="00C75A61"/>
    <w:rsid w:val="00C75BDB"/>
    <w:rsid w:val="00C75D1B"/>
    <w:rsid w:val="00C75D58"/>
    <w:rsid w:val="00C762AD"/>
    <w:rsid w:val="00C763D4"/>
    <w:rsid w:val="00C76422"/>
    <w:rsid w:val="00C76A39"/>
    <w:rsid w:val="00C77026"/>
    <w:rsid w:val="00C77080"/>
    <w:rsid w:val="00C7708C"/>
    <w:rsid w:val="00C773A9"/>
    <w:rsid w:val="00C7786A"/>
    <w:rsid w:val="00C77A83"/>
    <w:rsid w:val="00C801ED"/>
    <w:rsid w:val="00C80A18"/>
    <w:rsid w:val="00C80B6B"/>
    <w:rsid w:val="00C80D15"/>
    <w:rsid w:val="00C80D8A"/>
    <w:rsid w:val="00C80F18"/>
    <w:rsid w:val="00C80F9E"/>
    <w:rsid w:val="00C81303"/>
    <w:rsid w:val="00C82004"/>
    <w:rsid w:val="00C8265E"/>
    <w:rsid w:val="00C82B44"/>
    <w:rsid w:val="00C82B54"/>
    <w:rsid w:val="00C83050"/>
    <w:rsid w:val="00C83170"/>
    <w:rsid w:val="00C83673"/>
    <w:rsid w:val="00C83707"/>
    <w:rsid w:val="00C83ED4"/>
    <w:rsid w:val="00C842E3"/>
    <w:rsid w:val="00C84766"/>
    <w:rsid w:val="00C848D1"/>
    <w:rsid w:val="00C849CB"/>
    <w:rsid w:val="00C84CC9"/>
    <w:rsid w:val="00C859FB"/>
    <w:rsid w:val="00C85AAD"/>
    <w:rsid w:val="00C86158"/>
    <w:rsid w:val="00C8618B"/>
    <w:rsid w:val="00C86891"/>
    <w:rsid w:val="00C86D3B"/>
    <w:rsid w:val="00C8757E"/>
    <w:rsid w:val="00C87657"/>
    <w:rsid w:val="00C87A99"/>
    <w:rsid w:val="00C87CFF"/>
    <w:rsid w:val="00C90081"/>
    <w:rsid w:val="00C904FB"/>
    <w:rsid w:val="00C908B9"/>
    <w:rsid w:val="00C90D7C"/>
    <w:rsid w:val="00C90E22"/>
    <w:rsid w:val="00C9108D"/>
    <w:rsid w:val="00C912C6"/>
    <w:rsid w:val="00C9134E"/>
    <w:rsid w:val="00C913FF"/>
    <w:rsid w:val="00C916A2"/>
    <w:rsid w:val="00C9173B"/>
    <w:rsid w:val="00C91BA4"/>
    <w:rsid w:val="00C92230"/>
    <w:rsid w:val="00C92B03"/>
    <w:rsid w:val="00C92DD8"/>
    <w:rsid w:val="00C9368A"/>
    <w:rsid w:val="00C9389E"/>
    <w:rsid w:val="00C938A9"/>
    <w:rsid w:val="00C93A64"/>
    <w:rsid w:val="00C93EC9"/>
    <w:rsid w:val="00C93F9C"/>
    <w:rsid w:val="00C947E5"/>
    <w:rsid w:val="00C94BB3"/>
    <w:rsid w:val="00C950BC"/>
    <w:rsid w:val="00C950CD"/>
    <w:rsid w:val="00C95179"/>
    <w:rsid w:val="00C951D3"/>
    <w:rsid w:val="00C951F6"/>
    <w:rsid w:val="00C952FE"/>
    <w:rsid w:val="00C95D6F"/>
    <w:rsid w:val="00C95EB9"/>
    <w:rsid w:val="00C95F66"/>
    <w:rsid w:val="00C960BB"/>
    <w:rsid w:val="00C966C8"/>
    <w:rsid w:val="00C96DE7"/>
    <w:rsid w:val="00C9758E"/>
    <w:rsid w:val="00C97737"/>
    <w:rsid w:val="00CA0032"/>
    <w:rsid w:val="00CA0055"/>
    <w:rsid w:val="00CA0271"/>
    <w:rsid w:val="00CA04CB"/>
    <w:rsid w:val="00CA0691"/>
    <w:rsid w:val="00CA0707"/>
    <w:rsid w:val="00CA0E10"/>
    <w:rsid w:val="00CA1140"/>
    <w:rsid w:val="00CA134F"/>
    <w:rsid w:val="00CA1F86"/>
    <w:rsid w:val="00CA2060"/>
    <w:rsid w:val="00CA206B"/>
    <w:rsid w:val="00CA224D"/>
    <w:rsid w:val="00CA2492"/>
    <w:rsid w:val="00CA3191"/>
    <w:rsid w:val="00CA360D"/>
    <w:rsid w:val="00CA417E"/>
    <w:rsid w:val="00CA428D"/>
    <w:rsid w:val="00CA4555"/>
    <w:rsid w:val="00CA48E2"/>
    <w:rsid w:val="00CA49AB"/>
    <w:rsid w:val="00CA4AD4"/>
    <w:rsid w:val="00CA4C3E"/>
    <w:rsid w:val="00CA4FC3"/>
    <w:rsid w:val="00CA59D5"/>
    <w:rsid w:val="00CA5CCF"/>
    <w:rsid w:val="00CA5EF8"/>
    <w:rsid w:val="00CA5FFD"/>
    <w:rsid w:val="00CA60E1"/>
    <w:rsid w:val="00CA67A3"/>
    <w:rsid w:val="00CA6B67"/>
    <w:rsid w:val="00CA6BF8"/>
    <w:rsid w:val="00CA6E32"/>
    <w:rsid w:val="00CA6E45"/>
    <w:rsid w:val="00CA6FC1"/>
    <w:rsid w:val="00CA7067"/>
    <w:rsid w:val="00CA724F"/>
    <w:rsid w:val="00CA729F"/>
    <w:rsid w:val="00CA739E"/>
    <w:rsid w:val="00CA74A2"/>
    <w:rsid w:val="00CA78F1"/>
    <w:rsid w:val="00CA7F83"/>
    <w:rsid w:val="00CA7FC9"/>
    <w:rsid w:val="00CB024C"/>
    <w:rsid w:val="00CB06D5"/>
    <w:rsid w:val="00CB0815"/>
    <w:rsid w:val="00CB0A6D"/>
    <w:rsid w:val="00CB0C9F"/>
    <w:rsid w:val="00CB0CE9"/>
    <w:rsid w:val="00CB0D01"/>
    <w:rsid w:val="00CB10C8"/>
    <w:rsid w:val="00CB112C"/>
    <w:rsid w:val="00CB1903"/>
    <w:rsid w:val="00CB1B24"/>
    <w:rsid w:val="00CB1DE9"/>
    <w:rsid w:val="00CB1ED8"/>
    <w:rsid w:val="00CB25ED"/>
    <w:rsid w:val="00CB291E"/>
    <w:rsid w:val="00CB2C4C"/>
    <w:rsid w:val="00CB2D1B"/>
    <w:rsid w:val="00CB2EDD"/>
    <w:rsid w:val="00CB3012"/>
    <w:rsid w:val="00CB3BB2"/>
    <w:rsid w:val="00CB3BD3"/>
    <w:rsid w:val="00CB46E7"/>
    <w:rsid w:val="00CB46F3"/>
    <w:rsid w:val="00CB4AF1"/>
    <w:rsid w:val="00CB4EFB"/>
    <w:rsid w:val="00CB50A5"/>
    <w:rsid w:val="00CB5141"/>
    <w:rsid w:val="00CB518B"/>
    <w:rsid w:val="00CB5294"/>
    <w:rsid w:val="00CB56B3"/>
    <w:rsid w:val="00CB5B41"/>
    <w:rsid w:val="00CB5B92"/>
    <w:rsid w:val="00CB61FF"/>
    <w:rsid w:val="00CB6B52"/>
    <w:rsid w:val="00CB6DB4"/>
    <w:rsid w:val="00CB6E6F"/>
    <w:rsid w:val="00CB6F34"/>
    <w:rsid w:val="00CB766E"/>
    <w:rsid w:val="00CB7A8B"/>
    <w:rsid w:val="00CB7FC6"/>
    <w:rsid w:val="00CC0139"/>
    <w:rsid w:val="00CC01BA"/>
    <w:rsid w:val="00CC099D"/>
    <w:rsid w:val="00CC0B86"/>
    <w:rsid w:val="00CC0BD2"/>
    <w:rsid w:val="00CC0F8B"/>
    <w:rsid w:val="00CC1352"/>
    <w:rsid w:val="00CC1596"/>
    <w:rsid w:val="00CC17A3"/>
    <w:rsid w:val="00CC188E"/>
    <w:rsid w:val="00CC1A64"/>
    <w:rsid w:val="00CC213C"/>
    <w:rsid w:val="00CC22FB"/>
    <w:rsid w:val="00CC2882"/>
    <w:rsid w:val="00CC2D37"/>
    <w:rsid w:val="00CC2FAB"/>
    <w:rsid w:val="00CC3069"/>
    <w:rsid w:val="00CC30D7"/>
    <w:rsid w:val="00CC3E51"/>
    <w:rsid w:val="00CC3F63"/>
    <w:rsid w:val="00CC40DE"/>
    <w:rsid w:val="00CC4300"/>
    <w:rsid w:val="00CC44D2"/>
    <w:rsid w:val="00CC452A"/>
    <w:rsid w:val="00CC4934"/>
    <w:rsid w:val="00CC4B5A"/>
    <w:rsid w:val="00CC4DB7"/>
    <w:rsid w:val="00CC4EDE"/>
    <w:rsid w:val="00CC4F81"/>
    <w:rsid w:val="00CC5045"/>
    <w:rsid w:val="00CC51C7"/>
    <w:rsid w:val="00CC5344"/>
    <w:rsid w:val="00CC5382"/>
    <w:rsid w:val="00CC5841"/>
    <w:rsid w:val="00CC5C0A"/>
    <w:rsid w:val="00CC5C46"/>
    <w:rsid w:val="00CC5C65"/>
    <w:rsid w:val="00CC6025"/>
    <w:rsid w:val="00CC63D0"/>
    <w:rsid w:val="00CC6443"/>
    <w:rsid w:val="00CC6515"/>
    <w:rsid w:val="00CC674F"/>
    <w:rsid w:val="00CC75BF"/>
    <w:rsid w:val="00CC7A2C"/>
    <w:rsid w:val="00CC7F57"/>
    <w:rsid w:val="00CD01B7"/>
    <w:rsid w:val="00CD05A6"/>
    <w:rsid w:val="00CD0B81"/>
    <w:rsid w:val="00CD0D0A"/>
    <w:rsid w:val="00CD1637"/>
    <w:rsid w:val="00CD16F0"/>
    <w:rsid w:val="00CD1AFC"/>
    <w:rsid w:val="00CD22FF"/>
    <w:rsid w:val="00CD245C"/>
    <w:rsid w:val="00CD27CF"/>
    <w:rsid w:val="00CD2A51"/>
    <w:rsid w:val="00CD2D1D"/>
    <w:rsid w:val="00CD2D98"/>
    <w:rsid w:val="00CD34B9"/>
    <w:rsid w:val="00CD3B5E"/>
    <w:rsid w:val="00CD3C69"/>
    <w:rsid w:val="00CD3F0E"/>
    <w:rsid w:val="00CD3FB8"/>
    <w:rsid w:val="00CD4072"/>
    <w:rsid w:val="00CD42C8"/>
    <w:rsid w:val="00CD47AE"/>
    <w:rsid w:val="00CD4AD5"/>
    <w:rsid w:val="00CD4BCA"/>
    <w:rsid w:val="00CD4EA3"/>
    <w:rsid w:val="00CD6033"/>
    <w:rsid w:val="00CD62EF"/>
    <w:rsid w:val="00CD648D"/>
    <w:rsid w:val="00CD68D3"/>
    <w:rsid w:val="00CD68FD"/>
    <w:rsid w:val="00CD6A98"/>
    <w:rsid w:val="00CD71AB"/>
    <w:rsid w:val="00CD71EB"/>
    <w:rsid w:val="00CD732E"/>
    <w:rsid w:val="00CD73EB"/>
    <w:rsid w:val="00CD7848"/>
    <w:rsid w:val="00CD79CF"/>
    <w:rsid w:val="00CD7D76"/>
    <w:rsid w:val="00CD7FB5"/>
    <w:rsid w:val="00CE0021"/>
    <w:rsid w:val="00CE0112"/>
    <w:rsid w:val="00CE067D"/>
    <w:rsid w:val="00CE128D"/>
    <w:rsid w:val="00CE187C"/>
    <w:rsid w:val="00CE1B95"/>
    <w:rsid w:val="00CE1E39"/>
    <w:rsid w:val="00CE23AD"/>
    <w:rsid w:val="00CE264B"/>
    <w:rsid w:val="00CE26A6"/>
    <w:rsid w:val="00CE2AC6"/>
    <w:rsid w:val="00CE2BB4"/>
    <w:rsid w:val="00CE2EBA"/>
    <w:rsid w:val="00CE3031"/>
    <w:rsid w:val="00CE3490"/>
    <w:rsid w:val="00CE380E"/>
    <w:rsid w:val="00CE396F"/>
    <w:rsid w:val="00CE39AC"/>
    <w:rsid w:val="00CE3A76"/>
    <w:rsid w:val="00CE3F11"/>
    <w:rsid w:val="00CE419F"/>
    <w:rsid w:val="00CE4765"/>
    <w:rsid w:val="00CE4912"/>
    <w:rsid w:val="00CE4C0A"/>
    <w:rsid w:val="00CE50ED"/>
    <w:rsid w:val="00CE5606"/>
    <w:rsid w:val="00CE567E"/>
    <w:rsid w:val="00CE5686"/>
    <w:rsid w:val="00CE62D9"/>
    <w:rsid w:val="00CE653A"/>
    <w:rsid w:val="00CE65FF"/>
    <w:rsid w:val="00CE665B"/>
    <w:rsid w:val="00CE677A"/>
    <w:rsid w:val="00CE6AC6"/>
    <w:rsid w:val="00CE6BE8"/>
    <w:rsid w:val="00CE7BC1"/>
    <w:rsid w:val="00CE7E4D"/>
    <w:rsid w:val="00CF00B3"/>
    <w:rsid w:val="00CF0227"/>
    <w:rsid w:val="00CF03F8"/>
    <w:rsid w:val="00CF0657"/>
    <w:rsid w:val="00CF0807"/>
    <w:rsid w:val="00CF0C4C"/>
    <w:rsid w:val="00CF0C8A"/>
    <w:rsid w:val="00CF1353"/>
    <w:rsid w:val="00CF13BF"/>
    <w:rsid w:val="00CF1A3B"/>
    <w:rsid w:val="00CF1CB6"/>
    <w:rsid w:val="00CF2A5A"/>
    <w:rsid w:val="00CF3613"/>
    <w:rsid w:val="00CF3975"/>
    <w:rsid w:val="00CF4050"/>
    <w:rsid w:val="00CF4295"/>
    <w:rsid w:val="00CF44DE"/>
    <w:rsid w:val="00CF450E"/>
    <w:rsid w:val="00CF4583"/>
    <w:rsid w:val="00CF47C7"/>
    <w:rsid w:val="00CF4B1E"/>
    <w:rsid w:val="00CF52B5"/>
    <w:rsid w:val="00CF535E"/>
    <w:rsid w:val="00CF54B3"/>
    <w:rsid w:val="00CF5728"/>
    <w:rsid w:val="00CF5A67"/>
    <w:rsid w:val="00CF61DE"/>
    <w:rsid w:val="00CF69BF"/>
    <w:rsid w:val="00CF6A60"/>
    <w:rsid w:val="00CF6B01"/>
    <w:rsid w:val="00CF6FCA"/>
    <w:rsid w:val="00CF73B8"/>
    <w:rsid w:val="00CF741D"/>
    <w:rsid w:val="00CF747A"/>
    <w:rsid w:val="00CF74BD"/>
    <w:rsid w:val="00CF750E"/>
    <w:rsid w:val="00CF77F6"/>
    <w:rsid w:val="00CF790E"/>
    <w:rsid w:val="00CF7913"/>
    <w:rsid w:val="00D000AC"/>
    <w:rsid w:val="00D00426"/>
    <w:rsid w:val="00D00442"/>
    <w:rsid w:val="00D007E8"/>
    <w:rsid w:val="00D00847"/>
    <w:rsid w:val="00D008F0"/>
    <w:rsid w:val="00D00A96"/>
    <w:rsid w:val="00D01566"/>
    <w:rsid w:val="00D01BEB"/>
    <w:rsid w:val="00D01CFD"/>
    <w:rsid w:val="00D01EBF"/>
    <w:rsid w:val="00D02289"/>
    <w:rsid w:val="00D024A7"/>
    <w:rsid w:val="00D025D3"/>
    <w:rsid w:val="00D02A58"/>
    <w:rsid w:val="00D02B50"/>
    <w:rsid w:val="00D02C11"/>
    <w:rsid w:val="00D02E8F"/>
    <w:rsid w:val="00D03670"/>
    <w:rsid w:val="00D0389B"/>
    <w:rsid w:val="00D03910"/>
    <w:rsid w:val="00D041A9"/>
    <w:rsid w:val="00D04240"/>
    <w:rsid w:val="00D042E9"/>
    <w:rsid w:val="00D046DD"/>
    <w:rsid w:val="00D04E2F"/>
    <w:rsid w:val="00D054A3"/>
    <w:rsid w:val="00D05881"/>
    <w:rsid w:val="00D05A1D"/>
    <w:rsid w:val="00D05D45"/>
    <w:rsid w:val="00D05FF4"/>
    <w:rsid w:val="00D063A8"/>
    <w:rsid w:val="00D06912"/>
    <w:rsid w:val="00D06AB9"/>
    <w:rsid w:val="00D06B8D"/>
    <w:rsid w:val="00D06EDC"/>
    <w:rsid w:val="00D06F5D"/>
    <w:rsid w:val="00D075C4"/>
    <w:rsid w:val="00D076DA"/>
    <w:rsid w:val="00D07C00"/>
    <w:rsid w:val="00D101EB"/>
    <w:rsid w:val="00D1149B"/>
    <w:rsid w:val="00D11969"/>
    <w:rsid w:val="00D119FA"/>
    <w:rsid w:val="00D11C34"/>
    <w:rsid w:val="00D123AC"/>
    <w:rsid w:val="00D12585"/>
    <w:rsid w:val="00D12BFA"/>
    <w:rsid w:val="00D13270"/>
    <w:rsid w:val="00D13646"/>
    <w:rsid w:val="00D13A44"/>
    <w:rsid w:val="00D14287"/>
    <w:rsid w:val="00D1446D"/>
    <w:rsid w:val="00D14636"/>
    <w:rsid w:val="00D14675"/>
    <w:rsid w:val="00D14C53"/>
    <w:rsid w:val="00D14E4D"/>
    <w:rsid w:val="00D14EFF"/>
    <w:rsid w:val="00D14FDE"/>
    <w:rsid w:val="00D1504A"/>
    <w:rsid w:val="00D15E77"/>
    <w:rsid w:val="00D16581"/>
    <w:rsid w:val="00D167E7"/>
    <w:rsid w:val="00D16CA7"/>
    <w:rsid w:val="00D16DD8"/>
    <w:rsid w:val="00D16F3D"/>
    <w:rsid w:val="00D172A1"/>
    <w:rsid w:val="00D17A0D"/>
    <w:rsid w:val="00D17D93"/>
    <w:rsid w:val="00D201F7"/>
    <w:rsid w:val="00D203C7"/>
    <w:rsid w:val="00D20BD0"/>
    <w:rsid w:val="00D20D63"/>
    <w:rsid w:val="00D210C8"/>
    <w:rsid w:val="00D21162"/>
    <w:rsid w:val="00D21837"/>
    <w:rsid w:val="00D218FE"/>
    <w:rsid w:val="00D21D67"/>
    <w:rsid w:val="00D222EC"/>
    <w:rsid w:val="00D22307"/>
    <w:rsid w:val="00D22374"/>
    <w:rsid w:val="00D22467"/>
    <w:rsid w:val="00D2287E"/>
    <w:rsid w:val="00D22A22"/>
    <w:rsid w:val="00D22C16"/>
    <w:rsid w:val="00D230B8"/>
    <w:rsid w:val="00D23392"/>
    <w:rsid w:val="00D23B21"/>
    <w:rsid w:val="00D23C77"/>
    <w:rsid w:val="00D24086"/>
    <w:rsid w:val="00D246E9"/>
    <w:rsid w:val="00D24B5B"/>
    <w:rsid w:val="00D24E4F"/>
    <w:rsid w:val="00D24FD2"/>
    <w:rsid w:val="00D25425"/>
    <w:rsid w:val="00D2573A"/>
    <w:rsid w:val="00D257D3"/>
    <w:rsid w:val="00D25AC2"/>
    <w:rsid w:val="00D25F4B"/>
    <w:rsid w:val="00D26A52"/>
    <w:rsid w:val="00D26F70"/>
    <w:rsid w:val="00D27080"/>
    <w:rsid w:val="00D2757C"/>
    <w:rsid w:val="00D2790C"/>
    <w:rsid w:val="00D2797A"/>
    <w:rsid w:val="00D27A11"/>
    <w:rsid w:val="00D27BE8"/>
    <w:rsid w:val="00D27CAF"/>
    <w:rsid w:val="00D27D2F"/>
    <w:rsid w:val="00D30265"/>
    <w:rsid w:val="00D30C26"/>
    <w:rsid w:val="00D30DA6"/>
    <w:rsid w:val="00D31167"/>
    <w:rsid w:val="00D312CC"/>
    <w:rsid w:val="00D312EB"/>
    <w:rsid w:val="00D31317"/>
    <w:rsid w:val="00D3180B"/>
    <w:rsid w:val="00D31A37"/>
    <w:rsid w:val="00D31D01"/>
    <w:rsid w:val="00D31D40"/>
    <w:rsid w:val="00D31FCD"/>
    <w:rsid w:val="00D3242A"/>
    <w:rsid w:val="00D3244C"/>
    <w:rsid w:val="00D32475"/>
    <w:rsid w:val="00D328CD"/>
    <w:rsid w:val="00D32B72"/>
    <w:rsid w:val="00D32DC0"/>
    <w:rsid w:val="00D32DE5"/>
    <w:rsid w:val="00D332DC"/>
    <w:rsid w:val="00D33725"/>
    <w:rsid w:val="00D33BE3"/>
    <w:rsid w:val="00D33C9B"/>
    <w:rsid w:val="00D34008"/>
    <w:rsid w:val="00D343BA"/>
    <w:rsid w:val="00D343CC"/>
    <w:rsid w:val="00D34A4D"/>
    <w:rsid w:val="00D34D0E"/>
    <w:rsid w:val="00D34F4E"/>
    <w:rsid w:val="00D35139"/>
    <w:rsid w:val="00D3525C"/>
    <w:rsid w:val="00D35BCD"/>
    <w:rsid w:val="00D35D03"/>
    <w:rsid w:val="00D373ED"/>
    <w:rsid w:val="00D37844"/>
    <w:rsid w:val="00D37C04"/>
    <w:rsid w:val="00D37C15"/>
    <w:rsid w:val="00D37ED4"/>
    <w:rsid w:val="00D40395"/>
    <w:rsid w:val="00D40599"/>
    <w:rsid w:val="00D408DF"/>
    <w:rsid w:val="00D40B46"/>
    <w:rsid w:val="00D410ED"/>
    <w:rsid w:val="00D4118C"/>
    <w:rsid w:val="00D4243C"/>
    <w:rsid w:val="00D426F5"/>
    <w:rsid w:val="00D427B3"/>
    <w:rsid w:val="00D42AE7"/>
    <w:rsid w:val="00D42D29"/>
    <w:rsid w:val="00D42EB7"/>
    <w:rsid w:val="00D43080"/>
    <w:rsid w:val="00D430EF"/>
    <w:rsid w:val="00D43135"/>
    <w:rsid w:val="00D431AB"/>
    <w:rsid w:val="00D43277"/>
    <w:rsid w:val="00D43776"/>
    <w:rsid w:val="00D43803"/>
    <w:rsid w:val="00D43914"/>
    <w:rsid w:val="00D43BB5"/>
    <w:rsid w:val="00D4427C"/>
    <w:rsid w:val="00D44554"/>
    <w:rsid w:val="00D4475B"/>
    <w:rsid w:val="00D447E5"/>
    <w:rsid w:val="00D44CD9"/>
    <w:rsid w:val="00D44F1C"/>
    <w:rsid w:val="00D44F26"/>
    <w:rsid w:val="00D45540"/>
    <w:rsid w:val="00D45755"/>
    <w:rsid w:val="00D45817"/>
    <w:rsid w:val="00D4585D"/>
    <w:rsid w:val="00D45D7B"/>
    <w:rsid w:val="00D462BD"/>
    <w:rsid w:val="00D4647D"/>
    <w:rsid w:val="00D46988"/>
    <w:rsid w:val="00D46AB5"/>
    <w:rsid w:val="00D46B84"/>
    <w:rsid w:val="00D46C90"/>
    <w:rsid w:val="00D46E5C"/>
    <w:rsid w:val="00D470D5"/>
    <w:rsid w:val="00D4775B"/>
    <w:rsid w:val="00D47BC6"/>
    <w:rsid w:val="00D47DE5"/>
    <w:rsid w:val="00D47EAE"/>
    <w:rsid w:val="00D47FAB"/>
    <w:rsid w:val="00D500B3"/>
    <w:rsid w:val="00D5078C"/>
    <w:rsid w:val="00D508D3"/>
    <w:rsid w:val="00D50E40"/>
    <w:rsid w:val="00D50F19"/>
    <w:rsid w:val="00D51AF9"/>
    <w:rsid w:val="00D51F87"/>
    <w:rsid w:val="00D5223C"/>
    <w:rsid w:val="00D522D8"/>
    <w:rsid w:val="00D530C3"/>
    <w:rsid w:val="00D53458"/>
    <w:rsid w:val="00D53698"/>
    <w:rsid w:val="00D54188"/>
    <w:rsid w:val="00D543B5"/>
    <w:rsid w:val="00D54693"/>
    <w:rsid w:val="00D548B6"/>
    <w:rsid w:val="00D54E0E"/>
    <w:rsid w:val="00D54E76"/>
    <w:rsid w:val="00D54FAF"/>
    <w:rsid w:val="00D55132"/>
    <w:rsid w:val="00D55163"/>
    <w:rsid w:val="00D55591"/>
    <w:rsid w:val="00D555CA"/>
    <w:rsid w:val="00D55775"/>
    <w:rsid w:val="00D55ABA"/>
    <w:rsid w:val="00D56427"/>
    <w:rsid w:val="00D5679D"/>
    <w:rsid w:val="00D56CAF"/>
    <w:rsid w:val="00D56CBB"/>
    <w:rsid w:val="00D56CF4"/>
    <w:rsid w:val="00D56CFF"/>
    <w:rsid w:val="00D573FD"/>
    <w:rsid w:val="00D574F5"/>
    <w:rsid w:val="00D5761A"/>
    <w:rsid w:val="00D5792C"/>
    <w:rsid w:val="00D57958"/>
    <w:rsid w:val="00D57B2A"/>
    <w:rsid w:val="00D57B5B"/>
    <w:rsid w:val="00D57F90"/>
    <w:rsid w:val="00D6004F"/>
    <w:rsid w:val="00D609EA"/>
    <w:rsid w:val="00D610C9"/>
    <w:rsid w:val="00D61E08"/>
    <w:rsid w:val="00D62251"/>
    <w:rsid w:val="00D623CD"/>
    <w:rsid w:val="00D628A6"/>
    <w:rsid w:val="00D628C6"/>
    <w:rsid w:val="00D630C7"/>
    <w:rsid w:val="00D632B0"/>
    <w:rsid w:val="00D633AE"/>
    <w:rsid w:val="00D634C1"/>
    <w:rsid w:val="00D63801"/>
    <w:rsid w:val="00D639A9"/>
    <w:rsid w:val="00D63DF5"/>
    <w:rsid w:val="00D63E93"/>
    <w:rsid w:val="00D6407A"/>
    <w:rsid w:val="00D64223"/>
    <w:rsid w:val="00D6436B"/>
    <w:rsid w:val="00D646C0"/>
    <w:rsid w:val="00D6523C"/>
    <w:rsid w:val="00D65310"/>
    <w:rsid w:val="00D654F9"/>
    <w:rsid w:val="00D6553E"/>
    <w:rsid w:val="00D65CEF"/>
    <w:rsid w:val="00D65E26"/>
    <w:rsid w:val="00D65F6A"/>
    <w:rsid w:val="00D660B6"/>
    <w:rsid w:val="00D6644F"/>
    <w:rsid w:val="00D670E6"/>
    <w:rsid w:val="00D674B1"/>
    <w:rsid w:val="00D677B0"/>
    <w:rsid w:val="00D67911"/>
    <w:rsid w:val="00D67ED6"/>
    <w:rsid w:val="00D70373"/>
    <w:rsid w:val="00D703BA"/>
    <w:rsid w:val="00D709E2"/>
    <w:rsid w:val="00D71036"/>
    <w:rsid w:val="00D71BBD"/>
    <w:rsid w:val="00D7252B"/>
    <w:rsid w:val="00D727DB"/>
    <w:rsid w:val="00D727DE"/>
    <w:rsid w:val="00D72E6E"/>
    <w:rsid w:val="00D72F71"/>
    <w:rsid w:val="00D731D3"/>
    <w:rsid w:val="00D7325E"/>
    <w:rsid w:val="00D732F8"/>
    <w:rsid w:val="00D73451"/>
    <w:rsid w:val="00D73490"/>
    <w:rsid w:val="00D737B4"/>
    <w:rsid w:val="00D7392A"/>
    <w:rsid w:val="00D739BB"/>
    <w:rsid w:val="00D73C17"/>
    <w:rsid w:val="00D73C40"/>
    <w:rsid w:val="00D740DF"/>
    <w:rsid w:val="00D74138"/>
    <w:rsid w:val="00D7445C"/>
    <w:rsid w:val="00D7484C"/>
    <w:rsid w:val="00D75E4E"/>
    <w:rsid w:val="00D75F56"/>
    <w:rsid w:val="00D7603C"/>
    <w:rsid w:val="00D762F8"/>
    <w:rsid w:val="00D765B4"/>
    <w:rsid w:val="00D76653"/>
    <w:rsid w:val="00D769DF"/>
    <w:rsid w:val="00D769EC"/>
    <w:rsid w:val="00D76AB3"/>
    <w:rsid w:val="00D76E42"/>
    <w:rsid w:val="00D770D9"/>
    <w:rsid w:val="00D7732C"/>
    <w:rsid w:val="00D778A2"/>
    <w:rsid w:val="00D77EE2"/>
    <w:rsid w:val="00D80179"/>
    <w:rsid w:val="00D80966"/>
    <w:rsid w:val="00D80A87"/>
    <w:rsid w:val="00D80DAC"/>
    <w:rsid w:val="00D80DB2"/>
    <w:rsid w:val="00D80E34"/>
    <w:rsid w:val="00D80F91"/>
    <w:rsid w:val="00D8120B"/>
    <w:rsid w:val="00D812ED"/>
    <w:rsid w:val="00D81ACF"/>
    <w:rsid w:val="00D81AF7"/>
    <w:rsid w:val="00D82031"/>
    <w:rsid w:val="00D82090"/>
    <w:rsid w:val="00D820CA"/>
    <w:rsid w:val="00D823CA"/>
    <w:rsid w:val="00D8245D"/>
    <w:rsid w:val="00D8301B"/>
    <w:rsid w:val="00D83124"/>
    <w:rsid w:val="00D83258"/>
    <w:rsid w:val="00D83324"/>
    <w:rsid w:val="00D834ED"/>
    <w:rsid w:val="00D83BB2"/>
    <w:rsid w:val="00D83DF2"/>
    <w:rsid w:val="00D845C2"/>
    <w:rsid w:val="00D84628"/>
    <w:rsid w:val="00D84650"/>
    <w:rsid w:val="00D84ED9"/>
    <w:rsid w:val="00D8548E"/>
    <w:rsid w:val="00D8562D"/>
    <w:rsid w:val="00D85E84"/>
    <w:rsid w:val="00D86687"/>
    <w:rsid w:val="00D8671A"/>
    <w:rsid w:val="00D86BEB"/>
    <w:rsid w:val="00D87148"/>
    <w:rsid w:val="00D87256"/>
    <w:rsid w:val="00D8734F"/>
    <w:rsid w:val="00D873AA"/>
    <w:rsid w:val="00D874A4"/>
    <w:rsid w:val="00D879A4"/>
    <w:rsid w:val="00D87DA9"/>
    <w:rsid w:val="00D90519"/>
    <w:rsid w:val="00D9057F"/>
    <w:rsid w:val="00D907E8"/>
    <w:rsid w:val="00D908E2"/>
    <w:rsid w:val="00D90AC7"/>
    <w:rsid w:val="00D90ACE"/>
    <w:rsid w:val="00D90C03"/>
    <w:rsid w:val="00D90D69"/>
    <w:rsid w:val="00D91253"/>
    <w:rsid w:val="00D912F0"/>
    <w:rsid w:val="00D913B8"/>
    <w:rsid w:val="00D9167A"/>
    <w:rsid w:val="00D91A33"/>
    <w:rsid w:val="00D91B4B"/>
    <w:rsid w:val="00D91FF1"/>
    <w:rsid w:val="00D92273"/>
    <w:rsid w:val="00D922F8"/>
    <w:rsid w:val="00D923E0"/>
    <w:rsid w:val="00D92BF5"/>
    <w:rsid w:val="00D92CED"/>
    <w:rsid w:val="00D92ED2"/>
    <w:rsid w:val="00D92FF5"/>
    <w:rsid w:val="00D93173"/>
    <w:rsid w:val="00D933A8"/>
    <w:rsid w:val="00D93632"/>
    <w:rsid w:val="00D9377E"/>
    <w:rsid w:val="00D93831"/>
    <w:rsid w:val="00D940E8"/>
    <w:rsid w:val="00D9446E"/>
    <w:rsid w:val="00D94973"/>
    <w:rsid w:val="00D950C9"/>
    <w:rsid w:val="00D950F5"/>
    <w:rsid w:val="00D951F0"/>
    <w:rsid w:val="00D95672"/>
    <w:rsid w:val="00D958EA"/>
    <w:rsid w:val="00D95926"/>
    <w:rsid w:val="00D95B7A"/>
    <w:rsid w:val="00D95CBC"/>
    <w:rsid w:val="00D95CF9"/>
    <w:rsid w:val="00D95F1A"/>
    <w:rsid w:val="00D95FBC"/>
    <w:rsid w:val="00D95FFB"/>
    <w:rsid w:val="00D96102"/>
    <w:rsid w:val="00D962E8"/>
    <w:rsid w:val="00D96705"/>
    <w:rsid w:val="00D96753"/>
    <w:rsid w:val="00D96915"/>
    <w:rsid w:val="00D96D12"/>
    <w:rsid w:val="00D97216"/>
    <w:rsid w:val="00DA032F"/>
    <w:rsid w:val="00DA0873"/>
    <w:rsid w:val="00DA0AC4"/>
    <w:rsid w:val="00DA0ADF"/>
    <w:rsid w:val="00DA0F56"/>
    <w:rsid w:val="00DA1283"/>
    <w:rsid w:val="00DA16FE"/>
    <w:rsid w:val="00DA1C52"/>
    <w:rsid w:val="00DA2034"/>
    <w:rsid w:val="00DA2547"/>
    <w:rsid w:val="00DA2846"/>
    <w:rsid w:val="00DA2B18"/>
    <w:rsid w:val="00DA2F7A"/>
    <w:rsid w:val="00DA3450"/>
    <w:rsid w:val="00DA34A0"/>
    <w:rsid w:val="00DA394A"/>
    <w:rsid w:val="00DA3BB4"/>
    <w:rsid w:val="00DA3C3A"/>
    <w:rsid w:val="00DA3C67"/>
    <w:rsid w:val="00DA4328"/>
    <w:rsid w:val="00DA4330"/>
    <w:rsid w:val="00DA45C7"/>
    <w:rsid w:val="00DA49DC"/>
    <w:rsid w:val="00DA4EB2"/>
    <w:rsid w:val="00DA5648"/>
    <w:rsid w:val="00DA5998"/>
    <w:rsid w:val="00DA5B5A"/>
    <w:rsid w:val="00DA6205"/>
    <w:rsid w:val="00DA6297"/>
    <w:rsid w:val="00DA6587"/>
    <w:rsid w:val="00DA6790"/>
    <w:rsid w:val="00DA6D1A"/>
    <w:rsid w:val="00DA714D"/>
    <w:rsid w:val="00DA71E3"/>
    <w:rsid w:val="00DA730B"/>
    <w:rsid w:val="00DA7528"/>
    <w:rsid w:val="00DA773D"/>
    <w:rsid w:val="00DA7D38"/>
    <w:rsid w:val="00DB0041"/>
    <w:rsid w:val="00DB00C0"/>
    <w:rsid w:val="00DB06D8"/>
    <w:rsid w:val="00DB0BFF"/>
    <w:rsid w:val="00DB0C70"/>
    <w:rsid w:val="00DB14A8"/>
    <w:rsid w:val="00DB2328"/>
    <w:rsid w:val="00DB2777"/>
    <w:rsid w:val="00DB2978"/>
    <w:rsid w:val="00DB3351"/>
    <w:rsid w:val="00DB353B"/>
    <w:rsid w:val="00DB385E"/>
    <w:rsid w:val="00DB39DD"/>
    <w:rsid w:val="00DB3BAD"/>
    <w:rsid w:val="00DB4136"/>
    <w:rsid w:val="00DB42DE"/>
    <w:rsid w:val="00DB4D8D"/>
    <w:rsid w:val="00DB5389"/>
    <w:rsid w:val="00DB5469"/>
    <w:rsid w:val="00DB54D4"/>
    <w:rsid w:val="00DB59BC"/>
    <w:rsid w:val="00DB5A11"/>
    <w:rsid w:val="00DB5FED"/>
    <w:rsid w:val="00DB67CC"/>
    <w:rsid w:val="00DB6AAE"/>
    <w:rsid w:val="00DB77E4"/>
    <w:rsid w:val="00DB7BD8"/>
    <w:rsid w:val="00DC0034"/>
    <w:rsid w:val="00DC00DC"/>
    <w:rsid w:val="00DC05CF"/>
    <w:rsid w:val="00DC05D3"/>
    <w:rsid w:val="00DC09A3"/>
    <w:rsid w:val="00DC10CC"/>
    <w:rsid w:val="00DC1BD8"/>
    <w:rsid w:val="00DC1F86"/>
    <w:rsid w:val="00DC20FE"/>
    <w:rsid w:val="00DC2214"/>
    <w:rsid w:val="00DC2E14"/>
    <w:rsid w:val="00DC3188"/>
    <w:rsid w:val="00DC3393"/>
    <w:rsid w:val="00DC3576"/>
    <w:rsid w:val="00DC3BC4"/>
    <w:rsid w:val="00DC3EBF"/>
    <w:rsid w:val="00DC3F05"/>
    <w:rsid w:val="00DC43F7"/>
    <w:rsid w:val="00DC442E"/>
    <w:rsid w:val="00DC4A03"/>
    <w:rsid w:val="00DC4DA6"/>
    <w:rsid w:val="00DC538D"/>
    <w:rsid w:val="00DC6519"/>
    <w:rsid w:val="00DC7640"/>
    <w:rsid w:val="00DC7DD6"/>
    <w:rsid w:val="00DD01CB"/>
    <w:rsid w:val="00DD091A"/>
    <w:rsid w:val="00DD0E32"/>
    <w:rsid w:val="00DD0F01"/>
    <w:rsid w:val="00DD15AE"/>
    <w:rsid w:val="00DD1981"/>
    <w:rsid w:val="00DD1A65"/>
    <w:rsid w:val="00DD1B9D"/>
    <w:rsid w:val="00DD2107"/>
    <w:rsid w:val="00DD2426"/>
    <w:rsid w:val="00DD2B8A"/>
    <w:rsid w:val="00DD2C52"/>
    <w:rsid w:val="00DD2EBA"/>
    <w:rsid w:val="00DD3159"/>
    <w:rsid w:val="00DD31B8"/>
    <w:rsid w:val="00DD3561"/>
    <w:rsid w:val="00DD35C6"/>
    <w:rsid w:val="00DD3E1E"/>
    <w:rsid w:val="00DD3F14"/>
    <w:rsid w:val="00DD4043"/>
    <w:rsid w:val="00DD464E"/>
    <w:rsid w:val="00DD47F5"/>
    <w:rsid w:val="00DD4B96"/>
    <w:rsid w:val="00DD50B3"/>
    <w:rsid w:val="00DD554C"/>
    <w:rsid w:val="00DD5883"/>
    <w:rsid w:val="00DD5C4A"/>
    <w:rsid w:val="00DD5C79"/>
    <w:rsid w:val="00DD5FEF"/>
    <w:rsid w:val="00DD6118"/>
    <w:rsid w:val="00DD6420"/>
    <w:rsid w:val="00DD649F"/>
    <w:rsid w:val="00DD64A5"/>
    <w:rsid w:val="00DD64CF"/>
    <w:rsid w:val="00DD64FE"/>
    <w:rsid w:val="00DD6CAE"/>
    <w:rsid w:val="00DD7589"/>
    <w:rsid w:val="00DD76AD"/>
    <w:rsid w:val="00DD778F"/>
    <w:rsid w:val="00DD79E4"/>
    <w:rsid w:val="00DD7C4B"/>
    <w:rsid w:val="00DD7D84"/>
    <w:rsid w:val="00DE1067"/>
    <w:rsid w:val="00DE1596"/>
    <w:rsid w:val="00DE18A0"/>
    <w:rsid w:val="00DE18C4"/>
    <w:rsid w:val="00DE1929"/>
    <w:rsid w:val="00DE19CF"/>
    <w:rsid w:val="00DE1F19"/>
    <w:rsid w:val="00DE2559"/>
    <w:rsid w:val="00DE296B"/>
    <w:rsid w:val="00DE2B83"/>
    <w:rsid w:val="00DE2BC8"/>
    <w:rsid w:val="00DE2E2D"/>
    <w:rsid w:val="00DE317C"/>
    <w:rsid w:val="00DE33AB"/>
    <w:rsid w:val="00DE3420"/>
    <w:rsid w:val="00DE355A"/>
    <w:rsid w:val="00DE3D01"/>
    <w:rsid w:val="00DE3DE7"/>
    <w:rsid w:val="00DE3FE8"/>
    <w:rsid w:val="00DE3FE9"/>
    <w:rsid w:val="00DE40F5"/>
    <w:rsid w:val="00DE4229"/>
    <w:rsid w:val="00DE4365"/>
    <w:rsid w:val="00DE43F2"/>
    <w:rsid w:val="00DE4AFF"/>
    <w:rsid w:val="00DE548A"/>
    <w:rsid w:val="00DE5739"/>
    <w:rsid w:val="00DE5B6C"/>
    <w:rsid w:val="00DE669C"/>
    <w:rsid w:val="00DE6719"/>
    <w:rsid w:val="00DE6919"/>
    <w:rsid w:val="00DE6F6C"/>
    <w:rsid w:val="00DF01B8"/>
    <w:rsid w:val="00DF0856"/>
    <w:rsid w:val="00DF0965"/>
    <w:rsid w:val="00DF0B5D"/>
    <w:rsid w:val="00DF0E88"/>
    <w:rsid w:val="00DF0F67"/>
    <w:rsid w:val="00DF1521"/>
    <w:rsid w:val="00DF15A7"/>
    <w:rsid w:val="00DF163C"/>
    <w:rsid w:val="00DF1688"/>
    <w:rsid w:val="00DF188E"/>
    <w:rsid w:val="00DF1E3D"/>
    <w:rsid w:val="00DF2C05"/>
    <w:rsid w:val="00DF2DF0"/>
    <w:rsid w:val="00DF2F7F"/>
    <w:rsid w:val="00DF35FD"/>
    <w:rsid w:val="00DF3B59"/>
    <w:rsid w:val="00DF3C8E"/>
    <w:rsid w:val="00DF3CC6"/>
    <w:rsid w:val="00DF43BE"/>
    <w:rsid w:val="00DF4EF4"/>
    <w:rsid w:val="00DF5230"/>
    <w:rsid w:val="00DF539E"/>
    <w:rsid w:val="00DF5420"/>
    <w:rsid w:val="00DF5582"/>
    <w:rsid w:val="00DF5752"/>
    <w:rsid w:val="00DF598D"/>
    <w:rsid w:val="00DF5EBC"/>
    <w:rsid w:val="00DF628F"/>
    <w:rsid w:val="00DF6350"/>
    <w:rsid w:val="00DF638D"/>
    <w:rsid w:val="00DF6395"/>
    <w:rsid w:val="00DF63AD"/>
    <w:rsid w:val="00DF6569"/>
    <w:rsid w:val="00DF676A"/>
    <w:rsid w:val="00DF6C53"/>
    <w:rsid w:val="00DF70AF"/>
    <w:rsid w:val="00DF7594"/>
    <w:rsid w:val="00DF77BF"/>
    <w:rsid w:val="00DF7F38"/>
    <w:rsid w:val="00E006CB"/>
    <w:rsid w:val="00E006F0"/>
    <w:rsid w:val="00E00900"/>
    <w:rsid w:val="00E0096F"/>
    <w:rsid w:val="00E00A9B"/>
    <w:rsid w:val="00E00BEB"/>
    <w:rsid w:val="00E00CCA"/>
    <w:rsid w:val="00E0124D"/>
    <w:rsid w:val="00E0135F"/>
    <w:rsid w:val="00E017AA"/>
    <w:rsid w:val="00E01C47"/>
    <w:rsid w:val="00E01C60"/>
    <w:rsid w:val="00E01F4B"/>
    <w:rsid w:val="00E02282"/>
    <w:rsid w:val="00E0241C"/>
    <w:rsid w:val="00E02420"/>
    <w:rsid w:val="00E0244D"/>
    <w:rsid w:val="00E028C0"/>
    <w:rsid w:val="00E02C6D"/>
    <w:rsid w:val="00E02D30"/>
    <w:rsid w:val="00E02D95"/>
    <w:rsid w:val="00E03059"/>
    <w:rsid w:val="00E035D6"/>
    <w:rsid w:val="00E03637"/>
    <w:rsid w:val="00E03D50"/>
    <w:rsid w:val="00E0433A"/>
    <w:rsid w:val="00E047D1"/>
    <w:rsid w:val="00E04B8C"/>
    <w:rsid w:val="00E04E39"/>
    <w:rsid w:val="00E05701"/>
    <w:rsid w:val="00E059D7"/>
    <w:rsid w:val="00E05A64"/>
    <w:rsid w:val="00E06230"/>
    <w:rsid w:val="00E0627B"/>
    <w:rsid w:val="00E063BC"/>
    <w:rsid w:val="00E069C8"/>
    <w:rsid w:val="00E06ABB"/>
    <w:rsid w:val="00E06CBC"/>
    <w:rsid w:val="00E0753D"/>
    <w:rsid w:val="00E07560"/>
    <w:rsid w:val="00E07789"/>
    <w:rsid w:val="00E0785B"/>
    <w:rsid w:val="00E07985"/>
    <w:rsid w:val="00E07B34"/>
    <w:rsid w:val="00E07FEA"/>
    <w:rsid w:val="00E1014A"/>
    <w:rsid w:val="00E1059A"/>
    <w:rsid w:val="00E10777"/>
    <w:rsid w:val="00E10B67"/>
    <w:rsid w:val="00E10BF0"/>
    <w:rsid w:val="00E10FBA"/>
    <w:rsid w:val="00E115C2"/>
    <w:rsid w:val="00E1184C"/>
    <w:rsid w:val="00E118E3"/>
    <w:rsid w:val="00E11A96"/>
    <w:rsid w:val="00E11AEE"/>
    <w:rsid w:val="00E11BE8"/>
    <w:rsid w:val="00E11F6F"/>
    <w:rsid w:val="00E12042"/>
    <w:rsid w:val="00E1230C"/>
    <w:rsid w:val="00E12721"/>
    <w:rsid w:val="00E12841"/>
    <w:rsid w:val="00E12D10"/>
    <w:rsid w:val="00E12E96"/>
    <w:rsid w:val="00E13009"/>
    <w:rsid w:val="00E1314F"/>
    <w:rsid w:val="00E131DF"/>
    <w:rsid w:val="00E133F6"/>
    <w:rsid w:val="00E13415"/>
    <w:rsid w:val="00E136F3"/>
    <w:rsid w:val="00E138AD"/>
    <w:rsid w:val="00E139CF"/>
    <w:rsid w:val="00E13C03"/>
    <w:rsid w:val="00E14065"/>
    <w:rsid w:val="00E140F9"/>
    <w:rsid w:val="00E144F3"/>
    <w:rsid w:val="00E14781"/>
    <w:rsid w:val="00E14CFF"/>
    <w:rsid w:val="00E15FD2"/>
    <w:rsid w:val="00E160CA"/>
    <w:rsid w:val="00E1674D"/>
    <w:rsid w:val="00E167B2"/>
    <w:rsid w:val="00E16956"/>
    <w:rsid w:val="00E16C23"/>
    <w:rsid w:val="00E16D74"/>
    <w:rsid w:val="00E17540"/>
    <w:rsid w:val="00E1757B"/>
    <w:rsid w:val="00E17D3C"/>
    <w:rsid w:val="00E17E0B"/>
    <w:rsid w:val="00E206FF"/>
    <w:rsid w:val="00E207C4"/>
    <w:rsid w:val="00E20DBA"/>
    <w:rsid w:val="00E2110C"/>
    <w:rsid w:val="00E21513"/>
    <w:rsid w:val="00E21576"/>
    <w:rsid w:val="00E222B3"/>
    <w:rsid w:val="00E22477"/>
    <w:rsid w:val="00E22769"/>
    <w:rsid w:val="00E23A67"/>
    <w:rsid w:val="00E23C3A"/>
    <w:rsid w:val="00E23C3C"/>
    <w:rsid w:val="00E2497C"/>
    <w:rsid w:val="00E24A9A"/>
    <w:rsid w:val="00E24EDB"/>
    <w:rsid w:val="00E25313"/>
    <w:rsid w:val="00E25379"/>
    <w:rsid w:val="00E25413"/>
    <w:rsid w:val="00E256A3"/>
    <w:rsid w:val="00E25ECE"/>
    <w:rsid w:val="00E2600F"/>
    <w:rsid w:val="00E261F5"/>
    <w:rsid w:val="00E26681"/>
    <w:rsid w:val="00E268E2"/>
    <w:rsid w:val="00E26BAC"/>
    <w:rsid w:val="00E26D55"/>
    <w:rsid w:val="00E275D8"/>
    <w:rsid w:val="00E277F7"/>
    <w:rsid w:val="00E3017A"/>
    <w:rsid w:val="00E305DD"/>
    <w:rsid w:val="00E30B10"/>
    <w:rsid w:val="00E30C32"/>
    <w:rsid w:val="00E30CE7"/>
    <w:rsid w:val="00E310BC"/>
    <w:rsid w:val="00E31167"/>
    <w:rsid w:val="00E31251"/>
    <w:rsid w:val="00E314BC"/>
    <w:rsid w:val="00E3159A"/>
    <w:rsid w:val="00E31910"/>
    <w:rsid w:val="00E31A6B"/>
    <w:rsid w:val="00E31AE1"/>
    <w:rsid w:val="00E31F9F"/>
    <w:rsid w:val="00E321E2"/>
    <w:rsid w:val="00E32228"/>
    <w:rsid w:val="00E328A3"/>
    <w:rsid w:val="00E32A0B"/>
    <w:rsid w:val="00E32F2C"/>
    <w:rsid w:val="00E33AB4"/>
    <w:rsid w:val="00E33C22"/>
    <w:rsid w:val="00E33DCD"/>
    <w:rsid w:val="00E33F2B"/>
    <w:rsid w:val="00E34761"/>
    <w:rsid w:val="00E353F0"/>
    <w:rsid w:val="00E35B66"/>
    <w:rsid w:val="00E35B9F"/>
    <w:rsid w:val="00E35F7F"/>
    <w:rsid w:val="00E36849"/>
    <w:rsid w:val="00E37081"/>
    <w:rsid w:val="00E370D9"/>
    <w:rsid w:val="00E3713E"/>
    <w:rsid w:val="00E3725A"/>
    <w:rsid w:val="00E37296"/>
    <w:rsid w:val="00E373FD"/>
    <w:rsid w:val="00E37817"/>
    <w:rsid w:val="00E37917"/>
    <w:rsid w:val="00E37E90"/>
    <w:rsid w:val="00E40A87"/>
    <w:rsid w:val="00E41172"/>
    <w:rsid w:val="00E41237"/>
    <w:rsid w:val="00E416DE"/>
    <w:rsid w:val="00E41991"/>
    <w:rsid w:val="00E420E4"/>
    <w:rsid w:val="00E42188"/>
    <w:rsid w:val="00E4231A"/>
    <w:rsid w:val="00E42370"/>
    <w:rsid w:val="00E423E2"/>
    <w:rsid w:val="00E425BE"/>
    <w:rsid w:val="00E42618"/>
    <w:rsid w:val="00E427ED"/>
    <w:rsid w:val="00E42ADE"/>
    <w:rsid w:val="00E42C60"/>
    <w:rsid w:val="00E42C96"/>
    <w:rsid w:val="00E42CA4"/>
    <w:rsid w:val="00E42EE9"/>
    <w:rsid w:val="00E43055"/>
    <w:rsid w:val="00E43415"/>
    <w:rsid w:val="00E437A1"/>
    <w:rsid w:val="00E43820"/>
    <w:rsid w:val="00E439DD"/>
    <w:rsid w:val="00E439FB"/>
    <w:rsid w:val="00E43C7B"/>
    <w:rsid w:val="00E43CE2"/>
    <w:rsid w:val="00E43CEB"/>
    <w:rsid w:val="00E43D1D"/>
    <w:rsid w:val="00E44558"/>
    <w:rsid w:val="00E4462C"/>
    <w:rsid w:val="00E4463B"/>
    <w:rsid w:val="00E4492E"/>
    <w:rsid w:val="00E44AA2"/>
    <w:rsid w:val="00E44BFF"/>
    <w:rsid w:val="00E452E4"/>
    <w:rsid w:val="00E454EC"/>
    <w:rsid w:val="00E45CFB"/>
    <w:rsid w:val="00E465D4"/>
    <w:rsid w:val="00E47557"/>
    <w:rsid w:val="00E47909"/>
    <w:rsid w:val="00E47B4C"/>
    <w:rsid w:val="00E47EF8"/>
    <w:rsid w:val="00E47FE9"/>
    <w:rsid w:val="00E5005E"/>
    <w:rsid w:val="00E5008C"/>
    <w:rsid w:val="00E50472"/>
    <w:rsid w:val="00E506FB"/>
    <w:rsid w:val="00E50FAF"/>
    <w:rsid w:val="00E51364"/>
    <w:rsid w:val="00E515E5"/>
    <w:rsid w:val="00E51660"/>
    <w:rsid w:val="00E51B62"/>
    <w:rsid w:val="00E51ED3"/>
    <w:rsid w:val="00E51FBE"/>
    <w:rsid w:val="00E52223"/>
    <w:rsid w:val="00E52553"/>
    <w:rsid w:val="00E52596"/>
    <w:rsid w:val="00E529A2"/>
    <w:rsid w:val="00E52C89"/>
    <w:rsid w:val="00E52FFD"/>
    <w:rsid w:val="00E53718"/>
    <w:rsid w:val="00E53A04"/>
    <w:rsid w:val="00E54317"/>
    <w:rsid w:val="00E54B76"/>
    <w:rsid w:val="00E550DD"/>
    <w:rsid w:val="00E55DC7"/>
    <w:rsid w:val="00E55DEE"/>
    <w:rsid w:val="00E5623B"/>
    <w:rsid w:val="00E56B04"/>
    <w:rsid w:val="00E5704A"/>
    <w:rsid w:val="00E57197"/>
    <w:rsid w:val="00E572DA"/>
    <w:rsid w:val="00E574F2"/>
    <w:rsid w:val="00E57982"/>
    <w:rsid w:val="00E57AE7"/>
    <w:rsid w:val="00E57D48"/>
    <w:rsid w:val="00E57F58"/>
    <w:rsid w:val="00E603A4"/>
    <w:rsid w:val="00E6044C"/>
    <w:rsid w:val="00E60903"/>
    <w:rsid w:val="00E6101E"/>
    <w:rsid w:val="00E610CC"/>
    <w:rsid w:val="00E61563"/>
    <w:rsid w:val="00E61607"/>
    <w:rsid w:val="00E61A7E"/>
    <w:rsid w:val="00E6235E"/>
    <w:rsid w:val="00E62675"/>
    <w:rsid w:val="00E62AC2"/>
    <w:rsid w:val="00E62C1F"/>
    <w:rsid w:val="00E62D96"/>
    <w:rsid w:val="00E62FD0"/>
    <w:rsid w:val="00E6309B"/>
    <w:rsid w:val="00E63717"/>
    <w:rsid w:val="00E63779"/>
    <w:rsid w:val="00E63B0D"/>
    <w:rsid w:val="00E63B2A"/>
    <w:rsid w:val="00E63D18"/>
    <w:rsid w:val="00E63D6C"/>
    <w:rsid w:val="00E6435D"/>
    <w:rsid w:val="00E645AC"/>
    <w:rsid w:val="00E647B6"/>
    <w:rsid w:val="00E64937"/>
    <w:rsid w:val="00E649F8"/>
    <w:rsid w:val="00E64F07"/>
    <w:rsid w:val="00E651FB"/>
    <w:rsid w:val="00E6553E"/>
    <w:rsid w:val="00E65701"/>
    <w:rsid w:val="00E65CD0"/>
    <w:rsid w:val="00E65FEE"/>
    <w:rsid w:val="00E66E3D"/>
    <w:rsid w:val="00E67A00"/>
    <w:rsid w:val="00E67E89"/>
    <w:rsid w:val="00E67F3C"/>
    <w:rsid w:val="00E700C3"/>
    <w:rsid w:val="00E70188"/>
    <w:rsid w:val="00E705B6"/>
    <w:rsid w:val="00E708DB"/>
    <w:rsid w:val="00E7091C"/>
    <w:rsid w:val="00E70AB0"/>
    <w:rsid w:val="00E70ACC"/>
    <w:rsid w:val="00E70C82"/>
    <w:rsid w:val="00E70D43"/>
    <w:rsid w:val="00E70E42"/>
    <w:rsid w:val="00E70FA1"/>
    <w:rsid w:val="00E713DF"/>
    <w:rsid w:val="00E7184F"/>
    <w:rsid w:val="00E71AB7"/>
    <w:rsid w:val="00E71C1C"/>
    <w:rsid w:val="00E71D50"/>
    <w:rsid w:val="00E71D92"/>
    <w:rsid w:val="00E72303"/>
    <w:rsid w:val="00E727EC"/>
    <w:rsid w:val="00E72CA6"/>
    <w:rsid w:val="00E730F3"/>
    <w:rsid w:val="00E73626"/>
    <w:rsid w:val="00E73A83"/>
    <w:rsid w:val="00E73EA4"/>
    <w:rsid w:val="00E74BB2"/>
    <w:rsid w:val="00E750D9"/>
    <w:rsid w:val="00E7579F"/>
    <w:rsid w:val="00E75811"/>
    <w:rsid w:val="00E75987"/>
    <w:rsid w:val="00E75A86"/>
    <w:rsid w:val="00E75FB2"/>
    <w:rsid w:val="00E7639C"/>
    <w:rsid w:val="00E76647"/>
    <w:rsid w:val="00E76CC3"/>
    <w:rsid w:val="00E76D38"/>
    <w:rsid w:val="00E770C9"/>
    <w:rsid w:val="00E7724C"/>
    <w:rsid w:val="00E772AA"/>
    <w:rsid w:val="00E77779"/>
    <w:rsid w:val="00E77DC4"/>
    <w:rsid w:val="00E801EC"/>
    <w:rsid w:val="00E80610"/>
    <w:rsid w:val="00E8083D"/>
    <w:rsid w:val="00E8087C"/>
    <w:rsid w:val="00E809AF"/>
    <w:rsid w:val="00E80B40"/>
    <w:rsid w:val="00E80BCF"/>
    <w:rsid w:val="00E80D03"/>
    <w:rsid w:val="00E80EFB"/>
    <w:rsid w:val="00E81040"/>
    <w:rsid w:val="00E81139"/>
    <w:rsid w:val="00E817F1"/>
    <w:rsid w:val="00E820A9"/>
    <w:rsid w:val="00E82212"/>
    <w:rsid w:val="00E82447"/>
    <w:rsid w:val="00E82727"/>
    <w:rsid w:val="00E82889"/>
    <w:rsid w:val="00E82908"/>
    <w:rsid w:val="00E82B60"/>
    <w:rsid w:val="00E82EF0"/>
    <w:rsid w:val="00E83485"/>
    <w:rsid w:val="00E83758"/>
    <w:rsid w:val="00E83783"/>
    <w:rsid w:val="00E83A9A"/>
    <w:rsid w:val="00E842F4"/>
    <w:rsid w:val="00E855F4"/>
    <w:rsid w:val="00E8578E"/>
    <w:rsid w:val="00E85971"/>
    <w:rsid w:val="00E85E7F"/>
    <w:rsid w:val="00E861A9"/>
    <w:rsid w:val="00E86801"/>
    <w:rsid w:val="00E86C31"/>
    <w:rsid w:val="00E87102"/>
    <w:rsid w:val="00E87479"/>
    <w:rsid w:val="00E876FA"/>
    <w:rsid w:val="00E87903"/>
    <w:rsid w:val="00E87975"/>
    <w:rsid w:val="00E87C22"/>
    <w:rsid w:val="00E87D9E"/>
    <w:rsid w:val="00E900EB"/>
    <w:rsid w:val="00E90F80"/>
    <w:rsid w:val="00E910B3"/>
    <w:rsid w:val="00E91405"/>
    <w:rsid w:val="00E91F1B"/>
    <w:rsid w:val="00E92673"/>
    <w:rsid w:val="00E9289B"/>
    <w:rsid w:val="00E92B0F"/>
    <w:rsid w:val="00E93556"/>
    <w:rsid w:val="00E93576"/>
    <w:rsid w:val="00E9359B"/>
    <w:rsid w:val="00E93D1B"/>
    <w:rsid w:val="00E9422E"/>
    <w:rsid w:val="00E9479A"/>
    <w:rsid w:val="00E94830"/>
    <w:rsid w:val="00E94903"/>
    <w:rsid w:val="00E94D94"/>
    <w:rsid w:val="00E94DEF"/>
    <w:rsid w:val="00E94EE8"/>
    <w:rsid w:val="00E950C9"/>
    <w:rsid w:val="00E954A9"/>
    <w:rsid w:val="00E95A11"/>
    <w:rsid w:val="00E95B00"/>
    <w:rsid w:val="00E95B8C"/>
    <w:rsid w:val="00E95BAC"/>
    <w:rsid w:val="00E95D68"/>
    <w:rsid w:val="00E95ED3"/>
    <w:rsid w:val="00E96191"/>
    <w:rsid w:val="00E965C9"/>
    <w:rsid w:val="00E969D1"/>
    <w:rsid w:val="00E96D1F"/>
    <w:rsid w:val="00E975C5"/>
    <w:rsid w:val="00E97A8E"/>
    <w:rsid w:val="00E97AAA"/>
    <w:rsid w:val="00EA0268"/>
    <w:rsid w:val="00EA089B"/>
    <w:rsid w:val="00EA0BAF"/>
    <w:rsid w:val="00EA0F49"/>
    <w:rsid w:val="00EA12A4"/>
    <w:rsid w:val="00EA155A"/>
    <w:rsid w:val="00EA17BB"/>
    <w:rsid w:val="00EA1AEE"/>
    <w:rsid w:val="00EA1C1C"/>
    <w:rsid w:val="00EA2116"/>
    <w:rsid w:val="00EA26A0"/>
    <w:rsid w:val="00EA26BC"/>
    <w:rsid w:val="00EA2976"/>
    <w:rsid w:val="00EA2AE1"/>
    <w:rsid w:val="00EA2B3B"/>
    <w:rsid w:val="00EA2BEC"/>
    <w:rsid w:val="00EA3333"/>
    <w:rsid w:val="00EA39D9"/>
    <w:rsid w:val="00EA3C06"/>
    <w:rsid w:val="00EA3C50"/>
    <w:rsid w:val="00EA40F6"/>
    <w:rsid w:val="00EA41B8"/>
    <w:rsid w:val="00EA4289"/>
    <w:rsid w:val="00EA4645"/>
    <w:rsid w:val="00EA4978"/>
    <w:rsid w:val="00EA4E3D"/>
    <w:rsid w:val="00EA4FD0"/>
    <w:rsid w:val="00EA5249"/>
    <w:rsid w:val="00EA535F"/>
    <w:rsid w:val="00EA5907"/>
    <w:rsid w:val="00EA5C36"/>
    <w:rsid w:val="00EA5C4D"/>
    <w:rsid w:val="00EA628C"/>
    <w:rsid w:val="00EA6434"/>
    <w:rsid w:val="00EA6B97"/>
    <w:rsid w:val="00EA6FED"/>
    <w:rsid w:val="00EA7083"/>
    <w:rsid w:val="00EA732B"/>
    <w:rsid w:val="00EA74A0"/>
    <w:rsid w:val="00EA7969"/>
    <w:rsid w:val="00EA7A66"/>
    <w:rsid w:val="00EA7C5D"/>
    <w:rsid w:val="00EB0042"/>
    <w:rsid w:val="00EB0A06"/>
    <w:rsid w:val="00EB0B1A"/>
    <w:rsid w:val="00EB0B87"/>
    <w:rsid w:val="00EB0D0B"/>
    <w:rsid w:val="00EB0D6A"/>
    <w:rsid w:val="00EB106B"/>
    <w:rsid w:val="00EB1433"/>
    <w:rsid w:val="00EB17D1"/>
    <w:rsid w:val="00EB18BA"/>
    <w:rsid w:val="00EB1CDB"/>
    <w:rsid w:val="00EB1F46"/>
    <w:rsid w:val="00EB231C"/>
    <w:rsid w:val="00EB247C"/>
    <w:rsid w:val="00EB2C60"/>
    <w:rsid w:val="00EB397F"/>
    <w:rsid w:val="00EB3B1F"/>
    <w:rsid w:val="00EB429F"/>
    <w:rsid w:val="00EB45F9"/>
    <w:rsid w:val="00EB50A8"/>
    <w:rsid w:val="00EB529D"/>
    <w:rsid w:val="00EB582D"/>
    <w:rsid w:val="00EB5ABA"/>
    <w:rsid w:val="00EB6325"/>
    <w:rsid w:val="00EB690C"/>
    <w:rsid w:val="00EB6B66"/>
    <w:rsid w:val="00EB711B"/>
    <w:rsid w:val="00EB742A"/>
    <w:rsid w:val="00EB761B"/>
    <w:rsid w:val="00EB79F4"/>
    <w:rsid w:val="00EB7B34"/>
    <w:rsid w:val="00EB7C96"/>
    <w:rsid w:val="00EB7F46"/>
    <w:rsid w:val="00EC0591"/>
    <w:rsid w:val="00EC060F"/>
    <w:rsid w:val="00EC0C38"/>
    <w:rsid w:val="00EC10A8"/>
    <w:rsid w:val="00EC2067"/>
    <w:rsid w:val="00EC2357"/>
    <w:rsid w:val="00EC2570"/>
    <w:rsid w:val="00EC28ED"/>
    <w:rsid w:val="00EC2F0C"/>
    <w:rsid w:val="00EC2FF1"/>
    <w:rsid w:val="00EC33DD"/>
    <w:rsid w:val="00EC340F"/>
    <w:rsid w:val="00EC371E"/>
    <w:rsid w:val="00EC3A47"/>
    <w:rsid w:val="00EC3C56"/>
    <w:rsid w:val="00EC437D"/>
    <w:rsid w:val="00EC450B"/>
    <w:rsid w:val="00EC4818"/>
    <w:rsid w:val="00EC48E7"/>
    <w:rsid w:val="00EC4A45"/>
    <w:rsid w:val="00EC4CA8"/>
    <w:rsid w:val="00EC5217"/>
    <w:rsid w:val="00EC53B5"/>
    <w:rsid w:val="00EC556B"/>
    <w:rsid w:val="00EC5643"/>
    <w:rsid w:val="00EC5AC9"/>
    <w:rsid w:val="00EC5E14"/>
    <w:rsid w:val="00EC6275"/>
    <w:rsid w:val="00EC663D"/>
    <w:rsid w:val="00EC6902"/>
    <w:rsid w:val="00EC6AC1"/>
    <w:rsid w:val="00EC7231"/>
    <w:rsid w:val="00EC746D"/>
    <w:rsid w:val="00EC7605"/>
    <w:rsid w:val="00EC7655"/>
    <w:rsid w:val="00EC76CD"/>
    <w:rsid w:val="00EC77DB"/>
    <w:rsid w:val="00EC7FB4"/>
    <w:rsid w:val="00ED0117"/>
    <w:rsid w:val="00ED0470"/>
    <w:rsid w:val="00ED056C"/>
    <w:rsid w:val="00ED071D"/>
    <w:rsid w:val="00ED0DEA"/>
    <w:rsid w:val="00ED0FCA"/>
    <w:rsid w:val="00ED17A0"/>
    <w:rsid w:val="00ED1977"/>
    <w:rsid w:val="00ED1AA1"/>
    <w:rsid w:val="00ED1BFD"/>
    <w:rsid w:val="00ED1D2C"/>
    <w:rsid w:val="00ED1D60"/>
    <w:rsid w:val="00ED1E5A"/>
    <w:rsid w:val="00ED251F"/>
    <w:rsid w:val="00ED252D"/>
    <w:rsid w:val="00ED2579"/>
    <w:rsid w:val="00ED2ACC"/>
    <w:rsid w:val="00ED2CFB"/>
    <w:rsid w:val="00ED2DEB"/>
    <w:rsid w:val="00ED3096"/>
    <w:rsid w:val="00ED3485"/>
    <w:rsid w:val="00ED3832"/>
    <w:rsid w:val="00ED3A1F"/>
    <w:rsid w:val="00ED3AD9"/>
    <w:rsid w:val="00ED3BB9"/>
    <w:rsid w:val="00ED43C0"/>
    <w:rsid w:val="00ED48D7"/>
    <w:rsid w:val="00ED4B50"/>
    <w:rsid w:val="00ED4C7E"/>
    <w:rsid w:val="00ED528C"/>
    <w:rsid w:val="00ED53A8"/>
    <w:rsid w:val="00ED54CF"/>
    <w:rsid w:val="00ED54F1"/>
    <w:rsid w:val="00ED54F5"/>
    <w:rsid w:val="00ED5577"/>
    <w:rsid w:val="00ED5612"/>
    <w:rsid w:val="00ED5DE6"/>
    <w:rsid w:val="00ED6290"/>
    <w:rsid w:val="00ED644C"/>
    <w:rsid w:val="00ED6B38"/>
    <w:rsid w:val="00ED6BA6"/>
    <w:rsid w:val="00ED6DEC"/>
    <w:rsid w:val="00ED6E4A"/>
    <w:rsid w:val="00ED721F"/>
    <w:rsid w:val="00ED7230"/>
    <w:rsid w:val="00ED7526"/>
    <w:rsid w:val="00ED7C96"/>
    <w:rsid w:val="00EE0069"/>
    <w:rsid w:val="00EE085C"/>
    <w:rsid w:val="00EE0BE4"/>
    <w:rsid w:val="00EE0ECE"/>
    <w:rsid w:val="00EE15EA"/>
    <w:rsid w:val="00EE1F6E"/>
    <w:rsid w:val="00EE1FCE"/>
    <w:rsid w:val="00EE226F"/>
    <w:rsid w:val="00EE2446"/>
    <w:rsid w:val="00EE2467"/>
    <w:rsid w:val="00EE2852"/>
    <w:rsid w:val="00EE2A5D"/>
    <w:rsid w:val="00EE2C46"/>
    <w:rsid w:val="00EE2F15"/>
    <w:rsid w:val="00EE30A6"/>
    <w:rsid w:val="00EE30AB"/>
    <w:rsid w:val="00EE31D1"/>
    <w:rsid w:val="00EE32CD"/>
    <w:rsid w:val="00EE32ED"/>
    <w:rsid w:val="00EE34B3"/>
    <w:rsid w:val="00EE357F"/>
    <w:rsid w:val="00EE3A31"/>
    <w:rsid w:val="00EE3B56"/>
    <w:rsid w:val="00EE3D0D"/>
    <w:rsid w:val="00EE40F0"/>
    <w:rsid w:val="00EE44BF"/>
    <w:rsid w:val="00EE4692"/>
    <w:rsid w:val="00EE48B1"/>
    <w:rsid w:val="00EE4AA6"/>
    <w:rsid w:val="00EE4BE0"/>
    <w:rsid w:val="00EE4DD4"/>
    <w:rsid w:val="00EE4F82"/>
    <w:rsid w:val="00EE53CB"/>
    <w:rsid w:val="00EE5561"/>
    <w:rsid w:val="00EE57DD"/>
    <w:rsid w:val="00EE58C9"/>
    <w:rsid w:val="00EE59BD"/>
    <w:rsid w:val="00EE5AFF"/>
    <w:rsid w:val="00EE5CB5"/>
    <w:rsid w:val="00EE5CC6"/>
    <w:rsid w:val="00EE5F2A"/>
    <w:rsid w:val="00EE60BA"/>
    <w:rsid w:val="00EE63F1"/>
    <w:rsid w:val="00EE65A3"/>
    <w:rsid w:val="00EE66CE"/>
    <w:rsid w:val="00EE6B3F"/>
    <w:rsid w:val="00EE6B4E"/>
    <w:rsid w:val="00EE6C0E"/>
    <w:rsid w:val="00EE6E78"/>
    <w:rsid w:val="00EE7015"/>
    <w:rsid w:val="00EE70FF"/>
    <w:rsid w:val="00EE75B3"/>
    <w:rsid w:val="00EE7762"/>
    <w:rsid w:val="00EE7B66"/>
    <w:rsid w:val="00EE7F3F"/>
    <w:rsid w:val="00EF05C8"/>
    <w:rsid w:val="00EF07A6"/>
    <w:rsid w:val="00EF0C80"/>
    <w:rsid w:val="00EF0FC1"/>
    <w:rsid w:val="00EF0FE9"/>
    <w:rsid w:val="00EF12AB"/>
    <w:rsid w:val="00EF13C5"/>
    <w:rsid w:val="00EF19F5"/>
    <w:rsid w:val="00EF1AA5"/>
    <w:rsid w:val="00EF1E5A"/>
    <w:rsid w:val="00EF1FB6"/>
    <w:rsid w:val="00EF220F"/>
    <w:rsid w:val="00EF2255"/>
    <w:rsid w:val="00EF23DD"/>
    <w:rsid w:val="00EF2A4C"/>
    <w:rsid w:val="00EF30CB"/>
    <w:rsid w:val="00EF3151"/>
    <w:rsid w:val="00EF3295"/>
    <w:rsid w:val="00EF336F"/>
    <w:rsid w:val="00EF369B"/>
    <w:rsid w:val="00EF3E7D"/>
    <w:rsid w:val="00EF4159"/>
    <w:rsid w:val="00EF4528"/>
    <w:rsid w:val="00EF469B"/>
    <w:rsid w:val="00EF4B45"/>
    <w:rsid w:val="00EF4B9E"/>
    <w:rsid w:val="00EF4BDF"/>
    <w:rsid w:val="00EF4C7D"/>
    <w:rsid w:val="00EF50CF"/>
    <w:rsid w:val="00EF53F1"/>
    <w:rsid w:val="00EF5780"/>
    <w:rsid w:val="00EF57A7"/>
    <w:rsid w:val="00EF5C1F"/>
    <w:rsid w:val="00EF6646"/>
    <w:rsid w:val="00EF669F"/>
    <w:rsid w:val="00EF6ADA"/>
    <w:rsid w:val="00EF781C"/>
    <w:rsid w:val="00EF7B8B"/>
    <w:rsid w:val="00EF7E4B"/>
    <w:rsid w:val="00F007A9"/>
    <w:rsid w:val="00F00B84"/>
    <w:rsid w:val="00F01230"/>
    <w:rsid w:val="00F012E7"/>
    <w:rsid w:val="00F0147C"/>
    <w:rsid w:val="00F016DE"/>
    <w:rsid w:val="00F0193B"/>
    <w:rsid w:val="00F01ABE"/>
    <w:rsid w:val="00F01CED"/>
    <w:rsid w:val="00F01E42"/>
    <w:rsid w:val="00F01F97"/>
    <w:rsid w:val="00F0272C"/>
    <w:rsid w:val="00F02CB4"/>
    <w:rsid w:val="00F0314D"/>
    <w:rsid w:val="00F032FE"/>
    <w:rsid w:val="00F034D8"/>
    <w:rsid w:val="00F03B98"/>
    <w:rsid w:val="00F03F87"/>
    <w:rsid w:val="00F046DE"/>
    <w:rsid w:val="00F0491F"/>
    <w:rsid w:val="00F04B71"/>
    <w:rsid w:val="00F0503D"/>
    <w:rsid w:val="00F05392"/>
    <w:rsid w:val="00F05768"/>
    <w:rsid w:val="00F059E4"/>
    <w:rsid w:val="00F05C47"/>
    <w:rsid w:val="00F06395"/>
    <w:rsid w:val="00F066E0"/>
    <w:rsid w:val="00F06B9A"/>
    <w:rsid w:val="00F06EEE"/>
    <w:rsid w:val="00F06F7B"/>
    <w:rsid w:val="00F07026"/>
    <w:rsid w:val="00F07CC4"/>
    <w:rsid w:val="00F07D73"/>
    <w:rsid w:val="00F07DD5"/>
    <w:rsid w:val="00F07FF0"/>
    <w:rsid w:val="00F1074D"/>
    <w:rsid w:val="00F10C14"/>
    <w:rsid w:val="00F10F44"/>
    <w:rsid w:val="00F1111B"/>
    <w:rsid w:val="00F11555"/>
    <w:rsid w:val="00F119BC"/>
    <w:rsid w:val="00F11AD5"/>
    <w:rsid w:val="00F11C59"/>
    <w:rsid w:val="00F11D19"/>
    <w:rsid w:val="00F11F0E"/>
    <w:rsid w:val="00F1262E"/>
    <w:rsid w:val="00F12AA1"/>
    <w:rsid w:val="00F12F82"/>
    <w:rsid w:val="00F13422"/>
    <w:rsid w:val="00F13624"/>
    <w:rsid w:val="00F14220"/>
    <w:rsid w:val="00F14807"/>
    <w:rsid w:val="00F14A7E"/>
    <w:rsid w:val="00F14BB0"/>
    <w:rsid w:val="00F15019"/>
    <w:rsid w:val="00F157DC"/>
    <w:rsid w:val="00F15929"/>
    <w:rsid w:val="00F15BEC"/>
    <w:rsid w:val="00F164D2"/>
    <w:rsid w:val="00F16B72"/>
    <w:rsid w:val="00F170C3"/>
    <w:rsid w:val="00F17488"/>
    <w:rsid w:val="00F174D0"/>
    <w:rsid w:val="00F17988"/>
    <w:rsid w:val="00F17E0A"/>
    <w:rsid w:val="00F20339"/>
    <w:rsid w:val="00F204AA"/>
    <w:rsid w:val="00F20510"/>
    <w:rsid w:val="00F20A08"/>
    <w:rsid w:val="00F20EAC"/>
    <w:rsid w:val="00F20ED1"/>
    <w:rsid w:val="00F212E7"/>
    <w:rsid w:val="00F22A8F"/>
    <w:rsid w:val="00F22D7B"/>
    <w:rsid w:val="00F22FB8"/>
    <w:rsid w:val="00F23275"/>
    <w:rsid w:val="00F2382A"/>
    <w:rsid w:val="00F23964"/>
    <w:rsid w:val="00F24E28"/>
    <w:rsid w:val="00F251E2"/>
    <w:rsid w:val="00F254D0"/>
    <w:rsid w:val="00F254E9"/>
    <w:rsid w:val="00F25749"/>
    <w:rsid w:val="00F257AA"/>
    <w:rsid w:val="00F25A7A"/>
    <w:rsid w:val="00F26582"/>
    <w:rsid w:val="00F26AB2"/>
    <w:rsid w:val="00F26E70"/>
    <w:rsid w:val="00F27143"/>
    <w:rsid w:val="00F27232"/>
    <w:rsid w:val="00F273EE"/>
    <w:rsid w:val="00F27569"/>
    <w:rsid w:val="00F27C03"/>
    <w:rsid w:val="00F27C29"/>
    <w:rsid w:val="00F30229"/>
    <w:rsid w:val="00F3083C"/>
    <w:rsid w:val="00F309CF"/>
    <w:rsid w:val="00F309FF"/>
    <w:rsid w:val="00F30C99"/>
    <w:rsid w:val="00F31174"/>
    <w:rsid w:val="00F31814"/>
    <w:rsid w:val="00F31F07"/>
    <w:rsid w:val="00F321EE"/>
    <w:rsid w:val="00F324EA"/>
    <w:rsid w:val="00F32866"/>
    <w:rsid w:val="00F32A26"/>
    <w:rsid w:val="00F3365B"/>
    <w:rsid w:val="00F33715"/>
    <w:rsid w:val="00F33822"/>
    <w:rsid w:val="00F33A3A"/>
    <w:rsid w:val="00F33D42"/>
    <w:rsid w:val="00F33E65"/>
    <w:rsid w:val="00F340EB"/>
    <w:rsid w:val="00F34230"/>
    <w:rsid w:val="00F342C9"/>
    <w:rsid w:val="00F343D5"/>
    <w:rsid w:val="00F34402"/>
    <w:rsid w:val="00F35795"/>
    <w:rsid w:val="00F36261"/>
    <w:rsid w:val="00F36297"/>
    <w:rsid w:val="00F36340"/>
    <w:rsid w:val="00F3651E"/>
    <w:rsid w:val="00F36560"/>
    <w:rsid w:val="00F36571"/>
    <w:rsid w:val="00F36789"/>
    <w:rsid w:val="00F373BC"/>
    <w:rsid w:val="00F37A6C"/>
    <w:rsid w:val="00F40518"/>
    <w:rsid w:val="00F4084E"/>
    <w:rsid w:val="00F40883"/>
    <w:rsid w:val="00F409C3"/>
    <w:rsid w:val="00F40CB6"/>
    <w:rsid w:val="00F40D00"/>
    <w:rsid w:val="00F40D85"/>
    <w:rsid w:val="00F4138A"/>
    <w:rsid w:val="00F41656"/>
    <w:rsid w:val="00F41A1F"/>
    <w:rsid w:val="00F41E16"/>
    <w:rsid w:val="00F42138"/>
    <w:rsid w:val="00F421C5"/>
    <w:rsid w:val="00F42A78"/>
    <w:rsid w:val="00F42BBB"/>
    <w:rsid w:val="00F43103"/>
    <w:rsid w:val="00F433CF"/>
    <w:rsid w:val="00F434FD"/>
    <w:rsid w:val="00F4370C"/>
    <w:rsid w:val="00F438FE"/>
    <w:rsid w:val="00F439AF"/>
    <w:rsid w:val="00F439BD"/>
    <w:rsid w:val="00F43AC2"/>
    <w:rsid w:val="00F43F84"/>
    <w:rsid w:val="00F44168"/>
    <w:rsid w:val="00F445D3"/>
    <w:rsid w:val="00F44EFC"/>
    <w:rsid w:val="00F451E3"/>
    <w:rsid w:val="00F45A45"/>
    <w:rsid w:val="00F46425"/>
    <w:rsid w:val="00F465AA"/>
    <w:rsid w:val="00F46C0D"/>
    <w:rsid w:val="00F46C3B"/>
    <w:rsid w:val="00F4741A"/>
    <w:rsid w:val="00F474C4"/>
    <w:rsid w:val="00F47560"/>
    <w:rsid w:val="00F476C2"/>
    <w:rsid w:val="00F4792E"/>
    <w:rsid w:val="00F47E13"/>
    <w:rsid w:val="00F47E39"/>
    <w:rsid w:val="00F504A1"/>
    <w:rsid w:val="00F50524"/>
    <w:rsid w:val="00F5071D"/>
    <w:rsid w:val="00F50798"/>
    <w:rsid w:val="00F50DA8"/>
    <w:rsid w:val="00F5107A"/>
    <w:rsid w:val="00F51121"/>
    <w:rsid w:val="00F51254"/>
    <w:rsid w:val="00F517C3"/>
    <w:rsid w:val="00F51BFC"/>
    <w:rsid w:val="00F51F0A"/>
    <w:rsid w:val="00F5235F"/>
    <w:rsid w:val="00F52586"/>
    <w:rsid w:val="00F52653"/>
    <w:rsid w:val="00F52BDB"/>
    <w:rsid w:val="00F52BE6"/>
    <w:rsid w:val="00F52EE1"/>
    <w:rsid w:val="00F530FF"/>
    <w:rsid w:val="00F53122"/>
    <w:rsid w:val="00F53276"/>
    <w:rsid w:val="00F5327D"/>
    <w:rsid w:val="00F532F2"/>
    <w:rsid w:val="00F5363C"/>
    <w:rsid w:val="00F54078"/>
    <w:rsid w:val="00F54AF6"/>
    <w:rsid w:val="00F54EFD"/>
    <w:rsid w:val="00F55162"/>
    <w:rsid w:val="00F551C0"/>
    <w:rsid w:val="00F55308"/>
    <w:rsid w:val="00F55521"/>
    <w:rsid w:val="00F55CAE"/>
    <w:rsid w:val="00F55D0C"/>
    <w:rsid w:val="00F55EFF"/>
    <w:rsid w:val="00F5658A"/>
    <w:rsid w:val="00F56D32"/>
    <w:rsid w:val="00F56E0A"/>
    <w:rsid w:val="00F56E73"/>
    <w:rsid w:val="00F56FCC"/>
    <w:rsid w:val="00F5704B"/>
    <w:rsid w:val="00F577A7"/>
    <w:rsid w:val="00F577EE"/>
    <w:rsid w:val="00F57E69"/>
    <w:rsid w:val="00F57FF2"/>
    <w:rsid w:val="00F605A4"/>
    <w:rsid w:val="00F60671"/>
    <w:rsid w:val="00F60859"/>
    <w:rsid w:val="00F60961"/>
    <w:rsid w:val="00F609B1"/>
    <w:rsid w:val="00F60A9B"/>
    <w:rsid w:val="00F60AD8"/>
    <w:rsid w:val="00F60D3F"/>
    <w:rsid w:val="00F610FC"/>
    <w:rsid w:val="00F6116D"/>
    <w:rsid w:val="00F615DB"/>
    <w:rsid w:val="00F61CFB"/>
    <w:rsid w:val="00F61E32"/>
    <w:rsid w:val="00F621CD"/>
    <w:rsid w:val="00F622A4"/>
    <w:rsid w:val="00F625F0"/>
    <w:rsid w:val="00F62DDE"/>
    <w:rsid w:val="00F62F9E"/>
    <w:rsid w:val="00F63290"/>
    <w:rsid w:val="00F63419"/>
    <w:rsid w:val="00F63B0B"/>
    <w:rsid w:val="00F63C4A"/>
    <w:rsid w:val="00F63FBB"/>
    <w:rsid w:val="00F64024"/>
    <w:rsid w:val="00F650B8"/>
    <w:rsid w:val="00F656CA"/>
    <w:rsid w:val="00F658D5"/>
    <w:rsid w:val="00F660B4"/>
    <w:rsid w:val="00F66511"/>
    <w:rsid w:val="00F6666C"/>
    <w:rsid w:val="00F66C93"/>
    <w:rsid w:val="00F6715C"/>
    <w:rsid w:val="00F67A98"/>
    <w:rsid w:val="00F67B26"/>
    <w:rsid w:val="00F67B91"/>
    <w:rsid w:val="00F67C91"/>
    <w:rsid w:val="00F67EF9"/>
    <w:rsid w:val="00F67F34"/>
    <w:rsid w:val="00F70135"/>
    <w:rsid w:val="00F702E2"/>
    <w:rsid w:val="00F703B8"/>
    <w:rsid w:val="00F7049F"/>
    <w:rsid w:val="00F707D3"/>
    <w:rsid w:val="00F70987"/>
    <w:rsid w:val="00F70A8E"/>
    <w:rsid w:val="00F70B5B"/>
    <w:rsid w:val="00F70ECB"/>
    <w:rsid w:val="00F70FC0"/>
    <w:rsid w:val="00F7157D"/>
    <w:rsid w:val="00F71C11"/>
    <w:rsid w:val="00F7219B"/>
    <w:rsid w:val="00F72842"/>
    <w:rsid w:val="00F72C4E"/>
    <w:rsid w:val="00F72C77"/>
    <w:rsid w:val="00F72CD2"/>
    <w:rsid w:val="00F72EDF"/>
    <w:rsid w:val="00F731B5"/>
    <w:rsid w:val="00F7332E"/>
    <w:rsid w:val="00F73358"/>
    <w:rsid w:val="00F7341C"/>
    <w:rsid w:val="00F7350D"/>
    <w:rsid w:val="00F735BB"/>
    <w:rsid w:val="00F73B1B"/>
    <w:rsid w:val="00F7490A"/>
    <w:rsid w:val="00F74F7D"/>
    <w:rsid w:val="00F75082"/>
    <w:rsid w:val="00F751CB"/>
    <w:rsid w:val="00F751D4"/>
    <w:rsid w:val="00F7527F"/>
    <w:rsid w:val="00F75445"/>
    <w:rsid w:val="00F7560C"/>
    <w:rsid w:val="00F768D5"/>
    <w:rsid w:val="00F769B4"/>
    <w:rsid w:val="00F76BD6"/>
    <w:rsid w:val="00F76DF8"/>
    <w:rsid w:val="00F7713C"/>
    <w:rsid w:val="00F77269"/>
    <w:rsid w:val="00F77448"/>
    <w:rsid w:val="00F77788"/>
    <w:rsid w:val="00F80462"/>
    <w:rsid w:val="00F806FE"/>
    <w:rsid w:val="00F808AB"/>
    <w:rsid w:val="00F80C78"/>
    <w:rsid w:val="00F80E6E"/>
    <w:rsid w:val="00F8105A"/>
    <w:rsid w:val="00F81849"/>
    <w:rsid w:val="00F81FFB"/>
    <w:rsid w:val="00F8243E"/>
    <w:rsid w:val="00F82D59"/>
    <w:rsid w:val="00F834F0"/>
    <w:rsid w:val="00F8366D"/>
    <w:rsid w:val="00F83A5C"/>
    <w:rsid w:val="00F83CF3"/>
    <w:rsid w:val="00F842E1"/>
    <w:rsid w:val="00F843C2"/>
    <w:rsid w:val="00F844D8"/>
    <w:rsid w:val="00F84AF6"/>
    <w:rsid w:val="00F85117"/>
    <w:rsid w:val="00F8537C"/>
    <w:rsid w:val="00F8574A"/>
    <w:rsid w:val="00F85A03"/>
    <w:rsid w:val="00F85F4F"/>
    <w:rsid w:val="00F868BC"/>
    <w:rsid w:val="00F86BAC"/>
    <w:rsid w:val="00F87088"/>
    <w:rsid w:val="00F87121"/>
    <w:rsid w:val="00F873BC"/>
    <w:rsid w:val="00F873FA"/>
    <w:rsid w:val="00F8774D"/>
    <w:rsid w:val="00F8782F"/>
    <w:rsid w:val="00F87D18"/>
    <w:rsid w:val="00F90209"/>
    <w:rsid w:val="00F90325"/>
    <w:rsid w:val="00F90935"/>
    <w:rsid w:val="00F90A8C"/>
    <w:rsid w:val="00F90B36"/>
    <w:rsid w:val="00F91236"/>
    <w:rsid w:val="00F91716"/>
    <w:rsid w:val="00F91EFE"/>
    <w:rsid w:val="00F92820"/>
    <w:rsid w:val="00F92B2D"/>
    <w:rsid w:val="00F92B94"/>
    <w:rsid w:val="00F935BE"/>
    <w:rsid w:val="00F93993"/>
    <w:rsid w:val="00F93EEF"/>
    <w:rsid w:val="00F94488"/>
    <w:rsid w:val="00F94825"/>
    <w:rsid w:val="00F9496C"/>
    <w:rsid w:val="00F94B40"/>
    <w:rsid w:val="00F94CA3"/>
    <w:rsid w:val="00F951B5"/>
    <w:rsid w:val="00F95605"/>
    <w:rsid w:val="00F956B7"/>
    <w:rsid w:val="00F9645F"/>
    <w:rsid w:val="00F9665E"/>
    <w:rsid w:val="00F96BC8"/>
    <w:rsid w:val="00F97258"/>
    <w:rsid w:val="00F97492"/>
    <w:rsid w:val="00F97893"/>
    <w:rsid w:val="00FA07BC"/>
    <w:rsid w:val="00FA0909"/>
    <w:rsid w:val="00FA0C0E"/>
    <w:rsid w:val="00FA0C22"/>
    <w:rsid w:val="00FA0C9F"/>
    <w:rsid w:val="00FA0DB6"/>
    <w:rsid w:val="00FA1708"/>
    <w:rsid w:val="00FA18E1"/>
    <w:rsid w:val="00FA19B2"/>
    <w:rsid w:val="00FA209D"/>
    <w:rsid w:val="00FA2131"/>
    <w:rsid w:val="00FA237C"/>
    <w:rsid w:val="00FA24A9"/>
    <w:rsid w:val="00FA2609"/>
    <w:rsid w:val="00FA27E4"/>
    <w:rsid w:val="00FA2D9B"/>
    <w:rsid w:val="00FA2E92"/>
    <w:rsid w:val="00FA32A9"/>
    <w:rsid w:val="00FA32C7"/>
    <w:rsid w:val="00FA36CD"/>
    <w:rsid w:val="00FA393B"/>
    <w:rsid w:val="00FA3DCD"/>
    <w:rsid w:val="00FA43F4"/>
    <w:rsid w:val="00FA440D"/>
    <w:rsid w:val="00FA49AB"/>
    <w:rsid w:val="00FA4C5C"/>
    <w:rsid w:val="00FA4DD0"/>
    <w:rsid w:val="00FA4F98"/>
    <w:rsid w:val="00FA5B3F"/>
    <w:rsid w:val="00FA5D96"/>
    <w:rsid w:val="00FA5E00"/>
    <w:rsid w:val="00FA606D"/>
    <w:rsid w:val="00FA6119"/>
    <w:rsid w:val="00FA6158"/>
    <w:rsid w:val="00FA68CE"/>
    <w:rsid w:val="00FA6B00"/>
    <w:rsid w:val="00FA6E02"/>
    <w:rsid w:val="00FA7547"/>
    <w:rsid w:val="00FA75AE"/>
    <w:rsid w:val="00FA7A1B"/>
    <w:rsid w:val="00FA7FA3"/>
    <w:rsid w:val="00FA7FD8"/>
    <w:rsid w:val="00FA7FE3"/>
    <w:rsid w:val="00FB027C"/>
    <w:rsid w:val="00FB0354"/>
    <w:rsid w:val="00FB03BD"/>
    <w:rsid w:val="00FB066D"/>
    <w:rsid w:val="00FB08BB"/>
    <w:rsid w:val="00FB09D7"/>
    <w:rsid w:val="00FB13BB"/>
    <w:rsid w:val="00FB16BE"/>
    <w:rsid w:val="00FB1C9A"/>
    <w:rsid w:val="00FB2128"/>
    <w:rsid w:val="00FB2B2C"/>
    <w:rsid w:val="00FB2F5E"/>
    <w:rsid w:val="00FB31AE"/>
    <w:rsid w:val="00FB333C"/>
    <w:rsid w:val="00FB3753"/>
    <w:rsid w:val="00FB398D"/>
    <w:rsid w:val="00FB3CC3"/>
    <w:rsid w:val="00FB3D7B"/>
    <w:rsid w:val="00FB3E04"/>
    <w:rsid w:val="00FB3F73"/>
    <w:rsid w:val="00FB3F8C"/>
    <w:rsid w:val="00FB49AE"/>
    <w:rsid w:val="00FB4F9A"/>
    <w:rsid w:val="00FB5282"/>
    <w:rsid w:val="00FB5B01"/>
    <w:rsid w:val="00FB60CE"/>
    <w:rsid w:val="00FB62A0"/>
    <w:rsid w:val="00FB658A"/>
    <w:rsid w:val="00FB6644"/>
    <w:rsid w:val="00FB664B"/>
    <w:rsid w:val="00FB66B1"/>
    <w:rsid w:val="00FB66DB"/>
    <w:rsid w:val="00FB66DF"/>
    <w:rsid w:val="00FB6953"/>
    <w:rsid w:val="00FB6B76"/>
    <w:rsid w:val="00FB7012"/>
    <w:rsid w:val="00FB725F"/>
    <w:rsid w:val="00FB76F9"/>
    <w:rsid w:val="00FB7996"/>
    <w:rsid w:val="00FB7C05"/>
    <w:rsid w:val="00FC0093"/>
    <w:rsid w:val="00FC02FB"/>
    <w:rsid w:val="00FC0545"/>
    <w:rsid w:val="00FC0887"/>
    <w:rsid w:val="00FC0AB7"/>
    <w:rsid w:val="00FC0BCB"/>
    <w:rsid w:val="00FC0DA1"/>
    <w:rsid w:val="00FC1304"/>
    <w:rsid w:val="00FC19D2"/>
    <w:rsid w:val="00FC279B"/>
    <w:rsid w:val="00FC288A"/>
    <w:rsid w:val="00FC2B51"/>
    <w:rsid w:val="00FC2D45"/>
    <w:rsid w:val="00FC2D71"/>
    <w:rsid w:val="00FC2E90"/>
    <w:rsid w:val="00FC303B"/>
    <w:rsid w:val="00FC3221"/>
    <w:rsid w:val="00FC332C"/>
    <w:rsid w:val="00FC39FC"/>
    <w:rsid w:val="00FC3B53"/>
    <w:rsid w:val="00FC3EA6"/>
    <w:rsid w:val="00FC40AA"/>
    <w:rsid w:val="00FC40E0"/>
    <w:rsid w:val="00FC4189"/>
    <w:rsid w:val="00FC440B"/>
    <w:rsid w:val="00FC4A8D"/>
    <w:rsid w:val="00FC5173"/>
    <w:rsid w:val="00FC5A7F"/>
    <w:rsid w:val="00FC5AC4"/>
    <w:rsid w:val="00FC5D48"/>
    <w:rsid w:val="00FC6A24"/>
    <w:rsid w:val="00FC6D8F"/>
    <w:rsid w:val="00FC73EE"/>
    <w:rsid w:val="00FC79A5"/>
    <w:rsid w:val="00FC7A4B"/>
    <w:rsid w:val="00FC7D1D"/>
    <w:rsid w:val="00FC7EA9"/>
    <w:rsid w:val="00FD0181"/>
    <w:rsid w:val="00FD0412"/>
    <w:rsid w:val="00FD05C0"/>
    <w:rsid w:val="00FD0B54"/>
    <w:rsid w:val="00FD0FBC"/>
    <w:rsid w:val="00FD1327"/>
    <w:rsid w:val="00FD159C"/>
    <w:rsid w:val="00FD1E91"/>
    <w:rsid w:val="00FD2221"/>
    <w:rsid w:val="00FD2224"/>
    <w:rsid w:val="00FD2697"/>
    <w:rsid w:val="00FD2A02"/>
    <w:rsid w:val="00FD2C02"/>
    <w:rsid w:val="00FD3107"/>
    <w:rsid w:val="00FD3AE2"/>
    <w:rsid w:val="00FD4170"/>
    <w:rsid w:val="00FD42F4"/>
    <w:rsid w:val="00FD4313"/>
    <w:rsid w:val="00FD4B30"/>
    <w:rsid w:val="00FD4BB4"/>
    <w:rsid w:val="00FD4CBF"/>
    <w:rsid w:val="00FD4D9A"/>
    <w:rsid w:val="00FD4F30"/>
    <w:rsid w:val="00FD52DB"/>
    <w:rsid w:val="00FD555F"/>
    <w:rsid w:val="00FD55F0"/>
    <w:rsid w:val="00FD59A9"/>
    <w:rsid w:val="00FD5CA6"/>
    <w:rsid w:val="00FD67D9"/>
    <w:rsid w:val="00FD6A39"/>
    <w:rsid w:val="00FD718D"/>
    <w:rsid w:val="00FD7292"/>
    <w:rsid w:val="00FD7316"/>
    <w:rsid w:val="00FD745B"/>
    <w:rsid w:val="00FD74B3"/>
    <w:rsid w:val="00FD76E7"/>
    <w:rsid w:val="00FD7B44"/>
    <w:rsid w:val="00FD7D8A"/>
    <w:rsid w:val="00FD7E85"/>
    <w:rsid w:val="00FD7ED0"/>
    <w:rsid w:val="00FE029B"/>
    <w:rsid w:val="00FE062A"/>
    <w:rsid w:val="00FE062B"/>
    <w:rsid w:val="00FE0AF5"/>
    <w:rsid w:val="00FE0EBF"/>
    <w:rsid w:val="00FE0F43"/>
    <w:rsid w:val="00FE1952"/>
    <w:rsid w:val="00FE1996"/>
    <w:rsid w:val="00FE1DC1"/>
    <w:rsid w:val="00FE2021"/>
    <w:rsid w:val="00FE203D"/>
    <w:rsid w:val="00FE2926"/>
    <w:rsid w:val="00FE2CF6"/>
    <w:rsid w:val="00FE3371"/>
    <w:rsid w:val="00FE3BBE"/>
    <w:rsid w:val="00FE3F53"/>
    <w:rsid w:val="00FE41F4"/>
    <w:rsid w:val="00FE44EB"/>
    <w:rsid w:val="00FE49E4"/>
    <w:rsid w:val="00FE5206"/>
    <w:rsid w:val="00FE5318"/>
    <w:rsid w:val="00FE535F"/>
    <w:rsid w:val="00FE5532"/>
    <w:rsid w:val="00FE56B9"/>
    <w:rsid w:val="00FE57CD"/>
    <w:rsid w:val="00FE58B5"/>
    <w:rsid w:val="00FE5D10"/>
    <w:rsid w:val="00FE5D4B"/>
    <w:rsid w:val="00FE5D8F"/>
    <w:rsid w:val="00FE6011"/>
    <w:rsid w:val="00FE647F"/>
    <w:rsid w:val="00FE68A6"/>
    <w:rsid w:val="00FE6F16"/>
    <w:rsid w:val="00FE6FD2"/>
    <w:rsid w:val="00FE7057"/>
    <w:rsid w:val="00FE72F9"/>
    <w:rsid w:val="00FE740D"/>
    <w:rsid w:val="00FE7544"/>
    <w:rsid w:val="00FE75DF"/>
    <w:rsid w:val="00FE7B08"/>
    <w:rsid w:val="00FE7C0C"/>
    <w:rsid w:val="00FE7D43"/>
    <w:rsid w:val="00FE7ECC"/>
    <w:rsid w:val="00FE7F7F"/>
    <w:rsid w:val="00FF063A"/>
    <w:rsid w:val="00FF094C"/>
    <w:rsid w:val="00FF15D3"/>
    <w:rsid w:val="00FF1ABE"/>
    <w:rsid w:val="00FF1C8C"/>
    <w:rsid w:val="00FF204A"/>
    <w:rsid w:val="00FF2924"/>
    <w:rsid w:val="00FF2F5A"/>
    <w:rsid w:val="00FF3265"/>
    <w:rsid w:val="00FF3D90"/>
    <w:rsid w:val="00FF3EF2"/>
    <w:rsid w:val="00FF4385"/>
    <w:rsid w:val="00FF43E3"/>
    <w:rsid w:val="00FF4567"/>
    <w:rsid w:val="00FF45D5"/>
    <w:rsid w:val="00FF4ACF"/>
    <w:rsid w:val="00FF4F54"/>
    <w:rsid w:val="00FF51A5"/>
    <w:rsid w:val="00FF54C1"/>
    <w:rsid w:val="00FF5CB1"/>
    <w:rsid w:val="00FF61F6"/>
    <w:rsid w:val="00FF659A"/>
    <w:rsid w:val="00FF6A8F"/>
    <w:rsid w:val="00FF6D84"/>
    <w:rsid w:val="00FF6D96"/>
    <w:rsid w:val="00FF6F15"/>
    <w:rsid w:val="00FF6FB1"/>
    <w:rsid w:val="00FF70E0"/>
    <w:rsid w:val="00FF7893"/>
    <w:rsid w:val="00FF7F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3691E8"/>
  <w15:docId w15:val="{F4CA49F0-CB5E-4079-B2E7-CDE3E0702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pPr>
    <w:rPr>
      <w:sz w:val="24"/>
      <w:szCs w:val="24"/>
    </w:rPr>
  </w:style>
  <w:style w:type="paragraph" w:styleId="Heading1">
    <w:name w:val="heading 1"/>
    <w:basedOn w:val="Normal"/>
    <w:next w:val="Normal"/>
    <w:link w:val="Heading1Char"/>
    <w:uiPriority w:val="9"/>
    <w:qFormat/>
    <w:rsid w:val="00A605E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1068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line="240" w:lineRule="auto"/>
    </w:pPr>
  </w:style>
  <w:style w:type="character" w:customStyle="1" w:styleId="FooterChar">
    <w:name w:val="Footer Char"/>
    <w:basedOn w:val="DefaultParagraphFont"/>
    <w:link w:val="Footer"/>
    <w:uiPriority w:val="99"/>
    <w:rsid w:val="004D6A5D"/>
  </w:style>
  <w:style w:type="paragraph" w:styleId="ListParagraph">
    <w:name w:val="List Paragraph"/>
    <w:basedOn w:val="Normal"/>
    <w:uiPriority w:val="72"/>
    <w:rsid w:val="00333A11"/>
    <w:pPr>
      <w:ind w:left="720"/>
      <w:contextualSpacing/>
    </w:pPr>
  </w:style>
  <w:style w:type="table" w:styleId="TableGrid">
    <w:name w:val="Table Grid"/>
    <w:basedOn w:val="TableNormal"/>
    <w:uiPriority w:val="59"/>
    <w:rsid w:val="00EE15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61">
    <w:name w:val="Grid Table 1 Light - Accent 61"/>
    <w:basedOn w:val="TableNormal"/>
    <w:uiPriority w:val="46"/>
    <w:rsid w:val="008F13E0"/>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5Dark-Accent61">
    <w:name w:val="Grid Table 5 Dark - Accent 61"/>
    <w:basedOn w:val="TableNormal"/>
    <w:uiPriority w:val="50"/>
    <w:rsid w:val="008F13E0"/>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41">
    <w:name w:val="Grid Table 6 Colorful - Accent 41"/>
    <w:basedOn w:val="TableNormal"/>
    <w:uiPriority w:val="51"/>
    <w:rsid w:val="008F13E0"/>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Hyperlink">
    <w:name w:val="Hyperlink"/>
    <w:basedOn w:val="DefaultParagraphFont"/>
    <w:uiPriority w:val="99"/>
    <w:unhideWhenUsed/>
    <w:rsid w:val="00210375"/>
    <w:rPr>
      <w:color w:val="0000FF" w:themeColor="hyperlink"/>
      <w:u w:val="single"/>
    </w:rPr>
  </w:style>
  <w:style w:type="character" w:customStyle="1" w:styleId="Heading1Char">
    <w:name w:val="Heading 1 Char"/>
    <w:basedOn w:val="DefaultParagraphFont"/>
    <w:link w:val="Heading1"/>
    <w:uiPriority w:val="9"/>
    <w:rsid w:val="00A605E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1068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4082">
      <w:bodyDiv w:val="1"/>
      <w:marLeft w:val="0"/>
      <w:marRight w:val="0"/>
      <w:marTop w:val="0"/>
      <w:marBottom w:val="0"/>
      <w:divBdr>
        <w:top w:val="none" w:sz="0" w:space="0" w:color="auto"/>
        <w:left w:val="none" w:sz="0" w:space="0" w:color="auto"/>
        <w:bottom w:val="none" w:sz="0" w:space="0" w:color="auto"/>
        <w:right w:val="none" w:sz="0" w:space="0" w:color="auto"/>
      </w:divBdr>
    </w:div>
    <w:div w:id="343824209">
      <w:bodyDiv w:val="1"/>
      <w:marLeft w:val="0"/>
      <w:marRight w:val="0"/>
      <w:marTop w:val="0"/>
      <w:marBottom w:val="0"/>
      <w:divBdr>
        <w:top w:val="none" w:sz="0" w:space="0" w:color="auto"/>
        <w:left w:val="none" w:sz="0" w:space="0" w:color="auto"/>
        <w:bottom w:val="none" w:sz="0" w:space="0" w:color="auto"/>
        <w:right w:val="none" w:sz="0" w:space="0" w:color="auto"/>
      </w:divBdr>
    </w:div>
    <w:div w:id="369913490">
      <w:bodyDiv w:val="1"/>
      <w:marLeft w:val="0"/>
      <w:marRight w:val="0"/>
      <w:marTop w:val="0"/>
      <w:marBottom w:val="0"/>
      <w:divBdr>
        <w:top w:val="none" w:sz="0" w:space="0" w:color="auto"/>
        <w:left w:val="none" w:sz="0" w:space="0" w:color="auto"/>
        <w:bottom w:val="none" w:sz="0" w:space="0" w:color="auto"/>
        <w:right w:val="none" w:sz="0" w:space="0" w:color="auto"/>
      </w:divBdr>
    </w:div>
    <w:div w:id="390423094">
      <w:bodyDiv w:val="1"/>
      <w:marLeft w:val="0"/>
      <w:marRight w:val="0"/>
      <w:marTop w:val="0"/>
      <w:marBottom w:val="0"/>
      <w:divBdr>
        <w:top w:val="none" w:sz="0" w:space="0" w:color="auto"/>
        <w:left w:val="none" w:sz="0" w:space="0" w:color="auto"/>
        <w:bottom w:val="none" w:sz="0" w:space="0" w:color="auto"/>
        <w:right w:val="none" w:sz="0" w:space="0" w:color="auto"/>
      </w:divBdr>
    </w:div>
    <w:div w:id="391924208">
      <w:bodyDiv w:val="1"/>
      <w:marLeft w:val="0"/>
      <w:marRight w:val="0"/>
      <w:marTop w:val="0"/>
      <w:marBottom w:val="0"/>
      <w:divBdr>
        <w:top w:val="none" w:sz="0" w:space="0" w:color="auto"/>
        <w:left w:val="none" w:sz="0" w:space="0" w:color="auto"/>
        <w:bottom w:val="none" w:sz="0" w:space="0" w:color="auto"/>
        <w:right w:val="none" w:sz="0" w:space="0" w:color="auto"/>
      </w:divBdr>
    </w:div>
    <w:div w:id="480388130">
      <w:bodyDiv w:val="1"/>
      <w:marLeft w:val="0"/>
      <w:marRight w:val="0"/>
      <w:marTop w:val="0"/>
      <w:marBottom w:val="0"/>
      <w:divBdr>
        <w:top w:val="none" w:sz="0" w:space="0" w:color="auto"/>
        <w:left w:val="none" w:sz="0" w:space="0" w:color="auto"/>
        <w:bottom w:val="none" w:sz="0" w:space="0" w:color="auto"/>
        <w:right w:val="none" w:sz="0" w:space="0" w:color="auto"/>
      </w:divBdr>
    </w:div>
    <w:div w:id="800271336">
      <w:bodyDiv w:val="1"/>
      <w:marLeft w:val="0"/>
      <w:marRight w:val="0"/>
      <w:marTop w:val="0"/>
      <w:marBottom w:val="0"/>
      <w:divBdr>
        <w:top w:val="none" w:sz="0" w:space="0" w:color="auto"/>
        <w:left w:val="none" w:sz="0" w:space="0" w:color="auto"/>
        <w:bottom w:val="none" w:sz="0" w:space="0" w:color="auto"/>
        <w:right w:val="none" w:sz="0" w:space="0" w:color="auto"/>
      </w:divBdr>
    </w:div>
    <w:div w:id="1037777042">
      <w:bodyDiv w:val="1"/>
      <w:marLeft w:val="0"/>
      <w:marRight w:val="0"/>
      <w:marTop w:val="0"/>
      <w:marBottom w:val="0"/>
      <w:divBdr>
        <w:top w:val="none" w:sz="0" w:space="0" w:color="auto"/>
        <w:left w:val="none" w:sz="0" w:space="0" w:color="auto"/>
        <w:bottom w:val="none" w:sz="0" w:space="0" w:color="auto"/>
        <w:right w:val="none" w:sz="0" w:space="0" w:color="auto"/>
      </w:divBdr>
    </w:div>
    <w:div w:id="1072973716">
      <w:bodyDiv w:val="1"/>
      <w:marLeft w:val="0"/>
      <w:marRight w:val="0"/>
      <w:marTop w:val="0"/>
      <w:marBottom w:val="0"/>
      <w:divBdr>
        <w:top w:val="none" w:sz="0" w:space="0" w:color="auto"/>
        <w:left w:val="none" w:sz="0" w:space="0" w:color="auto"/>
        <w:bottom w:val="none" w:sz="0" w:space="0" w:color="auto"/>
        <w:right w:val="none" w:sz="0" w:space="0" w:color="auto"/>
      </w:divBdr>
    </w:div>
    <w:div w:id="1504861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85A5977-5BD1-4F91-B0E3-48598342A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an Dedovic</dc:creator>
  <cp:lastModifiedBy>Hp</cp:lastModifiedBy>
  <cp:revision>2</cp:revision>
  <dcterms:created xsi:type="dcterms:W3CDTF">2018-05-10T05:58:00Z</dcterms:created>
  <dcterms:modified xsi:type="dcterms:W3CDTF">2018-05-10T05:58:00Z</dcterms:modified>
</cp:coreProperties>
</file>